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74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00"/>
        <w:gridCol w:w="270"/>
        <w:gridCol w:w="3600"/>
      </w:tblGrid>
      <w:tr w:rsidR="00B3617A" w:rsidRPr="00E261DB" w14:paraId="589C49CA" w14:textId="77777777">
        <w:tc>
          <w:tcPr>
            <w:tcW w:w="3600" w:type="dxa"/>
          </w:tcPr>
          <w:p w14:paraId="7919D086" w14:textId="18CE50D2" w:rsidR="00DA06D0" w:rsidRPr="00E261DB" w:rsidRDefault="00F81C7D">
            <w:pPr>
              <w:tabs>
                <w:tab w:val="left" w:pos="5268"/>
              </w:tabs>
              <w:spacing w:before="40"/>
              <w:ind w:left="-11" w:right="-113"/>
              <w:jc w:val="center"/>
              <w:rPr>
                <w:b/>
                <w:sz w:val="18"/>
                <w:lang w:val="pt-BR"/>
              </w:rPr>
            </w:pPr>
            <w:r w:rsidRPr="00E261DB">
              <w:rPr>
                <w:b/>
                <w:sz w:val="18"/>
                <w:lang w:val="pt-BR"/>
              </w:rPr>
              <w:t>H</w:t>
            </w:r>
            <w:r w:rsidR="00DA06D0" w:rsidRPr="00E261DB">
              <w:rPr>
                <w:b/>
                <w:sz w:val="18"/>
                <w:lang w:val="pt-BR"/>
              </w:rPr>
              <w:t>ỘI THÁNH TIN LÀNH VIỆT NAM (MN</w:t>
            </w:r>
            <w:r w:rsidR="0046475F" w:rsidRPr="00E261DB">
              <w:rPr>
                <w:b/>
                <w:sz w:val="18"/>
                <w:lang w:val="pt-BR"/>
              </w:rPr>
              <w:t>.</w:t>
            </w:r>
          </w:p>
          <w:p w14:paraId="6E61A9E6" w14:textId="684FBBE6" w:rsidR="00DA06D0" w:rsidRPr="00E261DB" w:rsidRDefault="00DA06D0">
            <w:pPr>
              <w:jc w:val="center"/>
              <w:rPr>
                <w:rFonts w:asciiTheme="minorHAnsi" w:hAnsiTheme="minorHAnsi" w:cstheme="minorHAnsi"/>
                <w:bCs/>
                <w:sz w:val="18"/>
                <w:szCs w:val="28"/>
                <w:lang w:val="pt-BR"/>
              </w:rPr>
            </w:pPr>
            <w:r w:rsidRPr="00E261DB">
              <w:rPr>
                <w:rFonts w:asciiTheme="minorHAnsi" w:hAnsiTheme="minorHAnsi" w:cstheme="minorHAnsi"/>
                <w:bCs/>
                <w:sz w:val="18"/>
                <w:szCs w:val="28"/>
                <w:lang w:val="pt-BR"/>
              </w:rPr>
              <w:t>CHI HỘI TÔ HIẾN THÀNH</w:t>
            </w:r>
          </w:p>
          <w:p w14:paraId="33BFDB42" w14:textId="77777777" w:rsidR="00DA06D0" w:rsidRPr="00E261DB" w:rsidRDefault="00DA06D0">
            <w:pPr>
              <w:jc w:val="center"/>
              <w:rPr>
                <w:b/>
                <w:sz w:val="20"/>
                <w:szCs w:val="36"/>
                <w:lang w:val="pt-BR"/>
              </w:rPr>
            </w:pPr>
            <w:r w:rsidRPr="00E261DB">
              <w:rPr>
                <w:b/>
                <w:sz w:val="18"/>
                <w:szCs w:val="28"/>
                <w:lang w:val="pt-BR"/>
              </w:rPr>
              <w:t>BAN C</w:t>
            </w:r>
            <w:r w:rsidRPr="00E261DB">
              <w:rPr>
                <w:b/>
                <w:sz w:val="18"/>
                <w:szCs w:val="28"/>
                <w:lang w:val="vi-VN"/>
              </w:rPr>
              <w:t>Ơ ĐỐC GIÁO DỤC</w:t>
            </w:r>
          </w:p>
        </w:tc>
        <w:tc>
          <w:tcPr>
            <w:tcW w:w="270" w:type="dxa"/>
          </w:tcPr>
          <w:p w14:paraId="624B52CF" w14:textId="77777777" w:rsidR="00DA06D0" w:rsidRPr="00E261DB" w:rsidRDefault="00DA06D0">
            <w:pPr>
              <w:tabs>
                <w:tab w:val="left" w:pos="5268"/>
              </w:tabs>
              <w:spacing w:before="120" w:after="120"/>
              <w:jc w:val="both"/>
              <w:rPr>
                <w:rFonts w:ascii="VNI-Times" w:hAnsi="VNI-Times"/>
                <w:i/>
                <w:sz w:val="18"/>
                <w:szCs w:val="18"/>
                <w:lang w:val="pt-BR"/>
              </w:rPr>
            </w:pPr>
          </w:p>
        </w:tc>
        <w:tc>
          <w:tcPr>
            <w:tcW w:w="3600" w:type="dxa"/>
          </w:tcPr>
          <w:p w14:paraId="7EB4B540" w14:textId="5038B207" w:rsidR="00DA06D0" w:rsidRPr="00E261DB" w:rsidRDefault="00DA06D0">
            <w:pPr>
              <w:tabs>
                <w:tab w:val="left" w:pos="5268"/>
              </w:tabs>
              <w:spacing w:after="120"/>
              <w:ind w:left="-119" w:right="-102"/>
              <w:rPr>
                <w:i/>
                <w:sz w:val="18"/>
                <w:szCs w:val="18"/>
                <w:lang w:val="pt-BR"/>
              </w:rPr>
            </w:pPr>
            <w:r w:rsidRPr="00E261DB">
              <w:rPr>
                <w:i/>
                <w:sz w:val="18"/>
                <w:szCs w:val="18"/>
                <w:lang w:val="pt-BR"/>
              </w:rPr>
              <w:t>* Họ và tên</w:t>
            </w:r>
            <w:r w:rsidR="005277F2" w:rsidRPr="00E261DB">
              <w:rPr>
                <w:i/>
                <w:sz w:val="18"/>
                <w:szCs w:val="18"/>
                <w:lang w:val="pt-BR"/>
              </w:rPr>
              <w:t>:</w:t>
            </w:r>
            <w:r w:rsidR="00E224B0" w:rsidRPr="00E261DB">
              <w:rPr>
                <w:i/>
                <w:sz w:val="18"/>
                <w:szCs w:val="18"/>
                <w:lang w:val="pt-BR"/>
              </w:rPr>
              <w:t xml:space="preserve"> </w:t>
            </w:r>
            <w:r w:rsidR="006F0825" w:rsidRPr="00E261DB">
              <w:rPr>
                <w:i/>
                <w:sz w:val="18"/>
                <w:szCs w:val="18"/>
                <w:lang w:val="pt-BR"/>
              </w:rPr>
              <w:t>________________________</w:t>
            </w:r>
          </w:p>
          <w:p w14:paraId="759A4139" w14:textId="02D87F97" w:rsidR="00DA06D0" w:rsidRPr="00E261DB" w:rsidRDefault="00DA06D0">
            <w:pPr>
              <w:tabs>
                <w:tab w:val="left" w:pos="5268"/>
              </w:tabs>
              <w:spacing w:before="120" w:after="120"/>
              <w:ind w:left="-119" w:right="-104"/>
              <w:rPr>
                <w:i/>
                <w:sz w:val="18"/>
                <w:szCs w:val="18"/>
                <w:lang w:val="pt-BR"/>
              </w:rPr>
            </w:pPr>
            <w:r w:rsidRPr="00E261DB">
              <w:rPr>
                <w:i/>
                <w:sz w:val="18"/>
                <w:szCs w:val="18"/>
                <w:lang w:val="pt-BR"/>
              </w:rPr>
              <w:t>* Năm sinh</w:t>
            </w:r>
            <w:r w:rsidR="005277F2" w:rsidRPr="00E261DB">
              <w:rPr>
                <w:i/>
                <w:sz w:val="18"/>
                <w:szCs w:val="18"/>
                <w:lang w:val="pt-BR"/>
              </w:rPr>
              <w:t>:</w:t>
            </w:r>
            <w:r w:rsidRPr="00E261DB">
              <w:rPr>
                <w:i/>
                <w:sz w:val="18"/>
                <w:szCs w:val="18"/>
                <w:lang w:val="pt-BR"/>
              </w:rPr>
              <w:t xml:space="preserve"> </w:t>
            </w:r>
            <w:r w:rsidR="005277F2" w:rsidRPr="00E261DB">
              <w:rPr>
                <w:i/>
                <w:sz w:val="18"/>
                <w:szCs w:val="18"/>
                <w:lang w:val="pt-BR"/>
              </w:rPr>
              <w:t>_________</w:t>
            </w:r>
            <w:r w:rsidRPr="00E261DB">
              <w:rPr>
                <w:i/>
                <w:sz w:val="18"/>
                <w:szCs w:val="18"/>
                <w:lang w:val="pt-BR"/>
              </w:rPr>
              <w:t xml:space="preserve"> ĐT:</w:t>
            </w:r>
            <w:r w:rsidR="005277F2" w:rsidRPr="00E261DB">
              <w:rPr>
                <w:i/>
                <w:sz w:val="18"/>
                <w:szCs w:val="18"/>
                <w:lang w:val="pt-BR"/>
              </w:rPr>
              <w:t xml:space="preserve"> ___________</w:t>
            </w:r>
          </w:p>
          <w:p w14:paraId="39C513FB" w14:textId="23B42AA8" w:rsidR="00DA06D0" w:rsidRPr="00E261DB" w:rsidRDefault="00DA06D0">
            <w:pPr>
              <w:tabs>
                <w:tab w:val="left" w:pos="5268"/>
              </w:tabs>
              <w:spacing w:after="120"/>
              <w:ind w:left="-119" w:right="-102"/>
              <w:rPr>
                <w:i/>
                <w:sz w:val="18"/>
                <w:szCs w:val="18"/>
                <w:lang w:val="pt-BR"/>
              </w:rPr>
            </w:pPr>
            <w:r w:rsidRPr="00E261DB">
              <w:rPr>
                <w:i/>
                <w:sz w:val="18"/>
                <w:szCs w:val="18"/>
                <w:lang w:val="pt-BR"/>
              </w:rPr>
              <w:t>* Lớp TCN</w:t>
            </w:r>
            <w:r w:rsidR="005277F2" w:rsidRPr="00E261DB">
              <w:rPr>
                <w:i/>
                <w:sz w:val="18"/>
                <w:szCs w:val="18"/>
                <w:lang w:val="pt-BR"/>
              </w:rPr>
              <w:t xml:space="preserve">: </w:t>
            </w:r>
            <w:r w:rsidR="006F0825" w:rsidRPr="00E261DB">
              <w:rPr>
                <w:i/>
                <w:sz w:val="18"/>
                <w:szCs w:val="18"/>
                <w:lang w:val="pt-BR"/>
              </w:rPr>
              <w:t>________________________</w:t>
            </w:r>
          </w:p>
        </w:tc>
      </w:tr>
    </w:tbl>
    <w:p w14:paraId="7EC7C0C4" w14:textId="59D5E3A3" w:rsidR="00DA06D0" w:rsidRPr="00E261DB" w:rsidRDefault="00117D8F" w:rsidP="00DA06D0">
      <w:pPr>
        <w:spacing w:before="120" w:after="120"/>
        <w:jc w:val="center"/>
        <w:rPr>
          <w:b/>
          <w:sz w:val="28"/>
          <w:szCs w:val="22"/>
          <w:lang w:val="pt-BR"/>
        </w:rPr>
      </w:pPr>
      <w:r w:rsidRPr="00E261DB">
        <mc:AlternateContent>
          <mc:Choice Requires="wpg">
            <w:drawing>
              <wp:anchor distT="0" distB="0" distL="114300" distR="114300" simplePos="0" relativeHeight="251874302" behindDoc="0" locked="0" layoutInCell="1" allowOverlap="1" wp14:anchorId="0B542AF6" wp14:editId="6A946072">
                <wp:simplePos x="0" y="0"/>
                <wp:positionH relativeFrom="margin">
                  <wp:posOffset>51988</wp:posOffset>
                </wp:positionH>
                <wp:positionV relativeFrom="paragraph">
                  <wp:posOffset>20955</wp:posOffset>
                </wp:positionV>
                <wp:extent cx="819150" cy="775970"/>
                <wp:effectExtent l="0" t="0" r="19050" b="24130"/>
                <wp:wrapNone/>
                <wp:docPr id="2" name="Group So Bai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819150" cy="775970"/>
                          <a:chOff x="9533" y="1724"/>
                          <a:chExt cx="1619" cy="1411"/>
                        </a:xfrm>
                      </wpg:grpSpPr>
                      <wps:wsp>
                        <wps:cNvPr id="1171769257" name="Oval 6"/>
                        <wps:cNvSpPr>
                          <a:spLocks noChangeArrowheads="1"/>
                        </wps:cNvSpPr>
                        <wps:spPr bwMode="auto">
                          <a:xfrm>
                            <a:off x="9533" y="1724"/>
                            <a:ext cx="1619" cy="1411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20211493" name="Text Box 7"/>
                        <wps:cNvSpPr txBox="1">
                          <a:spLocks noChangeArrowheads="1"/>
                        </wps:cNvSpPr>
                        <wps:spPr bwMode="auto">
                          <a:xfrm>
                            <a:off x="9665" y="1936"/>
                            <a:ext cx="1403" cy="107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6E3E1F2A" w14:textId="77777777" w:rsidR="002E5B84" w:rsidRPr="00D54D8F" w:rsidRDefault="002E5B84" w:rsidP="00DA06D0">
                              <w:pPr>
                                <w:jc w:val="center"/>
                                <w:rPr>
                                  <w:b/>
                                  <w:color w:val="000000"/>
                                  <w:sz w:val="28"/>
                                  <w:szCs w:val="36"/>
                                  <w:u w:val="single"/>
                                </w:rPr>
                              </w:pPr>
                              <w:r w:rsidRPr="00D54D8F">
                                <w:rPr>
                                  <w:b/>
                                  <w:color w:val="000000"/>
                                  <w:sz w:val="28"/>
                                  <w:szCs w:val="36"/>
                                  <w:u w:val="single"/>
                                </w:rPr>
                                <w:t>Bài số</w:t>
                              </w:r>
                            </w:p>
                            <w:p w14:paraId="603E7ECC" w14:textId="343DF064" w:rsidR="002E5B84" w:rsidRPr="00D54D8F" w:rsidRDefault="00F31CEA" w:rsidP="00DA06D0">
                              <w:pPr>
                                <w:jc w:val="center"/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</w:pPr>
                              <w:r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  <w:t>01</w:t>
                              </w:r>
                              <w:r w:rsidR="002E5B84" w:rsidRPr="00D54D8F"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  <w:t>/2</w:t>
                              </w:r>
                              <w:r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  <w:t>6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B542AF6" id="Group So Bai" o:spid="_x0000_s1026" style="position:absolute;left:0;text-align:left;margin-left:4.1pt;margin-top:1.65pt;width:64.5pt;height:61.1pt;z-index:251874302;mso-position-horizontal-relative:margin" coordorigin="9533,1724" coordsize="1619,14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">
                <v:oval id="Oval 6" o:spid="_x0000_s1027" style="position:absolute;left:9533;top:1724;width:1619;height:141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"/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7" o:spid="_x0000_s1028" type="#_x0000_t202" style="position:absolute;left:9665;top:1936;width:1403;height:10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" filled="f" stroked="f">
                  <v:textbox>
                    <w:txbxContent>
                      <w:p w14:paraId="6E3E1F2A" w14:textId="77777777" w:rsidR="002E5B84" w:rsidRPr="00D54D8F" w:rsidRDefault="002E5B84" w:rsidP="00DA06D0">
                        <w:pPr>
                          <w:jc w:val="center"/>
                          <w:rPr>
                            <w:b/>
                            <w:color w:val="000000"/>
                            <w:sz w:val="28"/>
                            <w:szCs w:val="36"/>
                            <w:u w:val="single"/>
                          </w:rPr>
                        </w:pPr>
                        <w:r w:rsidRPr="00D54D8F">
                          <w:rPr>
                            <w:b/>
                            <w:color w:val="000000"/>
                            <w:sz w:val="28"/>
                            <w:szCs w:val="36"/>
                            <w:u w:val="single"/>
                          </w:rPr>
                          <w:t>Bài số</w:t>
                        </w:r>
                      </w:p>
                      <w:p w14:paraId="603E7ECC" w14:textId="343DF064" w:rsidR="002E5B84" w:rsidRPr="00D54D8F" w:rsidRDefault="00F31CEA" w:rsidP="00DA06D0">
                        <w:pPr>
                          <w:jc w:val="center"/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</w:pPr>
                        <w:r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  <w:t>01</w:t>
                        </w:r>
                        <w:r w:rsidR="002E5B84" w:rsidRPr="00D54D8F"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  <w:t>/2</w:t>
                        </w:r>
                        <w:r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  <w:t>6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  <w:r w:rsidR="00BD4944" w:rsidRPr="00E261DB">
        <mc:AlternateContent>
          <mc:Choice Requires="wpg">
            <w:drawing>
              <wp:anchor distT="0" distB="0" distL="114300" distR="114300" simplePos="0" relativeHeight="251877376" behindDoc="0" locked="0" layoutInCell="1" allowOverlap="1" wp14:anchorId="701B1E8C" wp14:editId="5944E821">
                <wp:simplePos x="0" y="0"/>
                <wp:positionH relativeFrom="column">
                  <wp:posOffset>3860800</wp:posOffset>
                </wp:positionH>
                <wp:positionV relativeFrom="paragraph">
                  <wp:posOffset>49530</wp:posOffset>
                </wp:positionV>
                <wp:extent cx="819150" cy="775970"/>
                <wp:effectExtent l="0" t="0" r="19050" b="24130"/>
                <wp:wrapNone/>
                <wp:docPr id="3" name="Group O Diem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819150" cy="775970"/>
                          <a:chOff x="9533" y="1724"/>
                          <a:chExt cx="1619" cy="1411"/>
                        </a:xfrm>
                      </wpg:grpSpPr>
                      <wps:wsp>
                        <wps:cNvPr id="1626990433" name="Oval 6"/>
                        <wps:cNvSpPr>
                          <a:spLocks noChangeArrowheads="1"/>
                        </wps:cNvSpPr>
                        <wps:spPr bwMode="auto">
                          <a:xfrm>
                            <a:off x="9533" y="1724"/>
                            <a:ext cx="1619" cy="1411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61329431" name="Text Box 7"/>
                        <wps:cNvSpPr txBox="1">
                          <a:spLocks noChangeArrowheads="1"/>
                        </wps:cNvSpPr>
                        <wps:spPr bwMode="auto">
                          <a:xfrm>
                            <a:off x="9665" y="1936"/>
                            <a:ext cx="1403" cy="107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43098C8A" w14:textId="77777777" w:rsidR="002E5B84" w:rsidRPr="00D54D8F" w:rsidRDefault="002E5B84" w:rsidP="00DA06D0">
                              <w:pPr>
                                <w:jc w:val="center"/>
                                <w:rPr>
                                  <w:b/>
                                  <w:color w:val="000000"/>
                                  <w:sz w:val="28"/>
                                  <w:szCs w:val="36"/>
                                  <w:u w:val="single"/>
                                </w:rPr>
                              </w:pPr>
                              <w:r>
                                <w:rPr>
                                  <w:b/>
                                  <w:color w:val="000000"/>
                                  <w:sz w:val="28"/>
                                  <w:szCs w:val="36"/>
                                  <w:u w:val="single"/>
                                </w:rPr>
                                <w:t>Điểm</w:t>
                              </w:r>
                            </w:p>
                            <w:p w14:paraId="60617282" w14:textId="77777777" w:rsidR="002E5B84" w:rsidRPr="00D54D8F" w:rsidRDefault="002E5B84" w:rsidP="00DA06D0">
                              <w:pPr>
                                <w:jc w:val="center"/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01B1E8C" id="Group O Diem" o:spid="_x0000_s1029" style="position:absolute;left:0;text-align:left;margin-left:304pt;margin-top:3.9pt;width:64.5pt;height:61.1pt;z-index:251877376" coordorigin="9533,1724" coordsize="1619,14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">
                <v:oval id="Oval 6" o:spid="_x0000_s1030" style="position:absolute;left:9533;top:1724;width:1619;height:141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"/>
                <v:shape id="Text Box 7" o:spid="_x0000_s1031" type="#_x0000_t202" style="position:absolute;left:9665;top:1936;width:1403;height:10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" filled="f" stroked="f">
                  <v:textbox>
                    <w:txbxContent>
                      <w:p w14:paraId="43098C8A" w14:textId="77777777" w:rsidR="002E5B84" w:rsidRPr="00D54D8F" w:rsidRDefault="002E5B84" w:rsidP="00DA06D0">
                        <w:pPr>
                          <w:jc w:val="center"/>
                          <w:rPr>
                            <w:b/>
                            <w:color w:val="000000"/>
                            <w:sz w:val="28"/>
                            <w:szCs w:val="36"/>
                            <w:u w:val="single"/>
                          </w:rPr>
                        </w:pPr>
                        <w:r>
                          <w:rPr>
                            <w:b/>
                            <w:color w:val="000000"/>
                            <w:sz w:val="28"/>
                            <w:szCs w:val="36"/>
                            <w:u w:val="single"/>
                          </w:rPr>
                          <w:t>Điểm</w:t>
                        </w:r>
                      </w:p>
                      <w:p w14:paraId="60617282" w14:textId="77777777" w:rsidR="002E5B84" w:rsidRPr="00D54D8F" w:rsidRDefault="002E5B84" w:rsidP="00DA06D0">
                        <w:pPr>
                          <w:jc w:val="center"/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</w:pPr>
                      </w:p>
                    </w:txbxContent>
                  </v:textbox>
                </v:shape>
              </v:group>
            </w:pict>
          </mc:Fallback>
        </mc:AlternateContent>
      </w:r>
      <w:r w:rsidR="00BF740D" w:rsidRPr="00E261DB">
        <w:rPr>
          <w:b/>
          <w:sz w:val="28"/>
          <w:szCs w:val="22"/>
          <w:lang w:val="pt-BR"/>
        </w:rPr>
        <w:t>LỜI SỐNG HẰNG NGÀY</w:t>
      </w:r>
    </w:p>
    <w:p w14:paraId="503B1F1B" w14:textId="01E7E27E" w:rsidR="00DA06D0" w:rsidRPr="00E261DB" w:rsidRDefault="00DA06D0" w:rsidP="00250523">
      <w:pPr>
        <w:tabs>
          <w:tab w:val="left" w:pos="1560"/>
        </w:tabs>
        <w:rPr>
          <w:b/>
          <w:sz w:val="21"/>
          <w:szCs w:val="21"/>
          <w:lang w:val="pt-BR"/>
        </w:rPr>
      </w:pPr>
      <w:r w:rsidRPr="00E261DB">
        <w:rPr>
          <w:sz w:val="22"/>
          <w:szCs w:val="22"/>
          <w:lang w:val="pt-BR"/>
        </w:rPr>
        <w:tab/>
      </w:r>
      <w:r w:rsidRPr="00E261DB">
        <w:rPr>
          <w:sz w:val="21"/>
          <w:szCs w:val="21"/>
        </w:rPr>
        <w:sym w:font="Wingdings" w:char="F0B1"/>
      </w:r>
      <w:r w:rsidRPr="00E261DB">
        <w:rPr>
          <w:b/>
          <w:i/>
          <w:sz w:val="21"/>
          <w:szCs w:val="21"/>
          <w:lang w:val="pt-BR"/>
        </w:rPr>
        <w:t xml:space="preserve"> </w:t>
      </w:r>
      <w:r w:rsidRPr="00E261DB">
        <w:rPr>
          <w:b/>
          <w:sz w:val="21"/>
          <w:szCs w:val="21"/>
          <w:lang w:val="pt-BR"/>
        </w:rPr>
        <w:t xml:space="preserve">Kinh Thánh: </w:t>
      </w:r>
      <w:r w:rsidR="00DA52BE" w:rsidRPr="00E261DB">
        <w:rPr>
          <w:b/>
          <w:sz w:val="21"/>
          <w:szCs w:val="21"/>
          <w:lang w:val="pt-BR"/>
        </w:rPr>
        <w:t>Thi Thiên</w:t>
      </w:r>
      <w:r w:rsidR="00176E5D" w:rsidRPr="00E261DB">
        <w:rPr>
          <w:b/>
          <w:sz w:val="21"/>
          <w:szCs w:val="21"/>
          <w:lang w:val="pt-BR"/>
        </w:rPr>
        <w:t xml:space="preserve"> </w:t>
      </w:r>
      <w:r w:rsidR="003B212A">
        <w:rPr>
          <w:b/>
          <w:sz w:val="21"/>
          <w:szCs w:val="21"/>
          <w:lang w:val="pt-BR"/>
        </w:rPr>
        <w:t>1</w:t>
      </w:r>
      <w:r w:rsidR="00F31CEA">
        <w:rPr>
          <w:b/>
          <w:sz w:val="21"/>
          <w:szCs w:val="21"/>
          <w:lang w:val="pt-BR"/>
        </w:rPr>
        <w:t>45</w:t>
      </w:r>
      <w:r w:rsidR="00C9079E" w:rsidRPr="00E261DB">
        <w:rPr>
          <w:b/>
          <w:sz w:val="21"/>
          <w:szCs w:val="21"/>
          <w:lang w:val="pt-BR"/>
        </w:rPr>
        <w:t>-</w:t>
      </w:r>
      <w:r w:rsidR="00677032">
        <w:rPr>
          <w:b/>
          <w:sz w:val="21"/>
          <w:szCs w:val="21"/>
          <w:lang w:val="pt-BR"/>
        </w:rPr>
        <w:t>1</w:t>
      </w:r>
      <w:r w:rsidR="00F31CEA">
        <w:rPr>
          <w:b/>
          <w:sz w:val="21"/>
          <w:szCs w:val="21"/>
          <w:lang w:val="pt-BR"/>
        </w:rPr>
        <w:t>50</w:t>
      </w:r>
      <w:r w:rsidR="00DA52BE" w:rsidRPr="00E261DB">
        <w:rPr>
          <w:b/>
          <w:sz w:val="21"/>
          <w:szCs w:val="21"/>
          <w:lang w:val="pt-BR"/>
        </w:rPr>
        <w:t>.</w:t>
      </w:r>
    </w:p>
    <w:p w14:paraId="07252B0D" w14:textId="661D4704" w:rsidR="00DA06D0" w:rsidRPr="00E261DB" w:rsidRDefault="00DA06D0" w:rsidP="00250523">
      <w:pPr>
        <w:tabs>
          <w:tab w:val="left" w:pos="1560"/>
        </w:tabs>
        <w:rPr>
          <w:sz w:val="21"/>
          <w:szCs w:val="21"/>
        </w:rPr>
      </w:pPr>
      <w:r w:rsidRPr="00E261DB">
        <w:rPr>
          <w:b/>
          <w:sz w:val="21"/>
          <w:szCs w:val="21"/>
          <w:lang w:val="pt-BR"/>
        </w:rPr>
        <w:tab/>
      </w:r>
      <w:r w:rsidRPr="00E261DB">
        <w:rPr>
          <w:sz w:val="21"/>
          <w:szCs w:val="21"/>
        </w:rPr>
        <w:sym w:font="Wingdings" w:char="F0B1"/>
      </w:r>
      <w:r w:rsidRPr="00E261DB">
        <w:rPr>
          <w:b/>
          <w:i/>
          <w:sz w:val="21"/>
          <w:szCs w:val="21"/>
        </w:rPr>
        <w:t xml:space="preserve"> </w:t>
      </w:r>
      <w:r w:rsidRPr="00E261DB">
        <w:rPr>
          <w:b/>
          <w:sz w:val="21"/>
          <w:szCs w:val="21"/>
        </w:rPr>
        <w:t xml:space="preserve">Thời gian: </w:t>
      </w:r>
      <w:r w:rsidRPr="00E261DB">
        <w:rPr>
          <w:sz w:val="21"/>
          <w:szCs w:val="21"/>
        </w:rPr>
        <w:t xml:space="preserve">Từ ngày </w:t>
      </w:r>
      <w:r w:rsidR="00C268B1">
        <w:rPr>
          <w:sz w:val="21"/>
          <w:szCs w:val="21"/>
        </w:rPr>
        <w:t>04</w:t>
      </w:r>
      <w:r w:rsidRPr="00E261DB">
        <w:rPr>
          <w:sz w:val="21"/>
          <w:szCs w:val="21"/>
        </w:rPr>
        <w:t>.</w:t>
      </w:r>
      <w:r w:rsidR="00897028">
        <w:rPr>
          <w:sz w:val="21"/>
          <w:szCs w:val="21"/>
        </w:rPr>
        <w:t>01</w:t>
      </w:r>
      <w:r w:rsidR="009E75FF" w:rsidRPr="00E261DB">
        <w:rPr>
          <w:sz w:val="21"/>
          <w:szCs w:val="21"/>
        </w:rPr>
        <w:t>.</w:t>
      </w:r>
      <w:r w:rsidRPr="00E261DB">
        <w:rPr>
          <w:sz w:val="21"/>
          <w:szCs w:val="21"/>
        </w:rPr>
        <w:t>202</w:t>
      </w:r>
      <w:r w:rsidR="00897028">
        <w:rPr>
          <w:sz w:val="21"/>
          <w:szCs w:val="21"/>
        </w:rPr>
        <w:t>6</w:t>
      </w:r>
      <w:r w:rsidRPr="00E261DB">
        <w:rPr>
          <w:sz w:val="21"/>
          <w:szCs w:val="21"/>
        </w:rPr>
        <w:t xml:space="preserve"> – </w:t>
      </w:r>
      <w:r w:rsidR="00993583">
        <w:rPr>
          <w:sz w:val="21"/>
          <w:szCs w:val="21"/>
        </w:rPr>
        <w:t>11</w:t>
      </w:r>
      <w:r w:rsidR="001341EF" w:rsidRPr="00E261DB">
        <w:rPr>
          <w:sz w:val="21"/>
          <w:szCs w:val="21"/>
        </w:rPr>
        <w:t>.</w:t>
      </w:r>
      <w:r w:rsidR="00316FBA">
        <w:rPr>
          <w:sz w:val="21"/>
          <w:szCs w:val="21"/>
        </w:rPr>
        <w:t>01</w:t>
      </w:r>
      <w:r w:rsidRPr="00E261DB">
        <w:rPr>
          <w:sz w:val="21"/>
          <w:szCs w:val="21"/>
        </w:rPr>
        <w:t>.202</w:t>
      </w:r>
      <w:r w:rsidR="00316FBA">
        <w:rPr>
          <w:sz w:val="21"/>
          <w:szCs w:val="21"/>
        </w:rPr>
        <w:t>6</w:t>
      </w:r>
    </w:p>
    <w:p w14:paraId="37F135D7" w14:textId="0D669E88" w:rsidR="00DA06D0" w:rsidRPr="00E261DB" w:rsidRDefault="00DA06D0" w:rsidP="00DA06D0">
      <w:pPr>
        <w:tabs>
          <w:tab w:val="left" w:pos="1620"/>
        </w:tabs>
        <w:rPr>
          <w:b/>
          <w:bCs/>
          <w:sz w:val="22"/>
          <w:szCs w:val="22"/>
          <w:lang w:val="pt-BR"/>
        </w:rPr>
      </w:pPr>
    </w:p>
    <w:p w14:paraId="3BAB41B6" w14:textId="627A3D34" w:rsidR="00DA06D0" w:rsidRPr="00E261DB" w:rsidRDefault="00DA06D0" w:rsidP="00F43819">
      <w:pPr>
        <w:tabs>
          <w:tab w:val="left" w:pos="2977"/>
          <w:tab w:val="left" w:pos="3544"/>
          <w:tab w:val="left" w:pos="4111"/>
          <w:tab w:val="left" w:pos="4678"/>
          <w:tab w:val="left" w:pos="5245"/>
          <w:tab w:val="left" w:pos="5812"/>
          <w:tab w:val="left" w:pos="6663"/>
        </w:tabs>
        <w:spacing w:before="60" w:after="120"/>
        <w:rPr>
          <w:bCs/>
          <w:sz w:val="22"/>
          <w:szCs w:val="22"/>
          <w:u w:val="single"/>
          <w:lang w:val="es-ES_tradnl"/>
        </w:rPr>
      </w:pPr>
      <w:r w:rsidRPr="00E261DB">
        <w:rPr>
          <w:b/>
          <w:bCs/>
          <w:sz w:val="22"/>
          <w:szCs w:val="22"/>
          <w:u w:val="single"/>
          <w:lang w:val="es-ES_tradnl"/>
        </w:rPr>
        <w:t>I. Đọc Kinh Thánh</w:t>
      </w:r>
      <w:r w:rsidRPr="00E261DB">
        <w:rPr>
          <w:bCs/>
          <w:i/>
          <w:sz w:val="22"/>
          <w:szCs w:val="22"/>
          <w:lang w:val="es-ES_tradnl"/>
        </w:rPr>
        <w:t xml:space="preserve">: Hãy khoanh tròn những đoạn Kinh Thánh quý vị đã đọc xong trong tuần này: </w:t>
      </w:r>
      <w:hyperlink r:id="rId6" w:anchor="1" w:history="1">
        <w:r w:rsidR="00FA77C5" w:rsidRPr="00E261DB">
          <w:rPr>
            <w:b/>
            <w:sz w:val="21"/>
            <w:szCs w:val="21"/>
            <w:lang w:val="pt-BR"/>
          </w:rPr>
          <w:t xml:space="preserve"> </w:t>
        </w:r>
        <w:r w:rsidR="00DA52BE" w:rsidRPr="00E261DB">
          <w:rPr>
            <w:b/>
            <w:sz w:val="21"/>
            <w:szCs w:val="21"/>
            <w:lang w:val="pt-BR"/>
          </w:rPr>
          <w:t>Thi Thiên</w:t>
        </w:r>
        <w:r w:rsidRPr="00E261DB">
          <w:rPr>
            <w:rStyle w:val="Hyperlink"/>
            <w:b/>
            <w:bCs/>
            <w:color w:val="auto"/>
            <w:sz w:val="22"/>
            <w:szCs w:val="22"/>
            <w:u w:val="none"/>
            <w:lang w:val="es-ES_tradnl"/>
          </w:rPr>
          <w:t xml:space="preserve"> </w:t>
        </w:r>
      </w:hyperlink>
      <w:r w:rsidRPr="00E261DB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 xml:space="preserve"> </w:t>
      </w:r>
      <w:r w:rsidR="00E00728" w:rsidRPr="00E261DB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ab/>
      </w:r>
      <w:r w:rsidR="003B212A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>1</w:t>
      </w:r>
      <w:r w:rsidR="004F6738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>45</w:t>
      </w:r>
      <w:r w:rsidR="00A30A72" w:rsidRPr="00E261DB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>,</w:t>
      </w:r>
      <w:r w:rsidR="00746DD5" w:rsidRPr="00E261DB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ab/>
      </w:r>
      <w:r w:rsidR="003B212A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>1</w:t>
      </w:r>
      <w:r w:rsidR="00316FBA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>4</w:t>
      </w:r>
      <w:r w:rsidR="004F6738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>6</w:t>
      </w:r>
      <w:r w:rsidR="008A5315" w:rsidRPr="00E261DB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>,</w:t>
      </w:r>
      <w:r w:rsidR="00746DD5" w:rsidRPr="00E261DB">
        <w:rPr>
          <w:sz w:val="22"/>
          <w:szCs w:val="22"/>
        </w:rPr>
        <w:tab/>
      </w:r>
      <w:r w:rsidR="00677032">
        <w:rPr>
          <w:b/>
          <w:bCs/>
          <w:sz w:val="22"/>
          <w:szCs w:val="22"/>
        </w:rPr>
        <w:t>1</w:t>
      </w:r>
      <w:r w:rsidR="00316FBA">
        <w:rPr>
          <w:b/>
          <w:bCs/>
          <w:sz w:val="22"/>
          <w:szCs w:val="22"/>
        </w:rPr>
        <w:t>4</w:t>
      </w:r>
      <w:r w:rsidR="004F6738">
        <w:rPr>
          <w:b/>
          <w:bCs/>
          <w:sz w:val="22"/>
          <w:szCs w:val="22"/>
        </w:rPr>
        <w:t>7</w:t>
      </w:r>
      <w:r w:rsidR="00A30A72" w:rsidRPr="00E261DB">
        <w:rPr>
          <w:b/>
          <w:bCs/>
          <w:sz w:val="22"/>
          <w:szCs w:val="22"/>
        </w:rPr>
        <w:t>,</w:t>
      </w:r>
      <w:r w:rsidR="001341EF" w:rsidRPr="00E261DB">
        <w:rPr>
          <w:b/>
          <w:bCs/>
          <w:sz w:val="22"/>
          <w:szCs w:val="22"/>
        </w:rPr>
        <w:tab/>
      </w:r>
      <w:r w:rsidR="00212B7C" w:rsidRPr="00E261DB">
        <w:rPr>
          <w:b/>
          <w:bCs/>
          <w:sz w:val="22"/>
          <w:szCs w:val="22"/>
        </w:rPr>
        <w:t xml:space="preserve"> </w:t>
      </w:r>
      <w:r w:rsidR="00677032">
        <w:rPr>
          <w:b/>
          <w:bCs/>
          <w:sz w:val="22"/>
          <w:szCs w:val="22"/>
        </w:rPr>
        <w:t>1</w:t>
      </w:r>
      <w:r w:rsidR="00316FBA">
        <w:rPr>
          <w:b/>
          <w:bCs/>
          <w:sz w:val="22"/>
          <w:szCs w:val="22"/>
        </w:rPr>
        <w:t>4</w:t>
      </w:r>
      <w:r w:rsidR="004F6738">
        <w:rPr>
          <w:b/>
          <w:bCs/>
          <w:sz w:val="22"/>
          <w:szCs w:val="22"/>
        </w:rPr>
        <w:t>8</w:t>
      </w:r>
      <w:r w:rsidR="0067543C" w:rsidRPr="00E261DB">
        <w:rPr>
          <w:b/>
          <w:bCs/>
          <w:sz w:val="22"/>
          <w:szCs w:val="22"/>
        </w:rPr>
        <w:t>,</w:t>
      </w:r>
      <w:r w:rsidR="0067543C" w:rsidRPr="00E261DB">
        <w:rPr>
          <w:b/>
          <w:bCs/>
          <w:sz w:val="22"/>
          <w:szCs w:val="22"/>
        </w:rPr>
        <w:tab/>
      </w:r>
      <w:r w:rsidR="00677032">
        <w:rPr>
          <w:b/>
          <w:bCs/>
          <w:sz w:val="22"/>
          <w:szCs w:val="22"/>
        </w:rPr>
        <w:t>1</w:t>
      </w:r>
      <w:r w:rsidR="00316FBA">
        <w:rPr>
          <w:b/>
          <w:bCs/>
          <w:sz w:val="22"/>
          <w:szCs w:val="22"/>
        </w:rPr>
        <w:t>4</w:t>
      </w:r>
      <w:r w:rsidR="004F6738">
        <w:rPr>
          <w:b/>
          <w:bCs/>
          <w:sz w:val="22"/>
          <w:szCs w:val="22"/>
        </w:rPr>
        <w:t>9</w:t>
      </w:r>
      <w:r w:rsidR="00F43819">
        <w:rPr>
          <w:b/>
          <w:bCs/>
          <w:sz w:val="22"/>
          <w:szCs w:val="22"/>
        </w:rPr>
        <w:t>,</w:t>
      </w:r>
      <w:r w:rsidR="00F43819">
        <w:rPr>
          <w:b/>
          <w:bCs/>
          <w:sz w:val="22"/>
          <w:szCs w:val="22"/>
        </w:rPr>
        <w:tab/>
        <w:t>1</w:t>
      </w:r>
      <w:r w:rsidR="004F6738">
        <w:rPr>
          <w:b/>
          <w:bCs/>
          <w:sz w:val="22"/>
          <w:szCs w:val="22"/>
        </w:rPr>
        <w:t>50</w:t>
      </w:r>
      <w:r w:rsidR="00176E5D" w:rsidRPr="00E261DB">
        <w:rPr>
          <w:b/>
          <w:bCs/>
          <w:sz w:val="22"/>
          <w:szCs w:val="22"/>
        </w:rPr>
        <w:t>.</w:t>
      </w:r>
      <w:r w:rsidRPr="00E261DB">
        <w:rPr>
          <w:bCs/>
          <w:sz w:val="22"/>
          <w:szCs w:val="22"/>
          <w:u w:val="single"/>
          <w:lang w:val="es-ES_tradnl"/>
        </w:rPr>
        <w:t xml:space="preserve"> </w:t>
      </w:r>
    </w:p>
    <w:p w14:paraId="3404BD55" w14:textId="0ECA14FC" w:rsidR="00DA06D0" w:rsidRPr="00E261DB" w:rsidRDefault="00DA06D0" w:rsidP="001F7F33">
      <w:pPr>
        <w:spacing w:before="60"/>
        <w:rPr>
          <w:bCs/>
          <w:sz w:val="22"/>
          <w:szCs w:val="22"/>
          <w:u w:val="single"/>
          <w:lang w:val="es-ES_tradnl"/>
        </w:rPr>
      </w:pPr>
      <w:r w:rsidRPr="00E261DB">
        <w:rPr>
          <w:b/>
          <w:bCs/>
          <w:sz w:val="22"/>
          <w:szCs w:val="36"/>
          <w:u w:val="single"/>
          <w:lang w:val="es-ES_tradnl"/>
        </w:rPr>
        <w:t>II. Thực hiện theo yêu cầu của từng câu sau và cho biết địa chỉ đầy đủ, cụ thể</w:t>
      </w:r>
      <w:r w:rsidRPr="00E261DB">
        <w:rPr>
          <w:bCs/>
          <w:sz w:val="22"/>
          <w:szCs w:val="36"/>
          <w:lang w:val="es-ES_tradnl"/>
        </w:rPr>
        <w:t>:</w:t>
      </w:r>
      <w:r w:rsidRPr="00E261DB">
        <w:rPr>
          <w:bCs/>
          <w:sz w:val="22"/>
          <w:szCs w:val="22"/>
          <w:lang w:val="es-ES_tradnl"/>
        </w:rPr>
        <w:t xml:space="preserve"> </w:t>
      </w:r>
    </w:p>
    <w:p w14:paraId="740F311D" w14:textId="2E250D3F" w:rsidR="00A15C62" w:rsidRPr="00E261DB" w:rsidRDefault="00A15C62" w:rsidP="00A15C62">
      <w:pPr>
        <w:spacing w:before="60" w:after="60"/>
        <w:ind w:left="198" w:right="28" w:hanging="198"/>
        <w:rPr>
          <w:b/>
          <w:bCs/>
          <w:spacing w:val="-6"/>
          <w:sz w:val="2"/>
          <w:szCs w:val="2"/>
        </w:rPr>
      </w:pPr>
    </w:p>
    <w:p w14:paraId="03B55FED" w14:textId="46141E34" w:rsidR="00E25D10" w:rsidRPr="00E25D10" w:rsidRDefault="000155D9" w:rsidP="00FF7679">
      <w:pPr>
        <w:pStyle w:val="NormalWeb"/>
        <w:spacing w:before="120" w:beforeAutospacing="0" w:after="60" w:afterAutospacing="0"/>
        <w:ind w:left="176" w:right="-176" w:hanging="176"/>
        <w:rPr>
          <w:sz w:val="22"/>
          <w:szCs w:val="22"/>
        </w:rPr>
      </w:pPr>
      <w:bookmarkStart w:id="0" w:name="_Hlk200826195"/>
      <w:bookmarkStart w:id="1" w:name="_Hlk197790269"/>
      <w:r w:rsidRPr="00E261DB">
        <w:rPr>
          <w:b/>
          <w:bCs/>
          <w:sz w:val="22"/>
          <w:szCs w:val="22"/>
        </w:rPr>
        <w:t>1</w:t>
      </w:r>
      <w:bookmarkStart w:id="2" w:name="_Hlk202646433"/>
      <w:bookmarkStart w:id="3" w:name="_Hlk202646445"/>
      <w:bookmarkStart w:id="4" w:name="_Hlk198412464"/>
      <w:bookmarkStart w:id="5" w:name="_Hlk173592970"/>
      <w:bookmarkStart w:id="6" w:name="_Hlk204901643"/>
      <w:r w:rsidR="0081727B" w:rsidRPr="00390157">
        <w:rPr>
          <w:b/>
          <w:bCs/>
          <w:sz w:val="22"/>
          <w:szCs w:val="22"/>
        </w:rPr>
        <w:t>.</w:t>
      </w:r>
      <w:r w:rsidR="0081727B" w:rsidRPr="00390157">
        <w:rPr>
          <w:b/>
          <w:spacing w:val="-6"/>
          <w:sz w:val="22"/>
          <w:szCs w:val="22"/>
        </w:rPr>
        <w:t xml:space="preserve"> </w:t>
      </w:r>
      <w:r w:rsidR="00E25D10" w:rsidRPr="00390157">
        <w:rPr>
          <w:b/>
          <w:bCs/>
          <w:sz w:val="22"/>
          <w:szCs w:val="22"/>
        </w:rPr>
        <w:t xml:space="preserve">Khoanh </w:t>
      </w:r>
      <w:r w:rsidR="00E25D10">
        <w:rPr>
          <w:b/>
          <w:bCs/>
          <w:sz w:val="22"/>
          <w:szCs w:val="22"/>
        </w:rPr>
        <w:t>chọn</w:t>
      </w:r>
      <w:r w:rsidR="00E25D10" w:rsidRPr="00390157">
        <w:rPr>
          <w:b/>
          <w:bCs/>
          <w:sz w:val="22"/>
          <w:szCs w:val="22"/>
        </w:rPr>
        <w:t xml:space="preserve"> ý đúng nhất</w:t>
      </w:r>
      <w:r w:rsidR="00E25D10" w:rsidRPr="00390157">
        <w:rPr>
          <w:sz w:val="22"/>
          <w:szCs w:val="22"/>
        </w:rPr>
        <w:t xml:space="preserve"> |</w:t>
      </w:r>
      <w:r w:rsidR="00E25D10">
        <w:rPr>
          <w:sz w:val="22"/>
          <w:szCs w:val="22"/>
        </w:rPr>
        <w:t xml:space="preserve"> </w:t>
      </w:r>
      <w:r w:rsidR="00E25D10" w:rsidRPr="00E25D10">
        <w:rPr>
          <w:sz w:val="22"/>
          <w:szCs w:val="22"/>
        </w:rPr>
        <w:t>Mỗi ngày Đavít sẽ …</w:t>
      </w:r>
    </w:p>
    <w:p w14:paraId="451E2DAD" w14:textId="5067E236" w:rsidR="00E25D10" w:rsidRPr="00AB34C2" w:rsidRDefault="00786E60" w:rsidP="00875519">
      <w:pPr>
        <w:tabs>
          <w:tab w:val="left" w:pos="4111"/>
        </w:tabs>
        <w:spacing w:before="60"/>
        <w:rPr>
          <w:bCs/>
          <w:sz w:val="20"/>
          <w:szCs w:val="20"/>
        </w:rPr>
      </w:pPr>
      <w:r>
        <w:rPr>
          <w:b/>
          <w:bCs/>
          <w:sz w:val="20"/>
          <w:szCs w:val="20"/>
        </w:rPr>
        <w:t xml:space="preserve"> </w:t>
      </w:r>
      <w:r w:rsidR="00E25D10" w:rsidRPr="00AB34C2">
        <w:rPr>
          <w:b/>
          <w:bCs/>
          <w:sz w:val="20"/>
          <w:szCs w:val="20"/>
        </w:rPr>
        <w:t>a.</w:t>
      </w:r>
      <w:r w:rsidR="00E25D10" w:rsidRPr="00AB34C2">
        <w:rPr>
          <w:bCs/>
          <w:sz w:val="20"/>
          <w:szCs w:val="20"/>
        </w:rPr>
        <w:t xml:space="preserve"> </w:t>
      </w:r>
      <w:r w:rsidR="006C15A0" w:rsidRPr="006C15A0">
        <w:rPr>
          <w:bCs/>
          <w:sz w:val="20"/>
          <w:szCs w:val="20"/>
        </w:rPr>
        <w:t>Chúc tụng Chúa, ngợi khen danh Chúa</w:t>
      </w:r>
      <w:r w:rsidR="00E25D10" w:rsidRPr="00AB34C2">
        <w:rPr>
          <w:bCs/>
          <w:sz w:val="20"/>
          <w:szCs w:val="20"/>
        </w:rPr>
        <w:tab/>
        <w:t>|</w:t>
      </w:r>
      <w:r w:rsidR="00E25D10" w:rsidRPr="00AB34C2">
        <w:rPr>
          <w:b/>
          <w:bCs/>
          <w:sz w:val="20"/>
          <w:szCs w:val="20"/>
        </w:rPr>
        <w:t xml:space="preserve"> c.</w:t>
      </w:r>
      <w:r w:rsidR="00E25D10" w:rsidRPr="00AB34C2">
        <w:rPr>
          <w:bCs/>
          <w:sz w:val="20"/>
          <w:szCs w:val="20"/>
        </w:rPr>
        <w:t xml:space="preserve"> </w:t>
      </w:r>
      <w:r w:rsidR="00FF7679" w:rsidRPr="00FF7679">
        <w:rPr>
          <w:bCs/>
          <w:sz w:val="20"/>
          <w:szCs w:val="20"/>
        </w:rPr>
        <w:t>Bảo hộ cho những kẻ yêu mến Ngài</w:t>
      </w:r>
      <w:r w:rsidR="00E25D10" w:rsidRPr="00AB34C2">
        <w:rPr>
          <w:bCs/>
          <w:sz w:val="20"/>
          <w:szCs w:val="20"/>
        </w:rPr>
        <w:t>;</w:t>
      </w:r>
    </w:p>
    <w:p w14:paraId="31CB16B2" w14:textId="2A531561" w:rsidR="00E25D10" w:rsidRPr="00390157" w:rsidRDefault="00786E60" w:rsidP="00875519">
      <w:pPr>
        <w:tabs>
          <w:tab w:val="left" w:pos="4111"/>
        </w:tabs>
        <w:spacing w:before="60"/>
        <w:rPr>
          <w:spacing w:val="-6"/>
          <w:sz w:val="22"/>
          <w:szCs w:val="22"/>
        </w:rPr>
      </w:pPr>
      <w:r>
        <w:rPr>
          <w:b/>
          <w:bCs/>
          <w:sz w:val="20"/>
          <w:szCs w:val="20"/>
        </w:rPr>
        <w:t xml:space="preserve"> </w:t>
      </w:r>
      <w:r w:rsidR="00E25D10" w:rsidRPr="00AB34C2">
        <w:rPr>
          <w:b/>
          <w:bCs/>
          <w:sz w:val="20"/>
          <w:szCs w:val="20"/>
        </w:rPr>
        <w:t>b.</w:t>
      </w:r>
      <w:r w:rsidR="00E25D10" w:rsidRPr="00AB34C2">
        <w:rPr>
          <w:bCs/>
          <w:sz w:val="20"/>
          <w:szCs w:val="20"/>
        </w:rPr>
        <w:t xml:space="preserve"> </w:t>
      </w:r>
      <w:r w:rsidR="00FF7679" w:rsidRPr="00FF7679">
        <w:rPr>
          <w:bCs/>
          <w:sz w:val="20"/>
          <w:szCs w:val="20"/>
        </w:rPr>
        <w:t>Lấy sự cứu rỗi trang sức cho sự khiêm nhường.</w:t>
      </w:r>
      <w:r w:rsidR="00E25D10" w:rsidRPr="00AB34C2">
        <w:rPr>
          <w:bCs/>
          <w:sz w:val="20"/>
          <w:szCs w:val="20"/>
        </w:rPr>
        <w:tab/>
        <w:t xml:space="preserve">| </w:t>
      </w:r>
      <w:r w:rsidR="00E25D10" w:rsidRPr="00AB34C2">
        <w:rPr>
          <w:b/>
          <w:bCs/>
          <w:sz w:val="20"/>
          <w:szCs w:val="20"/>
        </w:rPr>
        <w:t>d.</w:t>
      </w:r>
      <w:r w:rsidR="00E25D10" w:rsidRPr="00AB34C2">
        <w:rPr>
          <w:bCs/>
          <w:sz w:val="20"/>
          <w:szCs w:val="20"/>
        </w:rPr>
        <w:t xml:space="preserve"> Câu a</w:t>
      </w:r>
      <w:r w:rsidR="00FF7679">
        <w:rPr>
          <w:bCs/>
          <w:sz w:val="20"/>
          <w:szCs w:val="20"/>
        </w:rPr>
        <w:t>, b,</w:t>
      </w:r>
      <w:r w:rsidR="00E25D10" w:rsidRPr="00AB34C2">
        <w:rPr>
          <w:bCs/>
          <w:sz w:val="20"/>
          <w:szCs w:val="20"/>
        </w:rPr>
        <w:t xml:space="preserve"> c đúng</w:t>
      </w:r>
      <w:r w:rsidR="00E25D10" w:rsidRPr="00AB34C2">
        <w:rPr>
          <w:bCs/>
          <w:sz w:val="22"/>
        </w:rPr>
        <w:t>.</w:t>
      </w:r>
      <w:r w:rsidR="00E25D10" w:rsidRPr="00390157">
        <w:rPr>
          <w:spacing w:val="-6"/>
          <w:sz w:val="22"/>
          <w:szCs w:val="22"/>
        </w:rPr>
        <w:tab/>
      </w:r>
    </w:p>
    <w:p w14:paraId="57328421" w14:textId="5B09AC4A" w:rsidR="00E25D10" w:rsidRDefault="00E25D10" w:rsidP="00C11E95">
      <w:pPr>
        <w:pStyle w:val="NormalWeb"/>
        <w:tabs>
          <w:tab w:val="left" w:pos="5387"/>
        </w:tabs>
        <w:spacing w:before="120" w:beforeAutospacing="0" w:after="120" w:afterAutospacing="0"/>
        <w:ind w:left="176" w:right="249" w:hanging="176"/>
        <w:rPr>
          <w:b/>
          <w:spacing w:val="-6"/>
          <w:sz w:val="22"/>
          <w:szCs w:val="22"/>
        </w:rPr>
      </w:pPr>
      <w:r w:rsidRPr="00390157">
        <w:rPr>
          <w:spacing w:val="-8"/>
          <w:sz w:val="18"/>
          <w:szCs w:val="18"/>
        </w:rPr>
        <w:tab/>
      </w:r>
      <w:r w:rsidRPr="00390157">
        <w:rPr>
          <w:spacing w:val="-8"/>
          <w:sz w:val="18"/>
          <w:szCs w:val="18"/>
        </w:rPr>
        <w:tab/>
        <w:t>* KT __________</w:t>
      </w:r>
    </w:p>
    <w:p w14:paraId="54AD15FF" w14:textId="0CD78ACF" w:rsidR="00206C7B" w:rsidRPr="004F49A0" w:rsidRDefault="00786C23" w:rsidP="00206C7B">
      <w:pPr>
        <w:pStyle w:val="NormalWeb"/>
        <w:spacing w:before="120" w:beforeAutospacing="0" w:after="120" w:afterAutospacing="0"/>
        <w:ind w:left="176" w:right="249" w:hanging="176"/>
        <w:jc w:val="both"/>
        <w:rPr>
          <w:bCs/>
          <w:spacing w:val="-6"/>
          <w:sz w:val="22"/>
          <w:szCs w:val="22"/>
        </w:rPr>
      </w:pPr>
      <w:r>
        <w:rPr>
          <w:b/>
          <w:spacing w:val="-6"/>
          <w:sz w:val="22"/>
          <w:szCs w:val="22"/>
        </w:rPr>
        <w:t>2</w:t>
      </w:r>
      <w:r w:rsidRPr="00F06208">
        <w:rPr>
          <w:b/>
          <w:spacing w:val="-6"/>
          <w:sz w:val="22"/>
          <w:szCs w:val="22"/>
        </w:rPr>
        <w:t xml:space="preserve">. </w:t>
      </w:r>
      <w:r w:rsidR="00206C7B" w:rsidRPr="00390157">
        <w:rPr>
          <w:b/>
          <w:spacing w:val="-6"/>
          <w:sz w:val="22"/>
          <w:szCs w:val="22"/>
        </w:rPr>
        <w:t>Điền Đ trước ý Đúng và S trước ý Sai</w:t>
      </w:r>
      <w:r w:rsidR="00206C7B">
        <w:rPr>
          <w:b/>
          <w:spacing w:val="-6"/>
          <w:sz w:val="22"/>
          <w:szCs w:val="22"/>
        </w:rPr>
        <w:t xml:space="preserve"> </w:t>
      </w:r>
      <w:r w:rsidR="00206C7B" w:rsidRPr="004F49A0">
        <w:rPr>
          <w:bCs/>
          <w:spacing w:val="-6"/>
          <w:sz w:val="22"/>
          <w:szCs w:val="22"/>
        </w:rPr>
        <w:t>|</w:t>
      </w:r>
      <w:r w:rsidR="00206C7B">
        <w:rPr>
          <w:b/>
          <w:spacing w:val="-6"/>
          <w:sz w:val="22"/>
          <w:szCs w:val="22"/>
        </w:rPr>
        <w:t xml:space="preserve"> </w:t>
      </w:r>
      <w:r w:rsidR="00206C7B" w:rsidRPr="00786C23">
        <w:rPr>
          <w:iCs/>
          <w:spacing w:val="-6"/>
          <w:sz w:val="20"/>
          <w:szCs w:val="20"/>
        </w:rPr>
        <w:t xml:space="preserve">Tạo vật nào được khuyên rằng </w:t>
      </w:r>
      <w:r w:rsidR="00206C7B" w:rsidRPr="00786C23">
        <w:rPr>
          <w:i/>
          <w:spacing w:val="-6"/>
          <w:sz w:val="20"/>
          <w:szCs w:val="20"/>
        </w:rPr>
        <w:t>“hãy ngợi khen Đức Giê-hô-va”</w:t>
      </w:r>
      <w:r w:rsidR="00206C7B">
        <w:rPr>
          <w:spacing w:val="-6"/>
          <w:sz w:val="20"/>
          <w:szCs w:val="20"/>
        </w:rPr>
        <w:t>?</w:t>
      </w:r>
    </w:p>
    <w:p w14:paraId="0F31AB7C" w14:textId="77777777" w:rsidR="00206C7B" w:rsidRDefault="00206C7B" w:rsidP="00206C7B">
      <w:pPr>
        <w:tabs>
          <w:tab w:val="left" w:pos="3686"/>
        </w:tabs>
        <w:spacing w:before="60"/>
        <w:ind w:left="709" w:hanging="567"/>
        <w:rPr>
          <w:spacing w:val="-6"/>
          <w:sz w:val="20"/>
          <w:szCs w:val="20"/>
        </w:rPr>
      </w:pPr>
      <w:r w:rsidRPr="00264354">
        <w:rPr>
          <w:b/>
          <w:bCs/>
          <w:spacing w:val="-6"/>
          <w:sz w:val="20"/>
          <w:szCs w:val="20"/>
        </w:rPr>
        <w:t>a.</w:t>
      </w:r>
      <w:r w:rsidRPr="00264354">
        <w:rPr>
          <w:spacing w:val="-6"/>
          <w:sz w:val="20"/>
          <w:szCs w:val="20"/>
        </w:rPr>
        <w:t xml:space="preserve"> </w:t>
      </w:r>
      <w:r w:rsidRPr="00264354">
        <w:rPr>
          <w:spacing w:val="-6"/>
          <w:sz w:val="20"/>
          <w:szCs w:val="20"/>
          <w:vertAlign w:val="subscript"/>
        </w:rPr>
        <w:t>. . . . . . .</w:t>
      </w:r>
      <w:r w:rsidRPr="00264354">
        <w:rPr>
          <w:spacing w:val="-6"/>
          <w:sz w:val="20"/>
          <w:szCs w:val="20"/>
          <w:vertAlign w:val="subscript"/>
        </w:rPr>
        <w:tab/>
      </w:r>
      <w:r w:rsidRPr="00B04F95">
        <w:rPr>
          <w:spacing w:val="-6"/>
          <w:sz w:val="20"/>
          <w:szCs w:val="20"/>
        </w:rPr>
        <w:t>Hết thảy các thiên sứ Ngài, cả cơ binh Ngài;</w:t>
      </w:r>
      <w:r w:rsidRPr="00AB34C2">
        <w:rPr>
          <w:spacing w:val="-6"/>
          <w:sz w:val="20"/>
          <w:szCs w:val="20"/>
        </w:rPr>
        <w:tab/>
      </w:r>
    </w:p>
    <w:p w14:paraId="7F8C7156" w14:textId="77777777" w:rsidR="00206C7B" w:rsidRDefault="00206C7B" w:rsidP="00206C7B">
      <w:pPr>
        <w:tabs>
          <w:tab w:val="left" w:pos="3686"/>
        </w:tabs>
        <w:spacing w:before="60"/>
        <w:ind w:left="709" w:hanging="567"/>
        <w:rPr>
          <w:bCs/>
          <w:spacing w:val="-6"/>
          <w:sz w:val="18"/>
          <w:szCs w:val="18"/>
        </w:rPr>
      </w:pPr>
      <w:r>
        <w:rPr>
          <w:b/>
          <w:bCs/>
          <w:spacing w:val="-6"/>
          <w:sz w:val="20"/>
          <w:szCs w:val="20"/>
        </w:rPr>
        <w:t>b</w:t>
      </w:r>
      <w:r w:rsidRPr="000F675E">
        <w:rPr>
          <w:b/>
          <w:bCs/>
          <w:spacing w:val="-6"/>
          <w:sz w:val="20"/>
          <w:szCs w:val="20"/>
        </w:rPr>
        <w:t>.</w:t>
      </w:r>
      <w:r w:rsidRPr="000F675E">
        <w:rPr>
          <w:spacing w:val="-6"/>
          <w:sz w:val="20"/>
          <w:szCs w:val="20"/>
        </w:rPr>
        <w:t xml:space="preserve"> </w:t>
      </w:r>
      <w:r w:rsidRPr="000F675E">
        <w:rPr>
          <w:spacing w:val="-6"/>
          <w:sz w:val="20"/>
          <w:szCs w:val="20"/>
          <w:vertAlign w:val="subscript"/>
        </w:rPr>
        <w:t>. . . . . . .</w:t>
      </w:r>
      <w:r w:rsidRPr="000F675E">
        <w:rPr>
          <w:spacing w:val="-6"/>
          <w:sz w:val="20"/>
          <w:szCs w:val="20"/>
          <w:vertAlign w:val="subscript"/>
        </w:rPr>
        <w:tab/>
      </w:r>
      <w:r w:rsidRPr="00B04F95">
        <w:rPr>
          <w:spacing w:val="-6"/>
          <w:sz w:val="20"/>
          <w:szCs w:val="20"/>
        </w:rPr>
        <w:t>Trời của các tầng trời, nước trên các từng trời;</w:t>
      </w:r>
      <w:r>
        <w:rPr>
          <w:spacing w:val="-6"/>
          <w:sz w:val="20"/>
          <w:szCs w:val="20"/>
        </w:rPr>
        <w:tab/>
      </w:r>
    </w:p>
    <w:p w14:paraId="49E4E069" w14:textId="77777777" w:rsidR="00206C7B" w:rsidRDefault="00206C7B" w:rsidP="00206C7B">
      <w:pPr>
        <w:tabs>
          <w:tab w:val="left" w:pos="3686"/>
        </w:tabs>
        <w:spacing w:before="60"/>
        <w:ind w:left="709" w:hanging="567"/>
        <w:rPr>
          <w:spacing w:val="-6"/>
          <w:sz w:val="20"/>
          <w:szCs w:val="20"/>
        </w:rPr>
      </w:pPr>
      <w:r>
        <w:rPr>
          <w:b/>
          <w:bCs/>
          <w:spacing w:val="-6"/>
          <w:sz w:val="20"/>
          <w:szCs w:val="20"/>
        </w:rPr>
        <w:t>c</w:t>
      </w:r>
      <w:r w:rsidRPr="00264354">
        <w:rPr>
          <w:b/>
          <w:bCs/>
          <w:spacing w:val="-6"/>
          <w:sz w:val="20"/>
          <w:szCs w:val="20"/>
        </w:rPr>
        <w:t>.</w:t>
      </w:r>
      <w:r>
        <w:rPr>
          <w:b/>
          <w:bCs/>
          <w:spacing w:val="-6"/>
          <w:sz w:val="20"/>
          <w:szCs w:val="20"/>
        </w:rPr>
        <w:t xml:space="preserve"> </w:t>
      </w:r>
      <w:r w:rsidRPr="00264354">
        <w:rPr>
          <w:spacing w:val="-6"/>
          <w:sz w:val="20"/>
          <w:szCs w:val="20"/>
          <w:vertAlign w:val="subscript"/>
        </w:rPr>
        <w:t>. . . . . . .</w:t>
      </w:r>
      <w:r>
        <w:rPr>
          <w:spacing w:val="-6"/>
          <w:sz w:val="20"/>
          <w:szCs w:val="20"/>
          <w:vertAlign w:val="subscript"/>
        </w:rPr>
        <w:t xml:space="preserve">  </w:t>
      </w:r>
      <w:r w:rsidRPr="00B04F95">
        <w:rPr>
          <w:spacing w:val="-6"/>
          <w:sz w:val="20"/>
          <w:szCs w:val="20"/>
        </w:rPr>
        <w:t>Mặt trời, mặt trăng, hết thảy ngôi sao sáng</w:t>
      </w:r>
      <w:r>
        <w:rPr>
          <w:spacing w:val="-6"/>
          <w:sz w:val="20"/>
          <w:szCs w:val="20"/>
        </w:rPr>
        <w:t>;</w:t>
      </w:r>
      <w:r>
        <w:rPr>
          <w:spacing w:val="-6"/>
          <w:sz w:val="20"/>
          <w:szCs w:val="20"/>
        </w:rPr>
        <w:tab/>
      </w:r>
    </w:p>
    <w:p w14:paraId="6C81F2D6" w14:textId="77777777" w:rsidR="00206C7B" w:rsidRPr="00904ECF" w:rsidRDefault="00206C7B" w:rsidP="00206C7B">
      <w:pPr>
        <w:tabs>
          <w:tab w:val="left" w:pos="3686"/>
        </w:tabs>
        <w:spacing w:before="60"/>
        <w:ind w:left="709" w:hanging="567"/>
        <w:rPr>
          <w:spacing w:val="-6"/>
          <w:sz w:val="20"/>
          <w:szCs w:val="20"/>
        </w:rPr>
      </w:pPr>
      <w:r>
        <w:rPr>
          <w:b/>
          <w:bCs/>
          <w:spacing w:val="-6"/>
          <w:sz w:val="20"/>
          <w:szCs w:val="20"/>
        </w:rPr>
        <w:t>d</w:t>
      </w:r>
      <w:r w:rsidRPr="00264354">
        <w:rPr>
          <w:b/>
          <w:bCs/>
          <w:spacing w:val="-6"/>
          <w:sz w:val="20"/>
          <w:szCs w:val="20"/>
        </w:rPr>
        <w:t>.</w:t>
      </w:r>
      <w:r>
        <w:rPr>
          <w:b/>
          <w:bCs/>
          <w:spacing w:val="-6"/>
          <w:sz w:val="20"/>
          <w:szCs w:val="20"/>
        </w:rPr>
        <w:t xml:space="preserve"> </w:t>
      </w:r>
      <w:r w:rsidRPr="00264354">
        <w:rPr>
          <w:spacing w:val="-6"/>
          <w:sz w:val="20"/>
          <w:szCs w:val="20"/>
          <w:vertAlign w:val="subscript"/>
        </w:rPr>
        <w:t>. . . . . . .</w:t>
      </w:r>
      <w:r>
        <w:rPr>
          <w:spacing w:val="-6"/>
          <w:sz w:val="20"/>
          <w:szCs w:val="20"/>
          <w:vertAlign w:val="subscript"/>
        </w:rPr>
        <w:t xml:space="preserve"> </w:t>
      </w:r>
      <w:r w:rsidRPr="002D7A3B">
        <w:rPr>
          <w:spacing w:val="-6"/>
          <w:sz w:val="20"/>
          <w:szCs w:val="20"/>
        </w:rPr>
        <w:t>Những vua thế gian và các dân tộc, công hầu và cả quan xét của thế gian</w:t>
      </w:r>
      <w:r>
        <w:rPr>
          <w:spacing w:val="-6"/>
          <w:sz w:val="20"/>
          <w:szCs w:val="20"/>
        </w:rPr>
        <w:t>;</w:t>
      </w:r>
      <w:r>
        <w:rPr>
          <w:spacing w:val="-6"/>
          <w:sz w:val="20"/>
          <w:szCs w:val="20"/>
        </w:rPr>
        <w:tab/>
      </w:r>
    </w:p>
    <w:p w14:paraId="504DDBA6" w14:textId="02451126" w:rsidR="00206C7B" w:rsidRDefault="00206C7B" w:rsidP="00063D5C">
      <w:pPr>
        <w:tabs>
          <w:tab w:val="left" w:pos="5245"/>
        </w:tabs>
        <w:spacing w:before="120" w:after="120"/>
        <w:ind w:left="176" w:right="249" w:hanging="176"/>
        <w:rPr>
          <w:spacing w:val="-6"/>
          <w:sz w:val="20"/>
          <w:szCs w:val="20"/>
        </w:rPr>
      </w:pPr>
      <w:r>
        <w:rPr>
          <w:b/>
          <w:bCs/>
          <w:spacing w:val="-6"/>
          <w:sz w:val="20"/>
          <w:szCs w:val="20"/>
        </w:rPr>
        <w:tab/>
      </w:r>
      <w:r>
        <w:rPr>
          <w:b/>
          <w:bCs/>
          <w:spacing w:val="-6"/>
          <w:sz w:val="20"/>
          <w:szCs w:val="20"/>
        </w:rPr>
        <w:tab/>
      </w:r>
      <w:r w:rsidRPr="002574BC">
        <w:rPr>
          <w:spacing w:val="-8"/>
          <w:sz w:val="18"/>
          <w:szCs w:val="18"/>
        </w:rPr>
        <w:t>* KT __________</w:t>
      </w:r>
    </w:p>
    <w:p w14:paraId="582CA569" w14:textId="43F4D97A" w:rsidR="00977AB1" w:rsidRDefault="00977AB1" w:rsidP="00063D5C">
      <w:pPr>
        <w:pStyle w:val="NormalWeb"/>
        <w:spacing w:before="120" w:beforeAutospacing="0" w:after="120" w:afterAutospacing="0"/>
        <w:ind w:left="176" w:right="108" w:hanging="176"/>
        <w:rPr>
          <w:b/>
          <w:spacing w:val="-6"/>
          <w:sz w:val="22"/>
          <w:szCs w:val="22"/>
        </w:rPr>
      </w:pPr>
      <w:r>
        <w:rPr>
          <w:b/>
          <w:spacing w:val="-6"/>
          <w:sz w:val="22"/>
          <w:szCs w:val="22"/>
        </w:rPr>
        <w:t>3.</w:t>
      </w:r>
      <w:r w:rsidRPr="002A66DF">
        <w:rPr>
          <w:b/>
          <w:bCs/>
        </w:rPr>
        <w:t xml:space="preserve"> </w:t>
      </w:r>
      <w:r w:rsidRPr="00664F26">
        <w:rPr>
          <w:b/>
          <w:spacing w:val="-6"/>
          <w:sz w:val="22"/>
          <w:szCs w:val="22"/>
        </w:rPr>
        <w:t xml:space="preserve">Điền vào </w:t>
      </w:r>
      <w:r>
        <w:rPr>
          <w:b/>
          <w:spacing w:val="-6"/>
          <w:sz w:val="22"/>
          <w:szCs w:val="22"/>
        </w:rPr>
        <w:t>chỗ</w:t>
      </w:r>
      <w:r w:rsidRPr="00664F26">
        <w:rPr>
          <w:b/>
          <w:spacing w:val="-6"/>
          <w:sz w:val="22"/>
          <w:szCs w:val="22"/>
        </w:rPr>
        <w:t xml:space="preserve"> trống</w:t>
      </w:r>
      <w:r>
        <w:rPr>
          <w:b/>
          <w:spacing w:val="-6"/>
          <w:sz w:val="22"/>
          <w:szCs w:val="22"/>
        </w:rPr>
        <w:t xml:space="preserve"> |</w:t>
      </w:r>
      <w:r w:rsidRPr="00664F26">
        <w:rPr>
          <w:bCs/>
          <w:spacing w:val="-6"/>
          <w:sz w:val="22"/>
          <w:szCs w:val="22"/>
        </w:rPr>
        <w:t xml:space="preserve"> </w:t>
      </w:r>
      <w:r w:rsidRPr="00977AB1">
        <w:rPr>
          <w:bCs/>
          <w:spacing w:val="-6"/>
          <w:sz w:val="22"/>
          <w:szCs w:val="22"/>
        </w:rPr>
        <w:t>Điểu gì không thể dò xét được</w:t>
      </w:r>
      <w:r w:rsidRPr="007157A4">
        <w:rPr>
          <w:bCs/>
          <w:spacing w:val="-6"/>
          <w:sz w:val="22"/>
          <w:szCs w:val="22"/>
        </w:rPr>
        <w:t>?</w:t>
      </w:r>
    </w:p>
    <w:tbl>
      <w:tblPr>
        <w:tblStyle w:val="TableGrid"/>
        <w:tblW w:w="0" w:type="auto"/>
        <w:tblInd w:w="13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61"/>
        <w:gridCol w:w="1843"/>
      </w:tblGrid>
      <w:tr w:rsidR="00977AB1" w14:paraId="6A307792" w14:textId="77777777" w:rsidTr="00977AB1">
        <w:trPr>
          <w:trHeight w:val="454"/>
        </w:trPr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D29C57" w14:textId="7ECC8228" w:rsidR="00977AB1" w:rsidRPr="005F304E" w:rsidRDefault="00977AB1" w:rsidP="00977AB1">
            <w:pPr>
              <w:ind w:right="28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sz w:val="18"/>
                <w:szCs w:val="18"/>
              </w:rPr>
              <w:t>______  ______  ______  của Chúa</w:t>
            </w:r>
          </w:p>
        </w:tc>
        <w:tc>
          <w:tcPr>
            <w:tcW w:w="1843" w:type="dxa"/>
            <w:tcBorders>
              <w:left w:val="single" w:sz="4" w:space="0" w:color="auto"/>
            </w:tcBorders>
            <w:vAlign w:val="center"/>
          </w:tcPr>
          <w:p w14:paraId="01C47E5D" w14:textId="3DA0A062" w:rsidR="00977AB1" w:rsidRPr="0062312B" w:rsidRDefault="00977AB1" w:rsidP="00392273">
            <w:pPr>
              <w:tabs>
                <w:tab w:val="left" w:pos="4536"/>
              </w:tabs>
              <w:spacing w:before="60" w:after="60"/>
              <w:ind w:left="35" w:right="28"/>
              <w:rPr>
                <w:bCs/>
                <w:sz w:val="22"/>
                <w:szCs w:val="22"/>
              </w:rPr>
            </w:pPr>
            <w:r w:rsidRPr="00A31DE2">
              <w:rPr>
                <w:color w:val="000000" w:themeColor="text1"/>
                <w:spacing w:val="-8"/>
                <w:sz w:val="18"/>
                <w:szCs w:val="20"/>
              </w:rPr>
              <w:t>*</w:t>
            </w:r>
            <w:r w:rsidRPr="00A31DE2">
              <w:rPr>
                <w:b/>
                <w:color w:val="000000" w:themeColor="text1"/>
                <w:spacing w:val="-8"/>
                <w:sz w:val="18"/>
                <w:szCs w:val="22"/>
              </w:rPr>
              <w:t xml:space="preserve"> </w:t>
            </w:r>
            <w:r w:rsidRPr="00A31DE2">
              <w:rPr>
                <w:color w:val="000000" w:themeColor="text1"/>
                <w:spacing w:val="-8"/>
                <w:sz w:val="18"/>
                <w:szCs w:val="22"/>
              </w:rPr>
              <w:t>KT</w:t>
            </w:r>
            <w:r w:rsidRPr="0062312B">
              <w:rPr>
                <w:color w:val="000000" w:themeColor="text1"/>
                <w:spacing w:val="-8"/>
                <w:sz w:val="20"/>
                <w:szCs w:val="20"/>
              </w:rPr>
              <w:t xml:space="preserve"> </w:t>
            </w:r>
            <w:r w:rsidRPr="00307C6E">
              <w:rPr>
                <w:color w:val="000000" w:themeColor="text1"/>
                <w:spacing w:val="-8"/>
                <w:sz w:val="20"/>
                <w:szCs w:val="22"/>
              </w:rPr>
              <w:t>__________</w:t>
            </w:r>
            <w:r>
              <w:rPr>
                <w:color w:val="000000" w:themeColor="text1"/>
                <w:spacing w:val="-8"/>
                <w:sz w:val="20"/>
                <w:szCs w:val="22"/>
              </w:rPr>
              <w:t xml:space="preserve"> </w:t>
            </w:r>
          </w:p>
        </w:tc>
      </w:tr>
    </w:tbl>
    <w:p w14:paraId="2972BBC5" w14:textId="2347F297" w:rsidR="001804C3" w:rsidRPr="001804C3" w:rsidRDefault="001804C3" w:rsidP="00E456F2">
      <w:pPr>
        <w:pStyle w:val="NormalWeb"/>
        <w:spacing w:before="240" w:beforeAutospacing="0" w:after="60" w:afterAutospacing="0"/>
        <w:ind w:left="176" w:right="249" w:hanging="176"/>
        <w:rPr>
          <w:sz w:val="20"/>
          <w:szCs w:val="20"/>
        </w:rPr>
      </w:pPr>
      <w:bookmarkStart w:id="7" w:name="_Hlk206852963"/>
      <w:r>
        <w:rPr>
          <w:b/>
          <w:spacing w:val="-6"/>
          <w:sz w:val="22"/>
          <w:szCs w:val="22"/>
        </w:rPr>
        <w:t>4. Đ</w:t>
      </w:r>
      <w:r w:rsidRPr="00390157">
        <w:rPr>
          <w:b/>
          <w:spacing w:val="-6"/>
          <w:sz w:val="22"/>
          <w:szCs w:val="22"/>
        </w:rPr>
        <w:t xml:space="preserve">ánh dấu </w:t>
      </w:r>
      <w:r w:rsidRPr="00390157">
        <w:sym w:font="Wingdings" w:char="F0FC"/>
      </w:r>
      <w:r w:rsidRPr="00390157">
        <w:rPr>
          <w:b/>
          <w:spacing w:val="-6"/>
          <w:sz w:val="22"/>
          <w:szCs w:val="22"/>
        </w:rPr>
        <w:t xml:space="preserve"> vào ô</w:t>
      </w:r>
      <w:r>
        <w:rPr>
          <w:b/>
          <w:spacing w:val="-6"/>
          <w:sz w:val="22"/>
          <w:szCs w:val="22"/>
        </w:rPr>
        <w:t xml:space="preserve"> đúng</w:t>
      </w:r>
      <w:r w:rsidRPr="00390157">
        <w:rPr>
          <w:b/>
          <w:spacing w:val="-6"/>
          <w:sz w:val="22"/>
          <w:szCs w:val="22"/>
        </w:rPr>
        <w:t xml:space="preserve"> </w:t>
      </w:r>
      <w:r w:rsidRPr="00390157">
        <w:rPr>
          <w:spacing w:val="-6"/>
          <w:sz w:val="22"/>
          <w:szCs w:val="22"/>
        </w:rPr>
        <w:t xml:space="preserve">| </w:t>
      </w:r>
      <w:r w:rsidRPr="00904207">
        <w:rPr>
          <w:sz w:val="22"/>
          <w:szCs w:val="22"/>
        </w:rPr>
        <w:t>Những việc Chúa làm cho dân Y-sơ-ra-ên:</w:t>
      </w:r>
    </w:p>
    <w:p w14:paraId="0CE49E6C" w14:textId="5554288A" w:rsidR="001804C3" w:rsidRPr="00BC6617" w:rsidRDefault="001804C3" w:rsidP="00875519">
      <w:pPr>
        <w:pStyle w:val="NormalWeb"/>
        <w:tabs>
          <w:tab w:val="left" w:pos="426"/>
          <w:tab w:val="left" w:pos="4536"/>
        </w:tabs>
        <w:spacing w:before="60" w:beforeAutospacing="0" w:after="0" w:afterAutospacing="0"/>
        <w:ind w:left="142"/>
        <w:jc w:val="both"/>
        <w:rPr>
          <w:b/>
          <w:bCs/>
          <w:sz w:val="20"/>
          <w:szCs w:val="20"/>
        </w:rPr>
      </w:pPr>
      <w:r w:rsidRPr="0048025D">
        <w:rPr>
          <w:sz w:val="22"/>
          <w:szCs w:val="22"/>
          <w:lang w:val="pt-BR"/>
        </w:rPr>
        <w:sym w:font="Wingdings" w:char="F072"/>
      </w:r>
      <w:r w:rsidRPr="00390157">
        <w:rPr>
          <w:sz w:val="20"/>
          <w:szCs w:val="20"/>
          <w:lang w:val="pt-BR"/>
        </w:rPr>
        <w:t xml:space="preserve"> </w:t>
      </w:r>
      <w:r w:rsidRPr="00390157">
        <w:rPr>
          <w:b/>
          <w:bCs/>
          <w:sz w:val="20"/>
          <w:szCs w:val="20"/>
        </w:rPr>
        <w:t>a.</w:t>
      </w:r>
      <w:r>
        <w:rPr>
          <w:b/>
          <w:bCs/>
          <w:sz w:val="20"/>
          <w:szCs w:val="20"/>
        </w:rPr>
        <w:t xml:space="preserve"> </w:t>
      </w:r>
      <w:r w:rsidRPr="001804C3">
        <w:rPr>
          <w:sz w:val="20"/>
          <w:szCs w:val="20"/>
        </w:rPr>
        <w:t>Ban phước cho con cái ngươi ở giữa ngươi</w:t>
      </w:r>
      <w:r>
        <w:rPr>
          <w:sz w:val="20"/>
          <w:szCs w:val="20"/>
        </w:rPr>
        <w:t>;</w:t>
      </w:r>
      <w:r>
        <w:rPr>
          <w:sz w:val="20"/>
          <w:szCs w:val="20"/>
        </w:rPr>
        <w:tab/>
        <w:t>|</w:t>
      </w:r>
      <w:r w:rsidRPr="0048025D">
        <w:rPr>
          <w:sz w:val="22"/>
          <w:szCs w:val="22"/>
          <w:lang w:val="pt-BR"/>
        </w:rPr>
        <w:sym w:font="Wingdings" w:char="F072"/>
      </w:r>
      <w:r w:rsidRPr="00390157">
        <w:rPr>
          <w:b/>
          <w:bCs/>
          <w:sz w:val="20"/>
          <w:szCs w:val="20"/>
        </w:rPr>
        <w:t xml:space="preserve"> c.</w:t>
      </w:r>
      <w:r w:rsidRPr="00390157">
        <w:rPr>
          <w:sz w:val="20"/>
          <w:szCs w:val="20"/>
        </w:rPr>
        <w:t xml:space="preserve"> </w:t>
      </w:r>
      <w:r>
        <w:rPr>
          <w:sz w:val="20"/>
          <w:szCs w:val="20"/>
        </w:rPr>
        <w:t>N</w:t>
      </w:r>
      <w:r w:rsidRPr="001804C3">
        <w:rPr>
          <w:sz w:val="20"/>
          <w:szCs w:val="20"/>
        </w:rPr>
        <w:t>âng đỡ người khiêm nhường</w:t>
      </w:r>
      <w:r>
        <w:rPr>
          <w:sz w:val="20"/>
          <w:szCs w:val="20"/>
        </w:rPr>
        <w:t>;</w:t>
      </w:r>
    </w:p>
    <w:p w14:paraId="399E53CD" w14:textId="05F68F56" w:rsidR="001804C3" w:rsidRPr="00BC609E" w:rsidRDefault="001804C3" w:rsidP="00875519">
      <w:pPr>
        <w:pStyle w:val="NormalWeb"/>
        <w:tabs>
          <w:tab w:val="left" w:pos="426"/>
          <w:tab w:val="left" w:pos="4536"/>
        </w:tabs>
        <w:spacing w:before="60" w:beforeAutospacing="0" w:after="0" w:afterAutospacing="0"/>
        <w:ind w:left="142"/>
        <w:jc w:val="both"/>
        <w:rPr>
          <w:sz w:val="20"/>
          <w:szCs w:val="20"/>
        </w:rPr>
      </w:pPr>
      <w:r w:rsidRPr="0048025D">
        <w:rPr>
          <w:sz w:val="22"/>
          <w:szCs w:val="22"/>
          <w:lang w:val="pt-BR"/>
        </w:rPr>
        <w:sym w:font="Wingdings" w:char="F072"/>
      </w:r>
      <w:r w:rsidRPr="00390157">
        <w:rPr>
          <w:sz w:val="20"/>
          <w:szCs w:val="20"/>
          <w:lang w:val="pt-BR"/>
        </w:rPr>
        <w:t xml:space="preserve"> </w:t>
      </w:r>
      <w:r w:rsidRPr="00390157">
        <w:rPr>
          <w:b/>
          <w:bCs/>
          <w:sz w:val="20"/>
          <w:szCs w:val="20"/>
        </w:rPr>
        <w:t>b.</w:t>
      </w:r>
      <w:r>
        <w:rPr>
          <w:b/>
          <w:bCs/>
          <w:sz w:val="20"/>
          <w:szCs w:val="20"/>
        </w:rPr>
        <w:t xml:space="preserve"> </w:t>
      </w:r>
      <w:r>
        <w:rPr>
          <w:sz w:val="20"/>
          <w:szCs w:val="20"/>
        </w:rPr>
        <w:t>Làm tan</w:t>
      </w:r>
      <w:r w:rsidRPr="001804C3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mây </w:t>
      </w:r>
      <w:r w:rsidRPr="001804C3">
        <w:rPr>
          <w:sz w:val="20"/>
          <w:szCs w:val="20"/>
        </w:rPr>
        <w:t xml:space="preserve">các tầng trời, </w:t>
      </w:r>
      <w:r>
        <w:rPr>
          <w:sz w:val="20"/>
          <w:szCs w:val="20"/>
        </w:rPr>
        <w:t xml:space="preserve">diệt </w:t>
      </w:r>
      <w:r w:rsidRPr="001804C3">
        <w:rPr>
          <w:sz w:val="20"/>
          <w:szCs w:val="20"/>
        </w:rPr>
        <w:t>cỏ mọc trên đất</w:t>
      </w:r>
      <w:r>
        <w:rPr>
          <w:sz w:val="20"/>
          <w:szCs w:val="20"/>
        </w:rPr>
        <w:t>;</w:t>
      </w:r>
      <w:r>
        <w:rPr>
          <w:sz w:val="20"/>
          <w:szCs w:val="20"/>
        </w:rPr>
        <w:tab/>
        <w:t>|</w:t>
      </w:r>
      <w:r w:rsidRPr="0048025D">
        <w:rPr>
          <w:sz w:val="22"/>
          <w:szCs w:val="22"/>
          <w:lang w:val="pt-BR"/>
        </w:rPr>
        <w:sym w:font="Wingdings" w:char="F072"/>
      </w:r>
      <w:r w:rsidRPr="00390157">
        <w:rPr>
          <w:b/>
          <w:bCs/>
          <w:sz w:val="20"/>
          <w:szCs w:val="20"/>
        </w:rPr>
        <w:t xml:space="preserve"> </w:t>
      </w:r>
      <w:r>
        <w:rPr>
          <w:b/>
          <w:bCs/>
          <w:sz w:val="20"/>
          <w:szCs w:val="20"/>
        </w:rPr>
        <w:t>d</w:t>
      </w:r>
      <w:r w:rsidRPr="00390157">
        <w:rPr>
          <w:b/>
          <w:bCs/>
          <w:sz w:val="20"/>
          <w:szCs w:val="20"/>
        </w:rPr>
        <w:t>.</w:t>
      </w:r>
      <w:r>
        <w:rPr>
          <w:b/>
          <w:bCs/>
          <w:sz w:val="20"/>
          <w:szCs w:val="20"/>
        </w:rPr>
        <w:t xml:space="preserve"> </w:t>
      </w:r>
      <w:r>
        <w:rPr>
          <w:sz w:val="20"/>
          <w:szCs w:val="20"/>
        </w:rPr>
        <w:t>Đ</w:t>
      </w:r>
      <w:r w:rsidRPr="001804C3">
        <w:rPr>
          <w:sz w:val="20"/>
          <w:szCs w:val="20"/>
        </w:rPr>
        <w:t>ánh đổ kẻ ác xuống đất.</w:t>
      </w:r>
    </w:p>
    <w:p w14:paraId="0A01ACA7" w14:textId="1A331CA8" w:rsidR="001804C3" w:rsidRPr="00390157" w:rsidRDefault="001804C3" w:rsidP="00063D5C">
      <w:pPr>
        <w:tabs>
          <w:tab w:val="left" w:pos="567"/>
          <w:tab w:val="left" w:pos="5245"/>
        </w:tabs>
        <w:spacing w:before="120" w:after="120"/>
        <w:rPr>
          <w:bCs/>
          <w:sz w:val="20"/>
          <w:szCs w:val="22"/>
        </w:rPr>
      </w:pPr>
      <w:r>
        <w:rPr>
          <w:spacing w:val="-8"/>
          <w:sz w:val="18"/>
          <w:szCs w:val="18"/>
        </w:rPr>
        <w:tab/>
      </w:r>
      <w:r>
        <w:rPr>
          <w:spacing w:val="-8"/>
          <w:sz w:val="18"/>
          <w:szCs w:val="18"/>
        </w:rPr>
        <w:tab/>
      </w:r>
      <w:r w:rsidRPr="00390157">
        <w:rPr>
          <w:spacing w:val="-8"/>
          <w:sz w:val="18"/>
          <w:szCs w:val="18"/>
        </w:rPr>
        <w:t xml:space="preserve">* KT __________ </w:t>
      </w:r>
    </w:p>
    <w:bookmarkEnd w:id="7"/>
    <w:p w14:paraId="34A29481" w14:textId="383F213C" w:rsidR="0054707C" w:rsidRPr="00E25D10" w:rsidRDefault="00E456F2" w:rsidP="0054707C">
      <w:pPr>
        <w:pStyle w:val="NormalWeb"/>
        <w:spacing w:before="120" w:beforeAutospacing="0" w:after="60" w:afterAutospacing="0"/>
        <w:ind w:left="176" w:right="-176" w:hanging="176"/>
        <w:rPr>
          <w:sz w:val="22"/>
          <w:szCs w:val="22"/>
        </w:rPr>
      </w:pPr>
      <w:r>
        <w:rPr>
          <w:b/>
          <w:bCs/>
          <w:sz w:val="22"/>
          <w:szCs w:val="22"/>
        </w:rPr>
        <w:t>5</w:t>
      </w:r>
      <w:r w:rsidR="0054707C" w:rsidRPr="00390157">
        <w:rPr>
          <w:b/>
          <w:bCs/>
          <w:sz w:val="22"/>
          <w:szCs w:val="22"/>
        </w:rPr>
        <w:t>.</w:t>
      </w:r>
      <w:r w:rsidR="0054707C" w:rsidRPr="00390157">
        <w:rPr>
          <w:b/>
          <w:spacing w:val="-6"/>
          <w:sz w:val="22"/>
          <w:szCs w:val="22"/>
        </w:rPr>
        <w:t xml:space="preserve"> </w:t>
      </w:r>
      <w:r w:rsidR="0054707C" w:rsidRPr="00390157">
        <w:rPr>
          <w:b/>
          <w:bCs/>
          <w:sz w:val="22"/>
          <w:szCs w:val="22"/>
        </w:rPr>
        <w:t xml:space="preserve">Khoanh </w:t>
      </w:r>
      <w:r w:rsidR="0054707C">
        <w:rPr>
          <w:b/>
          <w:bCs/>
          <w:sz w:val="22"/>
          <w:szCs w:val="22"/>
        </w:rPr>
        <w:t>chọn</w:t>
      </w:r>
      <w:r w:rsidR="0054707C" w:rsidRPr="00390157">
        <w:rPr>
          <w:b/>
          <w:bCs/>
          <w:sz w:val="22"/>
          <w:szCs w:val="22"/>
        </w:rPr>
        <w:t xml:space="preserve"> ý đúng nhất</w:t>
      </w:r>
      <w:r w:rsidR="0054707C" w:rsidRPr="00390157">
        <w:rPr>
          <w:sz w:val="22"/>
          <w:szCs w:val="22"/>
        </w:rPr>
        <w:t xml:space="preserve"> |</w:t>
      </w:r>
      <w:r w:rsidR="0054707C">
        <w:rPr>
          <w:sz w:val="22"/>
          <w:szCs w:val="22"/>
        </w:rPr>
        <w:t xml:space="preserve"> </w:t>
      </w:r>
      <w:r w:rsidR="0054707C" w:rsidRPr="00372B7A">
        <w:rPr>
          <w:sz w:val="22"/>
          <w:szCs w:val="22"/>
        </w:rPr>
        <w:t xml:space="preserve">Ai là người </w:t>
      </w:r>
      <w:r w:rsidR="0054707C">
        <w:rPr>
          <w:sz w:val="22"/>
          <w:szCs w:val="22"/>
        </w:rPr>
        <w:t>đ</w:t>
      </w:r>
      <w:r w:rsidR="0054707C" w:rsidRPr="00372B7A">
        <w:rPr>
          <w:sz w:val="22"/>
          <w:szCs w:val="22"/>
        </w:rPr>
        <w:t xml:space="preserve">ược phước </w:t>
      </w:r>
      <w:r w:rsidR="0054707C" w:rsidRPr="00E25D10">
        <w:rPr>
          <w:sz w:val="22"/>
          <w:szCs w:val="22"/>
        </w:rPr>
        <w:t>…</w:t>
      </w:r>
    </w:p>
    <w:p w14:paraId="5C27E211" w14:textId="77777777" w:rsidR="0054707C" w:rsidRPr="00AB34C2" w:rsidRDefault="0054707C" w:rsidP="00875519">
      <w:pPr>
        <w:tabs>
          <w:tab w:val="left" w:pos="5245"/>
        </w:tabs>
        <w:spacing w:before="60"/>
        <w:rPr>
          <w:bCs/>
          <w:sz w:val="20"/>
          <w:szCs w:val="20"/>
        </w:rPr>
      </w:pPr>
      <w:r>
        <w:rPr>
          <w:b/>
          <w:bCs/>
          <w:sz w:val="20"/>
          <w:szCs w:val="20"/>
        </w:rPr>
        <w:t xml:space="preserve"> </w:t>
      </w:r>
      <w:r w:rsidRPr="00AB34C2">
        <w:rPr>
          <w:b/>
          <w:bCs/>
          <w:sz w:val="20"/>
          <w:szCs w:val="20"/>
        </w:rPr>
        <w:t>a.</w:t>
      </w:r>
      <w:r w:rsidRPr="00AB34C2">
        <w:rPr>
          <w:bCs/>
          <w:sz w:val="20"/>
          <w:szCs w:val="20"/>
        </w:rPr>
        <w:t xml:space="preserve"> </w:t>
      </w:r>
      <w:r>
        <w:rPr>
          <w:bCs/>
          <w:sz w:val="20"/>
          <w:szCs w:val="20"/>
        </w:rPr>
        <w:t>Người đ</w:t>
      </w:r>
      <w:r w:rsidRPr="0058667D">
        <w:rPr>
          <w:bCs/>
          <w:sz w:val="20"/>
          <w:szCs w:val="20"/>
        </w:rPr>
        <w:t>ể lòng trông cậy nơi Giê-hô-va Đức Chúa Trời mình</w:t>
      </w:r>
      <w:r>
        <w:rPr>
          <w:bCs/>
          <w:sz w:val="20"/>
          <w:szCs w:val="20"/>
        </w:rPr>
        <w:t>;</w:t>
      </w:r>
      <w:r w:rsidRPr="00AB34C2">
        <w:rPr>
          <w:bCs/>
          <w:sz w:val="20"/>
          <w:szCs w:val="20"/>
        </w:rPr>
        <w:tab/>
        <w:t>|</w:t>
      </w:r>
      <w:r w:rsidRPr="00AB34C2">
        <w:rPr>
          <w:b/>
          <w:bCs/>
          <w:sz w:val="20"/>
          <w:szCs w:val="20"/>
        </w:rPr>
        <w:t xml:space="preserve"> c.</w:t>
      </w:r>
      <w:r w:rsidRPr="00AB34C2">
        <w:rPr>
          <w:bCs/>
          <w:sz w:val="20"/>
          <w:szCs w:val="20"/>
        </w:rPr>
        <w:t xml:space="preserve"> Câu a</w:t>
      </w:r>
      <w:r>
        <w:rPr>
          <w:bCs/>
          <w:sz w:val="20"/>
          <w:szCs w:val="20"/>
        </w:rPr>
        <w:t xml:space="preserve"> &amp; b </w:t>
      </w:r>
      <w:r w:rsidRPr="00AB34C2">
        <w:rPr>
          <w:bCs/>
          <w:sz w:val="20"/>
          <w:szCs w:val="20"/>
        </w:rPr>
        <w:t>đúng;</w:t>
      </w:r>
    </w:p>
    <w:p w14:paraId="011891C7" w14:textId="77777777" w:rsidR="0054707C" w:rsidRPr="00390157" w:rsidRDefault="0054707C" w:rsidP="00875519">
      <w:pPr>
        <w:tabs>
          <w:tab w:val="left" w:pos="4111"/>
          <w:tab w:val="left" w:pos="5245"/>
        </w:tabs>
        <w:spacing w:before="60"/>
        <w:rPr>
          <w:spacing w:val="-6"/>
          <w:sz w:val="22"/>
          <w:szCs w:val="22"/>
        </w:rPr>
      </w:pPr>
      <w:r>
        <w:rPr>
          <w:b/>
          <w:bCs/>
          <w:sz w:val="20"/>
          <w:szCs w:val="20"/>
        </w:rPr>
        <w:t xml:space="preserve"> </w:t>
      </w:r>
      <w:r w:rsidRPr="00AB34C2">
        <w:rPr>
          <w:b/>
          <w:bCs/>
          <w:sz w:val="20"/>
          <w:szCs w:val="20"/>
        </w:rPr>
        <w:t>b.</w:t>
      </w:r>
      <w:r w:rsidRPr="00AB34C2">
        <w:rPr>
          <w:bCs/>
          <w:sz w:val="20"/>
          <w:szCs w:val="20"/>
        </w:rPr>
        <w:t xml:space="preserve"> </w:t>
      </w:r>
      <w:r>
        <w:rPr>
          <w:bCs/>
          <w:sz w:val="20"/>
          <w:szCs w:val="20"/>
        </w:rPr>
        <w:t>Người n</w:t>
      </w:r>
      <w:r w:rsidRPr="0058667D">
        <w:rPr>
          <w:bCs/>
          <w:sz w:val="20"/>
          <w:szCs w:val="20"/>
        </w:rPr>
        <w:t>âng đỡ kẻ mồ côi, ban bánh cho người đói</w:t>
      </w:r>
      <w:r>
        <w:rPr>
          <w:bCs/>
          <w:sz w:val="20"/>
          <w:szCs w:val="20"/>
        </w:rPr>
        <w:t>;</w:t>
      </w:r>
      <w:r w:rsidRPr="00AB34C2">
        <w:rPr>
          <w:bCs/>
          <w:sz w:val="20"/>
          <w:szCs w:val="20"/>
        </w:rPr>
        <w:tab/>
        <w:t xml:space="preserve">| </w:t>
      </w:r>
      <w:r w:rsidRPr="00AB34C2">
        <w:rPr>
          <w:b/>
          <w:bCs/>
          <w:sz w:val="20"/>
          <w:szCs w:val="20"/>
        </w:rPr>
        <w:t>d.</w:t>
      </w:r>
      <w:r w:rsidRPr="00AB34C2">
        <w:rPr>
          <w:bCs/>
          <w:sz w:val="20"/>
          <w:szCs w:val="20"/>
        </w:rPr>
        <w:t xml:space="preserve"> Câu a</w:t>
      </w:r>
      <w:r>
        <w:rPr>
          <w:bCs/>
          <w:sz w:val="20"/>
          <w:szCs w:val="20"/>
        </w:rPr>
        <w:t xml:space="preserve"> &amp; b</w:t>
      </w:r>
      <w:r w:rsidRPr="00AB34C2">
        <w:rPr>
          <w:bCs/>
          <w:sz w:val="20"/>
          <w:szCs w:val="20"/>
        </w:rPr>
        <w:t xml:space="preserve"> </w:t>
      </w:r>
      <w:r>
        <w:rPr>
          <w:bCs/>
          <w:sz w:val="20"/>
          <w:szCs w:val="20"/>
        </w:rPr>
        <w:t>sai</w:t>
      </w:r>
      <w:r w:rsidRPr="00AB34C2">
        <w:rPr>
          <w:bCs/>
          <w:sz w:val="22"/>
        </w:rPr>
        <w:t>.</w:t>
      </w:r>
      <w:r w:rsidRPr="00390157">
        <w:rPr>
          <w:spacing w:val="-6"/>
          <w:sz w:val="22"/>
          <w:szCs w:val="22"/>
        </w:rPr>
        <w:tab/>
      </w:r>
    </w:p>
    <w:p w14:paraId="613186FA" w14:textId="13C9CD1B" w:rsidR="00063D5C" w:rsidRDefault="0054707C" w:rsidP="0054707C">
      <w:pPr>
        <w:tabs>
          <w:tab w:val="left" w:pos="5245"/>
        </w:tabs>
        <w:spacing w:before="120" w:after="120"/>
        <w:rPr>
          <w:b/>
          <w:bCs/>
          <w:sz w:val="22"/>
          <w:szCs w:val="22"/>
        </w:rPr>
      </w:pPr>
      <w:r w:rsidRPr="00390157">
        <w:rPr>
          <w:spacing w:val="-8"/>
          <w:sz w:val="18"/>
          <w:szCs w:val="18"/>
        </w:rPr>
        <w:tab/>
        <w:t>* KT __________</w:t>
      </w:r>
    </w:p>
    <w:p w14:paraId="55954239" w14:textId="77777777" w:rsidR="00063D5C" w:rsidRDefault="00063D5C" w:rsidP="00063D5C">
      <w:pPr>
        <w:spacing w:after="160" w:line="259" w:lineRule="auto"/>
        <w:rPr>
          <w:b/>
          <w:bCs/>
          <w:sz w:val="22"/>
          <w:szCs w:val="22"/>
        </w:rPr>
      </w:pPr>
    </w:p>
    <w:p w14:paraId="1E2AE87D" w14:textId="401C1C5E" w:rsidR="000A6453" w:rsidRPr="00063D5C" w:rsidRDefault="009D3899" w:rsidP="004C55B9">
      <w:pPr>
        <w:spacing w:after="60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lastRenderedPageBreak/>
        <w:t>6</w:t>
      </w:r>
      <w:r w:rsidR="00E36445">
        <w:rPr>
          <w:b/>
          <w:bCs/>
          <w:sz w:val="22"/>
          <w:szCs w:val="22"/>
        </w:rPr>
        <w:t xml:space="preserve">. </w:t>
      </w:r>
      <w:r w:rsidR="00E36445">
        <w:rPr>
          <w:b/>
          <w:spacing w:val="-6"/>
          <w:sz w:val="22"/>
          <w:szCs w:val="22"/>
        </w:rPr>
        <w:t>Điền vào chỗ trống</w:t>
      </w:r>
      <w:r w:rsidR="000A6453">
        <w:rPr>
          <w:b/>
          <w:spacing w:val="-6"/>
          <w:sz w:val="22"/>
          <w:szCs w:val="22"/>
        </w:rPr>
        <w:t xml:space="preserve"> | </w:t>
      </w:r>
      <w:r w:rsidR="000A6453" w:rsidRPr="000A6453">
        <w:rPr>
          <w:bCs/>
          <w:spacing w:val="-6"/>
          <w:sz w:val="22"/>
          <w:szCs w:val="22"/>
        </w:rPr>
        <w:t>Hãy kể ra những nhạc khí dùng để ngợi khen Đức Giê-</w:t>
      </w:r>
      <w:r w:rsidR="000A6453">
        <w:rPr>
          <w:bCs/>
          <w:spacing w:val="-6"/>
          <w:sz w:val="22"/>
          <w:szCs w:val="22"/>
        </w:rPr>
        <w:t>h</w:t>
      </w:r>
      <w:r w:rsidR="000A6453" w:rsidRPr="000A6453">
        <w:rPr>
          <w:bCs/>
          <w:spacing w:val="-6"/>
          <w:sz w:val="22"/>
          <w:szCs w:val="22"/>
        </w:rPr>
        <w:t>ô-</w:t>
      </w:r>
      <w:r w:rsidR="000A6453">
        <w:rPr>
          <w:bCs/>
          <w:spacing w:val="-6"/>
          <w:sz w:val="22"/>
          <w:szCs w:val="22"/>
        </w:rPr>
        <w:t>v</w:t>
      </w:r>
      <w:r w:rsidR="000A6453" w:rsidRPr="000A6453">
        <w:rPr>
          <w:bCs/>
          <w:spacing w:val="-6"/>
          <w:sz w:val="22"/>
          <w:szCs w:val="22"/>
        </w:rPr>
        <w:t>a ?</w:t>
      </w:r>
    </w:p>
    <w:p w14:paraId="6600C61F" w14:textId="52C71B9E" w:rsidR="00E36445" w:rsidRDefault="00F4260F" w:rsidP="00CA00BA">
      <w:pPr>
        <w:tabs>
          <w:tab w:val="left" w:pos="2694"/>
          <w:tab w:val="left" w:pos="4962"/>
        </w:tabs>
        <w:spacing w:before="120" w:after="120"/>
        <w:ind w:left="709" w:hanging="567"/>
        <w:rPr>
          <w:spacing w:val="-6"/>
          <w:sz w:val="20"/>
          <w:szCs w:val="20"/>
        </w:rPr>
      </w:pPr>
      <w:r>
        <w:rPr>
          <w:b/>
          <w:bCs/>
          <w:spacing w:val="-6"/>
          <w:sz w:val="20"/>
          <w:szCs w:val="20"/>
        </w:rPr>
        <w:t>1</w:t>
      </w:r>
      <w:r w:rsidR="00E36445" w:rsidRPr="00264354">
        <w:rPr>
          <w:b/>
          <w:bCs/>
          <w:spacing w:val="-6"/>
          <w:sz w:val="20"/>
          <w:szCs w:val="20"/>
        </w:rPr>
        <w:t>.</w:t>
      </w:r>
      <w:r w:rsidR="00E36445" w:rsidRPr="00264354">
        <w:rPr>
          <w:spacing w:val="-6"/>
          <w:sz w:val="20"/>
          <w:szCs w:val="20"/>
        </w:rPr>
        <w:t xml:space="preserve"> </w:t>
      </w:r>
      <w:r w:rsidR="00E36445" w:rsidRPr="00264354">
        <w:rPr>
          <w:spacing w:val="-6"/>
          <w:sz w:val="20"/>
          <w:szCs w:val="20"/>
          <w:vertAlign w:val="subscript"/>
        </w:rPr>
        <w:t>.</w:t>
      </w:r>
      <w:r w:rsidR="00E36445" w:rsidRPr="00BF4C76">
        <w:rPr>
          <w:spacing w:val="-6"/>
          <w:sz w:val="20"/>
          <w:szCs w:val="20"/>
          <w:vertAlign w:val="subscript"/>
        </w:rPr>
        <w:t xml:space="preserve"> </w:t>
      </w:r>
      <w:r w:rsidR="00E36445" w:rsidRPr="00264354">
        <w:rPr>
          <w:spacing w:val="-6"/>
          <w:sz w:val="20"/>
          <w:szCs w:val="20"/>
          <w:vertAlign w:val="subscript"/>
        </w:rPr>
        <w:t>. . . . . . .</w:t>
      </w:r>
      <w:r w:rsidR="00E36445" w:rsidRPr="00BF4C76">
        <w:rPr>
          <w:spacing w:val="-6"/>
          <w:sz w:val="20"/>
          <w:szCs w:val="20"/>
          <w:vertAlign w:val="subscript"/>
        </w:rPr>
        <w:t xml:space="preserve"> </w:t>
      </w:r>
      <w:r w:rsidR="00E36445" w:rsidRPr="00264354">
        <w:rPr>
          <w:spacing w:val="-6"/>
          <w:sz w:val="20"/>
          <w:szCs w:val="20"/>
          <w:vertAlign w:val="subscript"/>
        </w:rPr>
        <w:t>. . . . . . .</w:t>
      </w:r>
      <w:r w:rsidR="00E36445" w:rsidRPr="00BF4C76">
        <w:rPr>
          <w:spacing w:val="-6"/>
          <w:sz w:val="20"/>
          <w:szCs w:val="20"/>
          <w:vertAlign w:val="subscript"/>
        </w:rPr>
        <w:t xml:space="preserve"> </w:t>
      </w:r>
      <w:r w:rsidR="00E36445" w:rsidRPr="00264354">
        <w:rPr>
          <w:spacing w:val="-6"/>
          <w:sz w:val="20"/>
          <w:szCs w:val="20"/>
          <w:vertAlign w:val="subscript"/>
        </w:rPr>
        <w:t>. . . . . . .</w:t>
      </w:r>
      <w:r w:rsidR="00E36445" w:rsidRPr="00BF4C76">
        <w:rPr>
          <w:spacing w:val="-6"/>
          <w:sz w:val="20"/>
          <w:szCs w:val="20"/>
          <w:vertAlign w:val="subscript"/>
        </w:rPr>
        <w:t xml:space="preserve"> </w:t>
      </w:r>
      <w:r w:rsidR="00E36445" w:rsidRPr="00264354">
        <w:rPr>
          <w:spacing w:val="-6"/>
          <w:sz w:val="20"/>
          <w:szCs w:val="20"/>
          <w:vertAlign w:val="subscript"/>
        </w:rPr>
        <w:t>. . . . . . .</w:t>
      </w:r>
      <w:r w:rsidR="00E36445" w:rsidRPr="00BF4C76">
        <w:rPr>
          <w:spacing w:val="-6"/>
          <w:sz w:val="20"/>
          <w:szCs w:val="20"/>
          <w:vertAlign w:val="subscript"/>
        </w:rPr>
        <w:t xml:space="preserve"> </w:t>
      </w:r>
      <w:r w:rsidR="00E36445" w:rsidRPr="00264354">
        <w:rPr>
          <w:spacing w:val="-6"/>
          <w:sz w:val="20"/>
          <w:szCs w:val="20"/>
          <w:vertAlign w:val="subscript"/>
        </w:rPr>
        <w:t>. . . . . . .</w:t>
      </w:r>
      <w:r w:rsidR="00E36445" w:rsidRPr="00BF4C76">
        <w:rPr>
          <w:spacing w:val="-6"/>
          <w:sz w:val="20"/>
          <w:szCs w:val="20"/>
          <w:vertAlign w:val="subscript"/>
        </w:rPr>
        <w:t xml:space="preserve"> </w:t>
      </w:r>
      <w:r w:rsidR="00E36445" w:rsidRPr="00264354">
        <w:rPr>
          <w:spacing w:val="-6"/>
          <w:sz w:val="20"/>
          <w:szCs w:val="20"/>
          <w:vertAlign w:val="subscript"/>
        </w:rPr>
        <w:t xml:space="preserve">. </w:t>
      </w:r>
      <w:r w:rsidR="00E36445" w:rsidRPr="007A3C9D">
        <w:rPr>
          <w:spacing w:val="-6"/>
          <w:sz w:val="20"/>
          <w:szCs w:val="20"/>
        </w:rPr>
        <w:t xml:space="preserve"> </w:t>
      </w:r>
      <w:r w:rsidR="00E36445">
        <w:rPr>
          <w:spacing w:val="-6"/>
          <w:sz w:val="20"/>
          <w:szCs w:val="20"/>
        </w:rPr>
        <w:t>;</w:t>
      </w:r>
      <w:r w:rsidR="00E36445" w:rsidRPr="00AB34C2">
        <w:rPr>
          <w:spacing w:val="-6"/>
          <w:sz w:val="20"/>
          <w:szCs w:val="20"/>
        </w:rPr>
        <w:t xml:space="preserve"> </w:t>
      </w:r>
      <w:r w:rsidR="00E36445" w:rsidRPr="00AB34C2">
        <w:rPr>
          <w:spacing w:val="-6"/>
          <w:sz w:val="20"/>
          <w:szCs w:val="20"/>
        </w:rPr>
        <w:tab/>
      </w:r>
      <w:r w:rsidR="00E36445">
        <w:rPr>
          <w:spacing w:val="-6"/>
          <w:sz w:val="20"/>
          <w:szCs w:val="20"/>
        </w:rPr>
        <w:t xml:space="preserve"> </w:t>
      </w:r>
      <w:r>
        <w:rPr>
          <w:b/>
          <w:bCs/>
          <w:spacing w:val="-6"/>
          <w:sz w:val="20"/>
          <w:szCs w:val="20"/>
        </w:rPr>
        <w:t>2</w:t>
      </w:r>
      <w:r w:rsidR="00E36445" w:rsidRPr="000F675E">
        <w:rPr>
          <w:b/>
          <w:bCs/>
          <w:spacing w:val="-6"/>
          <w:sz w:val="20"/>
          <w:szCs w:val="20"/>
        </w:rPr>
        <w:t>.</w:t>
      </w:r>
      <w:r w:rsidR="00E36445" w:rsidRPr="000F675E">
        <w:rPr>
          <w:spacing w:val="-6"/>
          <w:sz w:val="20"/>
          <w:szCs w:val="20"/>
        </w:rPr>
        <w:t xml:space="preserve"> </w:t>
      </w:r>
      <w:r w:rsidR="00E36445" w:rsidRPr="00264354">
        <w:rPr>
          <w:spacing w:val="-6"/>
          <w:sz w:val="20"/>
          <w:szCs w:val="20"/>
          <w:vertAlign w:val="subscript"/>
        </w:rPr>
        <w:t>. . . . . . .</w:t>
      </w:r>
      <w:r w:rsidR="00E36445" w:rsidRPr="00BF4C76">
        <w:rPr>
          <w:spacing w:val="-6"/>
          <w:sz w:val="20"/>
          <w:szCs w:val="20"/>
          <w:vertAlign w:val="subscript"/>
        </w:rPr>
        <w:t xml:space="preserve"> </w:t>
      </w:r>
      <w:r w:rsidR="00E36445" w:rsidRPr="00264354">
        <w:rPr>
          <w:spacing w:val="-6"/>
          <w:sz w:val="20"/>
          <w:szCs w:val="20"/>
          <w:vertAlign w:val="subscript"/>
        </w:rPr>
        <w:t>. . . . . . .</w:t>
      </w:r>
      <w:r w:rsidR="00E36445" w:rsidRPr="00BF4C76">
        <w:rPr>
          <w:spacing w:val="-6"/>
          <w:sz w:val="20"/>
          <w:szCs w:val="20"/>
          <w:vertAlign w:val="subscript"/>
        </w:rPr>
        <w:t xml:space="preserve"> </w:t>
      </w:r>
      <w:r w:rsidR="00E36445" w:rsidRPr="00264354">
        <w:rPr>
          <w:spacing w:val="-6"/>
          <w:sz w:val="20"/>
          <w:szCs w:val="20"/>
          <w:vertAlign w:val="subscript"/>
        </w:rPr>
        <w:t>. . . . . . .</w:t>
      </w:r>
      <w:r w:rsidR="00E36445" w:rsidRPr="00BF4C76">
        <w:rPr>
          <w:spacing w:val="-6"/>
          <w:sz w:val="20"/>
          <w:szCs w:val="20"/>
          <w:vertAlign w:val="subscript"/>
        </w:rPr>
        <w:t xml:space="preserve"> </w:t>
      </w:r>
      <w:r w:rsidR="00E36445" w:rsidRPr="00264354">
        <w:rPr>
          <w:spacing w:val="-6"/>
          <w:sz w:val="20"/>
          <w:szCs w:val="20"/>
          <w:vertAlign w:val="subscript"/>
        </w:rPr>
        <w:t>. . . . . . .</w:t>
      </w:r>
      <w:r w:rsidR="00E36445" w:rsidRPr="00BF4C76">
        <w:rPr>
          <w:spacing w:val="-6"/>
          <w:sz w:val="20"/>
          <w:szCs w:val="20"/>
          <w:vertAlign w:val="subscript"/>
        </w:rPr>
        <w:t xml:space="preserve"> </w:t>
      </w:r>
      <w:r w:rsidR="00E36445" w:rsidRPr="00264354">
        <w:rPr>
          <w:spacing w:val="-6"/>
          <w:sz w:val="20"/>
          <w:szCs w:val="20"/>
          <w:vertAlign w:val="subscript"/>
        </w:rPr>
        <w:t>. . . . . . .</w:t>
      </w:r>
      <w:r w:rsidR="00E36445" w:rsidRPr="00BF4C76">
        <w:rPr>
          <w:spacing w:val="-6"/>
          <w:sz w:val="20"/>
          <w:szCs w:val="20"/>
          <w:vertAlign w:val="subscript"/>
        </w:rPr>
        <w:t xml:space="preserve"> </w:t>
      </w:r>
      <w:r w:rsidR="00E36445" w:rsidRPr="00264354">
        <w:rPr>
          <w:spacing w:val="-6"/>
          <w:sz w:val="20"/>
          <w:szCs w:val="20"/>
          <w:vertAlign w:val="subscript"/>
        </w:rPr>
        <w:t>. .</w:t>
      </w:r>
      <w:r w:rsidR="00E36445" w:rsidRPr="00264354">
        <w:rPr>
          <w:spacing w:val="-6"/>
          <w:sz w:val="20"/>
          <w:szCs w:val="20"/>
        </w:rPr>
        <w:t>;</w:t>
      </w:r>
      <w:r w:rsidR="00E36445">
        <w:rPr>
          <w:spacing w:val="-6"/>
          <w:sz w:val="20"/>
          <w:szCs w:val="20"/>
        </w:rPr>
        <w:tab/>
      </w:r>
      <w:r w:rsidR="00E36445">
        <w:rPr>
          <w:spacing w:val="-6"/>
          <w:sz w:val="20"/>
          <w:szCs w:val="20"/>
        </w:rPr>
        <w:tab/>
      </w:r>
      <w:r>
        <w:rPr>
          <w:b/>
          <w:bCs/>
          <w:spacing w:val="-6"/>
          <w:sz w:val="20"/>
          <w:szCs w:val="20"/>
        </w:rPr>
        <w:t>3</w:t>
      </w:r>
      <w:r w:rsidR="00E36445" w:rsidRPr="00264354">
        <w:rPr>
          <w:b/>
          <w:bCs/>
          <w:spacing w:val="-6"/>
          <w:sz w:val="20"/>
          <w:szCs w:val="20"/>
        </w:rPr>
        <w:t>.</w:t>
      </w:r>
      <w:r w:rsidR="00E36445">
        <w:rPr>
          <w:b/>
          <w:bCs/>
          <w:spacing w:val="-6"/>
          <w:sz w:val="20"/>
          <w:szCs w:val="20"/>
        </w:rPr>
        <w:t xml:space="preserve"> </w:t>
      </w:r>
      <w:r w:rsidR="00E36445" w:rsidRPr="00264354">
        <w:rPr>
          <w:spacing w:val="-6"/>
          <w:sz w:val="20"/>
          <w:szCs w:val="20"/>
          <w:vertAlign w:val="subscript"/>
        </w:rPr>
        <w:t>.</w:t>
      </w:r>
      <w:r w:rsidR="00E36445" w:rsidRPr="00BF4C76">
        <w:rPr>
          <w:spacing w:val="-6"/>
          <w:sz w:val="20"/>
          <w:szCs w:val="20"/>
          <w:vertAlign w:val="subscript"/>
        </w:rPr>
        <w:t xml:space="preserve"> </w:t>
      </w:r>
      <w:r w:rsidR="00E36445" w:rsidRPr="00264354">
        <w:rPr>
          <w:spacing w:val="-6"/>
          <w:sz w:val="20"/>
          <w:szCs w:val="20"/>
          <w:vertAlign w:val="subscript"/>
        </w:rPr>
        <w:t>. . . . . . .</w:t>
      </w:r>
      <w:r w:rsidR="00E36445" w:rsidRPr="00BF4C76">
        <w:rPr>
          <w:spacing w:val="-6"/>
          <w:sz w:val="20"/>
          <w:szCs w:val="20"/>
          <w:vertAlign w:val="subscript"/>
        </w:rPr>
        <w:t xml:space="preserve"> </w:t>
      </w:r>
      <w:r w:rsidR="00E36445" w:rsidRPr="00264354">
        <w:rPr>
          <w:spacing w:val="-6"/>
          <w:sz w:val="20"/>
          <w:szCs w:val="20"/>
          <w:vertAlign w:val="subscript"/>
        </w:rPr>
        <w:t>. . . . . . .</w:t>
      </w:r>
      <w:r w:rsidR="00E36445" w:rsidRPr="00BF4C76">
        <w:rPr>
          <w:spacing w:val="-6"/>
          <w:sz w:val="20"/>
          <w:szCs w:val="20"/>
          <w:vertAlign w:val="subscript"/>
        </w:rPr>
        <w:t xml:space="preserve"> </w:t>
      </w:r>
      <w:r w:rsidR="00E36445" w:rsidRPr="00264354">
        <w:rPr>
          <w:spacing w:val="-6"/>
          <w:sz w:val="20"/>
          <w:szCs w:val="20"/>
          <w:vertAlign w:val="subscript"/>
        </w:rPr>
        <w:t>. . . . . . .</w:t>
      </w:r>
      <w:r w:rsidR="00E36445" w:rsidRPr="00BF4C76">
        <w:rPr>
          <w:spacing w:val="-6"/>
          <w:sz w:val="20"/>
          <w:szCs w:val="20"/>
          <w:vertAlign w:val="subscript"/>
        </w:rPr>
        <w:t xml:space="preserve"> </w:t>
      </w:r>
      <w:r w:rsidR="00E36445" w:rsidRPr="00264354">
        <w:rPr>
          <w:spacing w:val="-6"/>
          <w:sz w:val="20"/>
          <w:szCs w:val="20"/>
          <w:vertAlign w:val="subscript"/>
        </w:rPr>
        <w:t>. . . . . . .</w:t>
      </w:r>
      <w:r w:rsidR="00E36445" w:rsidRPr="00BF4C76">
        <w:rPr>
          <w:spacing w:val="-6"/>
          <w:sz w:val="20"/>
          <w:szCs w:val="20"/>
          <w:vertAlign w:val="subscript"/>
        </w:rPr>
        <w:t xml:space="preserve"> </w:t>
      </w:r>
      <w:r w:rsidR="00E36445" w:rsidRPr="00264354">
        <w:rPr>
          <w:spacing w:val="-6"/>
          <w:sz w:val="20"/>
          <w:szCs w:val="20"/>
          <w:vertAlign w:val="subscript"/>
        </w:rPr>
        <w:t>. . . . . . .</w:t>
      </w:r>
      <w:r w:rsidR="00E36445" w:rsidRPr="00BF4C76">
        <w:rPr>
          <w:spacing w:val="-6"/>
          <w:sz w:val="20"/>
          <w:szCs w:val="20"/>
          <w:vertAlign w:val="subscript"/>
        </w:rPr>
        <w:t xml:space="preserve"> </w:t>
      </w:r>
      <w:r w:rsidR="00E36445" w:rsidRPr="00264354">
        <w:rPr>
          <w:spacing w:val="-6"/>
          <w:sz w:val="20"/>
          <w:szCs w:val="20"/>
          <w:vertAlign w:val="subscript"/>
        </w:rPr>
        <w:t>.</w:t>
      </w:r>
      <w:r w:rsidR="00E36445" w:rsidRPr="00A33CFC">
        <w:rPr>
          <w:spacing w:val="-6"/>
          <w:sz w:val="20"/>
          <w:szCs w:val="20"/>
        </w:rPr>
        <w:t xml:space="preserve"> </w:t>
      </w:r>
      <w:r w:rsidR="00E36445">
        <w:rPr>
          <w:spacing w:val="-6"/>
          <w:sz w:val="20"/>
          <w:szCs w:val="20"/>
        </w:rPr>
        <w:t>;</w:t>
      </w:r>
      <w:r w:rsidR="00E36445">
        <w:rPr>
          <w:spacing w:val="-6"/>
          <w:sz w:val="20"/>
          <w:szCs w:val="20"/>
        </w:rPr>
        <w:tab/>
      </w:r>
    </w:p>
    <w:p w14:paraId="1549DE04" w14:textId="62AA554F" w:rsidR="00CA00BA" w:rsidRDefault="00CA00BA" w:rsidP="00CA00BA">
      <w:pPr>
        <w:tabs>
          <w:tab w:val="left" w:pos="2694"/>
          <w:tab w:val="left" w:pos="4962"/>
        </w:tabs>
        <w:spacing w:before="120" w:after="120"/>
        <w:ind w:left="709" w:hanging="567"/>
        <w:rPr>
          <w:spacing w:val="-6"/>
          <w:sz w:val="20"/>
          <w:szCs w:val="20"/>
        </w:rPr>
      </w:pPr>
      <w:r>
        <w:rPr>
          <w:b/>
          <w:bCs/>
          <w:spacing w:val="-6"/>
          <w:sz w:val="20"/>
          <w:szCs w:val="20"/>
        </w:rPr>
        <w:t>4</w:t>
      </w:r>
      <w:r w:rsidRPr="00264354">
        <w:rPr>
          <w:b/>
          <w:bCs/>
          <w:spacing w:val="-6"/>
          <w:sz w:val="20"/>
          <w:szCs w:val="20"/>
        </w:rPr>
        <w:t>.</w:t>
      </w:r>
      <w:r w:rsidRPr="00264354">
        <w:rPr>
          <w:spacing w:val="-6"/>
          <w:sz w:val="20"/>
          <w:szCs w:val="20"/>
        </w:rPr>
        <w:t xml:space="preserve"> </w:t>
      </w:r>
      <w:r w:rsidRPr="00264354">
        <w:rPr>
          <w:spacing w:val="-6"/>
          <w:sz w:val="20"/>
          <w:szCs w:val="20"/>
          <w:vertAlign w:val="subscript"/>
        </w:rPr>
        <w:t>.</w:t>
      </w:r>
      <w:r w:rsidRPr="00BF4C76">
        <w:rPr>
          <w:spacing w:val="-6"/>
          <w:sz w:val="20"/>
          <w:szCs w:val="20"/>
          <w:vertAlign w:val="subscript"/>
        </w:rPr>
        <w:t xml:space="preserve"> </w:t>
      </w:r>
      <w:r w:rsidRPr="00264354">
        <w:rPr>
          <w:spacing w:val="-6"/>
          <w:sz w:val="20"/>
          <w:szCs w:val="20"/>
          <w:vertAlign w:val="subscript"/>
        </w:rPr>
        <w:t>. . . . . . .</w:t>
      </w:r>
      <w:r w:rsidRPr="00BF4C76">
        <w:rPr>
          <w:spacing w:val="-6"/>
          <w:sz w:val="20"/>
          <w:szCs w:val="20"/>
          <w:vertAlign w:val="subscript"/>
        </w:rPr>
        <w:t xml:space="preserve"> </w:t>
      </w:r>
      <w:r w:rsidRPr="00264354">
        <w:rPr>
          <w:spacing w:val="-6"/>
          <w:sz w:val="20"/>
          <w:szCs w:val="20"/>
          <w:vertAlign w:val="subscript"/>
        </w:rPr>
        <w:t>. . . . . . .</w:t>
      </w:r>
      <w:r w:rsidRPr="00BF4C76">
        <w:rPr>
          <w:spacing w:val="-6"/>
          <w:sz w:val="20"/>
          <w:szCs w:val="20"/>
          <w:vertAlign w:val="subscript"/>
        </w:rPr>
        <w:t xml:space="preserve"> </w:t>
      </w:r>
      <w:r w:rsidRPr="00264354">
        <w:rPr>
          <w:spacing w:val="-6"/>
          <w:sz w:val="20"/>
          <w:szCs w:val="20"/>
          <w:vertAlign w:val="subscript"/>
        </w:rPr>
        <w:t>. . . . . . .</w:t>
      </w:r>
      <w:r w:rsidRPr="00BF4C76">
        <w:rPr>
          <w:spacing w:val="-6"/>
          <w:sz w:val="20"/>
          <w:szCs w:val="20"/>
          <w:vertAlign w:val="subscript"/>
        </w:rPr>
        <w:t xml:space="preserve"> </w:t>
      </w:r>
      <w:r w:rsidRPr="00264354">
        <w:rPr>
          <w:spacing w:val="-6"/>
          <w:sz w:val="20"/>
          <w:szCs w:val="20"/>
          <w:vertAlign w:val="subscript"/>
        </w:rPr>
        <w:t>. . . . . . .</w:t>
      </w:r>
      <w:r w:rsidRPr="00BF4C76">
        <w:rPr>
          <w:spacing w:val="-6"/>
          <w:sz w:val="20"/>
          <w:szCs w:val="20"/>
          <w:vertAlign w:val="subscript"/>
        </w:rPr>
        <w:t xml:space="preserve"> </w:t>
      </w:r>
      <w:r w:rsidRPr="00264354">
        <w:rPr>
          <w:spacing w:val="-6"/>
          <w:sz w:val="20"/>
          <w:szCs w:val="20"/>
          <w:vertAlign w:val="subscript"/>
        </w:rPr>
        <w:t>. . . . . . .</w:t>
      </w:r>
      <w:r w:rsidRPr="00BF4C76">
        <w:rPr>
          <w:spacing w:val="-6"/>
          <w:sz w:val="20"/>
          <w:szCs w:val="20"/>
          <w:vertAlign w:val="subscript"/>
        </w:rPr>
        <w:t xml:space="preserve"> </w:t>
      </w:r>
      <w:r w:rsidRPr="00264354">
        <w:rPr>
          <w:spacing w:val="-6"/>
          <w:sz w:val="20"/>
          <w:szCs w:val="20"/>
          <w:vertAlign w:val="subscript"/>
        </w:rPr>
        <w:t xml:space="preserve">. </w:t>
      </w:r>
      <w:r w:rsidRPr="007A3C9D">
        <w:rPr>
          <w:spacing w:val="-6"/>
          <w:sz w:val="20"/>
          <w:szCs w:val="20"/>
        </w:rPr>
        <w:t xml:space="preserve"> </w:t>
      </w:r>
      <w:r>
        <w:rPr>
          <w:spacing w:val="-6"/>
          <w:sz w:val="20"/>
          <w:szCs w:val="20"/>
        </w:rPr>
        <w:t>;</w:t>
      </w:r>
      <w:r w:rsidRPr="00AB34C2">
        <w:rPr>
          <w:spacing w:val="-6"/>
          <w:sz w:val="20"/>
          <w:szCs w:val="20"/>
        </w:rPr>
        <w:t xml:space="preserve"> </w:t>
      </w:r>
      <w:r w:rsidRPr="00AB34C2">
        <w:rPr>
          <w:spacing w:val="-6"/>
          <w:sz w:val="20"/>
          <w:szCs w:val="20"/>
        </w:rPr>
        <w:tab/>
      </w:r>
      <w:r>
        <w:rPr>
          <w:spacing w:val="-6"/>
          <w:sz w:val="20"/>
          <w:szCs w:val="20"/>
        </w:rPr>
        <w:t xml:space="preserve"> </w:t>
      </w:r>
      <w:r>
        <w:rPr>
          <w:b/>
          <w:bCs/>
          <w:spacing w:val="-6"/>
          <w:sz w:val="20"/>
          <w:szCs w:val="20"/>
        </w:rPr>
        <w:t>5</w:t>
      </w:r>
      <w:r w:rsidRPr="000F675E">
        <w:rPr>
          <w:b/>
          <w:bCs/>
          <w:spacing w:val="-6"/>
          <w:sz w:val="20"/>
          <w:szCs w:val="20"/>
        </w:rPr>
        <w:t>.</w:t>
      </w:r>
      <w:r w:rsidRPr="000F675E">
        <w:rPr>
          <w:spacing w:val="-6"/>
          <w:sz w:val="20"/>
          <w:szCs w:val="20"/>
        </w:rPr>
        <w:t xml:space="preserve"> </w:t>
      </w:r>
      <w:r w:rsidRPr="00264354">
        <w:rPr>
          <w:spacing w:val="-6"/>
          <w:sz w:val="20"/>
          <w:szCs w:val="20"/>
          <w:vertAlign w:val="subscript"/>
        </w:rPr>
        <w:t>. . . . . . .</w:t>
      </w:r>
      <w:r w:rsidRPr="00BF4C76">
        <w:rPr>
          <w:spacing w:val="-6"/>
          <w:sz w:val="20"/>
          <w:szCs w:val="20"/>
          <w:vertAlign w:val="subscript"/>
        </w:rPr>
        <w:t xml:space="preserve"> </w:t>
      </w:r>
      <w:r w:rsidRPr="00264354">
        <w:rPr>
          <w:spacing w:val="-6"/>
          <w:sz w:val="20"/>
          <w:szCs w:val="20"/>
          <w:vertAlign w:val="subscript"/>
        </w:rPr>
        <w:t>. . . . . . .</w:t>
      </w:r>
      <w:r w:rsidRPr="00BF4C76">
        <w:rPr>
          <w:spacing w:val="-6"/>
          <w:sz w:val="20"/>
          <w:szCs w:val="20"/>
          <w:vertAlign w:val="subscript"/>
        </w:rPr>
        <w:t xml:space="preserve"> </w:t>
      </w:r>
      <w:r w:rsidRPr="00264354">
        <w:rPr>
          <w:spacing w:val="-6"/>
          <w:sz w:val="20"/>
          <w:szCs w:val="20"/>
          <w:vertAlign w:val="subscript"/>
        </w:rPr>
        <w:t>. . . . . . .</w:t>
      </w:r>
      <w:r w:rsidRPr="00BF4C76">
        <w:rPr>
          <w:spacing w:val="-6"/>
          <w:sz w:val="20"/>
          <w:szCs w:val="20"/>
          <w:vertAlign w:val="subscript"/>
        </w:rPr>
        <w:t xml:space="preserve"> </w:t>
      </w:r>
      <w:r w:rsidRPr="00264354">
        <w:rPr>
          <w:spacing w:val="-6"/>
          <w:sz w:val="20"/>
          <w:szCs w:val="20"/>
          <w:vertAlign w:val="subscript"/>
        </w:rPr>
        <w:t>. . . . . . .</w:t>
      </w:r>
      <w:r w:rsidRPr="00BF4C76">
        <w:rPr>
          <w:spacing w:val="-6"/>
          <w:sz w:val="20"/>
          <w:szCs w:val="20"/>
          <w:vertAlign w:val="subscript"/>
        </w:rPr>
        <w:t xml:space="preserve"> </w:t>
      </w:r>
      <w:r w:rsidRPr="00264354">
        <w:rPr>
          <w:spacing w:val="-6"/>
          <w:sz w:val="20"/>
          <w:szCs w:val="20"/>
          <w:vertAlign w:val="subscript"/>
        </w:rPr>
        <w:t>. . . . . . .</w:t>
      </w:r>
      <w:r w:rsidRPr="00BF4C76">
        <w:rPr>
          <w:spacing w:val="-6"/>
          <w:sz w:val="20"/>
          <w:szCs w:val="20"/>
          <w:vertAlign w:val="subscript"/>
        </w:rPr>
        <w:t xml:space="preserve"> </w:t>
      </w:r>
      <w:r w:rsidRPr="00264354">
        <w:rPr>
          <w:spacing w:val="-6"/>
          <w:sz w:val="20"/>
          <w:szCs w:val="20"/>
          <w:vertAlign w:val="subscript"/>
        </w:rPr>
        <w:t>. .</w:t>
      </w:r>
      <w:r w:rsidRPr="00264354">
        <w:rPr>
          <w:spacing w:val="-6"/>
          <w:sz w:val="20"/>
          <w:szCs w:val="20"/>
        </w:rPr>
        <w:t>;</w:t>
      </w:r>
      <w:r>
        <w:rPr>
          <w:spacing w:val="-6"/>
          <w:sz w:val="20"/>
          <w:szCs w:val="20"/>
        </w:rPr>
        <w:tab/>
      </w:r>
      <w:r>
        <w:rPr>
          <w:spacing w:val="-6"/>
          <w:sz w:val="20"/>
          <w:szCs w:val="20"/>
        </w:rPr>
        <w:tab/>
      </w:r>
      <w:r>
        <w:rPr>
          <w:b/>
          <w:bCs/>
          <w:spacing w:val="-6"/>
          <w:sz w:val="20"/>
          <w:szCs w:val="20"/>
        </w:rPr>
        <w:t>6</w:t>
      </w:r>
      <w:r w:rsidRPr="00264354">
        <w:rPr>
          <w:b/>
          <w:bCs/>
          <w:spacing w:val="-6"/>
          <w:sz w:val="20"/>
          <w:szCs w:val="20"/>
        </w:rPr>
        <w:t>.</w:t>
      </w:r>
      <w:r>
        <w:rPr>
          <w:b/>
          <w:bCs/>
          <w:spacing w:val="-6"/>
          <w:sz w:val="20"/>
          <w:szCs w:val="20"/>
        </w:rPr>
        <w:t xml:space="preserve"> </w:t>
      </w:r>
      <w:r w:rsidRPr="00264354">
        <w:rPr>
          <w:spacing w:val="-6"/>
          <w:sz w:val="20"/>
          <w:szCs w:val="20"/>
          <w:vertAlign w:val="subscript"/>
        </w:rPr>
        <w:t>.</w:t>
      </w:r>
      <w:r w:rsidRPr="00BF4C76">
        <w:rPr>
          <w:spacing w:val="-6"/>
          <w:sz w:val="20"/>
          <w:szCs w:val="20"/>
          <w:vertAlign w:val="subscript"/>
        </w:rPr>
        <w:t xml:space="preserve"> </w:t>
      </w:r>
      <w:r w:rsidRPr="00264354">
        <w:rPr>
          <w:spacing w:val="-6"/>
          <w:sz w:val="20"/>
          <w:szCs w:val="20"/>
          <w:vertAlign w:val="subscript"/>
        </w:rPr>
        <w:t>. . . . . . .</w:t>
      </w:r>
      <w:r w:rsidRPr="00BF4C76">
        <w:rPr>
          <w:spacing w:val="-6"/>
          <w:sz w:val="20"/>
          <w:szCs w:val="20"/>
          <w:vertAlign w:val="subscript"/>
        </w:rPr>
        <w:t xml:space="preserve"> </w:t>
      </w:r>
      <w:r w:rsidRPr="00264354">
        <w:rPr>
          <w:spacing w:val="-6"/>
          <w:sz w:val="20"/>
          <w:szCs w:val="20"/>
          <w:vertAlign w:val="subscript"/>
        </w:rPr>
        <w:t>. . . . . . .</w:t>
      </w:r>
      <w:r w:rsidRPr="00BF4C76">
        <w:rPr>
          <w:spacing w:val="-6"/>
          <w:sz w:val="20"/>
          <w:szCs w:val="20"/>
          <w:vertAlign w:val="subscript"/>
        </w:rPr>
        <w:t xml:space="preserve"> </w:t>
      </w:r>
      <w:r w:rsidRPr="00264354">
        <w:rPr>
          <w:spacing w:val="-6"/>
          <w:sz w:val="20"/>
          <w:szCs w:val="20"/>
          <w:vertAlign w:val="subscript"/>
        </w:rPr>
        <w:t>. . . . . . .</w:t>
      </w:r>
      <w:r w:rsidRPr="00BF4C76">
        <w:rPr>
          <w:spacing w:val="-6"/>
          <w:sz w:val="20"/>
          <w:szCs w:val="20"/>
          <w:vertAlign w:val="subscript"/>
        </w:rPr>
        <w:t xml:space="preserve"> </w:t>
      </w:r>
      <w:r w:rsidRPr="00264354">
        <w:rPr>
          <w:spacing w:val="-6"/>
          <w:sz w:val="20"/>
          <w:szCs w:val="20"/>
          <w:vertAlign w:val="subscript"/>
        </w:rPr>
        <w:t>. . . . . . .</w:t>
      </w:r>
      <w:r w:rsidRPr="00BF4C76">
        <w:rPr>
          <w:spacing w:val="-6"/>
          <w:sz w:val="20"/>
          <w:szCs w:val="20"/>
          <w:vertAlign w:val="subscript"/>
        </w:rPr>
        <w:t xml:space="preserve"> </w:t>
      </w:r>
      <w:r w:rsidRPr="00264354">
        <w:rPr>
          <w:spacing w:val="-6"/>
          <w:sz w:val="20"/>
          <w:szCs w:val="20"/>
          <w:vertAlign w:val="subscript"/>
        </w:rPr>
        <w:t>. . . . . . .</w:t>
      </w:r>
      <w:r w:rsidRPr="00BF4C76">
        <w:rPr>
          <w:spacing w:val="-6"/>
          <w:sz w:val="20"/>
          <w:szCs w:val="20"/>
          <w:vertAlign w:val="subscript"/>
        </w:rPr>
        <w:t xml:space="preserve"> </w:t>
      </w:r>
      <w:r w:rsidRPr="00264354">
        <w:rPr>
          <w:spacing w:val="-6"/>
          <w:sz w:val="20"/>
          <w:szCs w:val="20"/>
          <w:vertAlign w:val="subscript"/>
        </w:rPr>
        <w:t>.</w:t>
      </w:r>
      <w:r w:rsidRPr="00A33CFC">
        <w:rPr>
          <w:spacing w:val="-6"/>
          <w:sz w:val="20"/>
          <w:szCs w:val="20"/>
        </w:rPr>
        <w:t xml:space="preserve"> </w:t>
      </w:r>
      <w:r>
        <w:rPr>
          <w:spacing w:val="-6"/>
          <w:sz w:val="20"/>
          <w:szCs w:val="20"/>
        </w:rPr>
        <w:t>;</w:t>
      </w:r>
      <w:r>
        <w:rPr>
          <w:spacing w:val="-6"/>
          <w:sz w:val="20"/>
          <w:szCs w:val="20"/>
        </w:rPr>
        <w:tab/>
      </w:r>
    </w:p>
    <w:p w14:paraId="46BD8753" w14:textId="29527EF3" w:rsidR="00E36445" w:rsidRDefault="00CA00BA" w:rsidP="00CA00BA">
      <w:pPr>
        <w:tabs>
          <w:tab w:val="left" w:pos="2694"/>
          <w:tab w:val="left" w:pos="4962"/>
        </w:tabs>
        <w:spacing w:before="120" w:after="120"/>
        <w:ind w:left="709" w:hanging="567"/>
        <w:rPr>
          <w:spacing w:val="-6"/>
          <w:sz w:val="20"/>
          <w:szCs w:val="20"/>
        </w:rPr>
      </w:pPr>
      <w:r>
        <w:rPr>
          <w:b/>
          <w:bCs/>
          <w:spacing w:val="-6"/>
          <w:sz w:val="20"/>
          <w:szCs w:val="20"/>
        </w:rPr>
        <w:t>7</w:t>
      </w:r>
      <w:r w:rsidRPr="00264354">
        <w:rPr>
          <w:b/>
          <w:bCs/>
          <w:spacing w:val="-6"/>
          <w:sz w:val="20"/>
          <w:szCs w:val="20"/>
        </w:rPr>
        <w:t>.</w:t>
      </w:r>
      <w:r w:rsidRPr="00264354">
        <w:rPr>
          <w:spacing w:val="-6"/>
          <w:sz w:val="20"/>
          <w:szCs w:val="20"/>
        </w:rPr>
        <w:t xml:space="preserve"> </w:t>
      </w:r>
      <w:r w:rsidRPr="00264354">
        <w:rPr>
          <w:spacing w:val="-6"/>
          <w:sz w:val="20"/>
          <w:szCs w:val="20"/>
          <w:vertAlign w:val="subscript"/>
        </w:rPr>
        <w:t>.</w:t>
      </w:r>
      <w:r w:rsidRPr="00BF4C76">
        <w:rPr>
          <w:spacing w:val="-6"/>
          <w:sz w:val="20"/>
          <w:szCs w:val="20"/>
          <w:vertAlign w:val="subscript"/>
        </w:rPr>
        <w:t xml:space="preserve"> </w:t>
      </w:r>
      <w:r w:rsidRPr="00264354">
        <w:rPr>
          <w:spacing w:val="-6"/>
          <w:sz w:val="20"/>
          <w:szCs w:val="20"/>
          <w:vertAlign w:val="subscript"/>
        </w:rPr>
        <w:t>. . . . . . .</w:t>
      </w:r>
      <w:r w:rsidRPr="00BF4C76">
        <w:rPr>
          <w:spacing w:val="-6"/>
          <w:sz w:val="20"/>
          <w:szCs w:val="20"/>
          <w:vertAlign w:val="subscript"/>
        </w:rPr>
        <w:t xml:space="preserve"> </w:t>
      </w:r>
      <w:r w:rsidRPr="00264354">
        <w:rPr>
          <w:spacing w:val="-6"/>
          <w:sz w:val="20"/>
          <w:szCs w:val="20"/>
          <w:vertAlign w:val="subscript"/>
        </w:rPr>
        <w:t>. . . . . . .</w:t>
      </w:r>
      <w:r w:rsidRPr="00BF4C76">
        <w:rPr>
          <w:spacing w:val="-6"/>
          <w:sz w:val="20"/>
          <w:szCs w:val="20"/>
          <w:vertAlign w:val="subscript"/>
        </w:rPr>
        <w:t xml:space="preserve"> </w:t>
      </w:r>
      <w:r w:rsidRPr="00264354">
        <w:rPr>
          <w:spacing w:val="-6"/>
          <w:sz w:val="20"/>
          <w:szCs w:val="20"/>
          <w:vertAlign w:val="subscript"/>
        </w:rPr>
        <w:t>. . . . . . .</w:t>
      </w:r>
      <w:r w:rsidRPr="00BF4C76">
        <w:rPr>
          <w:spacing w:val="-6"/>
          <w:sz w:val="20"/>
          <w:szCs w:val="20"/>
          <w:vertAlign w:val="subscript"/>
        </w:rPr>
        <w:t xml:space="preserve"> </w:t>
      </w:r>
      <w:r w:rsidRPr="00264354">
        <w:rPr>
          <w:spacing w:val="-6"/>
          <w:sz w:val="20"/>
          <w:szCs w:val="20"/>
          <w:vertAlign w:val="subscript"/>
        </w:rPr>
        <w:t>. . . . . . .</w:t>
      </w:r>
      <w:r w:rsidRPr="00BF4C76">
        <w:rPr>
          <w:spacing w:val="-6"/>
          <w:sz w:val="20"/>
          <w:szCs w:val="20"/>
          <w:vertAlign w:val="subscript"/>
        </w:rPr>
        <w:t xml:space="preserve"> </w:t>
      </w:r>
      <w:r w:rsidRPr="00264354">
        <w:rPr>
          <w:spacing w:val="-6"/>
          <w:sz w:val="20"/>
          <w:szCs w:val="20"/>
          <w:vertAlign w:val="subscript"/>
        </w:rPr>
        <w:t>. . . . . . .</w:t>
      </w:r>
      <w:r w:rsidRPr="00BF4C76">
        <w:rPr>
          <w:spacing w:val="-6"/>
          <w:sz w:val="20"/>
          <w:szCs w:val="20"/>
          <w:vertAlign w:val="subscript"/>
        </w:rPr>
        <w:t xml:space="preserve"> </w:t>
      </w:r>
      <w:r w:rsidRPr="00264354">
        <w:rPr>
          <w:spacing w:val="-6"/>
          <w:sz w:val="20"/>
          <w:szCs w:val="20"/>
          <w:vertAlign w:val="subscript"/>
        </w:rPr>
        <w:t xml:space="preserve">. </w:t>
      </w:r>
      <w:r w:rsidRPr="007A3C9D">
        <w:rPr>
          <w:spacing w:val="-6"/>
          <w:sz w:val="20"/>
          <w:szCs w:val="20"/>
        </w:rPr>
        <w:t xml:space="preserve"> </w:t>
      </w:r>
      <w:r>
        <w:rPr>
          <w:spacing w:val="-6"/>
          <w:sz w:val="20"/>
          <w:szCs w:val="20"/>
        </w:rPr>
        <w:t>;</w:t>
      </w:r>
      <w:r w:rsidRPr="00AB34C2">
        <w:rPr>
          <w:spacing w:val="-6"/>
          <w:sz w:val="20"/>
          <w:szCs w:val="20"/>
        </w:rPr>
        <w:t xml:space="preserve"> </w:t>
      </w:r>
      <w:r w:rsidRPr="00AB34C2">
        <w:rPr>
          <w:spacing w:val="-6"/>
          <w:sz w:val="20"/>
          <w:szCs w:val="20"/>
        </w:rPr>
        <w:tab/>
      </w:r>
      <w:r>
        <w:rPr>
          <w:spacing w:val="-6"/>
          <w:sz w:val="20"/>
          <w:szCs w:val="20"/>
        </w:rPr>
        <w:t xml:space="preserve"> </w:t>
      </w:r>
      <w:r>
        <w:rPr>
          <w:b/>
          <w:bCs/>
          <w:spacing w:val="-6"/>
          <w:sz w:val="20"/>
          <w:szCs w:val="20"/>
        </w:rPr>
        <w:t>8</w:t>
      </w:r>
      <w:r w:rsidRPr="000F675E">
        <w:rPr>
          <w:b/>
          <w:bCs/>
          <w:spacing w:val="-6"/>
          <w:sz w:val="20"/>
          <w:szCs w:val="20"/>
        </w:rPr>
        <w:t>.</w:t>
      </w:r>
      <w:r w:rsidRPr="000F675E">
        <w:rPr>
          <w:spacing w:val="-6"/>
          <w:sz w:val="20"/>
          <w:szCs w:val="20"/>
        </w:rPr>
        <w:t xml:space="preserve"> </w:t>
      </w:r>
      <w:r w:rsidRPr="00264354">
        <w:rPr>
          <w:spacing w:val="-6"/>
          <w:sz w:val="20"/>
          <w:szCs w:val="20"/>
          <w:vertAlign w:val="subscript"/>
        </w:rPr>
        <w:t>. . . . . . .</w:t>
      </w:r>
      <w:r w:rsidRPr="00BF4C76">
        <w:rPr>
          <w:spacing w:val="-6"/>
          <w:sz w:val="20"/>
          <w:szCs w:val="20"/>
          <w:vertAlign w:val="subscript"/>
        </w:rPr>
        <w:t xml:space="preserve"> </w:t>
      </w:r>
      <w:r w:rsidRPr="00264354">
        <w:rPr>
          <w:spacing w:val="-6"/>
          <w:sz w:val="20"/>
          <w:szCs w:val="20"/>
          <w:vertAlign w:val="subscript"/>
        </w:rPr>
        <w:t>. . . . . . .</w:t>
      </w:r>
      <w:r w:rsidRPr="00BF4C76">
        <w:rPr>
          <w:spacing w:val="-6"/>
          <w:sz w:val="20"/>
          <w:szCs w:val="20"/>
          <w:vertAlign w:val="subscript"/>
        </w:rPr>
        <w:t xml:space="preserve"> </w:t>
      </w:r>
      <w:r w:rsidRPr="00264354">
        <w:rPr>
          <w:spacing w:val="-6"/>
          <w:sz w:val="20"/>
          <w:szCs w:val="20"/>
          <w:vertAlign w:val="subscript"/>
        </w:rPr>
        <w:t>. . . . . . .</w:t>
      </w:r>
      <w:r w:rsidRPr="00BF4C76">
        <w:rPr>
          <w:spacing w:val="-6"/>
          <w:sz w:val="20"/>
          <w:szCs w:val="20"/>
          <w:vertAlign w:val="subscript"/>
        </w:rPr>
        <w:t xml:space="preserve"> </w:t>
      </w:r>
      <w:r w:rsidRPr="00264354">
        <w:rPr>
          <w:spacing w:val="-6"/>
          <w:sz w:val="20"/>
          <w:szCs w:val="20"/>
          <w:vertAlign w:val="subscript"/>
        </w:rPr>
        <w:t>. . . . . . .</w:t>
      </w:r>
      <w:r w:rsidRPr="00BF4C76">
        <w:rPr>
          <w:spacing w:val="-6"/>
          <w:sz w:val="20"/>
          <w:szCs w:val="20"/>
          <w:vertAlign w:val="subscript"/>
        </w:rPr>
        <w:t xml:space="preserve"> </w:t>
      </w:r>
      <w:r w:rsidRPr="00264354">
        <w:rPr>
          <w:spacing w:val="-6"/>
          <w:sz w:val="20"/>
          <w:szCs w:val="20"/>
          <w:vertAlign w:val="subscript"/>
        </w:rPr>
        <w:t>. . . . . . .</w:t>
      </w:r>
      <w:r w:rsidRPr="00BF4C76">
        <w:rPr>
          <w:spacing w:val="-6"/>
          <w:sz w:val="20"/>
          <w:szCs w:val="20"/>
          <w:vertAlign w:val="subscript"/>
        </w:rPr>
        <w:t xml:space="preserve"> </w:t>
      </w:r>
      <w:r w:rsidRPr="00264354">
        <w:rPr>
          <w:spacing w:val="-6"/>
          <w:sz w:val="20"/>
          <w:szCs w:val="20"/>
          <w:vertAlign w:val="subscript"/>
        </w:rPr>
        <w:t>. .</w:t>
      </w:r>
      <w:r w:rsidRPr="00264354">
        <w:rPr>
          <w:spacing w:val="-6"/>
          <w:sz w:val="20"/>
          <w:szCs w:val="20"/>
        </w:rPr>
        <w:t>;</w:t>
      </w:r>
      <w:r w:rsidR="00E36445">
        <w:rPr>
          <w:b/>
          <w:bCs/>
          <w:spacing w:val="-6"/>
          <w:sz w:val="20"/>
          <w:szCs w:val="20"/>
        </w:rPr>
        <w:tab/>
      </w:r>
      <w:r w:rsidR="00E36445">
        <w:rPr>
          <w:b/>
          <w:bCs/>
          <w:spacing w:val="-6"/>
          <w:sz w:val="20"/>
          <w:szCs w:val="20"/>
        </w:rPr>
        <w:tab/>
        <w:t xml:space="preserve"> </w:t>
      </w:r>
      <w:r w:rsidR="00E36445" w:rsidRPr="002574BC">
        <w:rPr>
          <w:spacing w:val="-8"/>
          <w:sz w:val="18"/>
          <w:szCs w:val="18"/>
        </w:rPr>
        <w:t>* KT __________</w:t>
      </w:r>
    </w:p>
    <w:p w14:paraId="23D20691" w14:textId="1FD344AA" w:rsidR="006B0E33" w:rsidRPr="009E64C3" w:rsidRDefault="006B0E33" w:rsidP="006B0E33">
      <w:pPr>
        <w:tabs>
          <w:tab w:val="left" w:pos="4536"/>
        </w:tabs>
        <w:spacing w:after="120"/>
        <w:rPr>
          <w:b/>
          <w:spacing w:val="-6"/>
          <w:sz w:val="22"/>
          <w:szCs w:val="22"/>
        </w:rPr>
      </w:pPr>
      <w:bookmarkStart w:id="8" w:name="_Hlk208077350"/>
      <w:r>
        <w:rPr>
          <w:b/>
          <w:spacing w:val="-6"/>
          <w:sz w:val="22"/>
          <w:szCs w:val="22"/>
        </w:rPr>
        <w:t xml:space="preserve">7. Nối </w:t>
      </w:r>
      <w:r w:rsidR="00DE530C">
        <w:rPr>
          <w:b/>
          <w:spacing w:val="-6"/>
          <w:sz w:val="22"/>
          <w:szCs w:val="22"/>
        </w:rPr>
        <w:t xml:space="preserve">lại </w:t>
      </w:r>
      <w:r w:rsidRPr="002D5C53">
        <w:rPr>
          <w:b/>
          <w:spacing w:val="-6"/>
          <w:sz w:val="22"/>
          <w:szCs w:val="22"/>
        </w:rPr>
        <w:t>cho đúng</w:t>
      </w:r>
      <w:r w:rsidR="00DE530C">
        <w:rPr>
          <w:b/>
          <w:spacing w:val="-6"/>
          <w:sz w:val="22"/>
          <w:szCs w:val="22"/>
        </w:rPr>
        <w:t xml:space="preserve"> | </w:t>
      </w:r>
      <w:r w:rsidR="00DE530C" w:rsidRPr="00BE31FD">
        <w:rPr>
          <w:bCs/>
          <w:spacing w:val="-6"/>
          <w:sz w:val="22"/>
          <w:szCs w:val="22"/>
        </w:rPr>
        <w:t>Dân Y-sơ-ra-ên ngợi khen Đức Giê-hô-va</w:t>
      </w:r>
      <w:r w:rsidR="00BE31FD" w:rsidRPr="00BE31FD">
        <w:rPr>
          <w:bCs/>
          <w:spacing w:val="-6"/>
          <w:sz w:val="22"/>
          <w:szCs w:val="22"/>
        </w:rPr>
        <w:t>:</w:t>
      </w:r>
      <w:r w:rsidR="00DE530C">
        <w:rPr>
          <w:b/>
          <w:spacing w:val="-6"/>
          <w:sz w:val="22"/>
          <w:szCs w:val="22"/>
        </w:rPr>
        <w:t xml:space="preserve"> </w:t>
      </w:r>
      <w:r w:rsidRPr="009E64C3">
        <w:rPr>
          <w:b/>
          <w:spacing w:val="-6"/>
          <w:sz w:val="22"/>
          <w:szCs w:val="22"/>
        </w:rPr>
        <w:t xml:space="preserve">  </w:t>
      </w:r>
    </w:p>
    <w:tbl>
      <w:tblPr>
        <w:tblStyle w:val="TableGrid"/>
        <w:tblW w:w="6947" w:type="dxa"/>
        <w:tblInd w:w="13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1E0" w:firstRow="1" w:lastRow="1" w:firstColumn="1" w:lastColumn="1" w:noHBand="0" w:noVBand="0"/>
      </w:tblPr>
      <w:tblGrid>
        <w:gridCol w:w="284"/>
        <w:gridCol w:w="2835"/>
        <w:gridCol w:w="567"/>
        <w:gridCol w:w="283"/>
        <w:gridCol w:w="2978"/>
      </w:tblGrid>
      <w:tr w:rsidR="006B0E33" w:rsidRPr="00F9791E" w14:paraId="6CCDB3AF" w14:textId="77777777" w:rsidTr="00D24266">
        <w:trPr>
          <w:trHeight w:val="227"/>
        </w:trPr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4B52BA1F" w14:textId="77777777" w:rsidR="006B0E33" w:rsidRPr="00F10CF7" w:rsidRDefault="006B0E33" w:rsidP="00F10CF7">
            <w:pPr>
              <w:spacing w:before="40" w:after="40"/>
              <w:ind w:left="-57" w:right="-11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F10CF7">
              <w:rPr>
                <w:rFonts w:ascii="Arial" w:hAnsi="Arial" w:cs="Arial"/>
                <w:b/>
                <w:bCs/>
                <w:sz w:val="16"/>
                <w:szCs w:val="16"/>
              </w:rPr>
              <w:t>1.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FBB221C" w14:textId="1948FB09" w:rsidR="006B0E33" w:rsidRPr="00F10CF7" w:rsidRDefault="006B0E33" w:rsidP="00F10CF7">
            <w:pPr>
              <w:spacing w:before="40" w:after="40"/>
              <w:ind w:left="-113" w:right="-113"/>
              <w:rPr>
                <w:rFonts w:ascii="Arial" w:hAnsi="Arial" w:cs="Arial"/>
                <w:sz w:val="16"/>
                <w:szCs w:val="16"/>
              </w:rPr>
            </w:pPr>
            <w:r w:rsidRPr="00F10CF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355531" w:rsidRPr="00F10CF7">
              <w:rPr>
                <w:rFonts w:ascii="Arial" w:hAnsi="Arial" w:cs="Arial"/>
                <w:sz w:val="16"/>
                <w:szCs w:val="16"/>
              </w:rPr>
              <w:t>Hãy hát xướng cho Đức Giê-hô-va</w:t>
            </w:r>
            <w:r w:rsidRPr="00F10CF7">
              <w:rPr>
                <w:rFonts w:ascii="Arial" w:hAnsi="Arial" w:cs="Arial"/>
                <w:sz w:val="16"/>
                <w:szCs w:val="16"/>
              </w:rPr>
              <w:t>...</w:t>
            </w:r>
          </w:p>
        </w:tc>
        <w:tc>
          <w:tcPr>
            <w:tcW w:w="567" w:type="dxa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91866C4" w14:textId="736B18D9" w:rsidR="006B0E33" w:rsidRPr="00F10CF7" w:rsidRDefault="006B0E33" w:rsidP="00277662">
            <w:pPr>
              <w:spacing w:before="40" w:after="4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082B1179" w14:textId="16326088" w:rsidR="006B0E33" w:rsidRPr="00F10CF7" w:rsidRDefault="006B0E33" w:rsidP="00F10CF7">
            <w:pPr>
              <w:spacing w:before="40" w:after="40"/>
              <w:ind w:left="-57" w:right="-113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F10CF7">
              <w:rPr>
                <w:rFonts w:ascii="Arial" w:hAnsi="Arial" w:cs="Arial"/>
                <w:b/>
                <w:bCs/>
                <w:sz w:val="16"/>
                <w:szCs w:val="16"/>
              </w:rPr>
              <w:t>a.</w:t>
            </w:r>
          </w:p>
        </w:tc>
        <w:tc>
          <w:tcPr>
            <w:tcW w:w="29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749FF22" w14:textId="0F6F315E" w:rsidR="006B0E33" w:rsidRPr="00F10CF7" w:rsidRDefault="006B0E33" w:rsidP="00A321A3">
            <w:pPr>
              <w:spacing w:before="40" w:after="40"/>
              <w:ind w:left="-113" w:right="-113"/>
              <w:rPr>
                <w:rFonts w:ascii="Arial" w:hAnsi="Arial" w:cs="Arial"/>
                <w:sz w:val="16"/>
                <w:szCs w:val="16"/>
              </w:rPr>
            </w:pPr>
            <w:r w:rsidRPr="00F10CF7">
              <w:rPr>
                <w:rFonts w:ascii="Arial" w:hAnsi="Arial" w:cs="Arial"/>
                <w:sz w:val="16"/>
                <w:szCs w:val="16"/>
              </w:rPr>
              <w:t xml:space="preserve">... </w:t>
            </w:r>
            <w:r w:rsidR="00F7099A" w:rsidRPr="00F10CF7">
              <w:rPr>
                <w:rFonts w:ascii="Arial" w:hAnsi="Arial" w:cs="Arial"/>
                <w:sz w:val="16"/>
                <w:szCs w:val="16"/>
              </w:rPr>
              <w:t>đẹp lòng dân sự Ngài</w:t>
            </w:r>
            <w:r w:rsidRPr="00F10CF7">
              <w:rPr>
                <w:rFonts w:ascii="Arial" w:hAnsi="Arial" w:cs="Arial"/>
                <w:sz w:val="16"/>
                <w:szCs w:val="16"/>
              </w:rPr>
              <w:t>;</w:t>
            </w:r>
          </w:p>
        </w:tc>
      </w:tr>
      <w:tr w:rsidR="006B0E33" w:rsidRPr="00F9791E" w14:paraId="290125F3" w14:textId="77777777" w:rsidTr="00D24266">
        <w:trPr>
          <w:trHeight w:val="227"/>
        </w:trPr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2A7335FD" w14:textId="77777777" w:rsidR="006B0E33" w:rsidRPr="00F10CF7" w:rsidRDefault="006B0E33" w:rsidP="00F10CF7">
            <w:pPr>
              <w:spacing w:before="40" w:after="40"/>
              <w:ind w:left="-57" w:right="-11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F10CF7">
              <w:rPr>
                <w:rFonts w:ascii="Arial" w:hAnsi="Arial" w:cs="Arial"/>
                <w:b/>
                <w:bCs/>
                <w:sz w:val="16"/>
                <w:szCs w:val="16"/>
              </w:rPr>
              <w:t>2.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0EAF6AA" w14:textId="5651DAD0" w:rsidR="006B0E33" w:rsidRPr="00F10CF7" w:rsidRDefault="006B0E33" w:rsidP="00F10CF7">
            <w:pPr>
              <w:spacing w:before="40" w:after="40"/>
              <w:ind w:left="-113" w:right="-113"/>
              <w:rPr>
                <w:rFonts w:ascii="Arial" w:hAnsi="Arial" w:cs="Arial"/>
                <w:sz w:val="16"/>
                <w:szCs w:val="16"/>
              </w:rPr>
            </w:pPr>
            <w:r w:rsidRPr="00F10CF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836999" w:rsidRPr="00F10CF7">
              <w:rPr>
                <w:rFonts w:ascii="Arial" w:hAnsi="Arial" w:cs="Arial"/>
                <w:sz w:val="16"/>
                <w:szCs w:val="16"/>
              </w:rPr>
              <w:t>Nguyện con cái Si-ôn vui vẻ</w:t>
            </w:r>
            <w:r w:rsidRPr="00F10CF7">
              <w:rPr>
                <w:rFonts w:ascii="Arial" w:hAnsi="Arial" w:cs="Arial"/>
                <w:sz w:val="16"/>
                <w:szCs w:val="16"/>
              </w:rPr>
              <w:t xml:space="preserve">... </w:t>
            </w:r>
          </w:p>
        </w:tc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105A3BC" w14:textId="77777777" w:rsidR="006B0E33" w:rsidRPr="00F10CF7" w:rsidRDefault="006B0E33" w:rsidP="00277662">
            <w:pPr>
              <w:spacing w:before="40" w:after="4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0067442F" w14:textId="7FF37557" w:rsidR="006B0E33" w:rsidRPr="00F10CF7" w:rsidRDefault="006B0E33" w:rsidP="00F10CF7">
            <w:pPr>
              <w:spacing w:before="40" w:after="40"/>
              <w:ind w:left="-57" w:right="-113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F10CF7">
              <w:rPr>
                <w:rFonts w:ascii="Arial" w:hAnsi="Arial" w:cs="Arial"/>
                <w:b/>
                <w:bCs/>
                <w:sz w:val="16"/>
                <w:szCs w:val="16"/>
              </w:rPr>
              <w:t>b.</w:t>
            </w:r>
          </w:p>
        </w:tc>
        <w:tc>
          <w:tcPr>
            <w:tcW w:w="29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4AF6D4F" w14:textId="4B18D6E5" w:rsidR="006B0E33" w:rsidRPr="00F10CF7" w:rsidRDefault="006B0E33" w:rsidP="00A321A3">
            <w:pPr>
              <w:spacing w:before="40" w:after="40"/>
              <w:ind w:left="-113" w:right="-113"/>
              <w:rPr>
                <w:rFonts w:ascii="Arial" w:hAnsi="Arial" w:cs="Arial"/>
                <w:sz w:val="16"/>
                <w:szCs w:val="16"/>
              </w:rPr>
            </w:pPr>
            <w:r w:rsidRPr="00F10CF7">
              <w:rPr>
                <w:rFonts w:ascii="Arial" w:hAnsi="Arial" w:cs="Arial"/>
                <w:sz w:val="16"/>
                <w:szCs w:val="16"/>
              </w:rPr>
              <w:t xml:space="preserve">... </w:t>
            </w:r>
            <w:r w:rsidR="00732CED" w:rsidRPr="00F10CF7">
              <w:rPr>
                <w:rFonts w:ascii="Arial" w:hAnsi="Arial" w:cs="Arial"/>
                <w:sz w:val="16"/>
                <w:szCs w:val="16"/>
              </w:rPr>
              <w:t>trang sức cho người khiêm nhường</w:t>
            </w:r>
            <w:r w:rsidRPr="00F10CF7">
              <w:rPr>
                <w:rFonts w:ascii="Arial" w:hAnsi="Arial" w:cs="Arial"/>
                <w:sz w:val="16"/>
                <w:szCs w:val="16"/>
              </w:rPr>
              <w:t>;</w:t>
            </w:r>
          </w:p>
        </w:tc>
      </w:tr>
      <w:tr w:rsidR="006B0E33" w:rsidRPr="00F9791E" w14:paraId="1EB2744A" w14:textId="77777777" w:rsidTr="00D24266">
        <w:trPr>
          <w:trHeight w:val="227"/>
        </w:trPr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2C19B09A" w14:textId="77777777" w:rsidR="006B0E33" w:rsidRPr="00F10CF7" w:rsidRDefault="006B0E33" w:rsidP="00F10CF7">
            <w:pPr>
              <w:spacing w:before="40" w:after="40"/>
              <w:ind w:left="-57" w:right="-11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F10CF7">
              <w:rPr>
                <w:rFonts w:ascii="Arial" w:hAnsi="Arial" w:cs="Arial"/>
                <w:b/>
                <w:bCs/>
                <w:sz w:val="16"/>
                <w:szCs w:val="16"/>
              </w:rPr>
              <w:t>3.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098E161" w14:textId="2E39AB46" w:rsidR="006B0E33" w:rsidRPr="00F10CF7" w:rsidRDefault="006B0E33" w:rsidP="00F10CF7">
            <w:pPr>
              <w:spacing w:before="40" w:after="40"/>
              <w:ind w:left="-113" w:right="-113"/>
              <w:rPr>
                <w:rFonts w:ascii="Arial" w:hAnsi="Arial" w:cs="Arial"/>
                <w:sz w:val="16"/>
                <w:szCs w:val="16"/>
              </w:rPr>
            </w:pPr>
            <w:r w:rsidRPr="00F10CF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F7099A" w:rsidRPr="00F10CF7">
              <w:rPr>
                <w:rFonts w:ascii="Arial" w:hAnsi="Arial" w:cs="Arial"/>
                <w:sz w:val="16"/>
                <w:szCs w:val="16"/>
              </w:rPr>
              <w:t>Vì Đức Giê-hô-va</w:t>
            </w:r>
            <w:r w:rsidRPr="00F10CF7">
              <w:rPr>
                <w:rFonts w:ascii="Arial" w:hAnsi="Arial" w:cs="Arial"/>
                <w:sz w:val="16"/>
                <w:szCs w:val="16"/>
              </w:rPr>
              <w:t>...</w:t>
            </w:r>
          </w:p>
        </w:tc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40B337C" w14:textId="77777777" w:rsidR="006B0E33" w:rsidRPr="00F10CF7" w:rsidRDefault="006B0E33" w:rsidP="00277662">
            <w:pPr>
              <w:spacing w:before="40" w:after="4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2CC2EF98" w14:textId="5F5EDBCC" w:rsidR="006B0E33" w:rsidRPr="00F10CF7" w:rsidRDefault="006B0E33" w:rsidP="00F10CF7">
            <w:pPr>
              <w:spacing w:before="40" w:after="40"/>
              <w:ind w:left="-57" w:right="-113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F10CF7">
              <w:rPr>
                <w:rFonts w:ascii="Arial" w:hAnsi="Arial" w:cs="Arial"/>
                <w:b/>
                <w:bCs/>
                <w:sz w:val="16"/>
                <w:szCs w:val="16"/>
              </w:rPr>
              <w:t>c.</w:t>
            </w:r>
          </w:p>
        </w:tc>
        <w:tc>
          <w:tcPr>
            <w:tcW w:w="29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D6E6200" w14:textId="35EEF0BE" w:rsidR="006B0E33" w:rsidRPr="00F10CF7" w:rsidRDefault="006B0E33" w:rsidP="00A321A3">
            <w:pPr>
              <w:spacing w:before="40" w:after="40"/>
              <w:ind w:left="-113" w:right="-113"/>
              <w:rPr>
                <w:rFonts w:ascii="Arial" w:hAnsi="Arial" w:cs="Arial"/>
                <w:sz w:val="16"/>
                <w:szCs w:val="16"/>
              </w:rPr>
            </w:pPr>
            <w:r w:rsidRPr="00F10CF7">
              <w:rPr>
                <w:rFonts w:ascii="Arial" w:hAnsi="Arial" w:cs="Arial"/>
                <w:sz w:val="16"/>
                <w:szCs w:val="16"/>
              </w:rPr>
              <w:t xml:space="preserve">... </w:t>
            </w:r>
            <w:r w:rsidR="00980965" w:rsidRPr="00980965">
              <w:rPr>
                <w:rFonts w:ascii="Arial" w:hAnsi="Arial" w:cs="Arial"/>
                <w:sz w:val="16"/>
                <w:szCs w:val="16"/>
              </w:rPr>
              <w:t>được vinh hiển ấy</w:t>
            </w:r>
            <w:r w:rsidRPr="00F10CF7">
              <w:rPr>
                <w:rFonts w:ascii="Arial" w:hAnsi="Arial" w:cs="Arial"/>
                <w:sz w:val="16"/>
                <w:szCs w:val="16"/>
              </w:rPr>
              <w:t>;</w:t>
            </w:r>
          </w:p>
        </w:tc>
      </w:tr>
      <w:tr w:rsidR="006B0E33" w:rsidRPr="00F9791E" w14:paraId="0E91690B" w14:textId="77777777" w:rsidTr="00D24266">
        <w:trPr>
          <w:trHeight w:val="227"/>
        </w:trPr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3F241000" w14:textId="77777777" w:rsidR="006B0E33" w:rsidRPr="00F10CF7" w:rsidRDefault="006B0E33" w:rsidP="00F10CF7">
            <w:pPr>
              <w:spacing w:before="40" w:after="40"/>
              <w:ind w:left="-57" w:right="-11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F10CF7">
              <w:rPr>
                <w:rFonts w:ascii="Arial" w:hAnsi="Arial" w:cs="Arial"/>
                <w:b/>
                <w:bCs/>
                <w:sz w:val="16"/>
                <w:szCs w:val="16"/>
              </w:rPr>
              <w:t>4.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586B706" w14:textId="65E38342" w:rsidR="006B0E33" w:rsidRPr="00F10CF7" w:rsidRDefault="006B0E33" w:rsidP="00F10CF7">
            <w:pPr>
              <w:spacing w:before="40" w:after="40"/>
              <w:ind w:left="-113" w:right="-113"/>
              <w:rPr>
                <w:rFonts w:ascii="Arial" w:hAnsi="Arial" w:cs="Arial"/>
                <w:sz w:val="16"/>
                <w:szCs w:val="16"/>
              </w:rPr>
            </w:pPr>
            <w:r w:rsidRPr="00F10CF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732CED" w:rsidRPr="00F10CF7">
              <w:rPr>
                <w:rFonts w:ascii="Arial" w:hAnsi="Arial" w:cs="Arial"/>
                <w:sz w:val="16"/>
                <w:szCs w:val="16"/>
              </w:rPr>
              <w:t>Ngài lấy sự cứu rỗi</w:t>
            </w:r>
            <w:r w:rsidRPr="00F10CF7">
              <w:rPr>
                <w:rFonts w:ascii="Arial" w:hAnsi="Arial" w:cs="Arial"/>
                <w:sz w:val="16"/>
                <w:szCs w:val="16"/>
              </w:rPr>
              <w:t>...</w:t>
            </w:r>
          </w:p>
        </w:tc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C285803" w14:textId="77777777" w:rsidR="006B0E33" w:rsidRPr="00F10CF7" w:rsidRDefault="006B0E33" w:rsidP="00277662">
            <w:pPr>
              <w:spacing w:before="40" w:after="4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32C56E71" w14:textId="2BC70EBF" w:rsidR="006B0E33" w:rsidRPr="00F10CF7" w:rsidRDefault="006B0E33" w:rsidP="00F10CF7">
            <w:pPr>
              <w:spacing w:before="40" w:after="40"/>
              <w:ind w:left="-57" w:right="-113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F10CF7">
              <w:rPr>
                <w:rFonts w:ascii="Arial" w:hAnsi="Arial" w:cs="Arial"/>
                <w:b/>
                <w:bCs/>
                <w:sz w:val="16"/>
                <w:szCs w:val="16"/>
              </w:rPr>
              <w:t>d.</w:t>
            </w:r>
          </w:p>
        </w:tc>
        <w:tc>
          <w:tcPr>
            <w:tcW w:w="29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B2AA88F" w14:textId="48BD5C26" w:rsidR="006B0E33" w:rsidRPr="00F10CF7" w:rsidRDefault="006B0E33" w:rsidP="00A321A3">
            <w:pPr>
              <w:spacing w:before="40" w:after="40"/>
              <w:ind w:left="-113" w:right="-113"/>
              <w:rPr>
                <w:rFonts w:ascii="Arial" w:hAnsi="Arial" w:cs="Arial"/>
                <w:sz w:val="16"/>
                <w:szCs w:val="16"/>
              </w:rPr>
            </w:pPr>
            <w:r w:rsidRPr="00F10CF7">
              <w:rPr>
                <w:rFonts w:ascii="Arial" w:hAnsi="Arial" w:cs="Arial"/>
                <w:sz w:val="16"/>
                <w:szCs w:val="16"/>
              </w:rPr>
              <w:t>...</w:t>
            </w:r>
            <w:r w:rsidR="00355531" w:rsidRPr="00F10CF7">
              <w:rPr>
                <w:rFonts w:ascii="Arial" w:hAnsi="Arial" w:cs="Arial"/>
                <w:sz w:val="16"/>
                <w:szCs w:val="16"/>
              </w:rPr>
              <w:t xml:space="preserve"> một bài ca mới</w:t>
            </w:r>
            <w:r w:rsidRPr="00F10CF7">
              <w:rPr>
                <w:rFonts w:ascii="Arial" w:hAnsi="Arial" w:cs="Arial"/>
                <w:sz w:val="16"/>
                <w:szCs w:val="16"/>
              </w:rPr>
              <w:t xml:space="preserve"> ;</w:t>
            </w:r>
          </w:p>
        </w:tc>
      </w:tr>
      <w:tr w:rsidR="006B0E33" w:rsidRPr="00F9791E" w14:paraId="21B3876F" w14:textId="77777777" w:rsidTr="00D24266">
        <w:trPr>
          <w:trHeight w:val="227"/>
        </w:trPr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7B777E78" w14:textId="77777777" w:rsidR="006B0E33" w:rsidRPr="00F10CF7" w:rsidRDefault="006B0E33" w:rsidP="00F10CF7">
            <w:pPr>
              <w:spacing w:before="40" w:after="40"/>
              <w:ind w:left="-57" w:right="-11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F10CF7">
              <w:rPr>
                <w:rFonts w:ascii="Arial" w:hAnsi="Arial" w:cs="Arial"/>
                <w:b/>
                <w:bCs/>
                <w:sz w:val="16"/>
                <w:szCs w:val="16"/>
              </w:rPr>
              <w:t>5.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23BB9A1" w14:textId="6F869C23" w:rsidR="006B0E33" w:rsidRPr="00F10CF7" w:rsidRDefault="006B0E33" w:rsidP="00F10CF7">
            <w:pPr>
              <w:spacing w:before="40" w:after="40"/>
              <w:ind w:left="-113" w:right="-113"/>
              <w:rPr>
                <w:rFonts w:ascii="Arial" w:hAnsi="Arial" w:cs="Arial"/>
                <w:sz w:val="16"/>
                <w:szCs w:val="16"/>
              </w:rPr>
            </w:pPr>
            <w:r w:rsidRPr="00F10CF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980965" w:rsidRPr="00980965">
              <w:rPr>
                <w:rFonts w:ascii="Arial" w:hAnsi="Arial" w:cs="Arial"/>
                <w:sz w:val="16"/>
                <w:szCs w:val="16"/>
              </w:rPr>
              <w:t>Các thánh Ngài</w:t>
            </w:r>
            <w:r w:rsidRPr="00F10CF7">
              <w:rPr>
                <w:rFonts w:ascii="Arial" w:hAnsi="Arial" w:cs="Arial"/>
                <w:sz w:val="16"/>
                <w:szCs w:val="16"/>
              </w:rPr>
              <w:t>...</w:t>
            </w:r>
          </w:p>
        </w:tc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84D2F07" w14:textId="77777777" w:rsidR="006B0E33" w:rsidRPr="00F10CF7" w:rsidRDefault="006B0E33" w:rsidP="00277662">
            <w:pPr>
              <w:spacing w:before="40" w:after="4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0411FBB5" w14:textId="70375111" w:rsidR="006B0E33" w:rsidRPr="00F10CF7" w:rsidRDefault="006B0E33" w:rsidP="00F10CF7">
            <w:pPr>
              <w:spacing w:before="40" w:after="40"/>
              <w:ind w:left="-57" w:right="-113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F10CF7">
              <w:rPr>
                <w:rFonts w:ascii="Arial" w:hAnsi="Arial" w:cs="Arial"/>
                <w:b/>
                <w:bCs/>
                <w:sz w:val="16"/>
                <w:szCs w:val="16"/>
              </w:rPr>
              <w:t>e.</w:t>
            </w:r>
          </w:p>
        </w:tc>
        <w:tc>
          <w:tcPr>
            <w:tcW w:w="29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0F21244" w14:textId="3A02A331" w:rsidR="006B0E33" w:rsidRPr="00F10CF7" w:rsidRDefault="006B0E33" w:rsidP="00A321A3">
            <w:pPr>
              <w:spacing w:before="40" w:after="40"/>
              <w:ind w:left="-113" w:right="-113"/>
              <w:rPr>
                <w:rFonts w:ascii="Arial" w:hAnsi="Arial" w:cs="Arial"/>
                <w:sz w:val="16"/>
                <w:szCs w:val="16"/>
              </w:rPr>
            </w:pPr>
            <w:r w:rsidRPr="00F10CF7">
              <w:rPr>
                <w:rFonts w:ascii="Arial" w:hAnsi="Arial" w:cs="Arial"/>
                <w:sz w:val="16"/>
                <w:szCs w:val="16"/>
              </w:rPr>
              <w:t xml:space="preserve">... </w:t>
            </w:r>
            <w:r w:rsidR="00836999" w:rsidRPr="00F10CF7">
              <w:rPr>
                <w:rFonts w:ascii="Arial" w:hAnsi="Arial" w:cs="Arial"/>
                <w:sz w:val="16"/>
                <w:szCs w:val="16"/>
              </w:rPr>
              <w:t>nơi Vua mình</w:t>
            </w:r>
            <w:r w:rsidRPr="00F10CF7">
              <w:rPr>
                <w:rFonts w:ascii="Arial" w:hAnsi="Arial" w:cs="Arial"/>
                <w:sz w:val="16"/>
                <w:szCs w:val="16"/>
              </w:rPr>
              <w:t>.</w:t>
            </w:r>
          </w:p>
        </w:tc>
      </w:tr>
    </w:tbl>
    <w:p w14:paraId="7F5F60CC" w14:textId="06FDF0AC" w:rsidR="006B0E33" w:rsidRPr="00ED1746" w:rsidRDefault="006B0E33" w:rsidP="006B0E33">
      <w:pPr>
        <w:tabs>
          <w:tab w:val="left" w:pos="142"/>
          <w:tab w:val="left" w:pos="3686"/>
        </w:tabs>
        <w:spacing w:before="120" w:after="120"/>
        <w:ind w:left="142" w:hanging="142"/>
        <w:rPr>
          <w:b/>
          <w:bCs/>
          <w:color w:val="FF0000"/>
          <w:sz w:val="22"/>
          <w:szCs w:val="22"/>
        </w:rPr>
      </w:pPr>
      <w:r w:rsidRPr="001537CF">
        <w:rPr>
          <w:color w:val="000000" w:themeColor="text1"/>
          <w:spacing w:val="-8"/>
          <w:sz w:val="22"/>
          <w:szCs w:val="22"/>
        </w:rPr>
        <w:t xml:space="preserve">* </w:t>
      </w:r>
      <w:r>
        <w:rPr>
          <w:color w:val="000000" w:themeColor="text1"/>
          <w:spacing w:val="-8"/>
          <w:sz w:val="22"/>
          <w:szCs w:val="22"/>
        </w:rPr>
        <w:t>Đáp án</w:t>
      </w:r>
      <w:r w:rsidRPr="001537CF">
        <w:rPr>
          <w:color w:val="000000" w:themeColor="text1"/>
          <w:spacing w:val="-8"/>
          <w:sz w:val="22"/>
          <w:szCs w:val="22"/>
        </w:rPr>
        <w:t>:</w:t>
      </w:r>
      <w:r>
        <w:rPr>
          <w:color w:val="000000" w:themeColor="text1"/>
          <w:spacing w:val="-8"/>
          <w:sz w:val="22"/>
          <w:szCs w:val="22"/>
        </w:rPr>
        <w:t xml:space="preserve"> </w:t>
      </w:r>
      <w:r>
        <w:rPr>
          <w:b/>
          <w:color w:val="000000" w:themeColor="text1"/>
          <w:spacing w:val="-8"/>
          <w:sz w:val="22"/>
          <w:szCs w:val="22"/>
        </w:rPr>
        <w:t>1</w:t>
      </w:r>
      <w:r>
        <w:rPr>
          <w:color w:val="000000" w:themeColor="text1"/>
          <w:spacing w:val="-8"/>
          <w:sz w:val="22"/>
          <w:szCs w:val="22"/>
        </w:rPr>
        <w:t xml:space="preserve"> - </w:t>
      </w:r>
      <w:r>
        <w:rPr>
          <w:color w:val="000000" w:themeColor="text1"/>
          <w:spacing w:val="-8"/>
          <w:sz w:val="22"/>
          <w:szCs w:val="22"/>
          <w:vertAlign w:val="subscript"/>
        </w:rPr>
        <w:t xml:space="preserve"> . . . . .  </w:t>
      </w:r>
      <w:r>
        <w:rPr>
          <w:color w:val="000000" w:themeColor="text1"/>
          <w:spacing w:val="-8"/>
          <w:sz w:val="22"/>
          <w:szCs w:val="22"/>
        </w:rPr>
        <w:t>|</w:t>
      </w:r>
      <w:r w:rsidRPr="00973612">
        <w:rPr>
          <w:color w:val="000000" w:themeColor="text1"/>
          <w:spacing w:val="-8"/>
          <w:sz w:val="22"/>
          <w:szCs w:val="22"/>
        </w:rPr>
        <w:t xml:space="preserve"> </w:t>
      </w:r>
      <w:r>
        <w:rPr>
          <w:b/>
          <w:color w:val="000000" w:themeColor="text1"/>
          <w:spacing w:val="-8"/>
          <w:sz w:val="22"/>
          <w:szCs w:val="22"/>
        </w:rPr>
        <w:t>2</w:t>
      </w:r>
      <w:r>
        <w:rPr>
          <w:color w:val="000000" w:themeColor="text1"/>
          <w:spacing w:val="-8"/>
          <w:sz w:val="22"/>
          <w:szCs w:val="22"/>
        </w:rPr>
        <w:t xml:space="preserve"> - </w:t>
      </w:r>
      <w:r>
        <w:rPr>
          <w:color w:val="000000" w:themeColor="text1"/>
          <w:spacing w:val="-8"/>
          <w:sz w:val="22"/>
          <w:szCs w:val="22"/>
          <w:vertAlign w:val="subscript"/>
        </w:rPr>
        <w:t xml:space="preserve"> . . . . .  </w:t>
      </w:r>
      <w:r>
        <w:rPr>
          <w:color w:val="000000" w:themeColor="text1"/>
          <w:spacing w:val="-8"/>
          <w:sz w:val="22"/>
          <w:szCs w:val="22"/>
        </w:rPr>
        <w:t>|</w:t>
      </w:r>
      <w:r w:rsidRPr="002F0DA8">
        <w:rPr>
          <w:b/>
          <w:color w:val="000000" w:themeColor="text1"/>
          <w:spacing w:val="-8"/>
          <w:sz w:val="22"/>
          <w:szCs w:val="22"/>
        </w:rPr>
        <w:t xml:space="preserve"> </w:t>
      </w:r>
      <w:r>
        <w:rPr>
          <w:b/>
          <w:color w:val="000000" w:themeColor="text1"/>
          <w:spacing w:val="-8"/>
          <w:sz w:val="22"/>
          <w:szCs w:val="22"/>
        </w:rPr>
        <w:t>3</w:t>
      </w:r>
      <w:r>
        <w:rPr>
          <w:color w:val="000000" w:themeColor="text1"/>
          <w:spacing w:val="-8"/>
          <w:sz w:val="22"/>
          <w:szCs w:val="22"/>
        </w:rPr>
        <w:t xml:space="preserve"> - </w:t>
      </w:r>
      <w:r>
        <w:rPr>
          <w:color w:val="000000" w:themeColor="text1"/>
          <w:spacing w:val="-8"/>
          <w:sz w:val="22"/>
          <w:szCs w:val="22"/>
          <w:vertAlign w:val="subscript"/>
        </w:rPr>
        <w:t xml:space="preserve">. . . . . .  </w:t>
      </w:r>
      <w:r>
        <w:rPr>
          <w:color w:val="000000" w:themeColor="text1"/>
          <w:spacing w:val="-8"/>
          <w:sz w:val="22"/>
          <w:szCs w:val="22"/>
        </w:rPr>
        <w:t>|</w:t>
      </w:r>
      <w:r w:rsidRPr="00973612">
        <w:rPr>
          <w:color w:val="000000" w:themeColor="text1"/>
          <w:spacing w:val="-8"/>
          <w:sz w:val="22"/>
          <w:szCs w:val="22"/>
        </w:rPr>
        <w:t xml:space="preserve"> </w:t>
      </w:r>
      <w:r>
        <w:rPr>
          <w:b/>
          <w:color w:val="000000" w:themeColor="text1"/>
          <w:spacing w:val="-8"/>
          <w:sz w:val="22"/>
          <w:szCs w:val="22"/>
        </w:rPr>
        <w:t>4</w:t>
      </w:r>
      <w:r>
        <w:rPr>
          <w:color w:val="000000" w:themeColor="text1"/>
          <w:spacing w:val="-8"/>
          <w:sz w:val="22"/>
          <w:szCs w:val="22"/>
        </w:rPr>
        <w:t xml:space="preserve"> - </w:t>
      </w:r>
      <w:r>
        <w:rPr>
          <w:color w:val="000000" w:themeColor="text1"/>
          <w:spacing w:val="-8"/>
          <w:sz w:val="22"/>
          <w:szCs w:val="22"/>
          <w:vertAlign w:val="subscript"/>
        </w:rPr>
        <w:t xml:space="preserve"> . . . . .  </w:t>
      </w:r>
      <w:r>
        <w:rPr>
          <w:color w:val="000000" w:themeColor="text1"/>
          <w:spacing w:val="-8"/>
          <w:sz w:val="22"/>
          <w:szCs w:val="22"/>
        </w:rPr>
        <w:t>|</w:t>
      </w:r>
      <w:r w:rsidRPr="002F0DA8">
        <w:rPr>
          <w:b/>
          <w:color w:val="000000" w:themeColor="text1"/>
          <w:spacing w:val="-8"/>
          <w:sz w:val="22"/>
          <w:szCs w:val="22"/>
        </w:rPr>
        <w:t xml:space="preserve"> </w:t>
      </w:r>
      <w:r>
        <w:rPr>
          <w:b/>
          <w:color w:val="000000" w:themeColor="text1"/>
          <w:spacing w:val="-8"/>
          <w:sz w:val="22"/>
          <w:szCs w:val="22"/>
        </w:rPr>
        <w:t>5</w:t>
      </w:r>
      <w:r>
        <w:rPr>
          <w:color w:val="000000" w:themeColor="text1"/>
          <w:spacing w:val="-8"/>
          <w:sz w:val="22"/>
          <w:szCs w:val="22"/>
        </w:rPr>
        <w:t xml:space="preserve"> - </w:t>
      </w:r>
      <w:r>
        <w:rPr>
          <w:color w:val="000000" w:themeColor="text1"/>
          <w:spacing w:val="-8"/>
          <w:sz w:val="22"/>
          <w:szCs w:val="22"/>
          <w:vertAlign w:val="subscript"/>
        </w:rPr>
        <w:t xml:space="preserve">. . . . . .  </w:t>
      </w:r>
      <w:r>
        <w:rPr>
          <w:color w:val="000000" w:themeColor="text1"/>
          <w:spacing w:val="-8"/>
          <w:sz w:val="22"/>
          <w:szCs w:val="22"/>
        </w:rPr>
        <w:t>|</w:t>
      </w:r>
      <w:r>
        <w:rPr>
          <w:b/>
          <w:bCs/>
          <w:color w:val="FF0000"/>
          <w:sz w:val="22"/>
          <w:szCs w:val="22"/>
        </w:rPr>
        <w:t xml:space="preserve"> </w:t>
      </w:r>
      <w:r>
        <w:rPr>
          <w:color w:val="000000" w:themeColor="text1"/>
          <w:spacing w:val="-8"/>
          <w:sz w:val="22"/>
          <w:szCs w:val="22"/>
        </w:rPr>
        <w:t xml:space="preserve">* </w:t>
      </w:r>
      <w:r>
        <w:rPr>
          <w:color w:val="000000" w:themeColor="text1"/>
          <w:spacing w:val="-8"/>
          <w:sz w:val="20"/>
          <w:szCs w:val="20"/>
        </w:rPr>
        <w:t>KT</w:t>
      </w:r>
      <w:r>
        <w:rPr>
          <w:color w:val="000000" w:themeColor="text1"/>
          <w:spacing w:val="-8"/>
          <w:sz w:val="22"/>
          <w:szCs w:val="22"/>
        </w:rPr>
        <w:t xml:space="preserve"> ____________________</w:t>
      </w:r>
    </w:p>
    <w:bookmarkEnd w:id="8"/>
    <w:p w14:paraId="5B64EAB1" w14:textId="5706B1D4" w:rsidR="00544985" w:rsidRDefault="00544985" w:rsidP="00544985">
      <w:pPr>
        <w:spacing w:before="120" w:after="60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 xml:space="preserve">8. </w:t>
      </w:r>
      <w:r w:rsidRPr="0068663B">
        <w:rPr>
          <w:b/>
          <w:bCs/>
          <w:sz w:val="22"/>
          <w:szCs w:val="22"/>
        </w:rPr>
        <w:t>Hoàn thiện câu</w:t>
      </w:r>
      <w:r>
        <w:rPr>
          <w:b/>
          <w:bCs/>
          <w:sz w:val="22"/>
          <w:szCs w:val="22"/>
        </w:rPr>
        <w:t xml:space="preserve"> Kinh Thánh:</w:t>
      </w:r>
    </w:p>
    <w:p w14:paraId="498C7CD0" w14:textId="0142CA3D" w:rsidR="00544985" w:rsidRPr="00806350" w:rsidRDefault="00544985" w:rsidP="00544985">
      <w:pPr>
        <w:tabs>
          <w:tab w:val="left" w:pos="284"/>
          <w:tab w:val="left" w:pos="5103"/>
        </w:tabs>
        <w:spacing w:before="120" w:after="120"/>
        <w:ind w:left="142" w:right="255"/>
        <w:rPr>
          <w:b/>
          <w:i/>
          <w:spacing w:val="-6"/>
          <w:sz w:val="22"/>
          <w:szCs w:val="22"/>
        </w:rPr>
      </w:pPr>
      <w:r w:rsidRPr="007E0BEB">
        <w:rPr>
          <w:b/>
          <w:i/>
          <w:spacing w:val="-6"/>
          <w:sz w:val="22"/>
          <w:szCs w:val="22"/>
        </w:rPr>
        <w:t>“</w:t>
      </w:r>
      <w:r>
        <w:rPr>
          <w:b/>
          <w:i/>
          <w:spacing w:val="-6"/>
          <w:sz w:val="22"/>
          <w:szCs w:val="22"/>
        </w:rPr>
        <w:t xml:space="preserve"> </w:t>
      </w:r>
      <w:r w:rsidRPr="00544985">
        <w:rPr>
          <w:b/>
          <w:i/>
          <w:spacing w:val="-6"/>
          <w:sz w:val="22"/>
          <w:szCs w:val="22"/>
        </w:rPr>
        <w:t>Phàm vật chi thở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22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>
        <w:rPr>
          <w:sz w:val="22"/>
          <w:szCs w:val="36"/>
          <w:vertAlign w:val="subscript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22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806350">
        <w:rPr>
          <w:sz w:val="22"/>
          <w:szCs w:val="36"/>
          <w:vertAlign w:val="subscript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45599C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22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</w:p>
    <w:p w14:paraId="00497038" w14:textId="14D9C04B" w:rsidR="00544985" w:rsidRPr="00544985" w:rsidRDefault="00544985" w:rsidP="00544985">
      <w:pPr>
        <w:tabs>
          <w:tab w:val="left" w:pos="284"/>
          <w:tab w:val="left" w:pos="5529"/>
        </w:tabs>
        <w:spacing w:before="120" w:after="120"/>
        <w:ind w:left="142" w:right="255"/>
        <w:rPr>
          <w:b/>
          <w:i/>
          <w:spacing w:val="-6"/>
          <w:sz w:val="22"/>
          <w:szCs w:val="22"/>
        </w:rPr>
      </w:pPr>
      <w:r>
        <w:rPr>
          <w:b/>
          <w:i/>
          <w:spacing w:val="-6"/>
          <w:sz w:val="22"/>
          <w:szCs w:val="22"/>
        </w:rPr>
        <w:tab/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501EB2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45599C">
        <w:rPr>
          <w:b/>
          <w:i/>
          <w:spacing w:val="-6"/>
          <w:sz w:val="22"/>
          <w:szCs w:val="22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22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501EB2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501EB2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EC5DAA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22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B96558">
        <w:rPr>
          <w:b/>
          <w:i/>
          <w:spacing w:val="-6"/>
          <w:sz w:val="22"/>
          <w:szCs w:val="22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22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501EB2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>
        <w:rPr>
          <w:b/>
          <w:i/>
          <w:spacing w:val="-6"/>
          <w:sz w:val="22"/>
          <w:szCs w:val="22"/>
        </w:rPr>
        <w:t xml:space="preserve">!” </w:t>
      </w:r>
      <w:r>
        <w:rPr>
          <w:b/>
          <w:i/>
          <w:spacing w:val="-6"/>
          <w:sz w:val="22"/>
          <w:szCs w:val="22"/>
        </w:rPr>
        <w:tab/>
      </w:r>
      <w:r w:rsidRPr="007B1605">
        <w:rPr>
          <w:spacing w:val="-8"/>
          <w:sz w:val="18"/>
          <w:szCs w:val="18"/>
        </w:rPr>
        <w:t>*</w:t>
      </w:r>
      <w:r w:rsidRPr="007B1605">
        <w:rPr>
          <w:b/>
          <w:spacing w:val="-8"/>
          <w:sz w:val="18"/>
          <w:szCs w:val="18"/>
        </w:rPr>
        <w:t xml:space="preserve"> </w:t>
      </w:r>
      <w:r w:rsidRPr="007B1605">
        <w:rPr>
          <w:spacing w:val="-8"/>
          <w:sz w:val="18"/>
          <w:szCs w:val="18"/>
        </w:rPr>
        <w:t>KT</w:t>
      </w:r>
      <w:r w:rsidRPr="00380D88">
        <w:rPr>
          <w:spacing w:val="-8"/>
          <w:sz w:val="18"/>
          <w:szCs w:val="18"/>
          <w:vertAlign w:val="subscript"/>
        </w:rPr>
        <w:t xml:space="preserve"> </w:t>
      </w:r>
      <w:r w:rsidRPr="00380D88">
        <w:rPr>
          <w:iCs/>
          <w:sz w:val="18"/>
          <w:szCs w:val="18"/>
          <w:lang w:val="pt-BR"/>
        </w:rPr>
        <w:t>_</w:t>
      </w:r>
      <w:r>
        <w:rPr>
          <w:iCs/>
          <w:sz w:val="18"/>
          <w:szCs w:val="18"/>
          <w:lang w:val="pt-BR"/>
        </w:rPr>
        <w:t>_________</w:t>
      </w:r>
    </w:p>
    <w:p w14:paraId="2DA82698" w14:textId="7B19D50A" w:rsidR="0054707C" w:rsidRPr="00E25D10" w:rsidRDefault="00E456F2" w:rsidP="0054707C">
      <w:pPr>
        <w:pStyle w:val="NormalWeb"/>
        <w:spacing w:before="120" w:beforeAutospacing="0" w:after="60" w:afterAutospacing="0"/>
        <w:ind w:left="176" w:right="-176" w:hanging="176"/>
        <w:rPr>
          <w:sz w:val="22"/>
          <w:szCs w:val="22"/>
        </w:rPr>
      </w:pPr>
      <w:r>
        <w:rPr>
          <w:b/>
          <w:bCs/>
          <w:sz w:val="22"/>
          <w:szCs w:val="22"/>
        </w:rPr>
        <w:t>9</w:t>
      </w:r>
      <w:r w:rsidR="0054707C" w:rsidRPr="00390157">
        <w:rPr>
          <w:b/>
          <w:bCs/>
          <w:sz w:val="22"/>
          <w:szCs w:val="22"/>
        </w:rPr>
        <w:t>.</w:t>
      </w:r>
      <w:r w:rsidR="0054707C" w:rsidRPr="00390157">
        <w:rPr>
          <w:b/>
          <w:spacing w:val="-6"/>
          <w:sz w:val="22"/>
          <w:szCs w:val="22"/>
        </w:rPr>
        <w:t xml:space="preserve"> </w:t>
      </w:r>
      <w:r w:rsidR="0054707C" w:rsidRPr="00390157">
        <w:rPr>
          <w:b/>
          <w:bCs/>
          <w:sz w:val="22"/>
          <w:szCs w:val="22"/>
        </w:rPr>
        <w:t xml:space="preserve">Khoanh </w:t>
      </w:r>
      <w:r w:rsidR="0054707C">
        <w:rPr>
          <w:b/>
          <w:bCs/>
          <w:sz w:val="22"/>
          <w:szCs w:val="22"/>
        </w:rPr>
        <w:t>chọn</w:t>
      </w:r>
      <w:r w:rsidR="0054707C" w:rsidRPr="00390157">
        <w:rPr>
          <w:b/>
          <w:bCs/>
          <w:sz w:val="22"/>
          <w:szCs w:val="22"/>
        </w:rPr>
        <w:t xml:space="preserve"> ý đúng nhất</w:t>
      </w:r>
      <w:r w:rsidR="0054707C" w:rsidRPr="00390157">
        <w:rPr>
          <w:sz w:val="22"/>
          <w:szCs w:val="22"/>
        </w:rPr>
        <w:t xml:space="preserve"> |</w:t>
      </w:r>
      <w:r w:rsidR="0054707C">
        <w:rPr>
          <w:sz w:val="22"/>
          <w:szCs w:val="22"/>
        </w:rPr>
        <w:t xml:space="preserve"> </w:t>
      </w:r>
      <w:r w:rsidR="0054707C" w:rsidRPr="003E5344">
        <w:rPr>
          <w:sz w:val="22"/>
          <w:szCs w:val="22"/>
        </w:rPr>
        <w:t>Những ai được đẹp lòng Chúa</w:t>
      </w:r>
      <w:r w:rsidR="0054707C">
        <w:rPr>
          <w:sz w:val="22"/>
          <w:szCs w:val="22"/>
        </w:rPr>
        <w:t>?</w:t>
      </w:r>
    </w:p>
    <w:p w14:paraId="26DD5848" w14:textId="77777777" w:rsidR="0054707C" w:rsidRPr="00AB34C2" w:rsidRDefault="0054707C" w:rsidP="00875519">
      <w:pPr>
        <w:tabs>
          <w:tab w:val="left" w:pos="2552"/>
        </w:tabs>
        <w:spacing w:before="60"/>
        <w:rPr>
          <w:bCs/>
          <w:sz w:val="20"/>
          <w:szCs w:val="20"/>
        </w:rPr>
      </w:pPr>
      <w:r>
        <w:rPr>
          <w:b/>
          <w:bCs/>
          <w:sz w:val="20"/>
          <w:szCs w:val="20"/>
        </w:rPr>
        <w:t xml:space="preserve"> </w:t>
      </w:r>
      <w:r w:rsidRPr="00AB34C2">
        <w:rPr>
          <w:b/>
          <w:bCs/>
          <w:sz w:val="20"/>
          <w:szCs w:val="20"/>
        </w:rPr>
        <w:t>a.</w:t>
      </w:r>
      <w:r w:rsidRPr="00AB34C2">
        <w:rPr>
          <w:bCs/>
          <w:sz w:val="20"/>
          <w:szCs w:val="20"/>
        </w:rPr>
        <w:t xml:space="preserve"> </w:t>
      </w:r>
      <w:r w:rsidRPr="00593613">
        <w:rPr>
          <w:bCs/>
          <w:sz w:val="20"/>
          <w:szCs w:val="20"/>
        </w:rPr>
        <w:t>Người già cả cùng con nhỏ</w:t>
      </w:r>
      <w:r>
        <w:rPr>
          <w:bCs/>
          <w:sz w:val="20"/>
          <w:szCs w:val="20"/>
        </w:rPr>
        <w:t>;</w:t>
      </w:r>
      <w:r w:rsidRPr="00AB34C2">
        <w:rPr>
          <w:bCs/>
          <w:sz w:val="20"/>
          <w:szCs w:val="20"/>
        </w:rPr>
        <w:tab/>
        <w:t>|</w:t>
      </w:r>
      <w:r w:rsidRPr="00AB34C2">
        <w:rPr>
          <w:b/>
          <w:bCs/>
          <w:sz w:val="20"/>
          <w:szCs w:val="20"/>
        </w:rPr>
        <w:t xml:space="preserve"> </w:t>
      </w:r>
      <w:r>
        <w:rPr>
          <w:b/>
          <w:bCs/>
          <w:sz w:val="20"/>
          <w:szCs w:val="20"/>
        </w:rPr>
        <w:t>b</w:t>
      </w:r>
      <w:r w:rsidRPr="00AB34C2">
        <w:rPr>
          <w:b/>
          <w:bCs/>
          <w:sz w:val="20"/>
          <w:szCs w:val="20"/>
        </w:rPr>
        <w:t>.</w:t>
      </w:r>
      <w:r w:rsidRPr="00083232">
        <w:rPr>
          <w:bCs/>
          <w:sz w:val="20"/>
          <w:szCs w:val="20"/>
        </w:rPr>
        <w:t xml:space="preserve"> </w:t>
      </w:r>
      <w:r>
        <w:rPr>
          <w:bCs/>
          <w:sz w:val="20"/>
          <w:szCs w:val="20"/>
        </w:rPr>
        <w:t>N</w:t>
      </w:r>
      <w:r w:rsidRPr="00E751F1">
        <w:rPr>
          <w:bCs/>
          <w:sz w:val="20"/>
          <w:szCs w:val="20"/>
        </w:rPr>
        <w:t>gười kính sợ Ngài</w:t>
      </w:r>
      <w:r>
        <w:rPr>
          <w:bCs/>
          <w:sz w:val="20"/>
          <w:szCs w:val="20"/>
        </w:rPr>
        <w:t xml:space="preserve"> v</w:t>
      </w:r>
      <w:r w:rsidRPr="00E751F1">
        <w:rPr>
          <w:bCs/>
          <w:sz w:val="20"/>
          <w:szCs w:val="20"/>
        </w:rPr>
        <w:t>à kẻ trông đợi sự nhân từ của Ngài</w:t>
      </w:r>
      <w:r w:rsidRPr="00AB34C2">
        <w:rPr>
          <w:bCs/>
          <w:sz w:val="20"/>
          <w:szCs w:val="20"/>
        </w:rPr>
        <w:t>;</w:t>
      </w:r>
    </w:p>
    <w:p w14:paraId="14908B70" w14:textId="77777777" w:rsidR="0054707C" w:rsidRPr="00390157" w:rsidRDefault="0054707C" w:rsidP="00875519">
      <w:pPr>
        <w:tabs>
          <w:tab w:val="left" w:pos="2410"/>
          <w:tab w:val="left" w:pos="2552"/>
        </w:tabs>
        <w:spacing w:before="60"/>
        <w:rPr>
          <w:spacing w:val="-6"/>
          <w:sz w:val="22"/>
          <w:szCs w:val="22"/>
        </w:rPr>
      </w:pPr>
      <w:r>
        <w:rPr>
          <w:b/>
          <w:bCs/>
          <w:sz w:val="20"/>
          <w:szCs w:val="20"/>
        </w:rPr>
        <w:t xml:space="preserve"> c</w:t>
      </w:r>
      <w:r w:rsidRPr="00AB34C2">
        <w:rPr>
          <w:b/>
          <w:bCs/>
          <w:sz w:val="20"/>
          <w:szCs w:val="20"/>
        </w:rPr>
        <w:t>.</w:t>
      </w:r>
      <w:r w:rsidRPr="00AB34C2">
        <w:rPr>
          <w:bCs/>
          <w:sz w:val="20"/>
          <w:szCs w:val="20"/>
        </w:rPr>
        <w:t xml:space="preserve"> </w:t>
      </w:r>
      <w:r w:rsidRPr="00FC32E0">
        <w:rPr>
          <w:bCs/>
          <w:sz w:val="20"/>
          <w:szCs w:val="20"/>
        </w:rPr>
        <w:t>Gã trai trẻ và gái đồng trinh</w:t>
      </w:r>
      <w:r>
        <w:rPr>
          <w:bCs/>
          <w:sz w:val="20"/>
          <w:szCs w:val="20"/>
        </w:rPr>
        <w:t>;</w:t>
      </w:r>
      <w:r w:rsidRPr="00AB34C2">
        <w:rPr>
          <w:bCs/>
          <w:sz w:val="20"/>
          <w:szCs w:val="20"/>
        </w:rPr>
        <w:tab/>
        <w:t xml:space="preserve">| </w:t>
      </w:r>
      <w:r w:rsidRPr="00AB34C2">
        <w:rPr>
          <w:b/>
          <w:bCs/>
          <w:sz w:val="20"/>
          <w:szCs w:val="20"/>
        </w:rPr>
        <w:t>d.</w:t>
      </w:r>
      <w:r w:rsidRPr="00AB34C2">
        <w:rPr>
          <w:bCs/>
          <w:sz w:val="20"/>
          <w:szCs w:val="20"/>
        </w:rPr>
        <w:t xml:space="preserve"> Câu a</w:t>
      </w:r>
      <w:r>
        <w:rPr>
          <w:bCs/>
          <w:sz w:val="20"/>
          <w:szCs w:val="20"/>
        </w:rPr>
        <w:t xml:space="preserve">, </w:t>
      </w:r>
      <w:r w:rsidRPr="00AB34C2">
        <w:rPr>
          <w:bCs/>
          <w:sz w:val="20"/>
          <w:szCs w:val="20"/>
        </w:rPr>
        <w:t>c đúng</w:t>
      </w:r>
      <w:r w:rsidRPr="00AB34C2">
        <w:rPr>
          <w:bCs/>
          <w:sz w:val="22"/>
        </w:rPr>
        <w:t>.</w:t>
      </w:r>
      <w:r w:rsidRPr="00390157">
        <w:rPr>
          <w:spacing w:val="-6"/>
          <w:sz w:val="22"/>
          <w:szCs w:val="22"/>
        </w:rPr>
        <w:tab/>
      </w:r>
    </w:p>
    <w:p w14:paraId="084213E5" w14:textId="77777777" w:rsidR="0054707C" w:rsidRDefault="0054707C" w:rsidP="0054707C">
      <w:pPr>
        <w:pStyle w:val="NormalWeb"/>
        <w:tabs>
          <w:tab w:val="left" w:pos="5245"/>
        </w:tabs>
        <w:spacing w:before="120" w:beforeAutospacing="0" w:after="120" w:afterAutospacing="0"/>
        <w:ind w:left="176" w:right="249" w:hanging="176"/>
        <w:rPr>
          <w:b/>
          <w:spacing w:val="-6"/>
          <w:sz w:val="22"/>
          <w:szCs w:val="22"/>
        </w:rPr>
      </w:pPr>
      <w:r w:rsidRPr="00390157">
        <w:rPr>
          <w:spacing w:val="-8"/>
          <w:sz w:val="18"/>
          <w:szCs w:val="18"/>
        </w:rPr>
        <w:tab/>
      </w:r>
      <w:r w:rsidRPr="00390157">
        <w:rPr>
          <w:spacing w:val="-8"/>
          <w:sz w:val="18"/>
          <w:szCs w:val="18"/>
        </w:rPr>
        <w:tab/>
        <w:t>* KT __________</w:t>
      </w:r>
    </w:p>
    <w:p w14:paraId="6564F6ED" w14:textId="0054D3C2" w:rsidR="00E751F1" w:rsidRDefault="00B079B2" w:rsidP="00BA0A93">
      <w:pPr>
        <w:spacing w:before="120" w:after="120"/>
        <w:rPr>
          <w:b/>
          <w:spacing w:val="-6"/>
          <w:sz w:val="22"/>
          <w:szCs w:val="22"/>
        </w:rPr>
      </w:pPr>
      <w:r>
        <w:rPr>
          <w:b/>
          <w:spacing w:val="-6"/>
          <w:sz w:val="22"/>
          <w:szCs w:val="22"/>
        </w:rPr>
        <w:t xml:space="preserve">10. </w:t>
      </w:r>
      <w:r w:rsidRPr="00B079B2">
        <w:rPr>
          <w:b/>
          <w:spacing w:val="-6"/>
          <w:sz w:val="22"/>
          <w:szCs w:val="22"/>
        </w:rPr>
        <w:t>Sắp xếp những chữ sau thành một câu Kinh Thánh hoàn chỉnh.</w:t>
      </w:r>
      <w:r w:rsidR="006A2E6B" w:rsidRPr="006A2E6B">
        <w:rPr>
          <w:color w:val="000000" w:themeColor="text1"/>
          <w:sz w:val="28"/>
          <w:szCs w:val="28"/>
          <w:lang w:eastAsia="ko-KR"/>
        </w:rPr>
        <w:t xml:space="preserve"> </w:t>
      </w:r>
    </w:p>
    <w:p w14:paraId="7610421B" w14:textId="17C53298" w:rsidR="00B079B2" w:rsidRDefault="00381F8C">
      <w:pPr>
        <w:spacing w:after="160" w:line="259" w:lineRule="auto"/>
        <w:rPr>
          <w:b/>
          <w:spacing w:val="-6"/>
          <w:sz w:val="22"/>
          <w:szCs w:val="22"/>
        </w:rPr>
      </w:pPr>
      <w:r>
        <w:rPr>
          <w:b/>
          <w:spacing w:val="-6"/>
          <w:sz w:val="22"/>
          <w:szCs w:val="22"/>
        </w:rPr>
        <mc:AlternateContent>
          <mc:Choice Requires="wpg">
            <w:drawing>
              <wp:anchor distT="0" distB="0" distL="114300" distR="114300" simplePos="0" relativeHeight="253225984" behindDoc="0" locked="0" layoutInCell="1" allowOverlap="1" wp14:anchorId="03329F27" wp14:editId="38A4E919">
                <wp:simplePos x="0" y="0"/>
                <wp:positionH relativeFrom="column">
                  <wp:posOffset>286748</wp:posOffset>
                </wp:positionH>
                <wp:positionV relativeFrom="paragraph">
                  <wp:posOffset>40368</wp:posOffset>
                </wp:positionV>
                <wp:extent cx="3989523" cy="599803"/>
                <wp:effectExtent l="0" t="0" r="11430" b="10160"/>
                <wp:wrapNone/>
                <wp:docPr id="2090896282" name="Group 1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989523" cy="599803"/>
                          <a:chOff x="0" y="0"/>
                          <a:chExt cx="3989523" cy="599803"/>
                        </a:xfrm>
                      </wpg:grpSpPr>
                      <wps:wsp>
                        <wps:cNvPr id="283859591" name="Rectangle 283859591"/>
                        <wps:cNvSpPr/>
                        <wps:spPr>
                          <a:xfrm>
                            <a:off x="0" y="0"/>
                            <a:ext cx="582295" cy="251460"/>
                          </a:xfrm>
                          <a:prstGeom prst="rect">
                            <a:avLst/>
                          </a:prstGeom>
                          <a:solidFill>
                            <a:schemeClr val="accent4">
                              <a:lumMod val="40000"/>
                              <a:lumOff val="60000"/>
                            </a:schemeClr>
                          </a:solidFill>
                          <a:ln w="12700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txbx>
                          <w:txbxContent>
                            <w:p w14:paraId="7DE7B4F1" w14:textId="77777777" w:rsidR="006A2E6B" w:rsidRPr="006A2E6B" w:rsidRDefault="006A2E6B" w:rsidP="004C55B9">
                              <w:pPr>
                                <w:jc w:val="center"/>
                                <w:rPr>
                                  <w:b/>
                                  <w:bCs/>
                                  <w:i/>
                                  <w:iCs/>
                                  <w:color w:val="000000" w:themeColor="text1"/>
                                  <w:sz w:val="20"/>
                                  <w:szCs w:val="20"/>
                                </w:rPr>
                              </w:pPr>
                              <w:r w:rsidRPr="006A2E6B">
                                <w:rPr>
                                  <w:b/>
                                  <w:bCs/>
                                  <w:i/>
                                  <w:iCs/>
                                  <w:color w:val="000000" w:themeColor="text1"/>
                                  <w:sz w:val="20"/>
                                  <w:szCs w:val="20"/>
                                </w:rPr>
                                <w:t>sống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87334003" name="Rectangle 787334003"/>
                        <wps:cNvSpPr/>
                        <wps:spPr>
                          <a:xfrm>
                            <a:off x="990600" y="10886"/>
                            <a:ext cx="574675" cy="251460"/>
                          </a:xfrm>
                          <a:prstGeom prst="rect">
                            <a:avLst/>
                          </a:prstGeom>
                          <a:solidFill>
                            <a:schemeClr val="accent4">
                              <a:lumMod val="40000"/>
                              <a:lumOff val="60000"/>
                            </a:schemeClr>
                          </a:solidFill>
                          <a:ln w="12700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txbx>
                          <w:txbxContent>
                            <w:p w14:paraId="3D158A25" w14:textId="77777777" w:rsidR="006A2E6B" w:rsidRPr="006A2E6B" w:rsidRDefault="006A2E6B" w:rsidP="004C55B9">
                              <w:pPr>
                                <w:jc w:val="center"/>
                                <w:rPr>
                                  <w:b/>
                                  <w:bCs/>
                                  <w:i/>
                                  <w:iCs/>
                                  <w:color w:val="000000" w:themeColor="text1"/>
                                  <w:sz w:val="20"/>
                                  <w:szCs w:val="20"/>
                                </w:rPr>
                              </w:pPr>
                              <w:r w:rsidRPr="006A2E6B">
                                <w:rPr>
                                  <w:b/>
                                  <w:bCs/>
                                  <w:i/>
                                  <w:iCs/>
                                  <w:color w:val="000000" w:themeColor="text1"/>
                                  <w:sz w:val="20"/>
                                  <w:szCs w:val="20"/>
                                </w:rPr>
                                <w:t>Đức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14184659" name="Rectangle 914184659"/>
                        <wps:cNvSpPr/>
                        <wps:spPr>
                          <a:xfrm>
                            <a:off x="1850571" y="10886"/>
                            <a:ext cx="513715" cy="251460"/>
                          </a:xfrm>
                          <a:prstGeom prst="rect">
                            <a:avLst/>
                          </a:prstGeom>
                          <a:solidFill>
                            <a:schemeClr val="accent4">
                              <a:lumMod val="40000"/>
                              <a:lumOff val="60000"/>
                            </a:schemeClr>
                          </a:solidFill>
                          <a:ln w="12700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txbx>
                          <w:txbxContent>
                            <w:p w14:paraId="7E618C5F" w14:textId="77777777" w:rsidR="006A2E6B" w:rsidRPr="006A2E6B" w:rsidRDefault="006A2E6B" w:rsidP="004C55B9">
                              <w:pPr>
                                <w:jc w:val="center"/>
                                <w:rPr>
                                  <w:b/>
                                  <w:bCs/>
                                  <w:i/>
                                  <w:iCs/>
                                  <w:color w:val="000000" w:themeColor="text1"/>
                                  <w:sz w:val="20"/>
                                  <w:szCs w:val="20"/>
                                </w:rPr>
                              </w:pPr>
                              <w:r w:rsidRPr="006A2E6B">
                                <w:rPr>
                                  <w:b/>
                                  <w:bCs/>
                                  <w:i/>
                                  <w:iCs/>
                                  <w:color w:val="000000" w:themeColor="text1"/>
                                  <w:sz w:val="20"/>
                                  <w:szCs w:val="20"/>
                                </w:rPr>
                                <w:t>ngợi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067161058" name="Rectangle 2067161058"/>
                        <wps:cNvSpPr/>
                        <wps:spPr>
                          <a:xfrm>
                            <a:off x="2623457" y="10886"/>
                            <a:ext cx="499110" cy="251460"/>
                          </a:xfrm>
                          <a:prstGeom prst="rect">
                            <a:avLst/>
                          </a:prstGeom>
                          <a:solidFill>
                            <a:schemeClr val="accent4">
                              <a:lumMod val="40000"/>
                              <a:lumOff val="60000"/>
                            </a:schemeClr>
                          </a:solidFill>
                          <a:ln w="12700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txbx>
                          <w:txbxContent>
                            <w:p w14:paraId="7F531E08" w14:textId="77777777" w:rsidR="006A2E6B" w:rsidRPr="006A2E6B" w:rsidRDefault="006A2E6B" w:rsidP="004C55B9">
                              <w:pPr>
                                <w:jc w:val="center"/>
                                <w:rPr>
                                  <w:b/>
                                  <w:bCs/>
                                  <w:i/>
                                  <w:iCs/>
                                  <w:color w:val="000000" w:themeColor="text1"/>
                                  <w:sz w:val="20"/>
                                  <w:szCs w:val="20"/>
                                </w:rPr>
                              </w:pPr>
                              <w:r w:rsidRPr="006A2E6B">
                                <w:rPr>
                                  <w:b/>
                                  <w:bCs/>
                                  <w:i/>
                                  <w:iCs/>
                                  <w:color w:val="000000" w:themeColor="text1"/>
                                  <w:sz w:val="20"/>
                                  <w:szCs w:val="20"/>
                                </w:rPr>
                                <w:t>trọn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58631589" name="Rectangle 1158631589"/>
                        <wps:cNvSpPr/>
                        <wps:spPr>
                          <a:xfrm>
                            <a:off x="3407228" y="10886"/>
                            <a:ext cx="582295" cy="251460"/>
                          </a:xfrm>
                          <a:prstGeom prst="rect">
                            <a:avLst/>
                          </a:prstGeom>
                          <a:solidFill>
                            <a:schemeClr val="accent4">
                              <a:lumMod val="40000"/>
                              <a:lumOff val="60000"/>
                            </a:schemeClr>
                          </a:solidFill>
                          <a:ln w="12700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txbx>
                          <w:txbxContent>
                            <w:p w14:paraId="32B40D1F" w14:textId="77777777" w:rsidR="006A2E6B" w:rsidRPr="006A2E6B" w:rsidRDefault="006A2E6B" w:rsidP="004C55B9">
                              <w:pPr>
                                <w:jc w:val="center"/>
                                <w:rPr>
                                  <w:b/>
                                  <w:bCs/>
                                  <w:i/>
                                  <w:iCs/>
                                  <w:color w:val="000000" w:themeColor="text1"/>
                                  <w:sz w:val="20"/>
                                  <w:szCs w:val="20"/>
                                </w:rPr>
                              </w:pPr>
                              <w:r w:rsidRPr="006A2E6B">
                                <w:rPr>
                                  <w:b/>
                                  <w:bCs/>
                                  <w:i/>
                                  <w:iCs/>
                                  <w:color w:val="000000" w:themeColor="text1"/>
                                  <w:sz w:val="20"/>
                                  <w:szCs w:val="20"/>
                                </w:rPr>
                                <w:t>sẽ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122532428" name="Rectangle 2122532428"/>
                        <wps:cNvSpPr/>
                        <wps:spPr>
                          <a:xfrm>
                            <a:off x="1415143" y="326571"/>
                            <a:ext cx="491490" cy="251460"/>
                          </a:xfrm>
                          <a:prstGeom prst="rect">
                            <a:avLst/>
                          </a:prstGeom>
                          <a:solidFill>
                            <a:schemeClr val="accent4">
                              <a:lumMod val="40000"/>
                              <a:lumOff val="60000"/>
                            </a:schemeClr>
                          </a:solidFill>
                          <a:ln w="12700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txbx>
                          <w:txbxContent>
                            <w:p w14:paraId="40682D9C" w14:textId="77777777" w:rsidR="006A2E6B" w:rsidRPr="006A2E6B" w:rsidRDefault="006A2E6B" w:rsidP="004C55B9">
                              <w:pPr>
                                <w:jc w:val="center"/>
                                <w:rPr>
                                  <w:b/>
                                  <w:bCs/>
                                  <w:i/>
                                  <w:iCs/>
                                  <w:color w:val="000000" w:themeColor="text1"/>
                                  <w:sz w:val="20"/>
                                  <w:szCs w:val="20"/>
                                </w:rPr>
                              </w:pPr>
                              <w:r w:rsidRPr="006A2E6B">
                                <w:rPr>
                                  <w:b/>
                                  <w:bCs/>
                                  <w:i/>
                                  <w:iCs/>
                                  <w:color w:val="000000" w:themeColor="text1"/>
                                  <w:sz w:val="20"/>
                                  <w:szCs w:val="20"/>
                                </w:rPr>
                                <w:t>tôi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06958235" name="Rectangle 1706958235"/>
                        <wps:cNvSpPr/>
                        <wps:spPr>
                          <a:xfrm>
                            <a:off x="304800" y="342900"/>
                            <a:ext cx="907415" cy="251460"/>
                          </a:xfrm>
                          <a:prstGeom prst="rect">
                            <a:avLst/>
                          </a:prstGeom>
                          <a:solidFill>
                            <a:schemeClr val="accent4">
                              <a:lumMod val="40000"/>
                              <a:lumOff val="60000"/>
                            </a:schemeClr>
                          </a:solidFill>
                          <a:ln w="12700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txbx>
                          <w:txbxContent>
                            <w:p w14:paraId="77AAA138" w14:textId="77777777" w:rsidR="006A2E6B" w:rsidRPr="006A2E6B" w:rsidRDefault="006A2E6B" w:rsidP="004C55B9">
                              <w:pPr>
                                <w:jc w:val="center"/>
                                <w:rPr>
                                  <w:b/>
                                  <w:bCs/>
                                  <w:i/>
                                  <w:iCs/>
                                  <w:color w:val="000000" w:themeColor="text1"/>
                                  <w:sz w:val="20"/>
                                  <w:szCs w:val="20"/>
                                </w:rPr>
                              </w:pPr>
                              <w:r w:rsidRPr="006A2E6B">
                                <w:rPr>
                                  <w:b/>
                                  <w:bCs/>
                                  <w:i/>
                                  <w:iCs/>
                                  <w:color w:val="000000" w:themeColor="text1"/>
                                  <w:sz w:val="20"/>
                                  <w:szCs w:val="20"/>
                                </w:rPr>
                                <w:t>Giê-hô-va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664224777" name="Rectangle 1664224777"/>
                        <wps:cNvSpPr/>
                        <wps:spPr>
                          <a:xfrm>
                            <a:off x="2917371" y="326571"/>
                            <a:ext cx="513715" cy="251460"/>
                          </a:xfrm>
                          <a:prstGeom prst="rect">
                            <a:avLst/>
                          </a:prstGeom>
                          <a:solidFill>
                            <a:schemeClr val="accent4">
                              <a:lumMod val="40000"/>
                              <a:lumOff val="60000"/>
                            </a:schemeClr>
                          </a:solidFill>
                          <a:ln w="12700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txbx>
                          <w:txbxContent>
                            <w:p w14:paraId="67F7E298" w14:textId="77777777" w:rsidR="006A2E6B" w:rsidRPr="006A2E6B" w:rsidRDefault="006A2E6B" w:rsidP="004C55B9">
                              <w:pPr>
                                <w:jc w:val="center"/>
                                <w:rPr>
                                  <w:b/>
                                  <w:bCs/>
                                  <w:i/>
                                  <w:iCs/>
                                  <w:color w:val="000000" w:themeColor="text1"/>
                                  <w:sz w:val="20"/>
                                  <w:szCs w:val="20"/>
                                </w:rPr>
                              </w:pPr>
                              <w:r w:rsidRPr="006A2E6B">
                                <w:rPr>
                                  <w:b/>
                                  <w:bCs/>
                                  <w:i/>
                                  <w:iCs/>
                                  <w:color w:val="000000" w:themeColor="text1"/>
                                  <w:sz w:val="20"/>
                                  <w:szCs w:val="20"/>
                                </w:rPr>
                                <w:t>đời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843518979" name="Rectangle 1843518979"/>
                        <wps:cNvSpPr/>
                        <wps:spPr>
                          <a:xfrm>
                            <a:off x="2160814" y="348343"/>
                            <a:ext cx="513715" cy="251460"/>
                          </a:xfrm>
                          <a:prstGeom prst="rect">
                            <a:avLst/>
                          </a:prstGeom>
                          <a:solidFill>
                            <a:schemeClr val="accent4">
                              <a:lumMod val="40000"/>
                              <a:lumOff val="60000"/>
                            </a:schemeClr>
                          </a:solidFill>
                          <a:ln w="12700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txbx>
                          <w:txbxContent>
                            <w:p w14:paraId="2BBCC7CC" w14:textId="77777777" w:rsidR="006A2E6B" w:rsidRPr="006A2E6B" w:rsidRDefault="006A2E6B" w:rsidP="004C55B9">
                              <w:pPr>
                                <w:jc w:val="center"/>
                                <w:rPr>
                                  <w:b/>
                                  <w:bCs/>
                                  <w:i/>
                                  <w:iCs/>
                                  <w:color w:val="000000" w:themeColor="text1"/>
                                  <w:sz w:val="20"/>
                                  <w:szCs w:val="20"/>
                                </w:rPr>
                              </w:pPr>
                              <w:r w:rsidRPr="006A2E6B">
                                <w:rPr>
                                  <w:b/>
                                  <w:bCs/>
                                  <w:i/>
                                  <w:iCs/>
                                  <w:color w:val="000000" w:themeColor="text1"/>
                                  <w:sz w:val="20"/>
                                  <w:szCs w:val="20"/>
                                </w:rPr>
                                <w:t>khen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3329F27" id="Group 15" o:spid="_x0000_s1032" style="position:absolute;margin-left:22.6pt;margin-top:3.2pt;width:314.15pt;height:47.25pt;z-index:253225984" coordsize="39895,599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">
                <v:rect id="Rectangle 283859591" o:spid="_x0000_s1033" style="position:absolute;width:5822;height:25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" fillcolor="#ffe599 [1303]" strokecolor="windowText" strokeweight="1pt">
                  <v:textbox>
                    <w:txbxContent>
                      <w:p w14:paraId="7DE7B4F1" w14:textId="77777777" w:rsidR="006A2E6B" w:rsidRPr="006A2E6B" w:rsidRDefault="006A2E6B" w:rsidP="004C55B9">
                        <w:pPr>
                          <w:jc w:val="center"/>
                          <w:rPr>
                            <w:b/>
                            <w:bCs/>
                            <w:i/>
                            <w:iCs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6A2E6B">
                          <w:rPr>
                            <w:b/>
                            <w:bCs/>
                            <w:i/>
                            <w:iCs/>
                            <w:color w:val="000000" w:themeColor="text1"/>
                            <w:sz w:val="20"/>
                            <w:szCs w:val="20"/>
                          </w:rPr>
                          <w:t>sống</w:t>
                        </w:r>
                      </w:p>
                    </w:txbxContent>
                  </v:textbox>
                </v:rect>
                <v:rect id="Rectangle 787334003" o:spid="_x0000_s1034" style="position:absolute;left:9906;top:108;width:5746;height:25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" fillcolor="#ffe599 [1303]" strokecolor="windowText" strokeweight="1pt">
                  <v:textbox>
                    <w:txbxContent>
                      <w:p w14:paraId="3D158A25" w14:textId="77777777" w:rsidR="006A2E6B" w:rsidRPr="006A2E6B" w:rsidRDefault="006A2E6B" w:rsidP="004C55B9">
                        <w:pPr>
                          <w:jc w:val="center"/>
                          <w:rPr>
                            <w:b/>
                            <w:bCs/>
                            <w:i/>
                            <w:iCs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6A2E6B">
                          <w:rPr>
                            <w:b/>
                            <w:bCs/>
                            <w:i/>
                            <w:iCs/>
                            <w:color w:val="000000" w:themeColor="text1"/>
                            <w:sz w:val="20"/>
                            <w:szCs w:val="20"/>
                          </w:rPr>
                          <w:t>Đức</w:t>
                        </w:r>
                      </w:p>
                    </w:txbxContent>
                  </v:textbox>
                </v:rect>
                <v:rect id="Rectangle 914184659" o:spid="_x0000_s1035" style="position:absolute;left:18505;top:108;width:5137;height:25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" fillcolor="#ffe599 [1303]" strokecolor="windowText" strokeweight="1pt">
                  <v:textbox>
                    <w:txbxContent>
                      <w:p w14:paraId="7E618C5F" w14:textId="77777777" w:rsidR="006A2E6B" w:rsidRPr="006A2E6B" w:rsidRDefault="006A2E6B" w:rsidP="004C55B9">
                        <w:pPr>
                          <w:jc w:val="center"/>
                          <w:rPr>
                            <w:b/>
                            <w:bCs/>
                            <w:i/>
                            <w:iCs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6A2E6B">
                          <w:rPr>
                            <w:b/>
                            <w:bCs/>
                            <w:i/>
                            <w:iCs/>
                            <w:color w:val="000000" w:themeColor="text1"/>
                            <w:sz w:val="20"/>
                            <w:szCs w:val="20"/>
                          </w:rPr>
                          <w:t>ngợi</w:t>
                        </w:r>
                      </w:p>
                    </w:txbxContent>
                  </v:textbox>
                </v:rect>
                <v:rect id="Rectangle 2067161058" o:spid="_x0000_s1036" style="position:absolute;left:26234;top:108;width:4991;height:25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" fillcolor="#ffe599 [1303]" strokecolor="windowText" strokeweight="1pt">
                  <v:textbox>
                    <w:txbxContent>
                      <w:p w14:paraId="7F531E08" w14:textId="77777777" w:rsidR="006A2E6B" w:rsidRPr="006A2E6B" w:rsidRDefault="006A2E6B" w:rsidP="004C55B9">
                        <w:pPr>
                          <w:jc w:val="center"/>
                          <w:rPr>
                            <w:b/>
                            <w:bCs/>
                            <w:i/>
                            <w:iCs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6A2E6B">
                          <w:rPr>
                            <w:b/>
                            <w:bCs/>
                            <w:i/>
                            <w:iCs/>
                            <w:color w:val="000000" w:themeColor="text1"/>
                            <w:sz w:val="20"/>
                            <w:szCs w:val="20"/>
                          </w:rPr>
                          <w:t>trọn</w:t>
                        </w:r>
                      </w:p>
                    </w:txbxContent>
                  </v:textbox>
                </v:rect>
                <v:rect id="Rectangle 1158631589" o:spid="_x0000_s1037" style="position:absolute;left:34072;top:108;width:5823;height:25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" fillcolor="#ffe599 [1303]" strokecolor="windowText" strokeweight="1pt">
                  <v:textbox>
                    <w:txbxContent>
                      <w:p w14:paraId="32B40D1F" w14:textId="77777777" w:rsidR="006A2E6B" w:rsidRPr="006A2E6B" w:rsidRDefault="006A2E6B" w:rsidP="004C55B9">
                        <w:pPr>
                          <w:jc w:val="center"/>
                          <w:rPr>
                            <w:b/>
                            <w:bCs/>
                            <w:i/>
                            <w:iCs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6A2E6B">
                          <w:rPr>
                            <w:b/>
                            <w:bCs/>
                            <w:i/>
                            <w:iCs/>
                            <w:color w:val="000000" w:themeColor="text1"/>
                            <w:sz w:val="20"/>
                            <w:szCs w:val="20"/>
                          </w:rPr>
                          <w:t>sẽ</w:t>
                        </w:r>
                      </w:p>
                    </w:txbxContent>
                  </v:textbox>
                </v:rect>
                <v:rect id="Rectangle 2122532428" o:spid="_x0000_s1038" style="position:absolute;left:14151;top:3265;width:4915;height:25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" fillcolor="#ffe599 [1303]" strokecolor="windowText" strokeweight="1pt">
                  <v:textbox>
                    <w:txbxContent>
                      <w:p w14:paraId="40682D9C" w14:textId="77777777" w:rsidR="006A2E6B" w:rsidRPr="006A2E6B" w:rsidRDefault="006A2E6B" w:rsidP="004C55B9">
                        <w:pPr>
                          <w:jc w:val="center"/>
                          <w:rPr>
                            <w:b/>
                            <w:bCs/>
                            <w:i/>
                            <w:iCs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6A2E6B">
                          <w:rPr>
                            <w:b/>
                            <w:bCs/>
                            <w:i/>
                            <w:iCs/>
                            <w:color w:val="000000" w:themeColor="text1"/>
                            <w:sz w:val="20"/>
                            <w:szCs w:val="20"/>
                          </w:rPr>
                          <w:t>tôi</w:t>
                        </w:r>
                      </w:p>
                    </w:txbxContent>
                  </v:textbox>
                </v:rect>
                <v:rect id="Rectangle 1706958235" o:spid="_x0000_s1039" style="position:absolute;left:3048;top:3429;width:9074;height:25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" fillcolor="#ffe599 [1303]" strokecolor="windowText" strokeweight="1pt">
                  <v:textbox>
                    <w:txbxContent>
                      <w:p w14:paraId="77AAA138" w14:textId="77777777" w:rsidR="006A2E6B" w:rsidRPr="006A2E6B" w:rsidRDefault="006A2E6B" w:rsidP="004C55B9">
                        <w:pPr>
                          <w:jc w:val="center"/>
                          <w:rPr>
                            <w:b/>
                            <w:bCs/>
                            <w:i/>
                            <w:iCs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6A2E6B">
                          <w:rPr>
                            <w:b/>
                            <w:bCs/>
                            <w:i/>
                            <w:iCs/>
                            <w:color w:val="000000" w:themeColor="text1"/>
                            <w:sz w:val="20"/>
                            <w:szCs w:val="20"/>
                          </w:rPr>
                          <w:t>Giê-hô-va</w:t>
                        </w:r>
                      </w:p>
                    </w:txbxContent>
                  </v:textbox>
                </v:rect>
                <v:rect id="Rectangle 1664224777" o:spid="_x0000_s1040" style="position:absolute;left:29173;top:3265;width:5137;height:25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" fillcolor="#ffe599 [1303]" strokecolor="windowText" strokeweight="1pt">
                  <v:textbox>
                    <w:txbxContent>
                      <w:p w14:paraId="67F7E298" w14:textId="77777777" w:rsidR="006A2E6B" w:rsidRPr="006A2E6B" w:rsidRDefault="006A2E6B" w:rsidP="004C55B9">
                        <w:pPr>
                          <w:jc w:val="center"/>
                          <w:rPr>
                            <w:b/>
                            <w:bCs/>
                            <w:i/>
                            <w:iCs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6A2E6B">
                          <w:rPr>
                            <w:b/>
                            <w:bCs/>
                            <w:i/>
                            <w:iCs/>
                            <w:color w:val="000000" w:themeColor="text1"/>
                            <w:sz w:val="20"/>
                            <w:szCs w:val="20"/>
                          </w:rPr>
                          <w:t>đời</w:t>
                        </w:r>
                      </w:p>
                    </w:txbxContent>
                  </v:textbox>
                </v:rect>
                <v:rect id="Rectangle 1843518979" o:spid="_x0000_s1041" style="position:absolute;left:21608;top:3483;width:5137;height:25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" fillcolor="#ffe599 [1303]" strokecolor="windowText" strokeweight="1pt">
                  <v:textbox>
                    <w:txbxContent>
                      <w:p w14:paraId="2BBCC7CC" w14:textId="77777777" w:rsidR="006A2E6B" w:rsidRPr="006A2E6B" w:rsidRDefault="006A2E6B" w:rsidP="004C55B9">
                        <w:pPr>
                          <w:jc w:val="center"/>
                          <w:rPr>
                            <w:b/>
                            <w:bCs/>
                            <w:i/>
                            <w:iCs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6A2E6B">
                          <w:rPr>
                            <w:b/>
                            <w:bCs/>
                            <w:i/>
                            <w:iCs/>
                            <w:color w:val="000000" w:themeColor="text1"/>
                            <w:sz w:val="20"/>
                            <w:szCs w:val="20"/>
                          </w:rPr>
                          <w:t>khen</w:t>
                        </w:r>
                      </w:p>
                    </w:txbxContent>
                  </v:textbox>
                </v:rect>
              </v:group>
            </w:pict>
          </mc:Fallback>
        </mc:AlternateContent>
      </w:r>
    </w:p>
    <w:p w14:paraId="2D82FE57" w14:textId="3BAC7ACE" w:rsidR="00E751F1" w:rsidRPr="001804C3" w:rsidRDefault="00E751F1">
      <w:pPr>
        <w:spacing w:after="160" w:line="259" w:lineRule="auto"/>
        <w:rPr>
          <w:bCs/>
          <w:noProof w:val="0"/>
          <w:spacing w:val="-6"/>
          <w:sz w:val="22"/>
          <w:szCs w:val="22"/>
        </w:rPr>
      </w:pPr>
    </w:p>
    <w:p w14:paraId="2C9A90C5" w14:textId="6CF60B8A" w:rsidR="005B2663" w:rsidRPr="00875519" w:rsidRDefault="005B2663" w:rsidP="00E456F2">
      <w:pPr>
        <w:pStyle w:val="NormalWeb"/>
        <w:spacing w:before="0" w:beforeAutospacing="0" w:after="0" w:afterAutospacing="0"/>
        <w:ind w:right="249"/>
        <w:jc w:val="both"/>
        <w:rPr>
          <w:b/>
          <w:spacing w:val="-6"/>
          <w:sz w:val="14"/>
          <w:szCs w:val="14"/>
        </w:rPr>
      </w:pPr>
      <w:bookmarkStart w:id="9" w:name="_Hlk217149162"/>
    </w:p>
    <w:p w14:paraId="56B4B4C2" w14:textId="398B44CC" w:rsidR="006A2E6B" w:rsidRDefault="006A2E6B" w:rsidP="006A2E6B">
      <w:pPr>
        <w:tabs>
          <w:tab w:val="left" w:pos="5103"/>
        </w:tabs>
        <w:spacing w:before="120" w:after="120"/>
        <w:ind w:left="142" w:right="-215"/>
        <w:jc w:val="both"/>
        <w:rPr>
          <w:i/>
          <w:iCs/>
          <w:sz w:val="22"/>
          <w:szCs w:val="22"/>
        </w:rPr>
      </w:pP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22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22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22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22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</w:p>
    <w:p w14:paraId="6D876CC9" w14:textId="2C3A17F3" w:rsidR="006A2E6B" w:rsidRPr="00C42F43" w:rsidRDefault="006A2E6B" w:rsidP="006A2E6B">
      <w:pPr>
        <w:tabs>
          <w:tab w:val="left" w:pos="5812"/>
        </w:tabs>
        <w:spacing w:before="120" w:after="120"/>
        <w:ind w:left="142" w:right="-215"/>
        <w:jc w:val="both"/>
        <w:rPr>
          <w:i/>
          <w:iCs/>
          <w:sz w:val="22"/>
          <w:szCs w:val="22"/>
        </w:rPr>
      </w:pP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22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22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22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>
        <w:rPr>
          <w:sz w:val="22"/>
          <w:szCs w:val="36"/>
          <w:vertAlign w:val="subscript"/>
        </w:rPr>
        <w:t xml:space="preserve">  </w:t>
      </w:r>
      <w:r w:rsidRPr="00390157">
        <w:rPr>
          <w:spacing w:val="-8"/>
          <w:sz w:val="18"/>
          <w:szCs w:val="18"/>
        </w:rPr>
        <w:t>* KT __________</w:t>
      </w:r>
    </w:p>
    <w:p w14:paraId="08AC7470" w14:textId="4797FF2B" w:rsidR="005B7A90" w:rsidRPr="00063D5C" w:rsidRDefault="00381F8C" w:rsidP="00063D5C">
      <w:pPr>
        <w:spacing w:after="160" w:line="259" w:lineRule="auto"/>
        <w:rPr>
          <w:b/>
          <w:noProof w:val="0"/>
          <w:spacing w:val="-6"/>
          <w:sz w:val="22"/>
          <w:szCs w:val="22"/>
        </w:rPr>
      </w:pPr>
      <w:r w:rsidRPr="00E261DB">
        <w:rPr>
          <w:spacing w:val="-8"/>
          <w:sz w:val="20"/>
          <w:szCs w:val="20"/>
        </w:rPr>
        <mc:AlternateContent>
          <mc:Choice Requires="wpg">
            <w:drawing>
              <wp:anchor distT="0" distB="0" distL="114300" distR="114300" simplePos="0" relativeHeight="253160448" behindDoc="0" locked="0" layoutInCell="1" allowOverlap="1" wp14:anchorId="64AD64D3" wp14:editId="0958868E">
                <wp:simplePos x="0" y="0"/>
                <wp:positionH relativeFrom="margin">
                  <wp:posOffset>76835</wp:posOffset>
                </wp:positionH>
                <wp:positionV relativeFrom="paragraph">
                  <wp:posOffset>80282</wp:posOffset>
                </wp:positionV>
                <wp:extent cx="4591050" cy="1333500"/>
                <wp:effectExtent l="0" t="0" r="19050" b="19050"/>
                <wp:wrapNone/>
                <wp:docPr id="1" name="Group Thong bao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591050" cy="1333500"/>
                          <a:chOff x="0" y="54430"/>
                          <a:chExt cx="4591050" cy="1333500"/>
                        </a:xfrm>
                      </wpg:grpSpPr>
                      <wps:wsp>
                        <wps:cNvPr id="5" name="Text Box 5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54430"/>
                            <a:ext cx="4591050" cy="1333500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2F0F286" w14:textId="77777777" w:rsidR="007F7DBC" w:rsidRPr="004F0BDD" w:rsidRDefault="007F7DBC" w:rsidP="007F7DBC">
                              <w:pPr>
                                <w:ind w:left="226" w:right="-51" w:hanging="215"/>
                                <w:jc w:val="center"/>
                                <w:rPr>
                                  <w:b/>
                                  <w:i/>
                                  <w:iCs/>
                                  <w:sz w:val="20"/>
                                  <w:szCs w:val="20"/>
                                </w:rPr>
                              </w:pPr>
                              <w:r w:rsidRPr="00494828">
                                <w:rPr>
                                  <w:b/>
                                  <w:sz w:val="20"/>
                                  <w:szCs w:val="20"/>
                                </w:rPr>
                                <w:t>THÔNG BÁO</w:t>
                              </w:r>
                            </w:p>
                            <w:p w14:paraId="0094D6BA" w14:textId="285F1211" w:rsidR="007F7DBC" w:rsidRPr="00494828" w:rsidRDefault="007F7DBC" w:rsidP="007F7DBC">
                              <w:pPr>
                                <w:pStyle w:val="ListParagraph"/>
                                <w:numPr>
                                  <w:ilvl w:val="0"/>
                                  <w:numId w:val="2"/>
                                </w:numPr>
                                <w:ind w:left="284" w:right="-51" w:hanging="284"/>
                                <w:rPr>
                                  <w:b/>
                                  <w:i/>
                                  <w:sz w:val="18"/>
                                  <w:szCs w:val="18"/>
                                </w:rPr>
                              </w:pPr>
                              <w:r w:rsidRPr="00494828">
                                <w:rPr>
                                  <w:b/>
                                  <w:sz w:val="18"/>
                                  <w:szCs w:val="18"/>
                                </w:rPr>
                                <w:t>Hạn nộp bài</w:t>
                              </w:r>
                              <w:r>
                                <w:rPr>
                                  <w:b/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  <w:r w:rsidR="00C268B1">
                                <w:rPr>
                                  <w:b/>
                                  <w:sz w:val="18"/>
                                  <w:szCs w:val="18"/>
                                </w:rPr>
                                <w:t>01</w:t>
                              </w:r>
                              <w:r>
                                <w:rPr>
                                  <w:b/>
                                  <w:sz w:val="18"/>
                                  <w:szCs w:val="18"/>
                                </w:rPr>
                                <w:t>/2</w:t>
                              </w:r>
                              <w:r w:rsidR="00C268B1">
                                <w:rPr>
                                  <w:b/>
                                  <w:sz w:val="18"/>
                                  <w:szCs w:val="18"/>
                                </w:rPr>
                                <w:t>6</w:t>
                              </w:r>
                              <w:r w:rsidRPr="00494828">
                                <w:rPr>
                                  <w:sz w:val="18"/>
                                  <w:szCs w:val="18"/>
                                </w:rPr>
                                <w:t>:</w:t>
                              </w:r>
                              <w:r>
                                <w:rPr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  <w:r w:rsidR="00C268B1">
                                <w:rPr>
                                  <w:b/>
                                  <w:bCs/>
                                  <w:sz w:val="18"/>
                                  <w:szCs w:val="18"/>
                                </w:rPr>
                                <w:t>11</w:t>
                              </w:r>
                              <w:r w:rsidRPr="009A2ACB">
                                <w:rPr>
                                  <w:b/>
                                  <w:bCs/>
                                  <w:sz w:val="18"/>
                                  <w:szCs w:val="18"/>
                                </w:rPr>
                                <w:t>.</w:t>
                              </w:r>
                              <w:r w:rsidR="00316FBA">
                                <w:rPr>
                                  <w:b/>
                                  <w:bCs/>
                                  <w:sz w:val="18"/>
                                  <w:szCs w:val="18"/>
                                </w:rPr>
                                <w:t>01</w:t>
                              </w:r>
                              <w:r w:rsidRPr="00494828">
                                <w:rPr>
                                  <w:b/>
                                  <w:sz w:val="18"/>
                                  <w:szCs w:val="18"/>
                                </w:rPr>
                                <w:t>.202</w:t>
                              </w:r>
                              <w:r w:rsidR="00316FBA">
                                <w:rPr>
                                  <w:b/>
                                  <w:sz w:val="18"/>
                                  <w:szCs w:val="18"/>
                                </w:rPr>
                                <w:t>6</w:t>
                              </w:r>
                              <w:r w:rsidRPr="0057247B">
                                <w:rPr>
                                  <w:bCs/>
                                  <w:sz w:val="18"/>
                                  <w:szCs w:val="18"/>
                                </w:rPr>
                                <w:t>.</w:t>
                              </w:r>
                              <w:r w:rsidRPr="00494828">
                                <w:rPr>
                                  <w:sz w:val="18"/>
                                  <w:szCs w:val="18"/>
                                </w:rPr>
                                <w:t xml:space="preserve"> Bài nộp xin bỏ vào thùng Thu bài đọc </w:t>
                              </w:r>
                              <w:r>
                                <w:rPr>
                                  <w:sz w:val="18"/>
                                  <w:szCs w:val="18"/>
                                </w:rPr>
                                <w:br/>
                              </w:r>
                              <w:r w:rsidRPr="00494828">
                                <w:rPr>
                                  <w:sz w:val="18"/>
                                  <w:szCs w:val="18"/>
                                </w:rPr>
                                <w:t xml:space="preserve">Lời Sống Hằng Ngày. </w:t>
                              </w:r>
                              <w:r w:rsidRPr="0075310F">
                                <w:rPr>
                                  <w:b/>
                                  <w:bCs/>
                                  <w:i/>
                                  <w:iCs/>
                                  <w:sz w:val="18"/>
                                  <w:szCs w:val="18"/>
                                  <w:u w:val="single"/>
                                </w:rPr>
                                <w:t>Bài nộp trễ không được tính điểm</w:t>
                              </w:r>
                              <w:r w:rsidRPr="00494828">
                                <w:rPr>
                                  <w:sz w:val="18"/>
                                  <w:szCs w:val="18"/>
                                </w:rPr>
                                <w:t xml:space="preserve">. Không tính điểm </w:t>
                              </w:r>
                              <w:r>
                                <w:rPr>
                                  <w:sz w:val="18"/>
                                  <w:szCs w:val="18"/>
                                </w:rPr>
                                <w:br/>
                              </w:r>
                              <w:r w:rsidRPr="00494828">
                                <w:rPr>
                                  <w:sz w:val="18"/>
                                  <w:szCs w:val="18"/>
                                </w:rPr>
                                <w:t xml:space="preserve">bài nộp nhiều lần hoặc làm bằng bút chì. Không được viết tắt các danh của </w:t>
                              </w:r>
                              <w:r>
                                <w:rPr>
                                  <w:sz w:val="18"/>
                                  <w:szCs w:val="18"/>
                                </w:rPr>
                                <w:br/>
                              </w:r>
                              <w:r w:rsidRPr="00494828">
                                <w:rPr>
                                  <w:sz w:val="18"/>
                                  <w:szCs w:val="18"/>
                                </w:rPr>
                                <w:t>Ba Ngôi Đức Chúa Trời.</w:t>
                              </w:r>
                            </w:p>
                            <w:p w14:paraId="68FE5218" w14:textId="77777777" w:rsidR="007F7DBC" w:rsidRPr="00494828" w:rsidRDefault="007F7DBC" w:rsidP="007F7DBC">
                              <w:pPr>
                                <w:pStyle w:val="ListParagraph"/>
                                <w:numPr>
                                  <w:ilvl w:val="0"/>
                                  <w:numId w:val="2"/>
                                </w:numPr>
                                <w:ind w:left="284" w:right="-51" w:hanging="284"/>
                                <w:rPr>
                                  <w:b/>
                                  <w:i/>
                                  <w:sz w:val="18"/>
                                  <w:szCs w:val="18"/>
                                </w:rPr>
                              </w:pPr>
                              <w:r w:rsidRPr="00494828">
                                <w:rPr>
                                  <w:sz w:val="18"/>
                                  <w:szCs w:val="18"/>
                                </w:rPr>
                                <w:t xml:space="preserve">Quý tín hữu có thể quét mã QR để tải bài làm, hoặc tải từ link: </w:t>
                              </w:r>
                              <w:r w:rsidRPr="00494828">
                                <w:rPr>
                                  <w:sz w:val="18"/>
                                  <w:szCs w:val="18"/>
                                </w:rPr>
                                <w:br/>
                              </w:r>
                              <w:hyperlink r:id="rId7" w:history="1">
                                <w:r w:rsidRPr="00494828">
                                  <w:rPr>
                                    <w:rStyle w:val="Hyperlink"/>
                                    <w:sz w:val="18"/>
                                    <w:szCs w:val="18"/>
                                  </w:rPr>
                                  <w:t>https://httltohienthanh.org/co-doc-giao-duc/loi-song-hang-ngay</w:t>
                                </w:r>
                              </w:hyperlink>
                              <w:r w:rsidRPr="00494828">
                                <w:rPr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</w:p>
                            <w:p w14:paraId="7FA04938" w14:textId="77777777" w:rsidR="007F7DBC" w:rsidRPr="00494828" w:rsidRDefault="007F7DBC" w:rsidP="007F7DBC">
                              <w:pPr>
                                <w:pStyle w:val="ListParagraph"/>
                                <w:numPr>
                                  <w:ilvl w:val="0"/>
                                  <w:numId w:val="2"/>
                                </w:numPr>
                                <w:ind w:left="284" w:right="-51" w:hanging="284"/>
                                <w:rPr>
                                  <w:sz w:val="18"/>
                                  <w:szCs w:val="18"/>
                                </w:rPr>
                              </w:pPr>
                              <w:r w:rsidRPr="00494828">
                                <w:rPr>
                                  <w:b/>
                                  <w:sz w:val="18"/>
                                  <w:szCs w:val="18"/>
                                </w:rPr>
                                <w:t>Nhận bài:</w:t>
                              </w:r>
                              <w:r w:rsidRPr="00494828">
                                <w:rPr>
                                  <w:sz w:val="18"/>
                                  <w:szCs w:val="18"/>
                                </w:rPr>
                                <w:t xml:space="preserve"> tại lớp Trường Chúa Nhật hoặc bàn Tiếp Tân / phòng Trường Chúa Nhật.</w:t>
                              </w:r>
                            </w:p>
                            <w:p w14:paraId="4325E13B" w14:textId="77777777" w:rsidR="007F7DBC" w:rsidRPr="00494828" w:rsidRDefault="007F7DBC" w:rsidP="007F7DBC">
                              <w:pPr>
                                <w:pStyle w:val="ListParagraph"/>
                                <w:numPr>
                                  <w:ilvl w:val="0"/>
                                  <w:numId w:val="2"/>
                                </w:numPr>
                                <w:spacing w:after="120"/>
                                <w:ind w:left="284" w:right="-51" w:hanging="284"/>
                                <w:jc w:val="both"/>
                                <w:rPr>
                                  <w:sz w:val="18"/>
                                  <w:szCs w:val="18"/>
                                </w:rPr>
                              </w:pPr>
                              <w:r w:rsidRPr="00494828">
                                <w:rPr>
                                  <w:sz w:val="18"/>
                                  <w:szCs w:val="18"/>
                                </w:rPr>
                                <w:t>Mời quý tín hữu tích cực tham gia chương trình này.</w:t>
                              </w:r>
                              <w:r w:rsidRPr="00494828">
                                <w:rPr>
                                  <w:b/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</w:p>
                            <w:p w14:paraId="1F3E5FE4" w14:textId="77777777" w:rsidR="007F7DBC" w:rsidRDefault="007F7DBC" w:rsidP="007F7DBC">
                              <w:pPr>
                                <w:spacing w:before="60"/>
                                <w:ind w:right="-51"/>
                                <w:jc w:val="right"/>
                                <w:rPr>
                                  <w:rFonts w:ascii="VfFree12" w:hAnsi="VfFree12"/>
                                  <w:b/>
                                  <w:color w:val="000000"/>
                                  <w:sz w:val="20"/>
                                  <w:szCs w:val="20"/>
                                  <w:u w:val="single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sz w:val="20"/>
                                  <w:szCs w:val="20"/>
                                  <w:u w:val="single"/>
                                </w:rPr>
                                <w:t xml:space="preserve">Chương Trình </w:t>
                              </w:r>
                              <w:r>
                                <w:rPr>
                                  <w:b/>
                                  <w:bCs/>
                                  <w:i/>
                                  <w:sz w:val="20"/>
                                  <w:szCs w:val="20"/>
                                  <w:u w:val="single"/>
                                </w:rPr>
                                <w:t>LỜI SỐNG HẰNG NGÀY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4" name="Picture 4"/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771900" y="190500"/>
                            <a:ext cx="683260" cy="67627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4AD64D3" id="Group Thong bao" o:spid="_x0000_s1042" style="position:absolute;margin-left:6.05pt;margin-top:6.3pt;width:361.5pt;height:105pt;z-index:253160448;mso-position-horizontal-relative:margin;mso-width-relative:margin;mso-height-relative:margin" coordorigin=",544" coordsize="45910,1333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">
                <v:shape id="Text Box 5" o:spid="_x0000_s1043" type="#_x0000_t202" style="position:absolute;top:544;width:45910;height:1333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" fillcolor="white [3212]">
                  <v:textbox>
                    <w:txbxContent>
                      <w:p w14:paraId="52F0F286" w14:textId="77777777" w:rsidR="007F7DBC" w:rsidRPr="004F0BDD" w:rsidRDefault="007F7DBC" w:rsidP="007F7DBC">
                        <w:pPr>
                          <w:ind w:left="226" w:right="-51" w:hanging="215"/>
                          <w:jc w:val="center"/>
                          <w:rPr>
                            <w:b/>
                            <w:i/>
                            <w:iCs/>
                            <w:sz w:val="20"/>
                            <w:szCs w:val="20"/>
                          </w:rPr>
                        </w:pPr>
                        <w:r w:rsidRPr="00494828">
                          <w:rPr>
                            <w:b/>
                            <w:sz w:val="20"/>
                            <w:szCs w:val="20"/>
                          </w:rPr>
                          <w:t>THÔNG BÁO</w:t>
                        </w:r>
                      </w:p>
                      <w:p w14:paraId="0094D6BA" w14:textId="285F1211" w:rsidR="007F7DBC" w:rsidRPr="00494828" w:rsidRDefault="007F7DBC" w:rsidP="007F7DBC">
                        <w:pPr>
                          <w:pStyle w:val="ListParagraph"/>
                          <w:numPr>
                            <w:ilvl w:val="0"/>
                            <w:numId w:val="2"/>
                          </w:numPr>
                          <w:ind w:left="284" w:right="-51" w:hanging="284"/>
                          <w:rPr>
                            <w:b/>
                            <w:i/>
                            <w:sz w:val="18"/>
                            <w:szCs w:val="18"/>
                          </w:rPr>
                        </w:pPr>
                        <w:r w:rsidRPr="00494828">
                          <w:rPr>
                            <w:b/>
                            <w:sz w:val="18"/>
                            <w:szCs w:val="18"/>
                          </w:rPr>
                          <w:t>Hạn nộp bài</w:t>
                        </w:r>
                        <w:r>
                          <w:rPr>
                            <w:b/>
                            <w:sz w:val="18"/>
                            <w:szCs w:val="18"/>
                          </w:rPr>
                          <w:t xml:space="preserve"> </w:t>
                        </w:r>
                        <w:r w:rsidR="00C268B1">
                          <w:rPr>
                            <w:b/>
                            <w:sz w:val="18"/>
                            <w:szCs w:val="18"/>
                          </w:rPr>
                          <w:t>01</w:t>
                        </w:r>
                        <w:r>
                          <w:rPr>
                            <w:b/>
                            <w:sz w:val="18"/>
                            <w:szCs w:val="18"/>
                          </w:rPr>
                          <w:t>/2</w:t>
                        </w:r>
                        <w:r w:rsidR="00C268B1">
                          <w:rPr>
                            <w:b/>
                            <w:sz w:val="18"/>
                            <w:szCs w:val="18"/>
                          </w:rPr>
                          <w:t>6</w:t>
                        </w:r>
                        <w:r w:rsidRPr="00494828">
                          <w:rPr>
                            <w:sz w:val="18"/>
                            <w:szCs w:val="18"/>
                          </w:rPr>
                          <w:t>:</w:t>
                        </w:r>
                        <w:r>
                          <w:rPr>
                            <w:sz w:val="18"/>
                            <w:szCs w:val="18"/>
                          </w:rPr>
                          <w:t xml:space="preserve"> </w:t>
                        </w:r>
                        <w:r w:rsidR="00C268B1">
                          <w:rPr>
                            <w:b/>
                            <w:bCs/>
                            <w:sz w:val="18"/>
                            <w:szCs w:val="18"/>
                          </w:rPr>
                          <w:t>11</w:t>
                        </w:r>
                        <w:r w:rsidRPr="009A2ACB">
                          <w:rPr>
                            <w:b/>
                            <w:bCs/>
                            <w:sz w:val="18"/>
                            <w:szCs w:val="18"/>
                          </w:rPr>
                          <w:t>.</w:t>
                        </w:r>
                        <w:r w:rsidR="00316FBA">
                          <w:rPr>
                            <w:b/>
                            <w:bCs/>
                            <w:sz w:val="18"/>
                            <w:szCs w:val="18"/>
                          </w:rPr>
                          <w:t>01</w:t>
                        </w:r>
                        <w:r w:rsidRPr="00494828">
                          <w:rPr>
                            <w:b/>
                            <w:sz w:val="18"/>
                            <w:szCs w:val="18"/>
                          </w:rPr>
                          <w:t>.202</w:t>
                        </w:r>
                        <w:r w:rsidR="00316FBA">
                          <w:rPr>
                            <w:b/>
                            <w:sz w:val="18"/>
                            <w:szCs w:val="18"/>
                          </w:rPr>
                          <w:t>6</w:t>
                        </w:r>
                        <w:r w:rsidRPr="0057247B">
                          <w:rPr>
                            <w:bCs/>
                            <w:sz w:val="18"/>
                            <w:szCs w:val="18"/>
                          </w:rPr>
                          <w:t>.</w:t>
                        </w:r>
                        <w:r w:rsidRPr="00494828">
                          <w:rPr>
                            <w:sz w:val="18"/>
                            <w:szCs w:val="18"/>
                          </w:rPr>
                          <w:t xml:space="preserve"> Bài nộp xin bỏ vào thùng Thu bài đọc </w:t>
                        </w:r>
                        <w:r>
                          <w:rPr>
                            <w:sz w:val="18"/>
                            <w:szCs w:val="18"/>
                          </w:rPr>
                          <w:br/>
                        </w:r>
                        <w:r w:rsidRPr="00494828">
                          <w:rPr>
                            <w:sz w:val="18"/>
                            <w:szCs w:val="18"/>
                          </w:rPr>
                          <w:t xml:space="preserve">Lời Sống Hằng Ngày. </w:t>
                        </w:r>
                        <w:r w:rsidRPr="0075310F">
                          <w:rPr>
                            <w:b/>
                            <w:bCs/>
                            <w:i/>
                            <w:iCs/>
                            <w:sz w:val="18"/>
                            <w:szCs w:val="18"/>
                            <w:u w:val="single"/>
                          </w:rPr>
                          <w:t>Bài nộp trễ không được tính điểm</w:t>
                        </w:r>
                        <w:r w:rsidRPr="00494828">
                          <w:rPr>
                            <w:sz w:val="18"/>
                            <w:szCs w:val="18"/>
                          </w:rPr>
                          <w:t xml:space="preserve">. Không tính điểm </w:t>
                        </w:r>
                        <w:r>
                          <w:rPr>
                            <w:sz w:val="18"/>
                            <w:szCs w:val="18"/>
                          </w:rPr>
                          <w:br/>
                        </w:r>
                        <w:r w:rsidRPr="00494828">
                          <w:rPr>
                            <w:sz w:val="18"/>
                            <w:szCs w:val="18"/>
                          </w:rPr>
                          <w:t xml:space="preserve">bài nộp nhiều lần hoặc làm bằng bút chì. Không được viết tắt các danh của </w:t>
                        </w:r>
                        <w:r>
                          <w:rPr>
                            <w:sz w:val="18"/>
                            <w:szCs w:val="18"/>
                          </w:rPr>
                          <w:br/>
                        </w:r>
                        <w:r w:rsidRPr="00494828">
                          <w:rPr>
                            <w:sz w:val="18"/>
                            <w:szCs w:val="18"/>
                          </w:rPr>
                          <w:t>Ba Ngôi Đức Chúa Trời.</w:t>
                        </w:r>
                      </w:p>
                      <w:p w14:paraId="68FE5218" w14:textId="77777777" w:rsidR="007F7DBC" w:rsidRPr="00494828" w:rsidRDefault="007F7DBC" w:rsidP="007F7DBC">
                        <w:pPr>
                          <w:pStyle w:val="ListParagraph"/>
                          <w:numPr>
                            <w:ilvl w:val="0"/>
                            <w:numId w:val="2"/>
                          </w:numPr>
                          <w:ind w:left="284" w:right="-51" w:hanging="284"/>
                          <w:rPr>
                            <w:b/>
                            <w:i/>
                            <w:sz w:val="18"/>
                            <w:szCs w:val="18"/>
                          </w:rPr>
                        </w:pPr>
                        <w:r w:rsidRPr="00494828">
                          <w:rPr>
                            <w:sz w:val="18"/>
                            <w:szCs w:val="18"/>
                          </w:rPr>
                          <w:t xml:space="preserve">Quý tín hữu có thể quét mã QR để tải bài làm, hoặc tải từ link: </w:t>
                        </w:r>
                        <w:r w:rsidRPr="00494828">
                          <w:rPr>
                            <w:sz w:val="18"/>
                            <w:szCs w:val="18"/>
                          </w:rPr>
                          <w:br/>
                        </w:r>
                        <w:hyperlink r:id="rId9" w:history="1">
                          <w:r w:rsidRPr="00494828">
                            <w:rPr>
                              <w:rStyle w:val="Hyperlink"/>
                              <w:sz w:val="18"/>
                              <w:szCs w:val="18"/>
                            </w:rPr>
                            <w:t>https://httltohienthanh.org/co-doc-giao-duc/loi-song-hang-ngay</w:t>
                          </w:r>
                        </w:hyperlink>
                        <w:r w:rsidRPr="00494828">
                          <w:rPr>
                            <w:sz w:val="18"/>
                            <w:szCs w:val="18"/>
                          </w:rPr>
                          <w:t xml:space="preserve"> </w:t>
                        </w:r>
                      </w:p>
                      <w:p w14:paraId="7FA04938" w14:textId="77777777" w:rsidR="007F7DBC" w:rsidRPr="00494828" w:rsidRDefault="007F7DBC" w:rsidP="007F7DBC">
                        <w:pPr>
                          <w:pStyle w:val="ListParagraph"/>
                          <w:numPr>
                            <w:ilvl w:val="0"/>
                            <w:numId w:val="2"/>
                          </w:numPr>
                          <w:ind w:left="284" w:right="-51" w:hanging="284"/>
                          <w:rPr>
                            <w:sz w:val="18"/>
                            <w:szCs w:val="18"/>
                          </w:rPr>
                        </w:pPr>
                        <w:r w:rsidRPr="00494828">
                          <w:rPr>
                            <w:b/>
                            <w:sz w:val="18"/>
                            <w:szCs w:val="18"/>
                          </w:rPr>
                          <w:t>Nhận bài:</w:t>
                        </w:r>
                        <w:r w:rsidRPr="00494828">
                          <w:rPr>
                            <w:sz w:val="18"/>
                            <w:szCs w:val="18"/>
                          </w:rPr>
                          <w:t xml:space="preserve"> tại lớp Trường Chúa Nhật hoặc bàn Tiếp Tân / phòng Trường Chúa Nhật.</w:t>
                        </w:r>
                      </w:p>
                      <w:p w14:paraId="4325E13B" w14:textId="77777777" w:rsidR="007F7DBC" w:rsidRPr="00494828" w:rsidRDefault="007F7DBC" w:rsidP="007F7DBC">
                        <w:pPr>
                          <w:pStyle w:val="ListParagraph"/>
                          <w:numPr>
                            <w:ilvl w:val="0"/>
                            <w:numId w:val="2"/>
                          </w:numPr>
                          <w:spacing w:after="120"/>
                          <w:ind w:left="284" w:right="-51" w:hanging="284"/>
                          <w:jc w:val="both"/>
                          <w:rPr>
                            <w:sz w:val="18"/>
                            <w:szCs w:val="18"/>
                          </w:rPr>
                        </w:pPr>
                        <w:r w:rsidRPr="00494828">
                          <w:rPr>
                            <w:sz w:val="18"/>
                            <w:szCs w:val="18"/>
                          </w:rPr>
                          <w:t>Mời quý tín hữu tích cực tham gia chương trình này.</w:t>
                        </w:r>
                        <w:r w:rsidRPr="00494828">
                          <w:rPr>
                            <w:b/>
                            <w:sz w:val="18"/>
                            <w:szCs w:val="18"/>
                          </w:rPr>
                          <w:t xml:space="preserve"> </w:t>
                        </w:r>
                      </w:p>
                      <w:p w14:paraId="1F3E5FE4" w14:textId="77777777" w:rsidR="007F7DBC" w:rsidRDefault="007F7DBC" w:rsidP="007F7DBC">
                        <w:pPr>
                          <w:spacing w:before="60"/>
                          <w:ind w:right="-51"/>
                          <w:jc w:val="right"/>
                          <w:rPr>
                            <w:rFonts w:ascii="VfFree12" w:hAnsi="VfFree12"/>
                            <w:b/>
                            <w:color w:val="000000"/>
                            <w:sz w:val="20"/>
                            <w:szCs w:val="20"/>
                            <w:u w:val="single"/>
                          </w:rPr>
                        </w:pPr>
                        <w:r>
                          <w:rPr>
                            <w:b/>
                            <w:bCs/>
                            <w:sz w:val="20"/>
                            <w:szCs w:val="20"/>
                            <w:u w:val="single"/>
                          </w:rPr>
                          <w:t xml:space="preserve">Chương Trình </w:t>
                        </w:r>
                        <w:r>
                          <w:rPr>
                            <w:b/>
                            <w:bCs/>
                            <w:i/>
                            <w:sz w:val="20"/>
                            <w:szCs w:val="20"/>
                            <w:u w:val="single"/>
                          </w:rPr>
                          <w:t>LỜI SỐNG HẰNG NGÀY</w:t>
                        </w:r>
                      </w:p>
                    </w:txbxContent>
                  </v:textbox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4" o:spid="_x0000_s1044" type="#_x0000_t75" style="position:absolute;left:37719;top:1905;width:6832;height:676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">
                  <v:imagedata r:id="rId10" o:title=""/>
                </v:shape>
                <w10:wrap anchorx="margin"/>
              </v:group>
            </w:pict>
          </mc:Fallback>
        </mc:AlternateContent>
      </w:r>
    </w:p>
    <w:p w14:paraId="5EF84CDE" w14:textId="4B09874A" w:rsidR="00396BD7" w:rsidRDefault="00396BD7" w:rsidP="004C60B7">
      <w:pPr>
        <w:tabs>
          <w:tab w:val="left" w:pos="426"/>
          <w:tab w:val="left" w:pos="5103"/>
        </w:tabs>
        <w:spacing w:before="120" w:after="60"/>
        <w:ind w:right="28"/>
        <w:rPr>
          <w:b/>
          <w:spacing w:val="-6"/>
          <w:sz w:val="22"/>
          <w:szCs w:val="22"/>
        </w:rPr>
      </w:pPr>
      <w:bookmarkStart w:id="10" w:name="_Hlk210487801"/>
      <w:bookmarkEnd w:id="9"/>
    </w:p>
    <w:p w14:paraId="62F52C0A" w14:textId="28DB1F86" w:rsidR="004920E2" w:rsidRDefault="004920E2" w:rsidP="004533C4">
      <w:pPr>
        <w:tabs>
          <w:tab w:val="left" w:pos="993"/>
          <w:tab w:val="left" w:pos="1843"/>
          <w:tab w:val="left" w:pos="2552"/>
          <w:tab w:val="left" w:pos="3402"/>
          <w:tab w:val="left" w:pos="4253"/>
        </w:tabs>
        <w:spacing w:before="240"/>
        <w:rPr>
          <w:b/>
          <w:bCs/>
          <w:sz w:val="22"/>
          <w:szCs w:val="22"/>
        </w:rPr>
      </w:pPr>
      <w:bookmarkStart w:id="11" w:name="_Hlk217755436"/>
    </w:p>
    <w:bookmarkEnd w:id="11"/>
    <w:p w14:paraId="292EA353" w14:textId="700D23B3" w:rsidR="004920E2" w:rsidRPr="004920E2" w:rsidRDefault="004C60B7" w:rsidP="004920E2">
      <w:pPr>
        <w:tabs>
          <w:tab w:val="left" w:pos="426"/>
          <w:tab w:val="left" w:pos="5103"/>
        </w:tabs>
        <w:spacing w:before="120" w:after="60"/>
        <w:ind w:right="28"/>
        <w:rPr>
          <w:b/>
          <w:spacing w:val="-6"/>
          <w:sz w:val="22"/>
          <w:szCs w:val="22"/>
        </w:rPr>
      </w:pPr>
      <w:r w:rsidRPr="004C60B7">
        <w:rPr>
          <w:b/>
          <w:spacing w:val="-6"/>
          <w:sz w:val="22"/>
          <w:szCs w:val="22"/>
        </w:rPr>
        <w:tab/>
      </w:r>
      <w:r w:rsidRPr="004C60B7">
        <w:rPr>
          <w:b/>
          <w:spacing w:val="-6"/>
          <w:sz w:val="22"/>
          <w:szCs w:val="22"/>
        </w:rPr>
        <w:tab/>
      </w:r>
      <w:bookmarkEnd w:id="0"/>
      <w:bookmarkEnd w:id="1"/>
      <w:bookmarkEnd w:id="2"/>
      <w:bookmarkEnd w:id="3"/>
      <w:bookmarkEnd w:id="4"/>
      <w:bookmarkEnd w:id="5"/>
      <w:bookmarkEnd w:id="6"/>
      <w:bookmarkEnd w:id="10"/>
    </w:p>
    <w:sectPr w:rsidR="004920E2" w:rsidRPr="004920E2" w:rsidSect="00381F8C">
      <w:pgSz w:w="8391" w:h="11906" w:code="11"/>
      <w:pgMar w:top="536" w:right="454" w:bottom="397" w:left="454" w:header="431" w:footer="431" w:gutter="0"/>
      <w:cols w:space="1026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NewRomanPS-BoldMT">
    <w:altName w:val="Times New Roman"/>
    <w:panose1 w:val="00000000000000000000"/>
    <w:charset w:val="00"/>
    <w:family w:val="roman"/>
    <w:notTrueType/>
    <w:pitch w:val="default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VNI-Times">
    <w:panose1 w:val="00000000000000000000"/>
    <w:charset w:val="00"/>
    <w:family w:val="auto"/>
    <w:pitch w:val="variable"/>
    <w:sig w:usb0="00000007" w:usb1="00000000" w:usb2="00000000" w:usb3="00000000" w:csb0="0000001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fFree12">
    <w:altName w:val="Wingdings 2"/>
    <w:panose1 w:val="00000000000000000000"/>
    <w:charset w:val="02"/>
    <w:family w:val="auto"/>
    <w:notTrueType/>
    <w:pitch w:val="variable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FF60BB"/>
    <w:multiLevelType w:val="hybridMultilevel"/>
    <w:tmpl w:val="0602B6F8"/>
    <w:lvl w:ilvl="0" w:tplc="E376C1CE">
      <w:start w:val="1"/>
      <w:numFmt w:val="lowerLetter"/>
      <w:lvlText w:val="%1."/>
      <w:lvlJc w:val="left"/>
      <w:pPr>
        <w:ind w:left="8015" w:hanging="360"/>
      </w:pPr>
      <w:rPr>
        <w:color w:val="auto"/>
      </w:rPr>
    </w:lvl>
    <w:lvl w:ilvl="1" w:tplc="04090019">
      <w:start w:val="1"/>
      <w:numFmt w:val="lowerLetter"/>
      <w:lvlText w:val="%2."/>
      <w:lvlJc w:val="left"/>
      <w:pPr>
        <w:ind w:left="8735" w:hanging="360"/>
      </w:pPr>
    </w:lvl>
    <w:lvl w:ilvl="2" w:tplc="0409001B" w:tentative="1">
      <w:start w:val="1"/>
      <w:numFmt w:val="lowerRoman"/>
      <w:lvlText w:val="%3."/>
      <w:lvlJc w:val="right"/>
      <w:pPr>
        <w:ind w:left="9455" w:hanging="180"/>
      </w:pPr>
    </w:lvl>
    <w:lvl w:ilvl="3" w:tplc="0409000F" w:tentative="1">
      <w:start w:val="1"/>
      <w:numFmt w:val="decimal"/>
      <w:lvlText w:val="%4."/>
      <w:lvlJc w:val="left"/>
      <w:pPr>
        <w:ind w:left="10175" w:hanging="360"/>
      </w:pPr>
    </w:lvl>
    <w:lvl w:ilvl="4" w:tplc="04090019" w:tentative="1">
      <w:start w:val="1"/>
      <w:numFmt w:val="lowerLetter"/>
      <w:lvlText w:val="%5."/>
      <w:lvlJc w:val="left"/>
      <w:pPr>
        <w:ind w:left="10895" w:hanging="360"/>
      </w:pPr>
    </w:lvl>
    <w:lvl w:ilvl="5" w:tplc="0409001B" w:tentative="1">
      <w:start w:val="1"/>
      <w:numFmt w:val="lowerRoman"/>
      <w:lvlText w:val="%6."/>
      <w:lvlJc w:val="right"/>
      <w:pPr>
        <w:ind w:left="11615" w:hanging="180"/>
      </w:pPr>
    </w:lvl>
    <w:lvl w:ilvl="6" w:tplc="0409000F" w:tentative="1">
      <w:start w:val="1"/>
      <w:numFmt w:val="decimal"/>
      <w:lvlText w:val="%7."/>
      <w:lvlJc w:val="left"/>
      <w:pPr>
        <w:ind w:left="12335" w:hanging="360"/>
      </w:pPr>
    </w:lvl>
    <w:lvl w:ilvl="7" w:tplc="04090019" w:tentative="1">
      <w:start w:val="1"/>
      <w:numFmt w:val="lowerLetter"/>
      <w:lvlText w:val="%8."/>
      <w:lvlJc w:val="left"/>
      <w:pPr>
        <w:ind w:left="13055" w:hanging="360"/>
      </w:pPr>
    </w:lvl>
    <w:lvl w:ilvl="8" w:tplc="0409001B" w:tentative="1">
      <w:start w:val="1"/>
      <w:numFmt w:val="lowerRoman"/>
      <w:lvlText w:val="%9."/>
      <w:lvlJc w:val="right"/>
      <w:pPr>
        <w:ind w:left="13775" w:hanging="180"/>
      </w:pPr>
    </w:lvl>
  </w:abstractNum>
  <w:abstractNum w:abstractNumId="1" w15:restartNumberingAfterBreak="0">
    <w:nsid w:val="0CCB7493"/>
    <w:multiLevelType w:val="hybridMultilevel"/>
    <w:tmpl w:val="A672DFD0"/>
    <w:lvl w:ilvl="0" w:tplc="5D32DCE4">
      <w:start w:val="2"/>
      <w:numFmt w:val="bullet"/>
      <w:lvlText w:val=""/>
      <w:lvlJc w:val="left"/>
      <w:pPr>
        <w:ind w:left="927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2" w15:restartNumberingAfterBreak="0">
    <w:nsid w:val="107336C4"/>
    <w:multiLevelType w:val="hybridMultilevel"/>
    <w:tmpl w:val="BF6AC86C"/>
    <w:lvl w:ilvl="0" w:tplc="6F72026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4C87E71"/>
    <w:multiLevelType w:val="multilevel"/>
    <w:tmpl w:val="F6326F00"/>
    <w:lvl w:ilvl="0">
      <w:start w:val="1"/>
      <w:numFmt w:val="lowerLetter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Roman"/>
      <w:lvlText w:val="%2."/>
      <w:lvlJc w:val="right"/>
      <w:pPr>
        <w:ind w:left="1440" w:hanging="360"/>
      </w:pPr>
      <w:rPr>
        <w:u w:val="none"/>
      </w:rPr>
    </w:lvl>
    <w:lvl w:ilvl="2">
      <w:start w:val="1"/>
      <w:numFmt w:val="decimal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lowerLetter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Roman"/>
      <w:lvlText w:val="%5."/>
      <w:lvlJc w:val="right"/>
      <w:pPr>
        <w:ind w:left="3600" w:hanging="360"/>
      </w:pPr>
      <w:rPr>
        <w:u w:val="none"/>
      </w:rPr>
    </w:lvl>
    <w:lvl w:ilvl="5">
      <w:start w:val="1"/>
      <w:numFmt w:val="decimal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lowerLetter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Roman"/>
      <w:lvlText w:val="%8."/>
      <w:lvlJc w:val="right"/>
      <w:pPr>
        <w:ind w:left="5760" w:hanging="360"/>
      </w:pPr>
      <w:rPr>
        <w:u w:val="none"/>
      </w:rPr>
    </w:lvl>
    <w:lvl w:ilvl="8">
      <w:start w:val="1"/>
      <w:numFmt w:val="decimal"/>
      <w:lvlText w:val="%9.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164E706D"/>
    <w:multiLevelType w:val="hybridMultilevel"/>
    <w:tmpl w:val="1B40E72A"/>
    <w:lvl w:ilvl="0" w:tplc="B7363106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584FE1"/>
    <w:multiLevelType w:val="hybridMultilevel"/>
    <w:tmpl w:val="5CD4C23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E474E9B"/>
    <w:multiLevelType w:val="hybridMultilevel"/>
    <w:tmpl w:val="9258AB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7F2019"/>
    <w:multiLevelType w:val="hybridMultilevel"/>
    <w:tmpl w:val="53427430"/>
    <w:lvl w:ilvl="0" w:tplc="04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8" w15:restartNumberingAfterBreak="0">
    <w:nsid w:val="28CB2392"/>
    <w:multiLevelType w:val="hybridMultilevel"/>
    <w:tmpl w:val="24949A4E"/>
    <w:lvl w:ilvl="0" w:tplc="8D22DFB8">
      <w:start w:val="2"/>
      <w:numFmt w:val="bullet"/>
      <w:lvlText w:val=""/>
      <w:lvlJc w:val="left"/>
      <w:pPr>
        <w:ind w:left="502" w:hanging="360"/>
      </w:pPr>
      <w:rPr>
        <w:rFonts w:ascii="Symbol" w:eastAsia="Times New Roman" w:hAnsi="Symbol" w:cs="Times New Roman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9" w15:restartNumberingAfterBreak="0">
    <w:nsid w:val="2A152B23"/>
    <w:multiLevelType w:val="hybridMultilevel"/>
    <w:tmpl w:val="3CBC44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A831E20"/>
    <w:multiLevelType w:val="hybridMultilevel"/>
    <w:tmpl w:val="D49AB8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ABE6DA0"/>
    <w:multiLevelType w:val="hybridMultilevel"/>
    <w:tmpl w:val="50869A50"/>
    <w:lvl w:ilvl="0" w:tplc="D5085354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D416578"/>
    <w:multiLevelType w:val="hybridMultilevel"/>
    <w:tmpl w:val="FA042DE8"/>
    <w:lvl w:ilvl="0" w:tplc="5A2CDFFA">
      <w:start w:val="1"/>
      <w:numFmt w:val="lowerLetter"/>
      <w:lvlText w:val="%1."/>
      <w:lvlJc w:val="left"/>
      <w:pPr>
        <w:ind w:left="411" w:hanging="360"/>
      </w:pPr>
      <w:rPr>
        <w:rFonts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131" w:hanging="360"/>
      </w:pPr>
    </w:lvl>
    <w:lvl w:ilvl="2" w:tplc="0409001B" w:tentative="1">
      <w:start w:val="1"/>
      <w:numFmt w:val="lowerRoman"/>
      <w:lvlText w:val="%3."/>
      <w:lvlJc w:val="right"/>
      <w:pPr>
        <w:ind w:left="1851" w:hanging="180"/>
      </w:pPr>
    </w:lvl>
    <w:lvl w:ilvl="3" w:tplc="0409000F" w:tentative="1">
      <w:start w:val="1"/>
      <w:numFmt w:val="decimal"/>
      <w:lvlText w:val="%4."/>
      <w:lvlJc w:val="left"/>
      <w:pPr>
        <w:ind w:left="2571" w:hanging="360"/>
      </w:pPr>
    </w:lvl>
    <w:lvl w:ilvl="4" w:tplc="04090019" w:tentative="1">
      <w:start w:val="1"/>
      <w:numFmt w:val="lowerLetter"/>
      <w:lvlText w:val="%5."/>
      <w:lvlJc w:val="left"/>
      <w:pPr>
        <w:ind w:left="3291" w:hanging="360"/>
      </w:pPr>
    </w:lvl>
    <w:lvl w:ilvl="5" w:tplc="0409001B" w:tentative="1">
      <w:start w:val="1"/>
      <w:numFmt w:val="lowerRoman"/>
      <w:lvlText w:val="%6."/>
      <w:lvlJc w:val="right"/>
      <w:pPr>
        <w:ind w:left="4011" w:hanging="180"/>
      </w:pPr>
    </w:lvl>
    <w:lvl w:ilvl="6" w:tplc="0409000F" w:tentative="1">
      <w:start w:val="1"/>
      <w:numFmt w:val="decimal"/>
      <w:lvlText w:val="%7."/>
      <w:lvlJc w:val="left"/>
      <w:pPr>
        <w:ind w:left="4731" w:hanging="360"/>
      </w:pPr>
    </w:lvl>
    <w:lvl w:ilvl="7" w:tplc="04090019" w:tentative="1">
      <w:start w:val="1"/>
      <w:numFmt w:val="lowerLetter"/>
      <w:lvlText w:val="%8."/>
      <w:lvlJc w:val="left"/>
      <w:pPr>
        <w:ind w:left="5451" w:hanging="360"/>
      </w:pPr>
    </w:lvl>
    <w:lvl w:ilvl="8" w:tplc="0409001B" w:tentative="1">
      <w:start w:val="1"/>
      <w:numFmt w:val="lowerRoman"/>
      <w:lvlText w:val="%9."/>
      <w:lvlJc w:val="right"/>
      <w:pPr>
        <w:ind w:left="6171" w:hanging="180"/>
      </w:pPr>
    </w:lvl>
  </w:abstractNum>
  <w:abstractNum w:abstractNumId="13" w15:restartNumberingAfterBreak="0">
    <w:nsid w:val="31F1267D"/>
    <w:multiLevelType w:val="hybridMultilevel"/>
    <w:tmpl w:val="13C4A6D4"/>
    <w:lvl w:ilvl="0" w:tplc="9606EA14">
      <w:start w:val="1"/>
      <w:numFmt w:val="upperRoman"/>
      <w:lvlText w:val="%1."/>
      <w:lvlJc w:val="righ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3615B31"/>
    <w:multiLevelType w:val="hybridMultilevel"/>
    <w:tmpl w:val="63B6CF14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>
      <w:start w:val="1"/>
      <w:numFmt w:val="lowerRoman"/>
      <w:lvlText w:val="%3."/>
      <w:lvlJc w:val="right"/>
      <w:pPr>
        <w:ind w:left="3240" w:hanging="180"/>
      </w:pPr>
    </w:lvl>
    <w:lvl w:ilvl="3" w:tplc="0409000F">
      <w:start w:val="1"/>
      <w:numFmt w:val="decimal"/>
      <w:lvlText w:val="%4."/>
      <w:lvlJc w:val="left"/>
      <w:pPr>
        <w:ind w:left="3960" w:hanging="360"/>
      </w:pPr>
    </w:lvl>
    <w:lvl w:ilvl="4" w:tplc="04090019">
      <w:start w:val="1"/>
      <w:numFmt w:val="lowerLetter"/>
      <w:lvlText w:val="%5."/>
      <w:lvlJc w:val="left"/>
      <w:pPr>
        <w:ind w:left="4680" w:hanging="360"/>
      </w:pPr>
    </w:lvl>
    <w:lvl w:ilvl="5" w:tplc="0409001B">
      <w:start w:val="1"/>
      <w:numFmt w:val="lowerRoman"/>
      <w:lvlText w:val="%6."/>
      <w:lvlJc w:val="right"/>
      <w:pPr>
        <w:ind w:left="5400" w:hanging="180"/>
      </w:pPr>
    </w:lvl>
    <w:lvl w:ilvl="6" w:tplc="0409000F">
      <w:start w:val="1"/>
      <w:numFmt w:val="decimal"/>
      <w:lvlText w:val="%7."/>
      <w:lvlJc w:val="left"/>
      <w:pPr>
        <w:ind w:left="6120" w:hanging="360"/>
      </w:pPr>
    </w:lvl>
    <w:lvl w:ilvl="7" w:tplc="04090019">
      <w:start w:val="1"/>
      <w:numFmt w:val="lowerLetter"/>
      <w:lvlText w:val="%8."/>
      <w:lvlJc w:val="left"/>
      <w:pPr>
        <w:ind w:left="6840" w:hanging="360"/>
      </w:pPr>
    </w:lvl>
    <w:lvl w:ilvl="8" w:tplc="0409001B">
      <w:start w:val="1"/>
      <w:numFmt w:val="lowerRoman"/>
      <w:lvlText w:val="%9."/>
      <w:lvlJc w:val="right"/>
      <w:pPr>
        <w:ind w:left="7560" w:hanging="180"/>
      </w:pPr>
    </w:lvl>
  </w:abstractNum>
  <w:abstractNum w:abstractNumId="15" w15:restartNumberingAfterBreak="0">
    <w:nsid w:val="369703FD"/>
    <w:multiLevelType w:val="hybridMultilevel"/>
    <w:tmpl w:val="3D880A7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6AB6B89"/>
    <w:multiLevelType w:val="hybridMultilevel"/>
    <w:tmpl w:val="52807EAA"/>
    <w:lvl w:ilvl="0" w:tplc="4A285FF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7713A9C"/>
    <w:multiLevelType w:val="hybridMultilevel"/>
    <w:tmpl w:val="3862821A"/>
    <w:lvl w:ilvl="0" w:tplc="8BFEEF7E">
      <w:start w:val="1"/>
      <w:numFmt w:val="lowerLetter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97903F5"/>
    <w:multiLevelType w:val="hybridMultilevel"/>
    <w:tmpl w:val="6C72D902"/>
    <w:lvl w:ilvl="0" w:tplc="D74C0FAA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B777258"/>
    <w:multiLevelType w:val="hybridMultilevel"/>
    <w:tmpl w:val="D1E82F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0B7706E"/>
    <w:multiLevelType w:val="hybridMultilevel"/>
    <w:tmpl w:val="7CB0E84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621296E"/>
    <w:multiLevelType w:val="hybridMultilevel"/>
    <w:tmpl w:val="3B86F326"/>
    <w:lvl w:ilvl="0" w:tplc="8ED28556">
      <w:start w:val="1"/>
      <w:numFmt w:val="lowerLetter"/>
      <w:lvlText w:val="%1."/>
      <w:lvlJc w:val="left"/>
      <w:pPr>
        <w:ind w:left="720" w:hanging="360"/>
      </w:pPr>
      <w:rPr>
        <w:rFonts w:hint="default"/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700152B"/>
    <w:multiLevelType w:val="hybridMultilevel"/>
    <w:tmpl w:val="E9969BA8"/>
    <w:lvl w:ilvl="0" w:tplc="EFFAE5A0">
      <w:start w:val="1"/>
      <w:numFmt w:val="lowerLetter"/>
      <w:lvlText w:val="%1."/>
      <w:lvlJc w:val="left"/>
      <w:pPr>
        <w:ind w:left="502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3" w15:restartNumberingAfterBreak="0">
    <w:nsid w:val="48F81B26"/>
    <w:multiLevelType w:val="hybridMultilevel"/>
    <w:tmpl w:val="8C5401C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50411044"/>
    <w:multiLevelType w:val="hybridMultilevel"/>
    <w:tmpl w:val="201C36A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  <w:sz w:val="20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3C32F81"/>
    <w:multiLevelType w:val="hybridMultilevel"/>
    <w:tmpl w:val="606EB044"/>
    <w:lvl w:ilvl="0" w:tplc="04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26" w15:restartNumberingAfterBreak="0">
    <w:nsid w:val="55085366"/>
    <w:multiLevelType w:val="hybridMultilevel"/>
    <w:tmpl w:val="73B6B2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90BF3"/>
    <w:multiLevelType w:val="hybridMultilevel"/>
    <w:tmpl w:val="B0EE4BA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63027E4"/>
    <w:multiLevelType w:val="hybridMultilevel"/>
    <w:tmpl w:val="0114B626"/>
    <w:lvl w:ilvl="0" w:tplc="04090001">
      <w:start w:val="1"/>
      <w:numFmt w:val="bullet"/>
      <w:lvlText w:val=""/>
      <w:lvlJc w:val="left"/>
      <w:pPr>
        <w:ind w:left="801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7715267"/>
    <w:multiLevelType w:val="hybridMultilevel"/>
    <w:tmpl w:val="AEB4AAF4"/>
    <w:lvl w:ilvl="0" w:tplc="04090001">
      <w:start w:val="9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9862F98"/>
    <w:multiLevelType w:val="hybridMultilevel"/>
    <w:tmpl w:val="43A479B8"/>
    <w:lvl w:ilvl="0" w:tplc="D046A346">
      <w:start w:val="1"/>
      <w:numFmt w:val="lowerLetter"/>
      <w:lvlText w:val="%1."/>
      <w:lvlJc w:val="left"/>
      <w:pPr>
        <w:ind w:left="41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31" w:hanging="360"/>
      </w:pPr>
    </w:lvl>
    <w:lvl w:ilvl="2" w:tplc="0409001B" w:tentative="1">
      <w:start w:val="1"/>
      <w:numFmt w:val="lowerRoman"/>
      <w:lvlText w:val="%3."/>
      <w:lvlJc w:val="right"/>
      <w:pPr>
        <w:ind w:left="1851" w:hanging="180"/>
      </w:pPr>
    </w:lvl>
    <w:lvl w:ilvl="3" w:tplc="0409000F" w:tentative="1">
      <w:start w:val="1"/>
      <w:numFmt w:val="decimal"/>
      <w:lvlText w:val="%4."/>
      <w:lvlJc w:val="left"/>
      <w:pPr>
        <w:ind w:left="2571" w:hanging="360"/>
      </w:pPr>
    </w:lvl>
    <w:lvl w:ilvl="4" w:tplc="04090019" w:tentative="1">
      <w:start w:val="1"/>
      <w:numFmt w:val="lowerLetter"/>
      <w:lvlText w:val="%5."/>
      <w:lvlJc w:val="left"/>
      <w:pPr>
        <w:ind w:left="3291" w:hanging="360"/>
      </w:pPr>
    </w:lvl>
    <w:lvl w:ilvl="5" w:tplc="0409001B" w:tentative="1">
      <w:start w:val="1"/>
      <w:numFmt w:val="lowerRoman"/>
      <w:lvlText w:val="%6."/>
      <w:lvlJc w:val="right"/>
      <w:pPr>
        <w:ind w:left="4011" w:hanging="180"/>
      </w:pPr>
    </w:lvl>
    <w:lvl w:ilvl="6" w:tplc="0409000F" w:tentative="1">
      <w:start w:val="1"/>
      <w:numFmt w:val="decimal"/>
      <w:lvlText w:val="%7."/>
      <w:lvlJc w:val="left"/>
      <w:pPr>
        <w:ind w:left="4731" w:hanging="360"/>
      </w:pPr>
    </w:lvl>
    <w:lvl w:ilvl="7" w:tplc="04090019" w:tentative="1">
      <w:start w:val="1"/>
      <w:numFmt w:val="lowerLetter"/>
      <w:lvlText w:val="%8."/>
      <w:lvlJc w:val="left"/>
      <w:pPr>
        <w:ind w:left="5451" w:hanging="360"/>
      </w:pPr>
    </w:lvl>
    <w:lvl w:ilvl="8" w:tplc="0409001B" w:tentative="1">
      <w:start w:val="1"/>
      <w:numFmt w:val="lowerRoman"/>
      <w:lvlText w:val="%9."/>
      <w:lvlJc w:val="right"/>
      <w:pPr>
        <w:ind w:left="6171" w:hanging="180"/>
      </w:pPr>
    </w:lvl>
  </w:abstractNum>
  <w:abstractNum w:abstractNumId="31" w15:restartNumberingAfterBreak="0">
    <w:nsid w:val="5A0F38AE"/>
    <w:multiLevelType w:val="hybridMultilevel"/>
    <w:tmpl w:val="E4BEEE58"/>
    <w:lvl w:ilvl="0" w:tplc="8278A164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A87240B"/>
    <w:multiLevelType w:val="hybridMultilevel"/>
    <w:tmpl w:val="9B4E9A88"/>
    <w:lvl w:ilvl="0" w:tplc="60F62736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A967AFA"/>
    <w:multiLevelType w:val="hybridMultilevel"/>
    <w:tmpl w:val="9C168A52"/>
    <w:lvl w:ilvl="0" w:tplc="DBD03866">
      <w:start w:val="1"/>
      <w:numFmt w:val="decimal"/>
      <w:lvlText w:val="%1."/>
      <w:lvlJc w:val="left"/>
      <w:pPr>
        <w:ind w:left="4046" w:hanging="360"/>
      </w:pPr>
      <w:rPr>
        <w:rFonts w:hint="default"/>
        <w:b/>
        <w:bCs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BA7691C"/>
    <w:multiLevelType w:val="hybridMultilevel"/>
    <w:tmpl w:val="A3961EE2"/>
    <w:lvl w:ilvl="0" w:tplc="3FCAAF4E">
      <w:start w:val="1"/>
      <w:numFmt w:val="low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2B328C5"/>
    <w:multiLevelType w:val="hybridMultilevel"/>
    <w:tmpl w:val="7278FC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5F41525"/>
    <w:multiLevelType w:val="hybridMultilevel"/>
    <w:tmpl w:val="2BF60A5A"/>
    <w:lvl w:ilvl="0" w:tplc="670828E0">
      <w:start w:val="1"/>
      <w:numFmt w:val="lowerLetter"/>
      <w:lvlText w:val="%1."/>
      <w:lvlJc w:val="left"/>
      <w:pPr>
        <w:ind w:left="720" w:hanging="360"/>
      </w:pPr>
      <w:rPr>
        <w:rFonts w:hint="default"/>
        <w:b/>
        <w:bCs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9EB3871"/>
    <w:multiLevelType w:val="hybridMultilevel"/>
    <w:tmpl w:val="F6D6323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A191DCC"/>
    <w:multiLevelType w:val="hybridMultilevel"/>
    <w:tmpl w:val="DB421690"/>
    <w:lvl w:ilvl="0" w:tplc="9C2CDF8A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AD83C38"/>
    <w:multiLevelType w:val="hybridMultilevel"/>
    <w:tmpl w:val="CF94DDD6"/>
    <w:lvl w:ilvl="0" w:tplc="04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40" w15:restartNumberingAfterBreak="0">
    <w:nsid w:val="6B7366B9"/>
    <w:multiLevelType w:val="hybridMultilevel"/>
    <w:tmpl w:val="FB2ECA7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DD97580"/>
    <w:multiLevelType w:val="hybridMultilevel"/>
    <w:tmpl w:val="2F12431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E03261D"/>
    <w:multiLevelType w:val="hybridMultilevel"/>
    <w:tmpl w:val="B112AA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165010C"/>
    <w:multiLevelType w:val="hybridMultilevel"/>
    <w:tmpl w:val="755262F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5907406"/>
    <w:multiLevelType w:val="hybridMultilevel"/>
    <w:tmpl w:val="0602B6F8"/>
    <w:lvl w:ilvl="0" w:tplc="E376C1CE">
      <w:start w:val="1"/>
      <w:numFmt w:val="lowerLetter"/>
      <w:lvlText w:val="%1."/>
      <w:lvlJc w:val="left"/>
      <w:pPr>
        <w:ind w:left="720" w:hanging="360"/>
      </w:pPr>
      <w:rPr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5E46C6"/>
    <w:multiLevelType w:val="hybridMultilevel"/>
    <w:tmpl w:val="C22203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80A6926"/>
    <w:multiLevelType w:val="hybridMultilevel"/>
    <w:tmpl w:val="34F03F06"/>
    <w:lvl w:ilvl="0" w:tplc="7DBE5C6C">
      <w:start w:val="8"/>
      <w:numFmt w:val="bullet"/>
      <w:lvlText w:val=""/>
      <w:lvlJc w:val="left"/>
      <w:pPr>
        <w:ind w:left="1494" w:hanging="360"/>
      </w:pPr>
      <w:rPr>
        <w:rFonts w:ascii="Symbol" w:eastAsia="Times New Roman" w:hAnsi="Symbol" w:cs="Times New Roman" w:hint="default"/>
        <w:b w:val="0"/>
        <w:color w:val="000000" w:themeColor="text1"/>
        <w:sz w:val="20"/>
      </w:rPr>
    </w:lvl>
    <w:lvl w:ilvl="1" w:tplc="0409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47" w15:restartNumberingAfterBreak="0">
    <w:nsid w:val="7F1C25EA"/>
    <w:multiLevelType w:val="hybridMultilevel"/>
    <w:tmpl w:val="3EA480CA"/>
    <w:lvl w:ilvl="0" w:tplc="0A8CFC0E">
      <w:start w:val="2"/>
      <w:numFmt w:val="bullet"/>
      <w:lvlText w:val=""/>
      <w:lvlJc w:val="left"/>
      <w:pPr>
        <w:ind w:left="218" w:hanging="360"/>
      </w:pPr>
      <w:rPr>
        <w:rFonts w:ascii="Wingdings" w:eastAsia="Times New Roman" w:hAnsi="Wingdings" w:cs="Times New Roman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93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65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7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9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8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5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25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78" w:hanging="360"/>
      </w:pPr>
      <w:rPr>
        <w:rFonts w:ascii="Wingdings" w:hAnsi="Wingdings" w:hint="default"/>
      </w:rPr>
    </w:lvl>
  </w:abstractNum>
  <w:num w:numId="1" w16cid:durableId="1519853381">
    <w:abstractNumId w:val="13"/>
  </w:num>
  <w:num w:numId="2" w16cid:durableId="1886983446">
    <w:abstractNumId w:val="15"/>
  </w:num>
  <w:num w:numId="3" w16cid:durableId="122699282">
    <w:abstractNumId w:val="24"/>
  </w:num>
  <w:num w:numId="4" w16cid:durableId="1433159661">
    <w:abstractNumId w:val="34"/>
  </w:num>
  <w:num w:numId="5" w16cid:durableId="1620839816">
    <w:abstractNumId w:val="3"/>
  </w:num>
  <w:num w:numId="6" w16cid:durableId="787504886">
    <w:abstractNumId w:val="16"/>
  </w:num>
  <w:num w:numId="7" w16cid:durableId="936015473">
    <w:abstractNumId w:val="27"/>
  </w:num>
  <w:num w:numId="8" w16cid:durableId="904146524">
    <w:abstractNumId w:val="8"/>
  </w:num>
  <w:num w:numId="9" w16cid:durableId="579679222">
    <w:abstractNumId w:val="43"/>
  </w:num>
  <w:num w:numId="10" w16cid:durableId="1839953772">
    <w:abstractNumId w:val="37"/>
  </w:num>
  <w:num w:numId="11" w16cid:durableId="69893809">
    <w:abstractNumId w:val="40"/>
  </w:num>
  <w:num w:numId="12" w16cid:durableId="310797362">
    <w:abstractNumId w:val="4"/>
  </w:num>
  <w:num w:numId="13" w16cid:durableId="1677148402">
    <w:abstractNumId w:val="23"/>
  </w:num>
  <w:num w:numId="14" w16cid:durableId="1444835884">
    <w:abstractNumId w:val="31"/>
  </w:num>
  <w:num w:numId="15" w16cid:durableId="411392120">
    <w:abstractNumId w:val="11"/>
  </w:num>
  <w:num w:numId="16" w16cid:durableId="859009814">
    <w:abstractNumId w:val="9"/>
  </w:num>
  <w:num w:numId="17" w16cid:durableId="52503973">
    <w:abstractNumId w:val="6"/>
  </w:num>
  <w:num w:numId="18" w16cid:durableId="1457066676">
    <w:abstractNumId w:val="45"/>
  </w:num>
  <w:num w:numId="19" w16cid:durableId="531068914">
    <w:abstractNumId w:val="44"/>
  </w:num>
  <w:num w:numId="20" w16cid:durableId="901866965">
    <w:abstractNumId w:val="18"/>
  </w:num>
  <w:num w:numId="21" w16cid:durableId="1660383680">
    <w:abstractNumId w:val="15"/>
  </w:num>
  <w:num w:numId="22" w16cid:durableId="1818720832">
    <w:abstractNumId w:val="39"/>
  </w:num>
  <w:num w:numId="23" w16cid:durableId="372970094">
    <w:abstractNumId w:val="46"/>
  </w:num>
  <w:num w:numId="24" w16cid:durableId="1659111139">
    <w:abstractNumId w:val="26"/>
  </w:num>
  <w:num w:numId="25" w16cid:durableId="67969749">
    <w:abstractNumId w:val="30"/>
  </w:num>
  <w:num w:numId="26" w16cid:durableId="778985346">
    <w:abstractNumId w:val="0"/>
  </w:num>
  <w:num w:numId="27" w16cid:durableId="680937442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163474146">
    <w:abstractNumId w:val="5"/>
  </w:num>
  <w:num w:numId="29" w16cid:durableId="31962579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1553351269">
    <w:abstractNumId w:val="28"/>
  </w:num>
  <w:num w:numId="31" w16cid:durableId="8332873">
    <w:abstractNumId w:val="32"/>
  </w:num>
  <w:num w:numId="32" w16cid:durableId="247005911">
    <w:abstractNumId w:val="10"/>
  </w:num>
  <w:num w:numId="33" w16cid:durableId="810635036">
    <w:abstractNumId w:val="12"/>
  </w:num>
  <w:num w:numId="34" w16cid:durableId="2037466702">
    <w:abstractNumId w:val="22"/>
  </w:num>
  <w:num w:numId="35" w16cid:durableId="1347293034">
    <w:abstractNumId w:val="42"/>
  </w:num>
  <w:num w:numId="36" w16cid:durableId="1262647585">
    <w:abstractNumId w:val="33"/>
  </w:num>
  <w:num w:numId="37" w16cid:durableId="1281957360">
    <w:abstractNumId w:val="7"/>
  </w:num>
  <w:num w:numId="38" w16cid:durableId="136920362">
    <w:abstractNumId w:val="17"/>
  </w:num>
  <w:num w:numId="39" w16cid:durableId="1614747394">
    <w:abstractNumId w:val="35"/>
  </w:num>
  <w:num w:numId="40" w16cid:durableId="1707486071">
    <w:abstractNumId w:val="36"/>
  </w:num>
  <w:num w:numId="41" w16cid:durableId="738291003">
    <w:abstractNumId w:val="20"/>
  </w:num>
  <w:num w:numId="42" w16cid:durableId="1075862919">
    <w:abstractNumId w:val="29"/>
  </w:num>
  <w:num w:numId="43" w16cid:durableId="788553078">
    <w:abstractNumId w:val="2"/>
  </w:num>
  <w:num w:numId="44" w16cid:durableId="1392581461">
    <w:abstractNumId w:val="21"/>
  </w:num>
  <w:num w:numId="45" w16cid:durableId="1404644281">
    <w:abstractNumId w:val="41"/>
  </w:num>
  <w:num w:numId="46" w16cid:durableId="440495009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" w16cid:durableId="1603026985">
    <w:abstractNumId w:val="38"/>
  </w:num>
  <w:num w:numId="48" w16cid:durableId="1766339966">
    <w:abstractNumId w:val="25"/>
  </w:num>
  <w:num w:numId="49" w16cid:durableId="904877401">
    <w:abstractNumId w:val="47"/>
  </w:num>
  <w:num w:numId="50" w16cid:durableId="490946304">
    <w:abstractNumId w:val="1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defaultTabStop w:val="567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I1Mjc0Nzc1MTIzMzVT0lEKTi0uzszPAykwrAUAkvPTcCwAAAA="/>
  </w:docVars>
  <w:rsids>
    <w:rsidRoot w:val="002E11C5"/>
    <w:rsid w:val="00000BF6"/>
    <w:rsid w:val="000016C7"/>
    <w:rsid w:val="000016DB"/>
    <w:rsid w:val="00002740"/>
    <w:rsid w:val="00002889"/>
    <w:rsid w:val="00002A62"/>
    <w:rsid w:val="00002ED3"/>
    <w:rsid w:val="000033D9"/>
    <w:rsid w:val="00003587"/>
    <w:rsid w:val="00003E4D"/>
    <w:rsid w:val="00003F7D"/>
    <w:rsid w:val="00004838"/>
    <w:rsid w:val="000048CB"/>
    <w:rsid w:val="00004C34"/>
    <w:rsid w:val="00004D01"/>
    <w:rsid w:val="000054C2"/>
    <w:rsid w:val="0000587E"/>
    <w:rsid w:val="00005CE0"/>
    <w:rsid w:val="00005DA1"/>
    <w:rsid w:val="00005E68"/>
    <w:rsid w:val="00005E85"/>
    <w:rsid w:val="00005F6E"/>
    <w:rsid w:val="0000659A"/>
    <w:rsid w:val="000075B2"/>
    <w:rsid w:val="00007EA5"/>
    <w:rsid w:val="00010478"/>
    <w:rsid w:val="0001132E"/>
    <w:rsid w:val="000118EB"/>
    <w:rsid w:val="00011B7D"/>
    <w:rsid w:val="00011EDB"/>
    <w:rsid w:val="000120A1"/>
    <w:rsid w:val="00012153"/>
    <w:rsid w:val="00013DA3"/>
    <w:rsid w:val="0001452A"/>
    <w:rsid w:val="000148A8"/>
    <w:rsid w:val="00014CC8"/>
    <w:rsid w:val="000152F1"/>
    <w:rsid w:val="000155D9"/>
    <w:rsid w:val="00015856"/>
    <w:rsid w:val="000161FC"/>
    <w:rsid w:val="000162B3"/>
    <w:rsid w:val="00016461"/>
    <w:rsid w:val="00016723"/>
    <w:rsid w:val="00016DCC"/>
    <w:rsid w:val="00017E87"/>
    <w:rsid w:val="00017F96"/>
    <w:rsid w:val="000205F3"/>
    <w:rsid w:val="00020640"/>
    <w:rsid w:val="00020778"/>
    <w:rsid w:val="00020E7D"/>
    <w:rsid w:val="00021034"/>
    <w:rsid w:val="00021342"/>
    <w:rsid w:val="000226CF"/>
    <w:rsid w:val="00022CF3"/>
    <w:rsid w:val="00022D0C"/>
    <w:rsid w:val="000235ED"/>
    <w:rsid w:val="000238BF"/>
    <w:rsid w:val="00023E6F"/>
    <w:rsid w:val="000240D4"/>
    <w:rsid w:val="00024130"/>
    <w:rsid w:val="0002489B"/>
    <w:rsid w:val="00025719"/>
    <w:rsid w:val="000259C6"/>
    <w:rsid w:val="00025B33"/>
    <w:rsid w:val="00025BC1"/>
    <w:rsid w:val="00026600"/>
    <w:rsid w:val="00026DBE"/>
    <w:rsid w:val="00026F0F"/>
    <w:rsid w:val="00027889"/>
    <w:rsid w:val="00027C0D"/>
    <w:rsid w:val="00030517"/>
    <w:rsid w:val="00030606"/>
    <w:rsid w:val="00031550"/>
    <w:rsid w:val="0003203C"/>
    <w:rsid w:val="00032170"/>
    <w:rsid w:val="00032A4C"/>
    <w:rsid w:val="00032CCF"/>
    <w:rsid w:val="00032F49"/>
    <w:rsid w:val="000335A1"/>
    <w:rsid w:val="00034212"/>
    <w:rsid w:val="00034372"/>
    <w:rsid w:val="00034602"/>
    <w:rsid w:val="000351DE"/>
    <w:rsid w:val="000351EE"/>
    <w:rsid w:val="00035664"/>
    <w:rsid w:val="00035E81"/>
    <w:rsid w:val="000363E1"/>
    <w:rsid w:val="0003656C"/>
    <w:rsid w:val="000366C1"/>
    <w:rsid w:val="00040311"/>
    <w:rsid w:val="000405D0"/>
    <w:rsid w:val="000415C7"/>
    <w:rsid w:val="00041743"/>
    <w:rsid w:val="00041DE5"/>
    <w:rsid w:val="00041ED7"/>
    <w:rsid w:val="00041FDD"/>
    <w:rsid w:val="00041FE0"/>
    <w:rsid w:val="000432E0"/>
    <w:rsid w:val="00043468"/>
    <w:rsid w:val="000434B1"/>
    <w:rsid w:val="000435AB"/>
    <w:rsid w:val="00043C16"/>
    <w:rsid w:val="000443FF"/>
    <w:rsid w:val="0004562E"/>
    <w:rsid w:val="00045C20"/>
    <w:rsid w:val="000466F1"/>
    <w:rsid w:val="000467D3"/>
    <w:rsid w:val="0004694D"/>
    <w:rsid w:val="00046A6B"/>
    <w:rsid w:val="00047A75"/>
    <w:rsid w:val="00047BFD"/>
    <w:rsid w:val="00047C05"/>
    <w:rsid w:val="00047F2D"/>
    <w:rsid w:val="000507BE"/>
    <w:rsid w:val="00050BB5"/>
    <w:rsid w:val="00050D19"/>
    <w:rsid w:val="00050D90"/>
    <w:rsid w:val="00050EDF"/>
    <w:rsid w:val="00051074"/>
    <w:rsid w:val="000512B5"/>
    <w:rsid w:val="00051698"/>
    <w:rsid w:val="000516F3"/>
    <w:rsid w:val="00052066"/>
    <w:rsid w:val="000529ED"/>
    <w:rsid w:val="00052FD4"/>
    <w:rsid w:val="0005348A"/>
    <w:rsid w:val="00053650"/>
    <w:rsid w:val="00053A76"/>
    <w:rsid w:val="00053A7F"/>
    <w:rsid w:val="00053AF9"/>
    <w:rsid w:val="00053D4D"/>
    <w:rsid w:val="000540EF"/>
    <w:rsid w:val="00054728"/>
    <w:rsid w:val="00054781"/>
    <w:rsid w:val="000548BC"/>
    <w:rsid w:val="00054CD9"/>
    <w:rsid w:val="00054F67"/>
    <w:rsid w:val="0005569A"/>
    <w:rsid w:val="00055857"/>
    <w:rsid w:val="00056384"/>
    <w:rsid w:val="00056BC3"/>
    <w:rsid w:val="00056BD7"/>
    <w:rsid w:val="00056F68"/>
    <w:rsid w:val="000570FC"/>
    <w:rsid w:val="00057682"/>
    <w:rsid w:val="000578C5"/>
    <w:rsid w:val="00057B84"/>
    <w:rsid w:val="00060034"/>
    <w:rsid w:val="00060145"/>
    <w:rsid w:val="0006094C"/>
    <w:rsid w:val="0006152F"/>
    <w:rsid w:val="000619BA"/>
    <w:rsid w:val="00061AC2"/>
    <w:rsid w:val="00061DD8"/>
    <w:rsid w:val="00062089"/>
    <w:rsid w:val="00062233"/>
    <w:rsid w:val="00062401"/>
    <w:rsid w:val="000627D8"/>
    <w:rsid w:val="00062810"/>
    <w:rsid w:val="0006334B"/>
    <w:rsid w:val="00063458"/>
    <w:rsid w:val="000636B3"/>
    <w:rsid w:val="00063D5C"/>
    <w:rsid w:val="00064B5B"/>
    <w:rsid w:val="00064CD1"/>
    <w:rsid w:val="000651F1"/>
    <w:rsid w:val="00065F65"/>
    <w:rsid w:val="00066148"/>
    <w:rsid w:val="000669CD"/>
    <w:rsid w:val="00066CAD"/>
    <w:rsid w:val="00066E70"/>
    <w:rsid w:val="00066E77"/>
    <w:rsid w:val="000671B0"/>
    <w:rsid w:val="000673CA"/>
    <w:rsid w:val="000701B4"/>
    <w:rsid w:val="000704C9"/>
    <w:rsid w:val="000708FC"/>
    <w:rsid w:val="00070AD0"/>
    <w:rsid w:val="00070FDB"/>
    <w:rsid w:val="00071142"/>
    <w:rsid w:val="00071395"/>
    <w:rsid w:val="000716DA"/>
    <w:rsid w:val="00071B6A"/>
    <w:rsid w:val="0007249A"/>
    <w:rsid w:val="00072691"/>
    <w:rsid w:val="00073A1E"/>
    <w:rsid w:val="00073AF0"/>
    <w:rsid w:val="00073E4D"/>
    <w:rsid w:val="00074166"/>
    <w:rsid w:val="0007450C"/>
    <w:rsid w:val="0007490E"/>
    <w:rsid w:val="00074962"/>
    <w:rsid w:val="00074B38"/>
    <w:rsid w:val="00075523"/>
    <w:rsid w:val="00075AA1"/>
    <w:rsid w:val="00075D40"/>
    <w:rsid w:val="00075D65"/>
    <w:rsid w:val="00076137"/>
    <w:rsid w:val="00076784"/>
    <w:rsid w:val="00076C01"/>
    <w:rsid w:val="00076F3C"/>
    <w:rsid w:val="00077136"/>
    <w:rsid w:val="00077148"/>
    <w:rsid w:val="0007744F"/>
    <w:rsid w:val="000804E1"/>
    <w:rsid w:val="00080703"/>
    <w:rsid w:val="00080C5D"/>
    <w:rsid w:val="00080D4C"/>
    <w:rsid w:val="00081BF9"/>
    <w:rsid w:val="00081CA2"/>
    <w:rsid w:val="00082184"/>
    <w:rsid w:val="000823D2"/>
    <w:rsid w:val="00082B00"/>
    <w:rsid w:val="000830B0"/>
    <w:rsid w:val="00083232"/>
    <w:rsid w:val="00083D3C"/>
    <w:rsid w:val="00084A77"/>
    <w:rsid w:val="00084C5A"/>
    <w:rsid w:val="00085048"/>
    <w:rsid w:val="00085205"/>
    <w:rsid w:val="000856DE"/>
    <w:rsid w:val="00085D17"/>
    <w:rsid w:val="000861BD"/>
    <w:rsid w:val="00086AA8"/>
    <w:rsid w:val="00087C83"/>
    <w:rsid w:val="00090050"/>
    <w:rsid w:val="000902B7"/>
    <w:rsid w:val="00090749"/>
    <w:rsid w:val="00090870"/>
    <w:rsid w:val="00090EB1"/>
    <w:rsid w:val="0009130B"/>
    <w:rsid w:val="00091A8D"/>
    <w:rsid w:val="00091B86"/>
    <w:rsid w:val="000920FB"/>
    <w:rsid w:val="00092540"/>
    <w:rsid w:val="00092546"/>
    <w:rsid w:val="00092D56"/>
    <w:rsid w:val="00092EB9"/>
    <w:rsid w:val="0009325E"/>
    <w:rsid w:val="00093ACC"/>
    <w:rsid w:val="00093B9E"/>
    <w:rsid w:val="00093F11"/>
    <w:rsid w:val="000940EB"/>
    <w:rsid w:val="0009428E"/>
    <w:rsid w:val="0009449F"/>
    <w:rsid w:val="000944AF"/>
    <w:rsid w:val="00095579"/>
    <w:rsid w:val="0009592C"/>
    <w:rsid w:val="000959DC"/>
    <w:rsid w:val="00095AFA"/>
    <w:rsid w:val="00096004"/>
    <w:rsid w:val="00096DD6"/>
    <w:rsid w:val="000971EC"/>
    <w:rsid w:val="000973DB"/>
    <w:rsid w:val="00097771"/>
    <w:rsid w:val="000A0A5C"/>
    <w:rsid w:val="000A0B03"/>
    <w:rsid w:val="000A0E07"/>
    <w:rsid w:val="000A110C"/>
    <w:rsid w:val="000A163C"/>
    <w:rsid w:val="000A20AE"/>
    <w:rsid w:val="000A2314"/>
    <w:rsid w:val="000A2D33"/>
    <w:rsid w:val="000A3997"/>
    <w:rsid w:val="000A4507"/>
    <w:rsid w:val="000A508C"/>
    <w:rsid w:val="000A5470"/>
    <w:rsid w:val="000A566D"/>
    <w:rsid w:val="000A5A40"/>
    <w:rsid w:val="000A6453"/>
    <w:rsid w:val="000A6B9D"/>
    <w:rsid w:val="000A6F90"/>
    <w:rsid w:val="000A7161"/>
    <w:rsid w:val="000A74FB"/>
    <w:rsid w:val="000A7533"/>
    <w:rsid w:val="000A7CC5"/>
    <w:rsid w:val="000A7E87"/>
    <w:rsid w:val="000B0FBA"/>
    <w:rsid w:val="000B1225"/>
    <w:rsid w:val="000B16AB"/>
    <w:rsid w:val="000B1AC5"/>
    <w:rsid w:val="000B2AB4"/>
    <w:rsid w:val="000B2B79"/>
    <w:rsid w:val="000B2DE6"/>
    <w:rsid w:val="000B3078"/>
    <w:rsid w:val="000B3600"/>
    <w:rsid w:val="000B429A"/>
    <w:rsid w:val="000B4818"/>
    <w:rsid w:val="000B4D1E"/>
    <w:rsid w:val="000B5301"/>
    <w:rsid w:val="000B53CF"/>
    <w:rsid w:val="000B588E"/>
    <w:rsid w:val="000B5A03"/>
    <w:rsid w:val="000B5DC7"/>
    <w:rsid w:val="000B6395"/>
    <w:rsid w:val="000B63E7"/>
    <w:rsid w:val="000B6A67"/>
    <w:rsid w:val="000B6AB6"/>
    <w:rsid w:val="000B6C8F"/>
    <w:rsid w:val="000B704F"/>
    <w:rsid w:val="000B7136"/>
    <w:rsid w:val="000C0053"/>
    <w:rsid w:val="000C05EC"/>
    <w:rsid w:val="000C0751"/>
    <w:rsid w:val="000C0ED5"/>
    <w:rsid w:val="000C1B5F"/>
    <w:rsid w:val="000C2BD3"/>
    <w:rsid w:val="000C2D5D"/>
    <w:rsid w:val="000C33FB"/>
    <w:rsid w:val="000C3839"/>
    <w:rsid w:val="000C3BAE"/>
    <w:rsid w:val="000C3D05"/>
    <w:rsid w:val="000C40E6"/>
    <w:rsid w:val="000C4571"/>
    <w:rsid w:val="000C4BB9"/>
    <w:rsid w:val="000C4CBA"/>
    <w:rsid w:val="000C4CD6"/>
    <w:rsid w:val="000C4FB4"/>
    <w:rsid w:val="000C50D5"/>
    <w:rsid w:val="000C512F"/>
    <w:rsid w:val="000C534E"/>
    <w:rsid w:val="000C5369"/>
    <w:rsid w:val="000C54D5"/>
    <w:rsid w:val="000C54E4"/>
    <w:rsid w:val="000C632B"/>
    <w:rsid w:val="000C63F5"/>
    <w:rsid w:val="000C672A"/>
    <w:rsid w:val="000C6AAE"/>
    <w:rsid w:val="000C6C8D"/>
    <w:rsid w:val="000C72F9"/>
    <w:rsid w:val="000C74C7"/>
    <w:rsid w:val="000C7E9F"/>
    <w:rsid w:val="000D0039"/>
    <w:rsid w:val="000D12C9"/>
    <w:rsid w:val="000D1340"/>
    <w:rsid w:val="000D2129"/>
    <w:rsid w:val="000D27A7"/>
    <w:rsid w:val="000D2A06"/>
    <w:rsid w:val="000D2A4F"/>
    <w:rsid w:val="000D2B20"/>
    <w:rsid w:val="000D3076"/>
    <w:rsid w:val="000D37E5"/>
    <w:rsid w:val="000D381D"/>
    <w:rsid w:val="000D492F"/>
    <w:rsid w:val="000D531E"/>
    <w:rsid w:val="000D5440"/>
    <w:rsid w:val="000D585C"/>
    <w:rsid w:val="000D65F0"/>
    <w:rsid w:val="000D6639"/>
    <w:rsid w:val="000D66ED"/>
    <w:rsid w:val="000D696F"/>
    <w:rsid w:val="000D7067"/>
    <w:rsid w:val="000D787A"/>
    <w:rsid w:val="000E0413"/>
    <w:rsid w:val="000E0FB3"/>
    <w:rsid w:val="000E1199"/>
    <w:rsid w:val="000E13DB"/>
    <w:rsid w:val="000E1930"/>
    <w:rsid w:val="000E1A60"/>
    <w:rsid w:val="000E1FC0"/>
    <w:rsid w:val="000E25D5"/>
    <w:rsid w:val="000E373F"/>
    <w:rsid w:val="000E37E7"/>
    <w:rsid w:val="000E3C3C"/>
    <w:rsid w:val="000E3DB8"/>
    <w:rsid w:val="000E3FFD"/>
    <w:rsid w:val="000E47E8"/>
    <w:rsid w:val="000E4CD3"/>
    <w:rsid w:val="000E546E"/>
    <w:rsid w:val="000E54DC"/>
    <w:rsid w:val="000E5A77"/>
    <w:rsid w:val="000E5CFF"/>
    <w:rsid w:val="000E6E06"/>
    <w:rsid w:val="000E716F"/>
    <w:rsid w:val="000E79E5"/>
    <w:rsid w:val="000F059A"/>
    <w:rsid w:val="000F0BB0"/>
    <w:rsid w:val="000F1006"/>
    <w:rsid w:val="000F14FD"/>
    <w:rsid w:val="000F1864"/>
    <w:rsid w:val="000F1C0E"/>
    <w:rsid w:val="000F2C3F"/>
    <w:rsid w:val="000F2D6E"/>
    <w:rsid w:val="000F38FF"/>
    <w:rsid w:val="000F3E70"/>
    <w:rsid w:val="000F4407"/>
    <w:rsid w:val="000F4866"/>
    <w:rsid w:val="000F4D75"/>
    <w:rsid w:val="000F5C51"/>
    <w:rsid w:val="000F6068"/>
    <w:rsid w:val="000F675E"/>
    <w:rsid w:val="000F6AF1"/>
    <w:rsid w:val="000F6BED"/>
    <w:rsid w:val="000F6C42"/>
    <w:rsid w:val="000F7006"/>
    <w:rsid w:val="000F72F8"/>
    <w:rsid w:val="000F7CB7"/>
    <w:rsid w:val="0010077E"/>
    <w:rsid w:val="001007EE"/>
    <w:rsid w:val="00100A93"/>
    <w:rsid w:val="00100AF2"/>
    <w:rsid w:val="001014E6"/>
    <w:rsid w:val="00101FD7"/>
    <w:rsid w:val="001028D2"/>
    <w:rsid w:val="00102EB9"/>
    <w:rsid w:val="001030D7"/>
    <w:rsid w:val="00103416"/>
    <w:rsid w:val="0010344A"/>
    <w:rsid w:val="0010345D"/>
    <w:rsid w:val="001035B9"/>
    <w:rsid w:val="0010385C"/>
    <w:rsid w:val="00103B5C"/>
    <w:rsid w:val="001041DC"/>
    <w:rsid w:val="00105242"/>
    <w:rsid w:val="00105631"/>
    <w:rsid w:val="00105E9D"/>
    <w:rsid w:val="00105FA3"/>
    <w:rsid w:val="001062B5"/>
    <w:rsid w:val="001067E2"/>
    <w:rsid w:val="00106B08"/>
    <w:rsid w:val="00106EAD"/>
    <w:rsid w:val="001074C3"/>
    <w:rsid w:val="001076F4"/>
    <w:rsid w:val="001101BF"/>
    <w:rsid w:val="00110DCE"/>
    <w:rsid w:val="0011155A"/>
    <w:rsid w:val="001115D5"/>
    <w:rsid w:val="00111752"/>
    <w:rsid w:val="00111A46"/>
    <w:rsid w:val="00111BD0"/>
    <w:rsid w:val="00111DA8"/>
    <w:rsid w:val="0011240D"/>
    <w:rsid w:val="00112508"/>
    <w:rsid w:val="00112A35"/>
    <w:rsid w:val="00112B89"/>
    <w:rsid w:val="00113083"/>
    <w:rsid w:val="001132E0"/>
    <w:rsid w:val="00113420"/>
    <w:rsid w:val="00113A16"/>
    <w:rsid w:val="00113D10"/>
    <w:rsid w:val="001140BA"/>
    <w:rsid w:val="00114353"/>
    <w:rsid w:val="00114545"/>
    <w:rsid w:val="00114597"/>
    <w:rsid w:val="001155B0"/>
    <w:rsid w:val="00115758"/>
    <w:rsid w:val="00116520"/>
    <w:rsid w:val="0011698B"/>
    <w:rsid w:val="00116DC4"/>
    <w:rsid w:val="0011708B"/>
    <w:rsid w:val="001176E9"/>
    <w:rsid w:val="00117A65"/>
    <w:rsid w:val="00117D8F"/>
    <w:rsid w:val="001203EF"/>
    <w:rsid w:val="00120966"/>
    <w:rsid w:val="00120FD2"/>
    <w:rsid w:val="001214CD"/>
    <w:rsid w:val="0012223E"/>
    <w:rsid w:val="00122720"/>
    <w:rsid w:val="00122FBE"/>
    <w:rsid w:val="001233FD"/>
    <w:rsid w:val="001237D4"/>
    <w:rsid w:val="00123D65"/>
    <w:rsid w:val="00124476"/>
    <w:rsid w:val="00124E6F"/>
    <w:rsid w:val="00125136"/>
    <w:rsid w:val="001253B5"/>
    <w:rsid w:val="00125CA4"/>
    <w:rsid w:val="00125DA5"/>
    <w:rsid w:val="001261FA"/>
    <w:rsid w:val="001268FF"/>
    <w:rsid w:val="00126C31"/>
    <w:rsid w:val="00127060"/>
    <w:rsid w:val="0013001C"/>
    <w:rsid w:val="001304BF"/>
    <w:rsid w:val="00130BCE"/>
    <w:rsid w:val="001314CE"/>
    <w:rsid w:val="00131C59"/>
    <w:rsid w:val="00131E8A"/>
    <w:rsid w:val="00132106"/>
    <w:rsid w:val="001323A7"/>
    <w:rsid w:val="0013244C"/>
    <w:rsid w:val="001328CE"/>
    <w:rsid w:val="0013327D"/>
    <w:rsid w:val="00133E44"/>
    <w:rsid w:val="001341EF"/>
    <w:rsid w:val="001345E1"/>
    <w:rsid w:val="001348FD"/>
    <w:rsid w:val="00134DD6"/>
    <w:rsid w:val="00135BF2"/>
    <w:rsid w:val="0013695F"/>
    <w:rsid w:val="00137004"/>
    <w:rsid w:val="00137A96"/>
    <w:rsid w:val="00137DFB"/>
    <w:rsid w:val="001403AF"/>
    <w:rsid w:val="00140F36"/>
    <w:rsid w:val="00140FCF"/>
    <w:rsid w:val="001415E2"/>
    <w:rsid w:val="00141A00"/>
    <w:rsid w:val="001420F4"/>
    <w:rsid w:val="00143C26"/>
    <w:rsid w:val="00143CB3"/>
    <w:rsid w:val="00143CD3"/>
    <w:rsid w:val="0014439F"/>
    <w:rsid w:val="0014444B"/>
    <w:rsid w:val="0014503D"/>
    <w:rsid w:val="001453A0"/>
    <w:rsid w:val="0014570C"/>
    <w:rsid w:val="00145928"/>
    <w:rsid w:val="00145B83"/>
    <w:rsid w:val="00145CD3"/>
    <w:rsid w:val="00145CFC"/>
    <w:rsid w:val="00145D45"/>
    <w:rsid w:val="00145DDA"/>
    <w:rsid w:val="00146E77"/>
    <w:rsid w:val="00147107"/>
    <w:rsid w:val="00147580"/>
    <w:rsid w:val="00150EF3"/>
    <w:rsid w:val="0015111F"/>
    <w:rsid w:val="00151986"/>
    <w:rsid w:val="001519CD"/>
    <w:rsid w:val="00152362"/>
    <w:rsid w:val="00152B7B"/>
    <w:rsid w:val="001537CF"/>
    <w:rsid w:val="00153A1B"/>
    <w:rsid w:val="001544FF"/>
    <w:rsid w:val="00154D1D"/>
    <w:rsid w:val="00154E08"/>
    <w:rsid w:val="0015512A"/>
    <w:rsid w:val="00155230"/>
    <w:rsid w:val="00155457"/>
    <w:rsid w:val="00156034"/>
    <w:rsid w:val="00156103"/>
    <w:rsid w:val="001564D2"/>
    <w:rsid w:val="00156F91"/>
    <w:rsid w:val="0015746C"/>
    <w:rsid w:val="001575BD"/>
    <w:rsid w:val="00157B51"/>
    <w:rsid w:val="00157DD2"/>
    <w:rsid w:val="00157E73"/>
    <w:rsid w:val="00157F91"/>
    <w:rsid w:val="00160200"/>
    <w:rsid w:val="0016024E"/>
    <w:rsid w:val="0016059A"/>
    <w:rsid w:val="0016067E"/>
    <w:rsid w:val="00160D7D"/>
    <w:rsid w:val="001613BA"/>
    <w:rsid w:val="00161528"/>
    <w:rsid w:val="001617C3"/>
    <w:rsid w:val="00162608"/>
    <w:rsid w:val="001636ED"/>
    <w:rsid w:val="00163B95"/>
    <w:rsid w:val="00163DEC"/>
    <w:rsid w:val="00164A28"/>
    <w:rsid w:val="00164C26"/>
    <w:rsid w:val="00165164"/>
    <w:rsid w:val="001652E1"/>
    <w:rsid w:val="001658A8"/>
    <w:rsid w:val="00166267"/>
    <w:rsid w:val="00166D8A"/>
    <w:rsid w:val="00167394"/>
    <w:rsid w:val="0017041B"/>
    <w:rsid w:val="00170C81"/>
    <w:rsid w:val="00170E43"/>
    <w:rsid w:val="00170E5D"/>
    <w:rsid w:val="00171A43"/>
    <w:rsid w:val="00171ABD"/>
    <w:rsid w:val="00171AE9"/>
    <w:rsid w:val="00171F06"/>
    <w:rsid w:val="0017226A"/>
    <w:rsid w:val="001724A1"/>
    <w:rsid w:val="0017276E"/>
    <w:rsid w:val="00172A28"/>
    <w:rsid w:val="00173172"/>
    <w:rsid w:val="001738B2"/>
    <w:rsid w:val="001739A0"/>
    <w:rsid w:val="001739AB"/>
    <w:rsid w:val="00173E35"/>
    <w:rsid w:val="00173FB1"/>
    <w:rsid w:val="00174221"/>
    <w:rsid w:val="001745E7"/>
    <w:rsid w:val="001749A4"/>
    <w:rsid w:val="00175387"/>
    <w:rsid w:val="00175AAF"/>
    <w:rsid w:val="00175C82"/>
    <w:rsid w:val="00175D0B"/>
    <w:rsid w:val="00175D93"/>
    <w:rsid w:val="00175EA5"/>
    <w:rsid w:val="00175ED7"/>
    <w:rsid w:val="00176588"/>
    <w:rsid w:val="001768C3"/>
    <w:rsid w:val="00176E5D"/>
    <w:rsid w:val="00176E91"/>
    <w:rsid w:val="001771D9"/>
    <w:rsid w:val="0017724C"/>
    <w:rsid w:val="001772C5"/>
    <w:rsid w:val="00177346"/>
    <w:rsid w:val="00177536"/>
    <w:rsid w:val="001778D1"/>
    <w:rsid w:val="00177939"/>
    <w:rsid w:val="00177E47"/>
    <w:rsid w:val="001802B6"/>
    <w:rsid w:val="001804C3"/>
    <w:rsid w:val="0018093E"/>
    <w:rsid w:val="00181653"/>
    <w:rsid w:val="00181B09"/>
    <w:rsid w:val="001820F0"/>
    <w:rsid w:val="00182534"/>
    <w:rsid w:val="00182ED9"/>
    <w:rsid w:val="00183192"/>
    <w:rsid w:val="00183284"/>
    <w:rsid w:val="00183747"/>
    <w:rsid w:val="00183C05"/>
    <w:rsid w:val="00183E47"/>
    <w:rsid w:val="00183EBC"/>
    <w:rsid w:val="001844C3"/>
    <w:rsid w:val="0018458F"/>
    <w:rsid w:val="001848AE"/>
    <w:rsid w:val="00184A0E"/>
    <w:rsid w:val="00185FF5"/>
    <w:rsid w:val="001863A7"/>
    <w:rsid w:val="0018681F"/>
    <w:rsid w:val="001869AF"/>
    <w:rsid w:val="00186DCF"/>
    <w:rsid w:val="00186E60"/>
    <w:rsid w:val="001870C3"/>
    <w:rsid w:val="00187334"/>
    <w:rsid w:val="00187732"/>
    <w:rsid w:val="00190225"/>
    <w:rsid w:val="00190814"/>
    <w:rsid w:val="00191FCB"/>
    <w:rsid w:val="00192112"/>
    <w:rsid w:val="00192303"/>
    <w:rsid w:val="00192481"/>
    <w:rsid w:val="00192847"/>
    <w:rsid w:val="00192D1A"/>
    <w:rsid w:val="00192F04"/>
    <w:rsid w:val="00192F3D"/>
    <w:rsid w:val="001932D5"/>
    <w:rsid w:val="0019334A"/>
    <w:rsid w:val="0019375F"/>
    <w:rsid w:val="001938A1"/>
    <w:rsid w:val="001938E9"/>
    <w:rsid w:val="00193B85"/>
    <w:rsid w:val="00193B8C"/>
    <w:rsid w:val="00193BB4"/>
    <w:rsid w:val="001940C0"/>
    <w:rsid w:val="00194339"/>
    <w:rsid w:val="001943CC"/>
    <w:rsid w:val="00194776"/>
    <w:rsid w:val="00195ADD"/>
    <w:rsid w:val="00195E37"/>
    <w:rsid w:val="00195F49"/>
    <w:rsid w:val="001962A1"/>
    <w:rsid w:val="00196358"/>
    <w:rsid w:val="001966F8"/>
    <w:rsid w:val="00196CFF"/>
    <w:rsid w:val="001A0275"/>
    <w:rsid w:val="001A083C"/>
    <w:rsid w:val="001A0CD3"/>
    <w:rsid w:val="001A1071"/>
    <w:rsid w:val="001A1244"/>
    <w:rsid w:val="001A12D7"/>
    <w:rsid w:val="001A1679"/>
    <w:rsid w:val="001A1808"/>
    <w:rsid w:val="001A197B"/>
    <w:rsid w:val="001A25DD"/>
    <w:rsid w:val="001A2835"/>
    <w:rsid w:val="001A2A97"/>
    <w:rsid w:val="001A2E4B"/>
    <w:rsid w:val="001A2F0A"/>
    <w:rsid w:val="001A2F12"/>
    <w:rsid w:val="001A2F7E"/>
    <w:rsid w:val="001A2FFE"/>
    <w:rsid w:val="001A30D6"/>
    <w:rsid w:val="001A36E2"/>
    <w:rsid w:val="001A37FE"/>
    <w:rsid w:val="001A389C"/>
    <w:rsid w:val="001A3C34"/>
    <w:rsid w:val="001A43A3"/>
    <w:rsid w:val="001A46E5"/>
    <w:rsid w:val="001A4D88"/>
    <w:rsid w:val="001A5945"/>
    <w:rsid w:val="001A5CBA"/>
    <w:rsid w:val="001A5D27"/>
    <w:rsid w:val="001A5D54"/>
    <w:rsid w:val="001A5FA6"/>
    <w:rsid w:val="001A5FB4"/>
    <w:rsid w:val="001A6163"/>
    <w:rsid w:val="001A6268"/>
    <w:rsid w:val="001A6DAB"/>
    <w:rsid w:val="001A72FD"/>
    <w:rsid w:val="001A7305"/>
    <w:rsid w:val="001A7309"/>
    <w:rsid w:val="001A77FC"/>
    <w:rsid w:val="001A7832"/>
    <w:rsid w:val="001A7C55"/>
    <w:rsid w:val="001A7EBF"/>
    <w:rsid w:val="001B0606"/>
    <w:rsid w:val="001B1656"/>
    <w:rsid w:val="001B2074"/>
    <w:rsid w:val="001B21C4"/>
    <w:rsid w:val="001B256E"/>
    <w:rsid w:val="001B2641"/>
    <w:rsid w:val="001B2678"/>
    <w:rsid w:val="001B2D82"/>
    <w:rsid w:val="001B3754"/>
    <w:rsid w:val="001B3780"/>
    <w:rsid w:val="001B37E3"/>
    <w:rsid w:val="001B3B78"/>
    <w:rsid w:val="001B436F"/>
    <w:rsid w:val="001B4430"/>
    <w:rsid w:val="001B4C3D"/>
    <w:rsid w:val="001B5534"/>
    <w:rsid w:val="001B59CC"/>
    <w:rsid w:val="001B5DC7"/>
    <w:rsid w:val="001B5EAF"/>
    <w:rsid w:val="001B675F"/>
    <w:rsid w:val="001B75E5"/>
    <w:rsid w:val="001C00FD"/>
    <w:rsid w:val="001C080A"/>
    <w:rsid w:val="001C0AC4"/>
    <w:rsid w:val="001C0E3F"/>
    <w:rsid w:val="001C1903"/>
    <w:rsid w:val="001C1BC0"/>
    <w:rsid w:val="001C1C1F"/>
    <w:rsid w:val="001C1C25"/>
    <w:rsid w:val="001C2AFD"/>
    <w:rsid w:val="001C300D"/>
    <w:rsid w:val="001C375D"/>
    <w:rsid w:val="001C3B27"/>
    <w:rsid w:val="001C4057"/>
    <w:rsid w:val="001C4F2D"/>
    <w:rsid w:val="001C5668"/>
    <w:rsid w:val="001C663A"/>
    <w:rsid w:val="001C6EDF"/>
    <w:rsid w:val="001C70F4"/>
    <w:rsid w:val="001C74F3"/>
    <w:rsid w:val="001C7DB0"/>
    <w:rsid w:val="001D0572"/>
    <w:rsid w:val="001D07D4"/>
    <w:rsid w:val="001D0CE0"/>
    <w:rsid w:val="001D1D5D"/>
    <w:rsid w:val="001D20E2"/>
    <w:rsid w:val="001D21E5"/>
    <w:rsid w:val="001D3671"/>
    <w:rsid w:val="001D388A"/>
    <w:rsid w:val="001D43C6"/>
    <w:rsid w:val="001D4BC4"/>
    <w:rsid w:val="001D4D69"/>
    <w:rsid w:val="001D588B"/>
    <w:rsid w:val="001D5945"/>
    <w:rsid w:val="001D59E1"/>
    <w:rsid w:val="001D5F5D"/>
    <w:rsid w:val="001D5FA7"/>
    <w:rsid w:val="001D6953"/>
    <w:rsid w:val="001D6FD0"/>
    <w:rsid w:val="001D71A5"/>
    <w:rsid w:val="001D7E0C"/>
    <w:rsid w:val="001E0804"/>
    <w:rsid w:val="001E1207"/>
    <w:rsid w:val="001E122F"/>
    <w:rsid w:val="001E13D7"/>
    <w:rsid w:val="001E142C"/>
    <w:rsid w:val="001E1705"/>
    <w:rsid w:val="001E1AE9"/>
    <w:rsid w:val="001E25DE"/>
    <w:rsid w:val="001E2BEA"/>
    <w:rsid w:val="001E2DF6"/>
    <w:rsid w:val="001E31B9"/>
    <w:rsid w:val="001E323E"/>
    <w:rsid w:val="001E388A"/>
    <w:rsid w:val="001E39BE"/>
    <w:rsid w:val="001E3E18"/>
    <w:rsid w:val="001E3F2C"/>
    <w:rsid w:val="001E40B1"/>
    <w:rsid w:val="001E475C"/>
    <w:rsid w:val="001E4C29"/>
    <w:rsid w:val="001E4ED9"/>
    <w:rsid w:val="001E55CA"/>
    <w:rsid w:val="001E5CC0"/>
    <w:rsid w:val="001E6043"/>
    <w:rsid w:val="001E6206"/>
    <w:rsid w:val="001E6836"/>
    <w:rsid w:val="001E6C1D"/>
    <w:rsid w:val="001E718B"/>
    <w:rsid w:val="001E73A2"/>
    <w:rsid w:val="001E73CB"/>
    <w:rsid w:val="001E7871"/>
    <w:rsid w:val="001E7999"/>
    <w:rsid w:val="001F02C4"/>
    <w:rsid w:val="001F0B5F"/>
    <w:rsid w:val="001F0BEA"/>
    <w:rsid w:val="001F0E2B"/>
    <w:rsid w:val="001F11FB"/>
    <w:rsid w:val="001F165D"/>
    <w:rsid w:val="001F1D00"/>
    <w:rsid w:val="001F21EB"/>
    <w:rsid w:val="001F2297"/>
    <w:rsid w:val="001F2739"/>
    <w:rsid w:val="001F2E4C"/>
    <w:rsid w:val="001F2F22"/>
    <w:rsid w:val="001F3351"/>
    <w:rsid w:val="001F35D5"/>
    <w:rsid w:val="001F4475"/>
    <w:rsid w:val="001F4BEB"/>
    <w:rsid w:val="001F5280"/>
    <w:rsid w:val="001F6362"/>
    <w:rsid w:val="001F70D2"/>
    <w:rsid w:val="001F7737"/>
    <w:rsid w:val="001F7ECA"/>
    <w:rsid w:val="001F7F33"/>
    <w:rsid w:val="002001A8"/>
    <w:rsid w:val="002004F2"/>
    <w:rsid w:val="00200A4B"/>
    <w:rsid w:val="00200DAF"/>
    <w:rsid w:val="00201481"/>
    <w:rsid w:val="002018A8"/>
    <w:rsid w:val="00201F9F"/>
    <w:rsid w:val="002025A9"/>
    <w:rsid w:val="002025E9"/>
    <w:rsid w:val="00203A7E"/>
    <w:rsid w:val="00203CF4"/>
    <w:rsid w:val="00203FED"/>
    <w:rsid w:val="00204745"/>
    <w:rsid w:val="00204FA8"/>
    <w:rsid w:val="00205258"/>
    <w:rsid w:val="0020614A"/>
    <w:rsid w:val="00206C7B"/>
    <w:rsid w:val="00207399"/>
    <w:rsid w:val="00207706"/>
    <w:rsid w:val="00207DAC"/>
    <w:rsid w:val="00207E16"/>
    <w:rsid w:val="00207ED9"/>
    <w:rsid w:val="00207FFC"/>
    <w:rsid w:val="002106B3"/>
    <w:rsid w:val="0021091B"/>
    <w:rsid w:val="00210ED2"/>
    <w:rsid w:val="0021142E"/>
    <w:rsid w:val="0021162C"/>
    <w:rsid w:val="0021183A"/>
    <w:rsid w:val="00211970"/>
    <w:rsid w:val="00211C63"/>
    <w:rsid w:val="002123FB"/>
    <w:rsid w:val="00212449"/>
    <w:rsid w:val="00212B7C"/>
    <w:rsid w:val="00212D3B"/>
    <w:rsid w:val="00212E08"/>
    <w:rsid w:val="002132D9"/>
    <w:rsid w:val="002132F7"/>
    <w:rsid w:val="00213833"/>
    <w:rsid w:val="0021396F"/>
    <w:rsid w:val="00213F0A"/>
    <w:rsid w:val="002144CF"/>
    <w:rsid w:val="0021454F"/>
    <w:rsid w:val="0021467A"/>
    <w:rsid w:val="00214884"/>
    <w:rsid w:val="00214B38"/>
    <w:rsid w:val="00214D42"/>
    <w:rsid w:val="00215740"/>
    <w:rsid w:val="002159EF"/>
    <w:rsid w:val="00215A6E"/>
    <w:rsid w:val="0021643B"/>
    <w:rsid w:val="002166E9"/>
    <w:rsid w:val="0021692B"/>
    <w:rsid w:val="00216ADB"/>
    <w:rsid w:val="00216D0D"/>
    <w:rsid w:val="002172D8"/>
    <w:rsid w:val="00217AAB"/>
    <w:rsid w:val="00220DA7"/>
    <w:rsid w:val="00221C36"/>
    <w:rsid w:val="00221D37"/>
    <w:rsid w:val="00221F8E"/>
    <w:rsid w:val="002227A3"/>
    <w:rsid w:val="00222BB6"/>
    <w:rsid w:val="0022307C"/>
    <w:rsid w:val="00223754"/>
    <w:rsid w:val="00223CE4"/>
    <w:rsid w:val="00224923"/>
    <w:rsid w:val="002251D6"/>
    <w:rsid w:val="00225779"/>
    <w:rsid w:val="00225A81"/>
    <w:rsid w:val="00226725"/>
    <w:rsid w:val="00226981"/>
    <w:rsid w:val="00226A31"/>
    <w:rsid w:val="00226EF0"/>
    <w:rsid w:val="00226FE2"/>
    <w:rsid w:val="002273A0"/>
    <w:rsid w:val="00230859"/>
    <w:rsid w:val="00230EB0"/>
    <w:rsid w:val="0023177B"/>
    <w:rsid w:val="00231D35"/>
    <w:rsid w:val="002328B9"/>
    <w:rsid w:val="00232F57"/>
    <w:rsid w:val="00233749"/>
    <w:rsid w:val="0023395B"/>
    <w:rsid w:val="00233B62"/>
    <w:rsid w:val="002345E3"/>
    <w:rsid w:val="002345EB"/>
    <w:rsid w:val="00234732"/>
    <w:rsid w:val="00234E3B"/>
    <w:rsid w:val="00234EF6"/>
    <w:rsid w:val="0023580B"/>
    <w:rsid w:val="00235964"/>
    <w:rsid w:val="00236541"/>
    <w:rsid w:val="00236549"/>
    <w:rsid w:val="00236DA5"/>
    <w:rsid w:val="00237089"/>
    <w:rsid w:val="002373B4"/>
    <w:rsid w:val="00240135"/>
    <w:rsid w:val="00240855"/>
    <w:rsid w:val="002424CF"/>
    <w:rsid w:val="002433E4"/>
    <w:rsid w:val="002436D5"/>
    <w:rsid w:val="00243814"/>
    <w:rsid w:val="00244671"/>
    <w:rsid w:val="00244E29"/>
    <w:rsid w:val="00245442"/>
    <w:rsid w:val="00245515"/>
    <w:rsid w:val="00245C54"/>
    <w:rsid w:val="00246003"/>
    <w:rsid w:val="0024686D"/>
    <w:rsid w:val="00246911"/>
    <w:rsid w:val="00246B26"/>
    <w:rsid w:val="00246C3D"/>
    <w:rsid w:val="00247720"/>
    <w:rsid w:val="00247EC7"/>
    <w:rsid w:val="002500BB"/>
    <w:rsid w:val="0025017B"/>
    <w:rsid w:val="0025029B"/>
    <w:rsid w:val="002502D8"/>
    <w:rsid w:val="0025036E"/>
    <w:rsid w:val="00250523"/>
    <w:rsid w:val="00250751"/>
    <w:rsid w:val="00250BD0"/>
    <w:rsid w:val="00251C9E"/>
    <w:rsid w:val="002528F6"/>
    <w:rsid w:val="00252FBB"/>
    <w:rsid w:val="002536BD"/>
    <w:rsid w:val="00253A67"/>
    <w:rsid w:val="0025439C"/>
    <w:rsid w:val="002552A1"/>
    <w:rsid w:val="002559F6"/>
    <w:rsid w:val="0025622C"/>
    <w:rsid w:val="002568E1"/>
    <w:rsid w:val="00256ACF"/>
    <w:rsid w:val="00256BEF"/>
    <w:rsid w:val="002573F5"/>
    <w:rsid w:val="002575D1"/>
    <w:rsid w:val="002578CD"/>
    <w:rsid w:val="00257A0B"/>
    <w:rsid w:val="00257FF3"/>
    <w:rsid w:val="00257FF4"/>
    <w:rsid w:val="00260CAE"/>
    <w:rsid w:val="00260CE6"/>
    <w:rsid w:val="00260D2E"/>
    <w:rsid w:val="00261766"/>
    <w:rsid w:val="0026194D"/>
    <w:rsid w:val="00261EDB"/>
    <w:rsid w:val="002625B6"/>
    <w:rsid w:val="00262DE1"/>
    <w:rsid w:val="00262EDB"/>
    <w:rsid w:val="00263416"/>
    <w:rsid w:val="00263B4F"/>
    <w:rsid w:val="00263BEC"/>
    <w:rsid w:val="00263D6F"/>
    <w:rsid w:val="002640C0"/>
    <w:rsid w:val="00264354"/>
    <w:rsid w:val="002645FF"/>
    <w:rsid w:val="00264868"/>
    <w:rsid w:val="00264B7A"/>
    <w:rsid w:val="00265122"/>
    <w:rsid w:val="00265713"/>
    <w:rsid w:val="00265892"/>
    <w:rsid w:val="002658B3"/>
    <w:rsid w:val="00265906"/>
    <w:rsid w:val="002659F9"/>
    <w:rsid w:val="00265EC8"/>
    <w:rsid w:val="0026621B"/>
    <w:rsid w:val="002666D5"/>
    <w:rsid w:val="002668BE"/>
    <w:rsid w:val="00266944"/>
    <w:rsid w:val="002669F5"/>
    <w:rsid w:val="0026781D"/>
    <w:rsid w:val="00267C23"/>
    <w:rsid w:val="00267CFC"/>
    <w:rsid w:val="00267EE4"/>
    <w:rsid w:val="002701C7"/>
    <w:rsid w:val="00271109"/>
    <w:rsid w:val="0027114D"/>
    <w:rsid w:val="00271382"/>
    <w:rsid w:val="0027147D"/>
    <w:rsid w:val="00272104"/>
    <w:rsid w:val="00272996"/>
    <w:rsid w:val="0027310C"/>
    <w:rsid w:val="00274206"/>
    <w:rsid w:val="002746CE"/>
    <w:rsid w:val="00274D1B"/>
    <w:rsid w:val="002757C8"/>
    <w:rsid w:val="0027642F"/>
    <w:rsid w:val="002767AB"/>
    <w:rsid w:val="00277175"/>
    <w:rsid w:val="002771C0"/>
    <w:rsid w:val="00277496"/>
    <w:rsid w:val="0027755A"/>
    <w:rsid w:val="00277EEB"/>
    <w:rsid w:val="00277F23"/>
    <w:rsid w:val="00280295"/>
    <w:rsid w:val="00280348"/>
    <w:rsid w:val="00281267"/>
    <w:rsid w:val="00281307"/>
    <w:rsid w:val="00281542"/>
    <w:rsid w:val="002819C8"/>
    <w:rsid w:val="00281AD1"/>
    <w:rsid w:val="00282293"/>
    <w:rsid w:val="00283273"/>
    <w:rsid w:val="002836FC"/>
    <w:rsid w:val="0028420E"/>
    <w:rsid w:val="002843A3"/>
    <w:rsid w:val="00284877"/>
    <w:rsid w:val="00285D5E"/>
    <w:rsid w:val="00285FE8"/>
    <w:rsid w:val="0028685A"/>
    <w:rsid w:val="00286BFE"/>
    <w:rsid w:val="00286E3B"/>
    <w:rsid w:val="0028700F"/>
    <w:rsid w:val="00287734"/>
    <w:rsid w:val="00287838"/>
    <w:rsid w:val="00290793"/>
    <w:rsid w:val="00290C7F"/>
    <w:rsid w:val="002925CA"/>
    <w:rsid w:val="00292BA9"/>
    <w:rsid w:val="0029381C"/>
    <w:rsid w:val="00293B88"/>
    <w:rsid w:val="002945FC"/>
    <w:rsid w:val="00294934"/>
    <w:rsid w:val="0029532A"/>
    <w:rsid w:val="002954CA"/>
    <w:rsid w:val="002958AD"/>
    <w:rsid w:val="00295E14"/>
    <w:rsid w:val="0029603D"/>
    <w:rsid w:val="0029643E"/>
    <w:rsid w:val="00297088"/>
    <w:rsid w:val="00297B28"/>
    <w:rsid w:val="00297D64"/>
    <w:rsid w:val="002A02F9"/>
    <w:rsid w:val="002A04F6"/>
    <w:rsid w:val="002A068E"/>
    <w:rsid w:val="002A151A"/>
    <w:rsid w:val="002A1D93"/>
    <w:rsid w:val="002A1F38"/>
    <w:rsid w:val="002A20C9"/>
    <w:rsid w:val="002A22B4"/>
    <w:rsid w:val="002A2E64"/>
    <w:rsid w:val="002A2F6A"/>
    <w:rsid w:val="002A34B4"/>
    <w:rsid w:val="002A34E5"/>
    <w:rsid w:val="002A39A4"/>
    <w:rsid w:val="002A3ACA"/>
    <w:rsid w:val="002A3D87"/>
    <w:rsid w:val="002A3DC3"/>
    <w:rsid w:val="002A423E"/>
    <w:rsid w:val="002A4664"/>
    <w:rsid w:val="002A49B7"/>
    <w:rsid w:val="002A4A5F"/>
    <w:rsid w:val="002A4C8E"/>
    <w:rsid w:val="002A5035"/>
    <w:rsid w:val="002A5092"/>
    <w:rsid w:val="002A55BD"/>
    <w:rsid w:val="002A5659"/>
    <w:rsid w:val="002A581F"/>
    <w:rsid w:val="002A5A34"/>
    <w:rsid w:val="002A5F6B"/>
    <w:rsid w:val="002A6055"/>
    <w:rsid w:val="002A635B"/>
    <w:rsid w:val="002A66DF"/>
    <w:rsid w:val="002A6947"/>
    <w:rsid w:val="002A6A1B"/>
    <w:rsid w:val="002A7124"/>
    <w:rsid w:val="002A72D3"/>
    <w:rsid w:val="002A775A"/>
    <w:rsid w:val="002A7C16"/>
    <w:rsid w:val="002B0A0F"/>
    <w:rsid w:val="002B10FD"/>
    <w:rsid w:val="002B1E00"/>
    <w:rsid w:val="002B20AF"/>
    <w:rsid w:val="002B2781"/>
    <w:rsid w:val="002B280D"/>
    <w:rsid w:val="002B2C25"/>
    <w:rsid w:val="002B325C"/>
    <w:rsid w:val="002B34AF"/>
    <w:rsid w:val="002B37C4"/>
    <w:rsid w:val="002B39FF"/>
    <w:rsid w:val="002B3C8F"/>
    <w:rsid w:val="002B4397"/>
    <w:rsid w:val="002B4F5B"/>
    <w:rsid w:val="002B5191"/>
    <w:rsid w:val="002B5FC0"/>
    <w:rsid w:val="002B6533"/>
    <w:rsid w:val="002B675F"/>
    <w:rsid w:val="002B6ED6"/>
    <w:rsid w:val="002B71C2"/>
    <w:rsid w:val="002B7FF6"/>
    <w:rsid w:val="002C071D"/>
    <w:rsid w:val="002C08BB"/>
    <w:rsid w:val="002C0EC5"/>
    <w:rsid w:val="002C1114"/>
    <w:rsid w:val="002C1229"/>
    <w:rsid w:val="002C16FB"/>
    <w:rsid w:val="002C189F"/>
    <w:rsid w:val="002C1D40"/>
    <w:rsid w:val="002C1D7D"/>
    <w:rsid w:val="002C2065"/>
    <w:rsid w:val="002C2CAC"/>
    <w:rsid w:val="002C3052"/>
    <w:rsid w:val="002C318D"/>
    <w:rsid w:val="002C352D"/>
    <w:rsid w:val="002C3A08"/>
    <w:rsid w:val="002C3A2E"/>
    <w:rsid w:val="002C3CFA"/>
    <w:rsid w:val="002C4502"/>
    <w:rsid w:val="002C4941"/>
    <w:rsid w:val="002C4CD6"/>
    <w:rsid w:val="002C4D36"/>
    <w:rsid w:val="002C4F9F"/>
    <w:rsid w:val="002C5518"/>
    <w:rsid w:val="002C5F6A"/>
    <w:rsid w:val="002C606F"/>
    <w:rsid w:val="002C649F"/>
    <w:rsid w:val="002C65A3"/>
    <w:rsid w:val="002C6CB5"/>
    <w:rsid w:val="002C6E7E"/>
    <w:rsid w:val="002C73F7"/>
    <w:rsid w:val="002C7411"/>
    <w:rsid w:val="002C76A1"/>
    <w:rsid w:val="002C7B12"/>
    <w:rsid w:val="002C7B85"/>
    <w:rsid w:val="002D0171"/>
    <w:rsid w:val="002D0539"/>
    <w:rsid w:val="002D06CD"/>
    <w:rsid w:val="002D0E85"/>
    <w:rsid w:val="002D0F4A"/>
    <w:rsid w:val="002D14D8"/>
    <w:rsid w:val="002D1649"/>
    <w:rsid w:val="002D1CA0"/>
    <w:rsid w:val="002D1E48"/>
    <w:rsid w:val="002D1EF8"/>
    <w:rsid w:val="002D2399"/>
    <w:rsid w:val="002D24AE"/>
    <w:rsid w:val="002D2CF9"/>
    <w:rsid w:val="002D34A8"/>
    <w:rsid w:val="002D3649"/>
    <w:rsid w:val="002D37DA"/>
    <w:rsid w:val="002D39C0"/>
    <w:rsid w:val="002D3AE5"/>
    <w:rsid w:val="002D3FA7"/>
    <w:rsid w:val="002D3FC5"/>
    <w:rsid w:val="002D477E"/>
    <w:rsid w:val="002D4CDF"/>
    <w:rsid w:val="002D50EE"/>
    <w:rsid w:val="002D5A04"/>
    <w:rsid w:val="002D5B0B"/>
    <w:rsid w:val="002D5B16"/>
    <w:rsid w:val="002D5BB0"/>
    <w:rsid w:val="002D675D"/>
    <w:rsid w:val="002D6DF8"/>
    <w:rsid w:val="002D6DFA"/>
    <w:rsid w:val="002D7038"/>
    <w:rsid w:val="002D745F"/>
    <w:rsid w:val="002D77E0"/>
    <w:rsid w:val="002D7A3B"/>
    <w:rsid w:val="002E098E"/>
    <w:rsid w:val="002E0B05"/>
    <w:rsid w:val="002E11C5"/>
    <w:rsid w:val="002E1221"/>
    <w:rsid w:val="002E1A93"/>
    <w:rsid w:val="002E2231"/>
    <w:rsid w:val="002E26B5"/>
    <w:rsid w:val="002E32A7"/>
    <w:rsid w:val="002E39C2"/>
    <w:rsid w:val="002E3FE1"/>
    <w:rsid w:val="002E41FD"/>
    <w:rsid w:val="002E45FE"/>
    <w:rsid w:val="002E5103"/>
    <w:rsid w:val="002E5235"/>
    <w:rsid w:val="002E5894"/>
    <w:rsid w:val="002E5B84"/>
    <w:rsid w:val="002E736C"/>
    <w:rsid w:val="002E7AC3"/>
    <w:rsid w:val="002F00C3"/>
    <w:rsid w:val="002F0B0E"/>
    <w:rsid w:val="002F0B64"/>
    <w:rsid w:val="002F0DA8"/>
    <w:rsid w:val="002F15A8"/>
    <w:rsid w:val="002F18D3"/>
    <w:rsid w:val="002F1A0E"/>
    <w:rsid w:val="002F1E53"/>
    <w:rsid w:val="002F1E89"/>
    <w:rsid w:val="002F23A0"/>
    <w:rsid w:val="002F25F2"/>
    <w:rsid w:val="002F29B4"/>
    <w:rsid w:val="002F2CA5"/>
    <w:rsid w:val="002F2FB5"/>
    <w:rsid w:val="002F33F8"/>
    <w:rsid w:val="002F38B3"/>
    <w:rsid w:val="002F3D7A"/>
    <w:rsid w:val="002F410C"/>
    <w:rsid w:val="002F4137"/>
    <w:rsid w:val="002F485D"/>
    <w:rsid w:val="002F4BCD"/>
    <w:rsid w:val="002F4D3C"/>
    <w:rsid w:val="002F4E0D"/>
    <w:rsid w:val="002F4EBC"/>
    <w:rsid w:val="002F4F82"/>
    <w:rsid w:val="002F65E9"/>
    <w:rsid w:val="002F6732"/>
    <w:rsid w:val="002F7495"/>
    <w:rsid w:val="002F75F7"/>
    <w:rsid w:val="002F7A08"/>
    <w:rsid w:val="002F7FB6"/>
    <w:rsid w:val="003002FC"/>
    <w:rsid w:val="00300337"/>
    <w:rsid w:val="0030033F"/>
    <w:rsid w:val="00300EC3"/>
    <w:rsid w:val="00300FC0"/>
    <w:rsid w:val="00301121"/>
    <w:rsid w:val="0030167C"/>
    <w:rsid w:val="00301AF8"/>
    <w:rsid w:val="00301BAC"/>
    <w:rsid w:val="00301C6C"/>
    <w:rsid w:val="00302512"/>
    <w:rsid w:val="00302684"/>
    <w:rsid w:val="003026FB"/>
    <w:rsid w:val="00302906"/>
    <w:rsid w:val="00303674"/>
    <w:rsid w:val="00303BB2"/>
    <w:rsid w:val="00303CCF"/>
    <w:rsid w:val="00303F61"/>
    <w:rsid w:val="0030440B"/>
    <w:rsid w:val="00304506"/>
    <w:rsid w:val="00304C26"/>
    <w:rsid w:val="00305725"/>
    <w:rsid w:val="00305C75"/>
    <w:rsid w:val="0030607D"/>
    <w:rsid w:val="0030664C"/>
    <w:rsid w:val="00306E1E"/>
    <w:rsid w:val="00306F66"/>
    <w:rsid w:val="00307068"/>
    <w:rsid w:val="0030739B"/>
    <w:rsid w:val="00307852"/>
    <w:rsid w:val="00307BFB"/>
    <w:rsid w:val="00307C6E"/>
    <w:rsid w:val="0031096C"/>
    <w:rsid w:val="00310C4F"/>
    <w:rsid w:val="00310E2A"/>
    <w:rsid w:val="00310FAD"/>
    <w:rsid w:val="003110CB"/>
    <w:rsid w:val="003110EA"/>
    <w:rsid w:val="003115D3"/>
    <w:rsid w:val="003116F3"/>
    <w:rsid w:val="00312550"/>
    <w:rsid w:val="003125D9"/>
    <w:rsid w:val="0031279B"/>
    <w:rsid w:val="00312969"/>
    <w:rsid w:val="00312A67"/>
    <w:rsid w:val="00312A68"/>
    <w:rsid w:val="00313AD6"/>
    <w:rsid w:val="003140AA"/>
    <w:rsid w:val="0031427B"/>
    <w:rsid w:val="0031505F"/>
    <w:rsid w:val="00315777"/>
    <w:rsid w:val="003159D2"/>
    <w:rsid w:val="00315CA9"/>
    <w:rsid w:val="00315D00"/>
    <w:rsid w:val="00315ED4"/>
    <w:rsid w:val="00316A03"/>
    <w:rsid w:val="00316F87"/>
    <w:rsid w:val="00316FBA"/>
    <w:rsid w:val="003174D6"/>
    <w:rsid w:val="003178E4"/>
    <w:rsid w:val="003179B9"/>
    <w:rsid w:val="003201A1"/>
    <w:rsid w:val="00320403"/>
    <w:rsid w:val="00320773"/>
    <w:rsid w:val="00320C64"/>
    <w:rsid w:val="00320DF8"/>
    <w:rsid w:val="00320ECC"/>
    <w:rsid w:val="00321CF4"/>
    <w:rsid w:val="00321E33"/>
    <w:rsid w:val="003222DE"/>
    <w:rsid w:val="003223E6"/>
    <w:rsid w:val="00322D95"/>
    <w:rsid w:val="0032349B"/>
    <w:rsid w:val="0032356F"/>
    <w:rsid w:val="003235A4"/>
    <w:rsid w:val="00323F87"/>
    <w:rsid w:val="003245A3"/>
    <w:rsid w:val="003250F2"/>
    <w:rsid w:val="00325A17"/>
    <w:rsid w:val="00325AC8"/>
    <w:rsid w:val="00325E4E"/>
    <w:rsid w:val="0032610F"/>
    <w:rsid w:val="00326233"/>
    <w:rsid w:val="0032656C"/>
    <w:rsid w:val="00326608"/>
    <w:rsid w:val="00326859"/>
    <w:rsid w:val="003268E2"/>
    <w:rsid w:val="00327E87"/>
    <w:rsid w:val="003308AA"/>
    <w:rsid w:val="00330B06"/>
    <w:rsid w:val="00330DB1"/>
    <w:rsid w:val="00330EE7"/>
    <w:rsid w:val="003312F9"/>
    <w:rsid w:val="00331308"/>
    <w:rsid w:val="0033136C"/>
    <w:rsid w:val="003314B3"/>
    <w:rsid w:val="003314FC"/>
    <w:rsid w:val="0033186C"/>
    <w:rsid w:val="00331CE8"/>
    <w:rsid w:val="003323CA"/>
    <w:rsid w:val="00332896"/>
    <w:rsid w:val="00332AC6"/>
    <w:rsid w:val="00335435"/>
    <w:rsid w:val="00336469"/>
    <w:rsid w:val="003373B6"/>
    <w:rsid w:val="00340100"/>
    <w:rsid w:val="00341840"/>
    <w:rsid w:val="00342C70"/>
    <w:rsid w:val="00342FF3"/>
    <w:rsid w:val="0034309D"/>
    <w:rsid w:val="003431B8"/>
    <w:rsid w:val="00343C1F"/>
    <w:rsid w:val="00343FB2"/>
    <w:rsid w:val="00344867"/>
    <w:rsid w:val="00345921"/>
    <w:rsid w:val="003460F3"/>
    <w:rsid w:val="00346189"/>
    <w:rsid w:val="00346201"/>
    <w:rsid w:val="00346572"/>
    <w:rsid w:val="0034683D"/>
    <w:rsid w:val="003469B1"/>
    <w:rsid w:val="00346FEE"/>
    <w:rsid w:val="00347BA1"/>
    <w:rsid w:val="00347DB2"/>
    <w:rsid w:val="003503A4"/>
    <w:rsid w:val="00350467"/>
    <w:rsid w:val="003508A9"/>
    <w:rsid w:val="003513D3"/>
    <w:rsid w:val="00351706"/>
    <w:rsid w:val="00352178"/>
    <w:rsid w:val="003521C3"/>
    <w:rsid w:val="00352405"/>
    <w:rsid w:val="00352421"/>
    <w:rsid w:val="003526E0"/>
    <w:rsid w:val="003528A8"/>
    <w:rsid w:val="00352EBD"/>
    <w:rsid w:val="00352EFE"/>
    <w:rsid w:val="00353078"/>
    <w:rsid w:val="00353999"/>
    <w:rsid w:val="00353B21"/>
    <w:rsid w:val="00353CA3"/>
    <w:rsid w:val="003544C6"/>
    <w:rsid w:val="00354E16"/>
    <w:rsid w:val="00355531"/>
    <w:rsid w:val="00355659"/>
    <w:rsid w:val="003556FE"/>
    <w:rsid w:val="00355D36"/>
    <w:rsid w:val="00355D9F"/>
    <w:rsid w:val="00356047"/>
    <w:rsid w:val="003560AE"/>
    <w:rsid w:val="0035642A"/>
    <w:rsid w:val="003568ED"/>
    <w:rsid w:val="003576FC"/>
    <w:rsid w:val="00360148"/>
    <w:rsid w:val="00360451"/>
    <w:rsid w:val="00360716"/>
    <w:rsid w:val="00360CA5"/>
    <w:rsid w:val="003613AE"/>
    <w:rsid w:val="00361C1A"/>
    <w:rsid w:val="00362303"/>
    <w:rsid w:val="00362D7D"/>
    <w:rsid w:val="00362FA7"/>
    <w:rsid w:val="00363546"/>
    <w:rsid w:val="00363F42"/>
    <w:rsid w:val="00364637"/>
    <w:rsid w:val="00364AA7"/>
    <w:rsid w:val="00364CC3"/>
    <w:rsid w:val="00364F48"/>
    <w:rsid w:val="003652CE"/>
    <w:rsid w:val="0036558D"/>
    <w:rsid w:val="0036562C"/>
    <w:rsid w:val="003662F7"/>
    <w:rsid w:val="00367072"/>
    <w:rsid w:val="003673B2"/>
    <w:rsid w:val="00367E1E"/>
    <w:rsid w:val="003702B6"/>
    <w:rsid w:val="003705B9"/>
    <w:rsid w:val="003715B8"/>
    <w:rsid w:val="0037190C"/>
    <w:rsid w:val="00371A85"/>
    <w:rsid w:val="00371ACF"/>
    <w:rsid w:val="003721F4"/>
    <w:rsid w:val="00372B7A"/>
    <w:rsid w:val="00372CC0"/>
    <w:rsid w:val="00373B47"/>
    <w:rsid w:val="00373B4F"/>
    <w:rsid w:val="0037467F"/>
    <w:rsid w:val="0037497F"/>
    <w:rsid w:val="003751CF"/>
    <w:rsid w:val="0037567F"/>
    <w:rsid w:val="003757B6"/>
    <w:rsid w:val="003759F6"/>
    <w:rsid w:val="00375A08"/>
    <w:rsid w:val="00375C0F"/>
    <w:rsid w:val="00375CB9"/>
    <w:rsid w:val="00375E05"/>
    <w:rsid w:val="003766CB"/>
    <w:rsid w:val="003776A9"/>
    <w:rsid w:val="00377B67"/>
    <w:rsid w:val="003804AE"/>
    <w:rsid w:val="00380665"/>
    <w:rsid w:val="003806DE"/>
    <w:rsid w:val="00380D88"/>
    <w:rsid w:val="00381419"/>
    <w:rsid w:val="00381455"/>
    <w:rsid w:val="00381753"/>
    <w:rsid w:val="0038185E"/>
    <w:rsid w:val="00381912"/>
    <w:rsid w:val="00381F8C"/>
    <w:rsid w:val="00382213"/>
    <w:rsid w:val="0038237E"/>
    <w:rsid w:val="00382C19"/>
    <w:rsid w:val="00383180"/>
    <w:rsid w:val="00383370"/>
    <w:rsid w:val="00383C23"/>
    <w:rsid w:val="00383C5A"/>
    <w:rsid w:val="00384434"/>
    <w:rsid w:val="00384656"/>
    <w:rsid w:val="00384C60"/>
    <w:rsid w:val="00385590"/>
    <w:rsid w:val="00385600"/>
    <w:rsid w:val="00385BD1"/>
    <w:rsid w:val="00385F0C"/>
    <w:rsid w:val="003864B2"/>
    <w:rsid w:val="00386790"/>
    <w:rsid w:val="00386923"/>
    <w:rsid w:val="00386D56"/>
    <w:rsid w:val="00390157"/>
    <w:rsid w:val="00390690"/>
    <w:rsid w:val="00390904"/>
    <w:rsid w:val="00390D98"/>
    <w:rsid w:val="00390DE2"/>
    <w:rsid w:val="0039127C"/>
    <w:rsid w:val="0039145E"/>
    <w:rsid w:val="00392273"/>
    <w:rsid w:val="00393353"/>
    <w:rsid w:val="00394270"/>
    <w:rsid w:val="003946C5"/>
    <w:rsid w:val="003949A6"/>
    <w:rsid w:val="003952E0"/>
    <w:rsid w:val="0039560F"/>
    <w:rsid w:val="0039571D"/>
    <w:rsid w:val="00395F1C"/>
    <w:rsid w:val="003961AF"/>
    <w:rsid w:val="003964A4"/>
    <w:rsid w:val="0039672E"/>
    <w:rsid w:val="00396BD7"/>
    <w:rsid w:val="00396E18"/>
    <w:rsid w:val="00396FA3"/>
    <w:rsid w:val="003970F2"/>
    <w:rsid w:val="00397119"/>
    <w:rsid w:val="003975E0"/>
    <w:rsid w:val="003976F1"/>
    <w:rsid w:val="003A0149"/>
    <w:rsid w:val="003A0206"/>
    <w:rsid w:val="003A081B"/>
    <w:rsid w:val="003A084A"/>
    <w:rsid w:val="003A0858"/>
    <w:rsid w:val="003A142E"/>
    <w:rsid w:val="003A1BFB"/>
    <w:rsid w:val="003A1CB9"/>
    <w:rsid w:val="003A1D44"/>
    <w:rsid w:val="003A1EB6"/>
    <w:rsid w:val="003A1FC9"/>
    <w:rsid w:val="003A21F0"/>
    <w:rsid w:val="003A285B"/>
    <w:rsid w:val="003A3177"/>
    <w:rsid w:val="003A3B6F"/>
    <w:rsid w:val="003A4D49"/>
    <w:rsid w:val="003A51D7"/>
    <w:rsid w:val="003A590E"/>
    <w:rsid w:val="003A5E74"/>
    <w:rsid w:val="003A5ED3"/>
    <w:rsid w:val="003A6366"/>
    <w:rsid w:val="003A71DF"/>
    <w:rsid w:val="003A7575"/>
    <w:rsid w:val="003B0663"/>
    <w:rsid w:val="003B06FE"/>
    <w:rsid w:val="003B1437"/>
    <w:rsid w:val="003B1CA9"/>
    <w:rsid w:val="003B212A"/>
    <w:rsid w:val="003B26B1"/>
    <w:rsid w:val="003B2BC0"/>
    <w:rsid w:val="003B2BF5"/>
    <w:rsid w:val="003B30F4"/>
    <w:rsid w:val="003B386F"/>
    <w:rsid w:val="003B3F97"/>
    <w:rsid w:val="003B4806"/>
    <w:rsid w:val="003B57C1"/>
    <w:rsid w:val="003B5A47"/>
    <w:rsid w:val="003B5EB4"/>
    <w:rsid w:val="003B5F21"/>
    <w:rsid w:val="003B6053"/>
    <w:rsid w:val="003B64F8"/>
    <w:rsid w:val="003B7128"/>
    <w:rsid w:val="003B7669"/>
    <w:rsid w:val="003B798E"/>
    <w:rsid w:val="003C0652"/>
    <w:rsid w:val="003C07FC"/>
    <w:rsid w:val="003C143F"/>
    <w:rsid w:val="003C14BB"/>
    <w:rsid w:val="003C17A6"/>
    <w:rsid w:val="003C2E69"/>
    <w:rsid w:val="003C2ED8"/>
    <w:rsid w:val="003C344A"/>
    <w:rsid w:val="003C4226"/>
    <w:rsid w:val="003C5C07"/>
    <w:rsid w:val="003C5F01"/>
    <w:rsid w:val="003C6952"/>
    <w:rsid w:val="003C6B08"/>
    <w:rsid w:val="003C6E91"/>
    <w:rsid w:val="003C7220"/>
    <w:rsid w:val="003C7335"/>
    <w:rsid w:val="003D000F"/>
    <w:rsid w:val="003D0A7A"/>
    <w:rsid w:val="003D0BDE"/>
    <w:rsid w:val="003D1A23"/>
    <w:rsid w:val="003D229E"/>
    <w:rsid w:val="003D24C5"/>
    <w:rsid w:val="003D2546"/>
    <w:rsid w:val="003D2DFE"/>
    <w:rsid w:val="003D38BE"/>
    <w:rsid w:val="003D396D"/>
    <w:rsid w:val="003D3ED6"/>
    <w:rsid w:val="003D3FE3"/>
    <w:rsid w:val="003D3FF5"/>
    <w:rsid w:val="003D45AB"/>
    <w:rsid w:val="003D51A8"/>
    <w:rsid w:val="003D5252"/>
    <w:rsid w:val="003D5A20"/>
    <w:rsid w:val="003D6156"/>
    <w:rsid w:val="003D6199"/>
    <w:rsid w:val="003D6748"/>
    <w:rsid w:val="003D6B1C"/>
    <w:rsid w:val="003D775E"/>
    <w:rsid w:val="003D776E"/>
    <w:rsid w:val="003D7844"/>
    <w:rsid w:val="003D7ADD"/>
    <w:rsid w:val="003E051D"/>
    <w:rsid w:val="003E06B8"/>
    <w:rsid w:val="003E0DDB"/>
    <w:rsid w:val="003E14E4"/>
    <w:rsid w:val="003E1AC9"/>
    <w:rsid w:val="003E2817"/>
    <w:rsid w:val="003E2866"/>
    <w:rsid w:val="003E2C6B"/>
    <w:rsid w:val="003E2D11"/>
    <w:rsid w:val="003E2E41"/>
    <w:rsid w:val="003E3076"/>
    <w:rsid w:val="003E3265"/>
    <w:rsid w:val="003E3266"/>
    <w:rsid w:val="003E366D"/>
    <w:rsid w:val="003E3ADF"/>
    <w:rsid w:val="003E3E2E"/>
    <w:rsid w:val="003E4319"/>
    <w:rsid w:val="003E4439"/>
    <w:rsid w:val="003E5173"/>
    <w:rsid w:val="003E5344"/>
    <w:rsid w:val="003E5749"/>
    <w:rsid w:val="003E62F3"/>
    <w:rsid w:val="003E64A1"/>
    <w:rsid w:val="003E68B9"/>
    <w:rsid w:val="003E7237"/>
    <w:rsid w:val="003E73E3"/>
    <w:rsid w:val="003E7583"/>
    <w:rsid w:val="003E75B8"/>
    <w:rsid w:val="003E7FD8"/>
    <w:rsid w:val="003F0432"/>
    <w:rsid w:val="003F0E10"/>
    <w:rsid w:val="003F0E69"/>
    <w:rsid w:val="003F18C8"/>
    <w:rsid w:val="003F1D53"/>
    <w:rsid w:val="003F1D9B"/>
    <w:rsid w:val="003F1DE2"/>
    <w:rsid w:val="003F2238"/>
    <w:rsid w:val="003F31A4"/>
    <w:rsid w:val="003F33E0"/>
    <w:rsid w:val="003F358F"/>
    <w:rsid w:val="003F49D0"/>
    <w:rsid w:val="003F4A26"/>
    <w:rsid w:val="003F4C72"/>
    <w:rsid w:val="003F4D1B"/>
    <w:rsid w:val="003F4FF3"/>
    <w:rsid w:val="003F55E0"/>
    <w:rsid w:val="003F5CE6"/>
    <w:rsid w:val="003F61F5"/>
    <w:rsid w:val="003F6BE6"/>
    <w:rsid w:val="003F735A"/>
    <w:rsid w:val="003F7612"/>
    <w:rsid w:val="003F7E7C"/>
    <w:rsid w:val="003F7F10"/>
    <w:rsid w:val="00400366"/>
    <w:rsid w:val="00400CD1"/>
    <w:rsid w:val="00400DF0"/>
    <w:rsid w:val="00401601"/>
    <w:rsid w:val="00401679"/>
    <w:rsid w:val="00401775"/>
    <w:rsid w:val="00401C8C"/>
    <w:rsid w:val="00401F41"/>
    <w:rsid w:val="0040202F"/>
    <w:rsid w:val="0040310F"/>
    <w:rsid w:val="0040366D"/>
    <w:rsid w:val="004036C6"/>
    <w:rsid w:val="00403ADB"/>
    <w:rsid w:val="00403BAD"/>
    <w:rsid w:val="00403F17"/>
    <w:rsid w:val="00403F87"/>
    <w:rsid w:val="0040406C"/>
    <w:rsid w:val="00404828"/>
    <w:rsid w:val="00404892"/>
    <w:rsid w:val="00404A60"/>
    <w:rsid w:val="00404D5D"/>
    <w:rsid w:val="00405636"/>
    <w:rsid w:val="00405879"/>
    <w:rsid w:val="00405ECB"/>
    <w:rsid w:val="00405F6F"/>
    <w:rsid w:val="00406096"/>
    <w:rsid w:val="0040651B"/>
    <w:rsid w:val="00406D52"/>
    <w:rsid w:val="00406E88"/>
    <w:rsid w:val="00406FB6"/>
    <w:rsid w:val="004076C3"/>
    <w:rsid w:val="004076D5"/>
    <w:rsid w:val="00407728"/>
    <w:rsid w:val="004079F9"/>
    <w:rsid w:val="00410046"/>
    <w:rsid w:val="00410AE2"/>
    <w:rsid w:val="004116AF"/>
    <w:rsid w:val="00411745"/>
    <w:rsid w:val="00411BE6"/>
    <w:rsid w:val="00411C2D"/>
    <w:rsid w:val="00412504"/>
    <w:rsid w:val="0041367B"/>
    <w:rsid w:val="00413C3D"/>
    <w:rsid w:val="00414B7F"/>
    <w:rsid w:val="00415639"/>
    <w:rsid w:val="00415D66"/>
    <w:rsid w:val="00415F46"/>
    <w:rsid w:val="0041649D"/>
    <w:rsid w:val="0041651D"/>
    <w:rsid w:val="004167E9"/>
    <w:rsid w:val="0041685A"/>
    <w:rsid w:val="00417268"/>
    <w:rsid w:val="004208A2"/>
    <w:rsid w:val="004209E9"/>
    <w:rsid w:val="00420E35"/>
    <w:rsid w:val="0042140C"/>
    <w:rsid w:val="00421910"/>
    <w:rsid w:val="00421B7B"/>
    <w:rsid w:val="00421CB3"/>
    <w:rsid w:val="004225F6"/>
    <w:rsid w:val="00422A0D"/>
    <w:rsid w:val="004230EE"/>
    <w:rsid w:val="004232C2"/>
    <w:rsid w:val="0042365E"/>
    <w:rsid w:val="00423897"/>
    <w:rsid w:val="00423D14"/>
    <w:rsid w:val="004250AB"/>
    <w:rsid w:val="0042527E"/>
    <w:rsid w:val="00426134"/>
    <w:rsid w:val="0042641D"/>
    <w:rsid w:val="0042697A"/>
    <w:rsid w:val="004272AE"/>
    <w:rsid w:val="00427E31"/>
    <w:rsid w:val="004305BE"/>
    <w:rsid w:val="004306A7"/>
    <w:rsid w:val="00431074"/>
    <w:rsid w:val="004313F2"/>
    <w:rsid w:val="00432227"/>
    <w:rsid w:val="004323AD"/>
    <w:rsid w:val="00432443"/>
    <w:rsid w:val="00432466"/>
    <w:rsid w:val="00432773"/>
    <w:rsid w:val="0043284A"/>
    <w:rsid w:val="00432D14"/>
    <w:rsid w:val="00432E85"/>
    <w:rsid w:val="00433AFB"/>
    <w:rsid w:val="00434551"/>
    <w:rsid w:val="00434665"/>
    <w:rsid w:val="00434809"/>
    <w:rsid w:val="00435592"/>
    <w:rsid w:val="00435A33"/>
    <w:rsid w:val="00436BA8"/>
    <w:rsid w:val="00437F74"/>
    <w:rsid w:val="004408AF"/>
    <w:rsid w:val="0044092B"/>
    <w:rsid w:val="00440EFB"/>
    <w:rsid w:val="0044148A"/>
    <w:rsid w:val="0044203D"/>
    <w:rsid w:val="00442092"/>
    <w:rsid w:val="004435B0"/>
    <w:rsid w:val="00443F17"/>
    <w:rsid w:val="00443FBA"/>
    <w:rsid w:val="00443FE2"/>
    <w:rsid w:val="00444769"/>
    <w:rsid w:val="004447F2"/>
    <w:rsid w:val="00444C23"/>
    <w:rsid w:val="00444FDC"/>
    <w:rsid w:val="0044520A"/>
    <w:rsid w:val="00445C42"/>
    <w:rsid w:val="00445DB8"/>
    <w:rsid w:val="00445E70"/>
    <w:rsid w:val="00445E80"/>
    <w:rsid w:val="0044745F"/>
    <w:rsid w:val="0044748F"/>
    <w:rsid w:val="00447896"/>
    <w:rsid w:val="004479F5"/>
    <w:rsid w:val="00447FE3"/>
    <w:rsid w:val="004502C2"/>
    <w:rsid w:val="004506B3"/>
    <w:rsid w:val="00450DCB"/>
    <w:rsid w:val="00450F87"/>
    <w:rsid w:val="00450F95"/>
    <w:rsid w:val="00451149"/>
    <w:rsid w:val="0045114D"/>
    <w:rsid w:val="0045131D"/>
    <w:rsid w:val="00451B16"/>
    <w:rsid w:val="00452184"/>
    <w:rsid w:val="0045328B"/>
    <w:rsid w:val="004533C4"/>
    <w:rsid w:val="004535CA"/>
    <w:rsid w:val="0045360F"/>
    <w:rsid w:val="0045394F"/>
    <w:rsid w:val="00453F7F"/>
    <w:rsid w:val="00454035"/>
    <w:rsid w:val="00454F12"/>
    <w:rsid w:val="0045597E"/>
    <w:rsid w:val="0045599C"/>
    <w:rsid w:val="00455A24"/>
    <w:rsid w:val="00456C83"/>
    <w:rsid w:val="00456E55"/>
    <w:rsid w:val="00457625"/>
    <w:rsid w:val="00457CFC"/>
    <w:rsid w:val="00457DE1"/>
    <w:rsid w:val="00460590"/>
    <w:rsid w:val="00460DA9"/>
    <w:rsid w:val="00461605"/>
    <w:rsid w:val="00461A52"/>
    <w:rsid w:val="00461F1D"/>
    <w:rsid w:val="004622F3"/>
    <w:rsid w:val="004627F8"/>
    <w:rsid w:val="00463174"/>
    <w:rsid w:val="0046336F"/>
    <w:rsid w:val="00463556"/>
    <w:rsid w:val="004636FD"/>
    <w:rsid w:val="00463850"/>
    <w:rsid w:val="00463940"/>
    <w:rsid w:val="00464026"/>
    <w:rsid w:val="0046475F"/>
    <w:rsid w:val="004648F1"/>
    <w:rsid w:val="00464D24"/>
    <w:rsid w:val="00464F78"/>
    <w:rsid w:val="0046548C"/>
    <w:rsid w:val="00465896"/>
    <w:rsid w:val="00466451"/>
    <w:rsid w:val="00466746"/>
    <w:rsid w:val="00466C97"/>
    <w:rsid w:val="00466D1C"/>
    <w:rsid w:val="00467BC6"/>
    <w:rsid w:val="0047016A"/>
    <w:rsid w:val="004703E8"/>
    <w:rsid w:val="004707AC"/>
    <w:rsid w:val="00470F2E"/>
    <w:rsid w:val="00470F6F"/>
    <w:rsid w:val="0047111B"/>
    <w:rsid w:val="00471656"/>
    <w:rsid w:val="00471970"/>
    <w:rsid w:val="004722CE"/>
    <w:rsid w:val="004723B4"/>
    <w:rsid w:val="004731F4"/>
    <w:rsid w:val="00473BA8"/>
    <w:rsid w:val="00474380"/>
    <w:rsid w:val="004746B6"/>
    <w:rsid w:val="00474983"/>
    <w:rsid w:val="00474B77"/>
    <w:rsid w:val="00474BD0"/>
    <w:rsid w:val="00474CFA"/>
    <w:rsid w:val="00474EA5"/>
    <w:rsid w:val="00475208"/>
    <w:rsid w:val="00475682"/>
    <w:rsid w:val="00475F48"/>
    <w:rsid w:val="00476A19"/>
    <w:rsid w:val="00476C16"/>
    <w:rsid w:val="00476F65"/>
    <w:rsid w:val="0047737D"/>
    <w:rsid w:val="00477633"/>
    <w:rsid w:val="004777E5"/>
    <w:rsid w:val="004778D5"/>
    <w:rsid w:val="00477D01"/>
    <w:rsid w:val="00480030"/>
    <w:rsid w:val="0048025D"/>
    <w:rsid w:val="004809BC"/>
    <w:rsid w:val="004809D9"/>
    <w:rsid w:val="00481137"/>
    <w:rsid w:val="00481144"/>
    <w:rsid w:val="004820A0"/>
    <w:rsid w:val="00482BAC"/>
    <w:rsid w:val="00482FAD"/>
    <w:rsid w:val="004830B4"/>
    <w:rsid w:val="004834A4"/>
    <w:rsid w:val="004838C4"/>
    <w:rsid w:val="004839A1"/>
    <w:rsid w:val="00483A48"/>
    <w:rsid w:val="0048411A"/>
    <w:rsid w:val="00484894"/>
    <w:rsid w:val="00484E35"/>
    <w:rsid w:val="004856AC"/>
    <w:rsid w:val="0048573F"/>
    <w:rsid w:val="00485A92"/>
    <w:rsid w:val="00485BFF"/>
    <w:rsid w:val="00485D4F"/>
    <w:rsid w:val="0048632D"/>
    <w:rsid w:val="00486614"/>
    <w:rsid w:val="00486699"/>
    <w:rsid w:val="00486E4A"/>
    <w:rsid w:val="004877AF"/>
    <w:rsid w:val="004877F2"/>
    <w:rsid w:val="004903AC"/>
    <w:rsid w:val="00490581"/>
    <w:rsid w:val="004907B4"/>
    <w:rsid w:val="004907BF"/>
    <w:rsid w:val="00490820"/>
    <w:rsid w:val="00490D04"/>
    <w:rsid w:val="00491346"/>
    <w:rsid w:val="00491451"/>
    <w:rsid w:val="0049160A"/>
    <w:rsid w:val="004918C2"/>
    <w:rsid w:val="00491A06"/>
    <w:rsid w:val="00491BD7"/>
    <w:rsid w:val="004920E2"/>
    <w:rsid w:val="0049270F"/>
    <w:rsid w:val="00492F72"/>
    <w:rsid w:val="004933C3"/>
    <w:rsid w:val="00493660"/>
    <w:rsid w:val="0049374A"/>
    <w:rsid w:val="00493755"/>
    <w:rsid w:val="00493B1A"/>
    <w:rsid w:val="00494009"/>
    <w:rsid w:val="0049473F"/>
    <w:rsid w:val="00494828"/>
    <w:rsid w:val="00494BD8"/>
    <w:rsid w:val="0049521B"/>
    <w:rsid w:val="004957C9"/>
    <w:rsid w:val="00495ADC"/>
    <w:rsid w:val="004963D4"/>
    <w:rsid w:val="00496A4E"/>
    <w:rsid w:val="00496B4F"/>
    <w:rsid w:val="00497433"/>
    <w:rsid w:val="00497AFA"/>
    <w:rsid w:val="00497CD1"/>
    <w:rsid w:val="004A06CE"/>
    <w:rsid w:val="004A0C02"/>
    <w:rsid w:val="004A1059"/>
    <w:rsid w:val="004A1595"/>
    <w:rsid w:val="004A15CB"/>
    <w:rsid w:val="004A1947"/>
    <w:rsid w:val="004A1C9E"/>
    <w:rsid w:val="004A1DC7"/>
    <w:rsid w:val="004A1F1D"/>
    <w:rsid w:val="004A3D10"/>
    <w:rsid w:val="004A42B1"/>
    <w:rsid w:val="004A435C"/>
    <w:rsid w:val="004A4A90"/>
    <w:rsid w:val="004A5070"/>
    <w:rsid w:val="004A53E0"/>
    <w:rsid w:val="004A5585"/>
    <w:rsid w:val="004A56D7"/>
    <w:rsid w:val="004A6F17"/>
    <w:rsid w:val="004A748B"/>
    <w:rsid w:val="004A7BEE"/>
    <w:rsid w:val="004B10FF"/>
    <w:rsid w:val="004B1792"/>
    <w:rsid w:val="004B18E2"/>
    <w:rsid w:val="004B195A"/>
    <w:rsid w:val="004B1B1B"/>
    <w:rsid w:val="004B200A"/>
    <w:rsid w:val="004B2620"/>
    <w:rsid w:val="004B279D"/>
    <w:rsid w:val="004B329B"/>
    <w:rsid w:val="004B41FE"/>
    <w:rsid w:val="004B422F"/>
    <w:rsid w:val="004B42DC"/>
    <w:rsid w:val="004B4D28"/>
    <w:rsid w:val="004B53E4"/>
    <w:rsid w:val="004B580A"/>
    <w:rsid w:val="004B5D3A"/>
    <w:rsid w:val="004B6A3F"/>
    <w:rsid w:val="004B6BBE"/>
    <w:rsid w:val="004B73BF"/>
    <w:rsid w:val="004C01B0"/>
    <w:rsid w:val="004C0564"/>
    <w:rsid w:val="004C176A"/>
    <w:rsid w:val="004C20BA"/>
    <w:rsid w:val="004C20FC"/>
    <w:rsid w:val="004C29CF"/>
    <w:rsid w:val="004C2FA8"/>
    <w:rsid w:val="004C3487"/>
    <w:rsid w:val="004C3568"/>
    <w:rsid w:val="004C3778"/>
    <w:rsid w:val="004C4028"/>
    <w:rsid w:val="004C43FB"/>
    <w:rsid w:val="004C48B8"/>
    <w:rsid w:val="004C55B9"/>
    <w:rsid w:val="004C578A"/>
    <w:rsid w:val="004C5B8F"/>
    <w:rsid w:val="004C5E96"/>
    <w:rsid w:val="004C60B7"/>
    <w:rsid w:val="004C67E8"/>
    <w:rsid w:val="004C7675"/>
    <w:rsid w:val="004C78CF"/>
    <w:rsid w:val="004D03AC"/>
    <w:rsid w:val="004D05F4"/>
    <w:rsid w:val="004D0613"/>
    <w:rsid w:val="004D156D"/>
    <w:rsid w:val="004D1661"/>
    <w:rsid w:val="004D1B7A"/>
    <w:rsid w:val="004D1E07"/>
    <w:rsid w:val="004D24AD"/>
    <w:rsid w:val="004D2A66"/>
    <w:rsid w:val="004D2A6D"/>
    <w:rsid w:val="004D3007"/>
    <w:rsid w:val="004D360C"/>
    <w:rsid w:val="004D360F"/>
    <w:rsid w:val="004D3697"/>
    <w:rsid w:val="004D3CFB"/>
    <w:rsid w:val="004D417E"/>
    <w:rsid w:val="004D4592"/>
    <w:rsid w:val="004D472F"/>
    <w:rsid w:val="004D4F24"/>
    <w:rsid w:val="004D5180"/>
    <w:rsid w:val="004D5D26"/>
    <w:rsid w:val="004D72C9"/>
    <w:rsid w:val="004E00E7"/>
    <w:rsid w:val="004E0D42"/>
    <w:rsid w:val="004E12DC"/>
    <w:rsid w:val="004E1849"/>
    <w:rsid w:val="004E1B19"/>
    <w:rsid w:val="004E1DAF"/>
    <w:rsid w:val="004E1DC6"/>
    <w:rsid w:val="004E205D"/>
    <w:rsid w:val="004E2ECD"/>
    <w:rsid w:val="004E3690"/>
    <w:rsid w:val="004E4C68"/>
    <w:rsid w:val="004E557B"/>
    <w:rsid w:val="004E5B7F"/>
    <w:rsid w:val="004E5C54"/>
    <w:rsid w:val="004E5CF2"/>
    <w:rsid w:val="004E69BC"/>
    <w:rsid w:val="004E6BC6"/>
    <w:rsid w:val="004E7258"/>
    <w:rsid w:val="004E7843"/>
    <w:rsid w:val="004E7912"/>
    <w:rsid w:val="004E7D91"/>
    <w:rsid w:val="004E7E5C"/>
    <w:rsid w:val="004F0354"/>
    <w:rsid w:val="004F0BDD"/>
    <w:rsid w:val="004F0C83"/>
    <w:rsid w:val="004F1053"/>
    <w:rsid w:val="004F1BD8"/>
    <w:rsid w:val="004F1C43"/>
    <w:rsid w:val="004F1F1B"/>
    <w:rsid w:val="004F2006"/>
    <w:rsid w:val="004F2E7A"/>
    <w:rsid w:val="004F338C"/>
    <w:rsid w:val="004F359B"/>
    <w:rsid w:val="004F36B9"/>
    <w:rsid w:val="004F3F2D"/>
    <w:rsid w:val="004F405F"/>
    <w:rsid w:val="004F43A5"/>
    <w:rsid w:val="004F4597"/>
    <w:rsid w:val="004F4863"/>
    <w:rsid w:val="004F49A0"/>
    <w:rsid w:val="004F50B5"/>
    <w:rsid w:val="004F5DA7"/>
    <w:rsid w:val="004F5F69"/>
    <w:rsid w:val="004F6077"/>
    <w:rsid w:val="004F6738"/>
    <w:rsid w:val="004F72B5"/>
    <w:rsid w:val="004F769B"/>
    <w:rsid w:val="004F7798"/>
    <w:rsid w:val="004F7F47"/>
    <w:rsid w:val="0050062D"/>
    <w:rsid w:val="005008AF"/>
    <w:rsid w:val="00501427"/>
    <w:rsid w:val="00501E71"/>
    <w:rsid w:val="00501EB2"/>
    <w:rsid w:val="00501F22"/>
    <w:rsid w:val="00502627"/>
    <w:rsid w:val="005028A6"/>
    <w:rsid w:val="00502DCD"/>
    <w:rsid w:val="00502DDB"/>
    <w:rsid w:val="00502E11"/>
    <w:rsid w:val="005035C5"/>
    <w:rsid w:val="00503D53"/>
    <w:rsid w:val="00504DB3"/>
    <w:rsid w:val="00505B19"/>
    <w:rsid w:val="00505D35"/>
    <w:rsid w:val="0050625E"/>
    <w:rsid w:val="0050638D"/>
    <w:rsid w:val="00506429"/>
    <w:rsid w:val="00506B43"/>
    <w:rsid w:val="00506C74"/>
    <w:rsid w:val="005071F8"/>
    <w:rsid w:val="00507262"/>
    <w:rsid w:val="005076B8"/>
    <w:rsid w:val="00507B7A"/>
    <w:rsid w:val="00507CFE"/>
    <w:rsid w:val="00510004"/>
    <w:rsid w:val="00510671"/>
    <w:rsid w:val="00510776"/>
    <w:rsid w:val="00511987"/>
    <w:rsid w:val="00511A81"/>
    <w:rsid w:val="00511E06"/>
    <w:rsid w:val="00512ABA"/>
    <w:rsid w:val="00512B4A"/>
    <w:rsid w:val="0051368D"/>
    <w:rsid w:val="00513959"/>
    <w:rsid w:val="00513C3D"/>
    <w:rsid w:val="00513EC7"/>
    <w:rsid w:val="005141B5"/>
    <w:rsid w:val="00514923"/>
    <w:rsid w:val="00514AF6"/>
    <w:rsid w:val="00515524"/>
    <w:rsid w:val="005158E1"/>
    <w:rsid w:val="005164EC"/>
    <w:rsid w:val="00516CE0"/>
    <w:rsid w:val="00516E28"/>
    <w:rsid w:val="005171E0"/>
    <w:rsid w:val="0051731C"/>
    <w:rsid w:val="005179C5"/>
    <w:rsid w:val="0052000E"/>
    <w:rsid w:val="005206D6"/>
    <w:rsid w:val="005211A2"/>
    <w:rsid w:val="0052178A"/>
    <w:rsid w:val="00521D97"/>
    <w:rsid w:val="00521F3E"/>
    <w:rsid w:val="00522960"/>
    <w:rsid w:val="005231E6"/>
    <w:rsid w:val="00523296"/>
    <w:rsid w:val="005233B6"/>
    <w:rsid w:val="0052360E"/>
    <w:rsid w:val="0052468D"/>
    <w:rsid w:val="0052495B"/>
    <w:rsid w:val="00524FC1"/>
    <w:rsid w:val="005254F8"/>
    <w:rsid w:val="005255DA"/>
    <w:rsid w:val="005260E2"/>
    <w:rsid w:val="005262CF"/>
    <w:rsid w:val="00526610"/>
    <w:rsid w:val="005277F2"/>
    <w:rsid w:val="00527E4A"/>
    <w:rsid w:val="005300AF"/>
    <w:rsid w:val="0053012A"/>
    <w:rsid w:val="0053073C"/>
    <w:rsid w:val="00530D25"/>
    <w:rsid w:val="00530D86"/>
    <w:rsid w:val="00531A1D"/>
    <w:rsid w:val="00531E8D"/>
    <w:rsid w:val="00531FB0"/>
    <w:rsid w:val="00532136"/>
    <w:rsid w:val="00532873"/>
    <w:rsid w:val="00533287"/>
    <w:rsid w:val="0053343D"/>
    <w:rsid w:val="005338FB"/>
    <w:rsid w:val="00533C2E"/>
    <w:rsid w:val="00534873"/>
    <w:rsid w:val="00535906"/>
    <w:rsid w:val="00535A46"/>
    <w:rsid w:val="00535B52"/>
    <w:rsid w:val="00535D71"/>
    <w:rsid w:val="00535FA3"/>
    <w:rsid w:val="005361AA"/>
    <w:rsid w:val="0053636F"/>
    <w:rsid w:val="00536613"/>
    <w:rsid w:val="00536DC2"/>
    <w:rsid w:val="00536EBE"/>
    <w:rsid w:val="00536F29"/>
    <w:rsid w:val="0053752A"/>
    <w:rsid w:val="00537B6F"/>
    <w:rsid w:val="00537C28"/>
    <w:rsid w:val="00537C4B"/>
    <w:rsid w:val="00537DB1"/>
    <w:rsid w:val="005403BC"/>
    <w:rsid w:val="005403E1"/>
    <w:rsid w:val="005406C7"/>
    <w:rsid w:val="00540D2D"/>
    <w:rsid w:val="00540FE7"/>
    <w:rsid w:val="00541213"/>
    <w:rsid w:val="00541C77"/>
    <w:rsid w:val="005422A2"/>
    <w:rsid w:val="005422D1"/>
    <w:rsid w:val="00542371"/>
    <w:rsid w:val="00542CFB"/>
    <w:rsid w:val="00542E86"/>
    <w:rsid w:val="00543267"/>
    <w:rsid w:val="0054368B"/>
    <w:rsid w:val="005444DF"/>
    <w:rsid w:val="00544985"/>
    <w:rsid w:val="00545047"/>
    <w:rsid w:val="0054514F"/>
    <w:rsid w:val="005469E4"/>
    <w:rsid w:val="00546C77"/>
    <w:rsid w:val="00546FE7"/>
    <w:rsid w:val="0054702A"/>
    <w:rsid w:val="0054707C"/>
    <w:rsid w:val="005472FE"/>
    <w:rsid w:val="00547BDC"/>
    <w:rsid w:val="00550388"/>
    <w:rsid w:val="00550D20"/>
    <w:rsid w:val="00551078"/>
    <w:rsid w:val="0055192F"/>
    <w:rsid w:val="005519C9"/>
    <w:rsid w:val="00551FCA"/>
    <w:rsid w:val="00552783"/>
    <w:rsid w:val="00552D12"/>
    <w:rsid w:val="0055338F"/>
    <w:rsid w:val="00553632"/>
    <w:rsid w:val="00553990"/>
    <w:rsid w:val="00553A10"/>
    <w:rsid w:val="0055494F"/>
    <w:rsid w:val="0055555A"/>
    <w:rsid w:val="005557AF"/>
    <w:rsid w:val="005557B0"/>
    <w:rsid w:val="005557F6"/>
    <w:rsid w:val="0055623E"/>
    <w:rsid w:val="0055644D"/>
    <w:rsid w:val="00556BBE"/>
    <w:rsid w:val="00556F31"/>
    <w:rsid w:val="0055725F"/>
    <w:rsid w:val="0055767F"/>
    <w:rsid w:val="005578B2"/>
    <w:rsid w:val="00557BBB"/>
    <w:rsid w:val="00557BF4"/>
    <w:rsid w:val="00557D3A"/>
    <w:rsid w:val="00557E5A"/>
    <w:rsid w:val="00557F3B"/>
    <w:rsid w:val="0056049A"/>
    <w:rsid w:val="00560982"/>
    <w:rsid w:val="00560AF6"/>
    <w:rsid w:val="00560DF0"/>
    <w:rsid w:val="00560E36"/>
    <w:rsid w:val="0056164C"/>
    <w:rsid w:val="005617E0"/>
    <w:rsid w:val="00561E06"/>
    <w:rsid w:val="00563002"/>
    <w:rsid w:val="005633F3"/>
    <w:rsid w:val="005634FC"/>
    <w:rsid w:val="00563665"/>
    <w:rsid w:val="00563752"/>
    <w:rsid w:val="00563996"/>
    <w:rsid w:val="00563CE7"/>
    <w:rsid w:val="00563F03"/>
    <w:rsid w:val="0056404E"/>
    <w:rsid w:val="005646CC"/>
    <w:rsid w:val="00564810"/>
    <w:rsid w:val="00565B88"/>
    <w:rsid w:val="005669BC"/>
    <w:rsid w:val="00566C7C"/>
    <w:rsid w:val="00566D25"/>
    <w:rsid w:val="0056721B"/>
    <w:rsid w:val="00567691"/>
    <w:rsid w:val="00567750"/>
    <w:rsid w:val="00567E04"/>
    <w:rsid w:val="005701D6"/>
    <w:rsid w:val="00571229"/>
    <w:rsid w:val="005719AA"/>
    <w:rsid w:val="00571AFC"/>
    <w:rsid w:val="0057247B"/>
    <w:rsid w:val="0057271E"/>
    <w:rsid w:val="0057320D"/>
    <w:rsid w:val="005732A9"/>
    <w:rsid w:val="0057376C"/>
    <w:rsid w:val="00573F4A"/>
    <w:rsid w:val="00574503"/>
    <w:rsid w:val="00574627"/>
    <w:rsid w:val="005748EA"/>
    <w:rsid w:val="005763D1"/>
    <w:rsid w:val="00576644"/>
    <w:rsid w:val="005769A4"/>
    <w:rsid w:val="00576F88"/>
    <w:rsid w:val="005771CB"/>
    <w:rsid w:val="005801D6"/>
    <w:rsid w:val="00580202"/>
    <w:rsid w:val="0058046C"/>
    <w:rsid w:val="00580729"/>
    <w:rsid w:val="005808D8"/>
    <w:rsid w:val="00580E75"/>
    <w:rsid w:val="005812AE"/>
    <w:rsid w:val="005816B4"/>
    <w:rsid w:val="005817E5"/>
    <w:rsid w:val="00581936"/>
    <w:rsid w:val="00581CF1"/>
    <w:rsid w:val="00581F69"/>
    <w:rsid w:val="005820E7"/>
    <w:rsid w:val="00582319"/>
    <w:rsid w:val="005828EA"/>
    <w:rsid w:val="00582CD9"/>
    <w:rsid w:val="00583A47"/>
    <w:rsid w:val="00583ACA"/>
    <w:rsid w:val="00583DBD"/>
    <w:rsid w:val="00583F5D"/>
    <w:rsid w:val="00583F5E"/>
    <w:rsid w:val="0058402B"/>
    <w:rsid w:val="0058413D"/>
    <w:rsid w:val="005848F2"/>
    <w:rsid w:val="00584B82"/>
    <w:rsid w:val="00584D55"/>
    <w:rsid w:val="00584EFF"/>
    <w:rsid w:val="00584FDA"/>
    <w:rsid w:val="005851F6"/>
    <w:rsid w:val="005852BD"/>
    <w:rsid w:val="00585574"/>
    <w:rsid w:val="00585861"/>
    <w:rsid w:val="005858DB"/>
    <w:rsid w:val="00585A7E"/>
    <w:rsid w:val="00585FCA"/>
    <w:rsid w:val="0058667D"/>
    <w:rsid w:val="00586962"/>
    <w:rsid w:val="00586DA0"/>
    <w:rsid w:val="00587A1E"/>
    <w:rsid w:val="00587E8F"/>
    <w:rsid w:val="0059030E"/>
    <w:rsid w:val="005908BC"/>
    <w:rsid w:val="00590915"/>
    <w:rsid w:val="00591C22"/>
    <w:rsid w:val="00591DDC"/>
    <w:rsid w:val="005923E9"/>
    <w:rsid w:val="00592408"/>
    <w:rsid w:val="005925B3"/>
    <w:rsid w:val="00592F69"/>
    <w:rsid w:val="0059357B"/>
    <w:rsid w:val="00593613"/>
    <w:rsid w:val="005939C5"/>
    <w:rsid w:val="00594319"/>
    <w:rsid w:val="00594410"/>
    <w:rsid w:val="005945A8"/>
    <w:rsid w:val="00594887"/>
    <w:rsid w:val="00594E01"/>
    <w:rsid w:val="005957AA"/>
    <w:rsid w:val="005957FC"/>
    <w:rsid w:val="00595AFF"/>
    <w:rsid w:val="00595BD4"/>
    <w:rsid w:val="00595E08"/>
    <w:rsid w:val="005967AD"/>
    <w:rsid w:val="00596FD9"/>
    <w:rsid w:val="005976AB"/>
    <w:rsid w:val="00597EA4"/>
    <w:rsid w:val="005A019B"/>
    <w:rsid w:val="005A09C2"/>
    <w:rsid w:val="005A0E65"/>
    <w:rsid w:val="005A1103"/>
    <w:rsid w:val="005A11CE"/>
    <w:rsid w:val="005A14BD"/>
    <w:rsid w:val="005A21F8"/>
    <w:rsid w:val="005A29DF"/>
    <w:rsid w:val="005A2B13"/>
    <w:rsid w:val="005A2D98"/>
    <w:rsid w:val="005A38F8"/>
    <w:rsid w:val="005A45C4"/>
    <w:rsid w:val="005A4950"/>
    <w:rsid w:val="005A50B6"/>
    <w:rsid w:val="005A5399"/>
    <w:rsid w:val="005A652B"/>
    <w:rsid w:val="005A65A3"/>
    <w:rsid w:val="005A69EE"/>
    <w:rsid w:val="005A6EC7"/>
    <w:rsid w:val="005A79A8"/>
    <w:rsid w:val="005B02DF"/>
    <w:rsid w:val="005B1188"/>
    <w:rsid w:val="005B2475"/>
    <w:rsid w:val="005B2554"/>
    <w:rsid w:val="005B2663"/>
    <w:rsid w:val="005B2A17"/>
    <w:rsid w:val="005B2B99"/>
    <w:rsid w:val="005B2CC2"/>
    <w:rsid w:val="005B2DC2"/>
    <w:rsid w:val="005B421E"/>
    <w:rsid w:val="005B4348"/>
    <w:rsid w:val="005B4A02"/>
    <w:rsid w:val="005B4D9A"/>
    <w:rsid w:val="005B64E7"/>
    <w:rsid w:val="005B6512"/>
    <w:rsid w:val="005B6C24"/>
    <w:rsid w:val="005B7502"/>
    <w:rsid w:val="005B7A90"/>
    <w:rsid w:val="005C064B"/>
    <w:rsid w:val="005C0671"/>
    <w:rsid w:val="005C0690"/>
    <w:rsid w:val="005C0EA4"/>
    <w:rsid w:val="005C1E13"/>
    <w:rsid w:val="005C2ADB"/>
    <w:rsid w:val="005C3039"/>
    <w:rsid w:val="005C3400"/>
    <w:rsid w:val="005C3694"/>
    <w:rsid w:val="005C51F1"/>
    <w:rsid w:val="005C56BA"/>
    <w:rsid w:val="005C5791"/>
    <w:rsid w:val="005C58AB"/>
    <w:rsid w:val="005C5DD4"/>
    <w:rsid w:val="005C6004"/>
    <w:rsid w:val="005C710F"/>
    <w:rsid w:val="005C77FE"/>
    <w:rsid w:val="005C7BBA"/>
    <w:rsid w:val="005C7C8B"/>
    <w:rsid w:val="005C7CA4"/>
    <w:rsid w:val="005C7E1C"/>
    <w:rsid w:val="005D0156"/>
    <w:rsid w:val="005D01BD"/>
    <w:rsid w:val="005D04E9"/>
    <w:rsid w:val="005D088F"/>
    <w:rsid w:val="005D0DEE"/>
    <w:rsid w:val="005D0DF9"/>
    <w:rsid w:val="005D0F2B"/>
    <w:rsid w:val="005D111D"/>
    <w:rsid w:val="005D124F"/>
    <w:rsid w:val="005D18FC"/>
    <w:rsid w:val="005D1CCC"/>
    <w:rsid w:val="005D203A"/>
    <w:rsid w:val="005D208C"/>
    <w:rsid w:val="005D21E5"/>
    <w:rsid w:val="005D21EA"/>
    <w:rsid w:val="005D2885"/>
    <w:rsid w:val="005D2A8A"/>
    <w:rsid w:val="005D3006"/>
    <w:rsid w:val="005D39D7"/>
    <w:rsid w:val="005D3BE6"/>
    <w:rsid w:val="005D3C3E"/>
    <w:rsid w:val="005D3F42"/>
    <w:rsid w:val="005D4084"/>
    <w:rsid w:val="005D4232"/>
    <w:rsid w:val="005D505D"/>
    <w:rsid w:val="005D52FF"/>
    <w:rsid w:val="005D5505"/>
    <w:rsid w:val="005D565F"/>
    <w:rsid w:val="005D5886"/>
    <w:rsid w:val="005D5E1F"/>
    <w:rsid w:val="005D64CE"/>
    <w:rsid w:val="005D6510"/>
    <w:rsid w:val="005D72AF"/>
    <w:rsid w:val="005D7E1F"/>
    <w:rsid w:val="005E03C5"/>
    <w:rsid w:val="005E0B4F"/>
    <w:rsid w:val="005E0D09"/>
    <w:rsid w:val="005E0D38"/>
    <w:rsid w:val="005E0F0D"/>
    <w:rsid w:val="005E1AF4"/>
    <w:rsid w:val="005E1D52"/>
    <w:rsid w:val="005E256D"/>
    <w:rsid w:val="005E2ABB"/>
    <w:rsid w:val="005E2F41"/>
    <w:rsid w:val="005E32B0"/>
    <w:rsid w:val="005E36A4"/>
    <w:rsid w:val="005E3823"/>
    <w:rsid w:val="005E3B8C"/>
    <w:rsid w:val="005E3EE8"/>
    <w:rsid w:val="005E42E5"/>
    <w:rsid w:val="005E477E"/>
    <w:rsid w:val="005E5266"/>
    <w:rsid w:val="005E582A"/>
    <w:rsid w:val="005E6519"/>
    <w:rsid w:val="005E6800"/>
    <w:rsid w:val="005E6DBD"/>
    <w:rsid w:val="005E7579"/>
    <w:rsid w:val="005E758B"/>
    <w:rsid w:val="005E78E7"/>
    <w:rsid w:val="005F0542"/>
    <w:rsid w:val="005F075F"/>
    <w:rsid w:val="005F0A3C"/>
    <w:rsid w:val="005F0A8D"/>
    <w:rsid w:val="005F106C"/>
    <w:rsid w:val="005F1168"/>
    <w:rsid w:val="005F12DD"/>
    <w:rsid w:val="005F1386"/>
    <w:rsid w:val="005F1945"/>
    <w:rsid w:val="005F1C8D"/>
    <w:rsid w:val="005F22B0"/>
    <w:rsid w:val="005F2636"/>
    <w:rsid w:val="005F28C6"/>
    <w:rsid w:val="005F292E"/>
    <w:rsid w:val="005F2A48"/>
    <w:rsid w:val="005F304E"/>
    <w:rsid w:val="005F3AD6"/>
    <w:rsid w:val="005F40E5"/>
    <w:rsid w:val="005F41D6"/>
    <w:rsid w:val="005F4624"/>
    <w:rsid w:val="005F4B9C"/>
    <w:rsid w:val="005F4EE9"/>
    <w:rsid w:val="005F5049"/>
    <w:rsid w:val="005F5502"/>
    <w:rsid w:val="005F56AE"/>
    <w:rsid w:val="005F59F8"/>
    <w:rsid w:val="005F5B85"/>
    <w:rsid w:val="005F5EB0"/>
    <w:rsid w:val="005F6063"/>
    <w:rsid w:val="005F69E9"/>
    <w:rsid w:val="005F78A2"/>
    <w:rsid w:val="00600237"/>
    <w:rsid w:val="006002A5"/>
    <w:rsid w:val="00600378"/>
    <w:rsid w:val="006009F5"/>
    <w:rsid w:val="00600D23"/>
    <w:rsid w:val="00601098"/>
    <w:rsid w:val="0060121F"/>
    <w:rsid w:val="006012F5"/>
    <w:rsid w:val="0060174C"/>
    <w:rsid w:val="00601788"/>
    <w:rsid w:val="00601A09"/>
    <w:rsid w:val="00602042"/>
    <w:rsid w:val="006026A2"/>
    <w:rsid w:val="00602F3E"/>
    <w:rsid w:val="00602FBD"/>
    <w:rsid w:val="00603354"/>
    <w:rsid w:val="006034D1"/>
    <w:rsid w:val="006035AE"/>
    <w:rsid w:val="0060360D"/>
    <w:rsid w:val="00603D7E"/>
    <w:rsid w:val="00603F41"/>
    <w:rsid w:val="00603FF9"/>
    <w:rsid w:val="00604D00"/>
    <w:rsid w:val="00604EA7"/>
    <w:rsid w:val="00605A3C"/>
    <w:rsid w:val="00605D2C"/>
    <w:rsid w:val="0060617A"/>
    <w:rsid w:val="00606D35"/>
    <w:rsid w:val="0060724F"/>
    <w:rsid w:val="00607FDE"/>
    <w:rsid w:val="00610229"/>
    <w:rsid w:val="006104AA"/>
    <w:rsid w:val="00610577"/>
    <w:rsid w:val="00610989"/>
    <w:rsid w:val="00610D0B"/>
    <w:rsid w:val="00610D91"/>
    <w:rsid w:val="00611797"/>
    <w:rsid w:val="00611A30"/>
    <w:rsid w:val="00611E0C"/>
    <w:rsid w:val="00612121"/>
    <w:rsid w:val="00612222"/>
    <w:rsid w:val="006125D7"/>
    <w:rsid w:val="00612935"/>
    <w:rsid w:val="00612FEE"/>
    <w:rsid w:val="006133E6"/>
    <w:rsid w:val="00613DCB"/>
    <w:rsid w:val="006140EA"/>
    <w:rsid w:val="006143F3"/>
    <w:rsid w:val="00614BAD"/>
    <w:rsid w:val="006153F0"/>
    <w:rsid w:val="006155AD"/>
    <w:rsid w:val="0061580D"/>
    <w:rsid w:val="00615BFF"/>
    <w:rsid w:val="00616575"/>
    <w:rsid w:val="006170FC"/>
    <w:rsid w:val="00617623"/>
    <w:rsid w:val="006178D4"/>
    <w:rsid w:val="00617B52"/>
    <w:rsid w:val="00617F24"/>
    <w:rsid w:val="0062010E"/>
    <w:rsid w:val="0062030D"/>
    <w:rsid w:val="00620806"/>
    <w:rsid w:val="00620BC7"/>
    <w:rsid w:val="00620CC8"/>
    <w:rsid w:val="006213AE"/>
    <w:rsid w:val="00621E1D"/>
    <w:rsid w:val="006220F0"/>
    <w:rsid w:val="0062223C"/>
    <w:rsid w:val="00622B3C"/>
    <w:rsid w:val="00622CAE"/>
    <w:rsid w:val="00622D0D"/>
    <w:rsid w:val="0062312B"/>
    <w:rsid w:val="00623375"/>
    <w:rsid w:val="0062358C"/>
    <w:rsid w:val="006244A3"/>
    <w:rsid w:val="006244DC"/>
    <w:rsid w:val="006246FE"/>
    <w:rsid w:val="00625236"/>
    <w:rsid w:val="00625C9A"/>
    <w:rsid w:val="00626D0E"/>
    <w:rsid w:val="00627013"/>
    <w:rsid w:val="0062712B"/>
    <w:rsid w:val="006272F6"/>
    <w:rsid w:val="00627FA8"/>
    <w:rsid w:val="0063005D"/>
    <w:rsid w:val="0063076A"/>
    <w:rsid w:val="00630797"/>
    <w:rsid w:val="00630946"/>
    <w:rsid w:val="00630E5E"/>
    <w:rsid w:val="0063183D"/>
    <w:rsid w:val="00631A55"/>
    <w:rsid w:val="00631DC7"/>
    <w:rsid w:val="00632387"/>
    <w:rsid w:val="006324EA"/>
    <w:rsid w:val="006333B2"/>
    <w:rsid w:val="00633795"/>
    <w:rsid w:val="00634155"/>
    <w:rsid w:val="00634CA9"/>
    <w:rsid w:val="00634DC2"/>
    <w:rsid w:val="006359B4"/>
    <w:rsid w:val="00635F8F"/>
    <w:rsid w:val="00635FCD"/>
    <w:rsid w:val="006364AC"/>
    <w:rsid w:val="00636DED"/>
    <w:rsid w:val="006371A2"/>
    <w:rsid w:val="006371DB"/>
    <w:rsid w:val="00637771"/>
    <w:rsid w:val="00637D5F"/>
    <w:rsid w:val="00637DB5"/>
    <w:rsid w:val="0064022C"/>
    <w:rsid w:val="006403A1"/>
    <w:rsid w:val="00640A17"/>
    <w:rsid w:val="00640D00"/>
    <w:rsid w:val="00640E9C"/>
    <w:rsid w:val="0064174D"/>
    <w:rsid w:val="00641CA1"/>
    <w:rsid w:val="006424F8"/>
    <w:rsid w:val="00642798"/>
    <w:rsid w:val="00642C09"/>
    <w:rsid w:val="00642D66"/>
    <w:rsid w:val="00642EE8"/>
    <w:rsid w:val="00643985"/>
    <w:rsid w:val="00643AD1"/>
    <w:rsid w:val="00643BB0"/>
    <w:rsid w:val="00643BB7"/>
    <w:rsid w:val="00643E85"/>
    <w:rsid w:val="00643FBC"/>
    <w:rsid w:val="00644B65"/>
    <w:rsid w:val="00644BF1"/>
    <w:rsid w:val="00644C2C"/>
    <w:rsid w:val="00644E30"/>
    <w:rsid w:val="00645C76"/>
    <w:rsid w:val="00645E90"/>
    <w:rsid w:val="006464FA"/>
    <w:rsid w:val="0064694F"/>
    <w:rsid w:val="00646C1D"/>
    <w:rsid w:val="00647128"/>
    <w:rsid w:val="006476B4"/>
    <w:rsid w:val="00650597"/>
    <w:rsid w:val="0065064C"/>
    <w:rsid w:val="00650690"/>
    <w:rsid w:val="00650835"/>
    <w:rsid w:val="00650F69"/>
    <w:rsid w:val="0065109D"/>
    <w:rsid w:val="0065383F"/>
    <w:rsid w:val="00653B10"/>
    <w:rsid w:val="00653F72"/>
    <w:rsid w:val="00653FEE"/>
    <w:rsid w:val="0065405E"/>
    <w:rsid w:val="0065406B"/>
    <w:rsid w:val="006541F6"/>
    <w:rsid w:val="0065438B"/>
    <w:rsid w:val="006546E6"/>
    <w:rsid w:val="0065497E"/>
    <w:rsid w:val="00654C0C"/>
    <w:rsid w:val="006554BE"/>
    <w:rsid w:val="0065611B"/>
    <w:rsid w:val="00656563"/>
    <w:rsid w:val="006569A1"/>
    <w:rsid w:val="0065750F"/>
    <w:rsid w:val="0065767D"/>
    <w:rsid w:val="006576D4"/>
    <w:rsid w:val="00657813"/>
    <w:rsid w:val="00660343"/>
    <w:rsid w:val="00660CA1"/>
    <w:rsid w:val="00661101"/>
    <w:rsid w:val="00661581"/>
    <w:rsid w:val="00661689"/>
    <w:rsid w:val="006619D6"/>
    <w:rsid w:val="006627CB"/>
    <w:rsid w:val="0066291B"/>
    <w:rsid w:val="00662CA7"/>
    <w:rsid w:val="00662D4C"/>
    <w:rsid w:val="0066307B"/>
    <w:rsid w:val="00663BEB"/>
    <w:rsid w:val="006641C9"/>
    <w:rsid w:val="006642F9"/>
    <w:rsid w:val="006643B4"/>
    <w:rsid w:val="00664A6F"/>
    <w:rsid w:val="00664B67"/>
    <w:rsid w:val="00664C55"/>
    <w:rsid w:val="00664D46"/>
    <w:rsid w:val="00665798"/>
    <w:rsid w:val="00665D71"/>
    <w:rsid w:val="006663C1"/>
    <w:rsid w:val="00666F79"/>
    <w:rsid w:val="00667945"/>
    <w:rsid w:val="00667A9B"/>
    <w:rsid w:val="00667EBB"/>
    <w:rsid w:val="00670174"/>
    <w:rsid w:val="00670333"/>
    <w:rsid w:val="006704EC"/>
    <w:rsid w:val="00670808"/>
    <w:rsid w:val="00670848"/>
    <w:rsid w:val="00670A5D"/>
    <w:rsid w:val="00670B0B"/>
    <w:rsid w:val="00671077"/>
    <w:rsid w:val="0067111B"/>
    <w:rsid w:val="00672E07"/>
    <w:rsid w:val="006734D1"/>
    <w:rsid w:val="006739F2"/>
    <w:rsid w:val="00673B85"/>
    <w:rsid w:val="00673D67"/>
    <w:rsid w:val="006741FB"/>
    <w:rsid w:val="00674325"/>
    <w:rsid w:val="006746FC"/>
    <w:rsid w:val="0067496A"/>
    <w:rsid w:val="00674B63"/>
    <w:rsid w:val="0067541F"/>
    <w:rsid w:val="0067543C"/>
    <w:rsid w:val="00675C82"/>
    <w:rsid w:val="006760BA"/>
    <w:rsid w:val="006762F4"/>
    <w:rsid w:val="00676520"/>
    <w:rsid w:val="00676571"/>
    <w:rsid w:val="006765D3"/>
    <w:rsid w:val="006767D2"/>
    <w:rsid w:val="00676C9C"/>
    <w:rsid w:val="00676DDA"/>
    <w:rsid w:val="00676E1C"/>
    <w:rsid w:val="00677026"/>
    <w:rsid w:val="00677032"/>
    <w:rsid w:val="00677258"/>
    <w:rsid w:val="006775C3"/>
    <w:rsid w:val="00677634"/>
    <w:rsid w:val="006779DF"/>
    <w:rsid w:val="00677A48"/>
    <w:rsid w:val="00677C9A"/>
    <w:rsid w:val="00677D30"/>
    <w:rsid w:val="006800CE"/>
    <w:rsid w:val="00680696"/>
    <w:rsid w:val="006806A2"/>
    <w:rsid w:val="0068074D"/>
    <w:rsid w:val="006809D7"/>
    <w:rsid w:val="00680ABF"/>
    <w:rsid w:val="00680BDC"/>
    <w:rsid w:val="00680EF3"/>
    <w:rsid w:val="0068165D"/>
    <w:rsid w:val="006817B8"/>
    <w:rsid w:val="00681B24"/>
    <w:rsid w:val="00681DCF"/>
    <w:rsid w:val="00681E6F"/>
    <w:rsid w:val="006825A2"/>
    <w:rsid w:val="006826D3"/>
    <w:rsid w:val="00682794"/>
    <w:rsid w:val="00682930"/>
    <w:rsid w:val="00682DC4"/>
    <w:rsid w:val="006832BA"/>
    <w:rsid w:val="0068335A"/>
    <w:rsid w:val="00683569"/>
    <w:rsid w:val="0068364B"/>
    <w:rsid w:val="006839BE"/>
    <w:rsid w:val="006844EF"/>
    <w:rsid w:val="006846B8"/>
    <w:rsid w:val="00684BBB"/>
    <w:rsid w:val="006853E2"/>
    <w:rsid w:val="00685537"/>
    <w:rsid w:val="00685AD2"/>
    <w:rsid w:val="0068663B"/>
    <w:rsid w:val="0068669F"/>
    <w:rsid w:val="00686FE7"/>
    <w:rsid w:val="006875F0"/>
    <w:rsid w:val="00687634"/>
    <w:rsid w:val="00687876"/>
    <w:rsid w:val="00687B00"/>
    <w:rsid w:val="00687B6F"/>
    <w:rsid w:val="006906AC"/>
    <w:rsid w:val="00690E3B"/>
    <w:rsid w:val="00690ED0"/>
    <w:rsid w:val="00690F8B"/>
    <w:rsid w:val="006916E6"/>
    <w:rsid w:val="0069234F"/>
    <w:rsid w:val="00692955"/>
    <w:rsid w:val="006934BC"/>
    <w:rsid w:val="00693580"/>
    <w:rsid w:val="006938F6"/>
    <w:rsid w:val="006940E7"/>
    <w:rsid w:val="00694152"/>
    <w:rsid w:val="00694436"/>
    <w:rsid w:val="00694482"/>
    <w:rsid w:val="00694E7F"/>
    <w:rsid w:val="00695006"/>
    <w:rsid w:val="006951C5"/>
    <w:rsid w:val="00695A19"/>
    <w:rsid w:val="00695A21"/>
    <w:rsid w:val="00695C3A"/>
    <w:rsid w:val="00695C6A"/>
    <w:rsid w:val="00695E37"/>
    <w:rsid w:val="006963BC"/>
    <w:rsid w:val="006968E5"/>
    <w:rsid w:val="00696CAD"/>
    <w:rsid w:val="00697341"/>
    <w:rsid w:val="006975AD"/>
    <w:rsid w:val="006A0184"/>
    <w:rsid w:val="006A0A40"/>
    <w:rsid w:val="006A0F7E"/>
    <w:rsid w:val="006A11F2"/>
    <w:rsid w:val="006A1BEA"/>
    <w:rsid w:val="006A1CB4"/>
    <w:rsid w:val="006A2322"/>
    <w:rsid w:val="006A23BA"/>
    <w:rsid w:val="006A2A9B"/>
    <w:rsid w:val="006A2E6B"/>
    <w:rsid w:val="006A2FF8"/>
    <w:rsid w:val="006A322B"/>
    <w:rsid w:val="006A327C"/>
    <w:rsid w:val="006A3455"/>
    <w:rsid w:val="006A50A0"/>
    <w:rsid w:val="006A6164"/>
    <w:rsid w:val="006A6C58"/>
    <w:rsid w:val="006A745B"/>
    <w:rsid w:val="006A7F56"/>
    <w:rsid w:val="006B0B83"/>
    <w:rsid w:val="006B0BE0"/>
    <w:rsid w:val="006B0E33"/>
    <w:rsid w:val="006B0E6B"/>
    <w:rsid w:val="006B0FD8"/>
    <w:rsid w:val="006B19F1"/>
    <w:rsid w:val="006B1A4A"/>
    <w:rsid w:val="006B1AB7"/>
    <w:rsid w:val="006B2256"/>
    <w:rsid w:val="006B2BC5"/>
    <w:rsid w:val="006B32EE"/>
    <w:rsid w:val="006B3343"/>
    <w:rsid w:val="006B3667"/>
    <w:rsid w:val="006B3759"/>
    <w:rsid w:val="006B3C34"/>
    <w:rsid w:val="006B3E16"/>
    <w:rsid w:val="006B3F06"/>
    <w:rsid w:val="006B425C"/>
    <w:rsid w:val="006B4609"/>
    <w:rsid w:val="006B4B2B"/>
    <w:rsid w:val="006B5009"/>
    <w:rsid w:val="006B5312"/>
    <w:rsid w:val="006B5335"/>
    <w:rsid w:val="006B54A2"/>
    <w:rsid w:val="006B5657"/>
    <w:rsid w:val="006B5A9F"/>
    <w:rsid w:val="006B64F9"/>
    <w:rsid w:val="006B6602"/>
    <w:rsid w:val="006B6AF9"/>
    <w:rsid w:val="006B6B14"/>
    <w:rsid w:val="006B730B"/>
    <w:rsid w:val="006B7380"/>
    <w:rsid w:val="006B76BE"/>
    <w:rsid w:val="006B7C73"/>
    <w:rsid w:val="006C00F3"/>
    <w:rsid w:val="006C0BFF"/>
    <w:rsid w:val="006C15A0"/>
    <w:rsid w:val="006C1E18"/>
    <w:rsid w:val="006C23F5"/>
    <w:rsid w:val="006C46CA"/>
    <w:rsid w:val="006C4F2E"/>
    <w:rsid w:val="006C4F8A"/>
    <w:rsid w:val="006C56B5"/>
    <w:rsid w:val="006C5A26"/>
    <w:rsid w:val="006C5CED"/>
    <w:rsid w:val="006C6F8A"/>
    <w:rsid w:val="006C7123"/>
    <w:rsid w:val="006C73CD"/>
    <w:rsid w:val="006C7D08"/>
    <w:rsid w:val="006D0A0A"/>
    <w:rsid w:val="006D1097"/>
    <w:rsid w:val="006D16B0"/>
    <w:rsid w:val="006D1B23"/>
    <w:rsid w:val="006D207C"/>
    <w:rsid w:val="006D20CB"/>
    <w:rsid w:val="006D220E"/>
    <w:rsid w:val="006D26EB"/>
    <w:rsid w:val="006D2B3B"/>
    <w:rsid w:val="006D2B45"/>
    <w:rsid w:val="006D3105"/>
    <w:rsid w:val="006D356F"/>
    <w:rsid w:val="006D3701"/>
    <w:rsid w:val="006D38B9"/>
    <w:rsid w:val="006D48B9"/>
    <w:rsid w:val="006D4BF4"/>
    <w:rsid w:val="006D4CC6"/>
    <w:rsid w:val="006D5A93"/>
    <w:rsid w:val="006D5C10"/>
    <w:rsid w:val="006D5FBA"/>
    <w:rsid w:val="006D6271"/>
    <w:rsid w:val="006D7AF5"/>
    <w:rsid w:val="006D7BA4"/>
    <w:rsid w:val="006D7C1F"/>
    <w:rsid w:val="006E075A"/>
    <w:rsid w:val="006E0D29"/>
    <w:rsid w:val="006E0E29"/>
    <w:rsid w:val="006E0FF0"/>
    <w:rsid w:val="006E1397"/>
    <w:rsid w:val="006E15DB"/>
    <w:rsid w:val="006E17BA"/>
    <w:rsid w:val="006E22A5"/>
    <w:rsid w:val="006E25DF"/>
    <w:rsid w:val="006E2A71"/>
    <w:rsid w:val="006E321C"/>
    <w:rsid w:val="006E35F3"/>
    <w:rsid w:val="006E3739"/>
    <w:rsid w:val="006E3CE4"/>
    <w:rsid w:val="006E5133"/>
    <w:rsid w:val="006E520B"/>
    <w:rsid w:val="006E5923"/>
    <w:rsid w:val="006E662B"/>
    <w:rsid w:val="006E68E0"/>
    <w:rsid w:val="006E69E5"/>
    <w:rsid w:val="006E6DFB"/>
    <w:rsid w:val="006E724F"/>
    <w:rsid w:val="006F05CE"/>
    <w:rsid w:val="006F0825"/>
    <w:rsid w:val="006F10EA"/>
    <w:rsid w:val="006F129B"/>
    <w:rsid w:val="006F17E3"/>
    <w:rsid w:val="006F1A17"/>
    <w:rsid w:val="006F1F88"/>
    <w:rsid w:val="006F2A28"/>
    <w:rsid w:val="006F2C0C"/>
    <w:rsid w:val="006F2FA0"/>
    <w:rsid w:val="006F31B9"/>
    <w:rsid w:val="006F32F6"/>
    <w:rsid w:val="006F34E0"/>
    <w:rsid w:val="006F3FB6"/>
    <w:rsid w:val="006F403B"/>
    <w:rsid w:val="006F405A"/>
    <w:rsid w:val="006F413C"/>
    <w:rsid w:val="006F4898"/>
    <w:rsid w:val="006F4976"/>
    <w:rsid w:val="006F4B07"/>
    <w:rsid w:val="006F4ED2"/>
    <w:rsid w:val="006F5494"/>
    <w:rsid w:val="006F5907"/>
    <w:rsid w:val="006F6230"/>
    <w:rsid w:val="006F658B"/>
    <w:rsid w:val="006F66D5"/>
    <w:rsid w:val="006F7205"/>
    <w:rsid w:val="006F7243"/>
    <w:rsid w:val="006F7957"/>
    <w:rsid w:val="006F79E4"/>
    <w:rsid w:val="006F7DD5"/>
    <w:rsid w:val="0070039F"/>
    <w:rsid w:val="00700587"/>
    <w:rsid w:val="00700D5E"/>
    <w:rsid w:val="00700F41"/>
    <w:rsid w:val="007012E9"/>
    <w:rsid w:val="00701348"/>
    <w:rsid w:val="007024DF"/>
    <w:rsid w:val="00702578"/>
    <w:rsid w:val="007026B6"/>
    <w:rsid w:val="00703251"/>
    <w:rsid w:val="007033C4"/>
    <w:rsid w:val="007035DF"/>
    <w:rsid w:val="00703674"/>
    <w:rsid w:val="007040BD"/>
    <w:rsid w:val="007043DE"/>
    <w:rsid w:val="00704547"/>
    <w:rsid w:val="0070469D"/>
    <w:rsid w:val="00705BF3"/>
    <w:rsid w:val="00705D6D"/>
    <w:rsid w:val="00705F7B"/>
    <w:rsid w:val="00706227"/>
    <w:rsid w:val="00706690"/>
    <w:rsid w:val="007069F9"/>
    <w:rsid w:val="00706E45"/>
    <w:rsid w:val="00706EA3"/>
    <w:rsid w:val="007078F2"/>
    <w:rsid w:val="007079D7"/>
    <w:rsid w:val="00710693"/>
    <w:rsid w:val="00710722"/>
    <w:rsid w:val="00710902"/>
    <w:rsid w:val="007113E0"/>
    <w:rsid w:val="007116CB"/>
    <w:rsid w:val="00711BF4"/>
    <w:rsid w:val="00712714"/>
    <w:rsid w:val="0071325A"/>
    <w:rsid w:val="007132ED"/>
    <w:rsid w:val="0071344D"/>
    <w:rsid w:val="00713664"/>
    <w:rsid w:val="00713F67"/>
    <w:rsid w:val="0071490A"/>
    <w:rsid w:val="007152F1"/>
    <w:rsid w:val="0071553E"/>
    <w:rsid w:val="007157A4"/>
    <w:rsid w:val="007158AB"/>
    <w:rsid w:val="00715BBD"/>
    <w:rsid w:val="00715EC4"/>
    <w:rsid w:val="00716223"/>
    <w:rsid w:val="00716232"/>
    <w:rsid w:val="007163A0"/>
    <w:rsid w:val="007167B6"/>
    <w:rsid w:val="007168B9"/>
    <w:rsid w:val="00717251"/>
    <w:rsid w:val="007174FC"/>
    <w:rsid w:val="00717933"/>
    <w:rsid w:val="00717F09"/>
    <w:rsid w:val="00720162"/>
    <w:rsid w:val="00720D96"/>
    <w:rsid w:val="007211AE"/>
    <w:rsid w:val="0072180C"/>
    <w:rsid w:val="0072184A"/>
    <w:rsid w:val="00721A3D"/>
    <w:rsid w:val="00721A7E"/>
    <w:rsid w:val="00721CE2"/>
    <w:rsid w:val="00721E46"/>
    <w:rsid w:val="00722236"/>
    <w:rsid w:val="00722A9F"/>
    <w:rsid w:val="00722CC9"/>
    <w:rsid w:val="00722F0E"/>
    <w:rsid w:val="00723556"/>
    <w:rsid w:val="00723ADF"/>
    <w:rsid w:val="0072405F"/>
    <w:rsid w:val="00724B92"/>
    <w:rsid w:val="00724D9A"/>
    <w:rsid w:val="007251DA"/>
    <w:rsid w:val="007257A5"/>
    <w:rsid w:val="0072598B"/>
    <w:rsid w:val="00725AAB"/>
    <w:rsid w:val="0072662E"/>
    <w:rsid w:val="007267B2"/>
    <w:rsid w:val="00726B15"/>
    <w:rsid w:val="00727761"/>
    <w:rsid w:val="00727829"/>
    <w:rsid w:val="007279F2"/>
    <w:rsid w:val="00727B36"/>
    <w:rsid w:val="00730227"/>
    <w:rsid w:val="007303BD"/>
    <w:rsid w:val="0073040E"/>
    <w:rsid w:val="007306DB"/>
    <w:rsid w:val="00730F30"/>
    <w:rsid w:val="00732066"/>
    <w:rsid w:val="00732920"/>
    <w:rsid w:val="00732CED"/>
    <w:rsid w:val="00732F7F"/>
    <w:rsid w:val="00733857"/>
    <w:rsid w:val="007347E1"/>
    <w:rsid w:val="00734B67"/>
    <w:rsid w:val="00735007"/>
    <w:rsid w:val="00735521"/>
    <w:rsid w:val="00735C0E"/>
    <w:rsid w:val="007360C7"/>
    <w:rsid w:val="0073704D"/>
    <w:rsid w:val="007372DE"/>
    <w:rsid w:val="0073784E"/>
    <w:rsid w:val="0074022B"/>
    <w:rsid w:val="0074027C"/>
    <w:rsid w:val="00740A8C"/>
    <w:rsid w:val="00740D2A"/>
    <w:rsid w:val="0074127A"/>
    <w:rsid w:val="00741A9E"/>
    <w:rsid w:val="00741CBA"/>
    <w:rsid w:val="00741E44"/>
    <w:rsid w:val="00741E74"/>
    <w:rsid w:val="00741F7E"/>
    <w:rsid w:val="007421FD"/>
    <w:rsid w:val="00743CDB"/>
    <w:rsid w:val="00743E38"/>
    <w:rsid w:val="007443AE"/>
    <w:rsid w:val="00744A9A"/>
    <w:rsid w:val="00744FA6"/>
    <w:rsid w:val="00745548"/>
    <w:rsid w:val="007458F6"/>
    <w:rsid w:val="00745AC7"/>
    <w:rsid w:val="00745B2D"/>
    <w:rsid w:val="00745B9F"/>
    <w:rsid w:val="00745DC3"/>
    <w:rsid w:val="0074603E"/>
    <w:rsid w:val="0074620B"/>
    <w:rsid w:val="00746CC5"/>
    <w:rsid w:val="00746DD5"/>
    <w:rsid w:val="0074717A"/>
    <w:rsid w:val="007472E3"/>
    <w:rsid w:val="007473BE"/>
    <w:rsid w:val="007475D4"/>
    <w:rsid w:val="00747A1A"/>
    <w:rsid w:val="007503D2"/>
    <w:rsid w:val="00750563"/>
    <w:rsid w:val="00750C34"/>
    <w:rsid w:val="00750CC5"/>
    <w:rsid w:val="00750D5A"/>
    <w:rsid w:val="007513BA"/>
    <w:rsid w:val="00751D8B"/>
    <w:rsid w:val="0075262F"/>
    <w:rsid w:val="0075310F"/>
    <w:rsid w:val="0075318D"/>
    <w:rsid w:val="007533BE"/>
    <w:rsid w:val="00753F09"/>
    <w:rsid w:val="0075411A"/>
    <w:rsid w:val="007543BF"/>
    <w:rsid w:val="00754B5F"/>
    <w:rsid w:val="00755CBD"/>
    <w:rsid w:val="00755E79"/>
    <w:rsid w:val="0075634A"/>
    <w:rsid w:val="007564F8"/>
    <w:rsid w:val="0075682E"/>
    <w:rsid w:val="0075690D"/>
    <w:rsid w:val="00756E33"/>
    <w:rsid w:val="007571BD"/>
    <w:rsid w:val="007577EB"/>
    <w:rsid w:val="007578CC"/>
    <w:rsid w:val="00757B63"/>
    <w:rsid w:val="00757E71"/>
    <w:rsid w:val="0076057F"/>
    <w:rsid w:val="007607D2"/>
    <w:rsid w:val="00760F00"/>
    <w:rsid w:val="00761AD5"/>
    <w:rsid w:val="00761DB1"/>
    <w:rsid w:val="00762384"/>
    <w:rsid w:val="00762665"/>
    <w:rsid w:val="00762DC3"/>
    <w:rsid w:val="007633EE"/>
    <w:rsid w:val="00763D2B"/>
    <w:rsid w:val="00763F75"/>
    <w:rsid w:val="0076403C"/>
    <w:rsid w:val="0076433C"/>
    <w:rsid w:val="0076458F"/>
    <w:rsid w:val="00765247"/>
    <w:rsid w:val="00765A02"/>
    <w:rsid w:val="00765CC5"/>
    <w:rsid w:val="00765D32"/>
    <w:rsid w:val="00765E29"/>
    <w:rsid w:val="00765FFF"/>
    <w:rsid w:val="007660C9"/>
    <w:rsid w:val="0076654F"/>
    <w:rsid w:val="007666FA"/>
    <w:rsid w:val="00766A1A"/>
    <w:rsid w:val="00766AC8"/>
    <w:rsid w:val="00767A93"/>
    <w:rsid w:val="00767EC1"/>
    <w:rsid w:val="007706D0"/>
    <w:rsid w:val="00770DF5"/>
    <w:rsid w:val="007718E7"/>
    <w:rsid w:val="00771BA9"/>
    <w:rsid w:val="00771FCB"/>
    <w:rsid w:val="007721AA"/>
    <w:rsid w:val="0077327D"/>
    <w:rsid w:val="007732FF"/>
    <w:rsid w:val="007735DE"/>
    <w:rsid w:val="00774606"/>
    <w:rsid w:val="00774B4E"/>
    <w:rsid w:val="00774EEF"/>
    <w:rsid w:val="00775689"/>
    <w:rsid w:val="007756DB"/>
    <w:rsid w:val="00775756"/>
    <w:rsid w:val="0077577B"/>
    <w:rsid w:val="00775ADC"/>
    <w:rsid w:val="0077716A"/>
    <w:rsid w:val="0077758C"/>
    <w:rsid w:val="0077793F"/>
    <w:rsid w:val="00780115"/>
    <w:rsid w:val="0078052A"/>
    <w:rsid w:val="0078057B"/>
    <w:rsid w:val="00781974"/>
    <w:rsid w:val="007819C6"/>
    <w:rsid w:val="00781EC2"/>
    <w:rsid w:val="00781F43"/>
    <w:rsid w:val="0078206E"/>
    <w:rsid w:val="00782168"/>
    <w:rsid w:val="007826F8"/>
    <w:rsid w:val="0078332A"/>
    <w:rsid w:val="007841D5"/>
    <w:rsid w:val="007842F3"/>
    <w:rsid w:val="00784A15"/>
    <w:rsid w:val="00784D8D"/>
    <w:rsid w:val="00785153"/>
    <w:rsid w:val="00785ADD"/>
    <w:rsid w:val="00785DEF"/>
    <w:rsid w:val="00785F1E"/>
    <w:rsid w:val="00786A03"/>
    <w:rsid w:val="00786A76"/>
    <w:rsid w:val="00786C23"/>
    <w:rsid w:val="00786CF6"/>
    <w:rsid w:val="00786D61"/>
    <w:rsid w:val="00786D84"/>
    <w:rsid w:val="00786E60"/>
    <w:rsid w:val="00786EC8"/>
    <w:rsid w:val="0078790E"/>
    <w:rsid w:val="00790402"/>
    <w:rsid w:val="007905A1"/>
    <w:rsid w:val="007907CE"/>
    <w:rsid w:val="00790918"/>
    <w:rsid w:val="00790E54"/>
    <w:rsid w:val="00790E7F"/>
    <w:rsid w:val="00790F77"/>
    <w:rsid w:val="00790FBB"/>
    <w:rsid w:val="007916BE"/>
    <w:rsid w:val="007919BE"/>
    <w:rsid w:val="00791DEE"/>
    <w:rsid w:val="00792022"/>
    <w:rsid w:val="00792830"/>
    <w:rsid w:val="00793303"/>
    <w:rsid w:val="0079332D"/>
    <w:rsid w:val="00793DC1"/>
    <w:rsid w:val="007951F1"/>
    <w:rsid w:val="00795515"/>
    <w:rsid w:val="0079580E"/>
    <w:rsid w:val="00795895"/>
    <w:rsid w:val="00795CD5"/>
    <w:rsid w:val="00795FFF"/>
    <w:rsid w:val="0079711D"/>
    <w:rsid w:val="00797568"/>
    <w:rsid w:val="00797A9A"/>
    <w:rsid w:val="00797E9D"/>
    <w:rsid w:val="007A03D2"/>
    <w:rsid w:val="007A0710"/>
    <w:rsid w:val="007A0770"/>
    <w:rsid w:val="007A0775"/>
    <w:rsid w:val="007A0A7E"/>
    <w:rsid w:val="007A0D15"/>
    <w:rsid w:val="007A0D65"/>
    <w:rsid w:val="007A1A18"/>
    <w:rsid w:val="007A1A71"/>
    <w:rsid w:val="007A1B7F"/>
    <w:rsid w:val="007A3C9D"/>
    <w:rsid w:val="007A3EA0"/>
    <w:rsid w:val="007A3EED"/>
    <w:rsid w:val="007A3F96"/>
    <w:rsid w:val="007A443C"/>
    <w:rsid w:val="007A4545"/>
    <w:rsid w:val="007A47C6"/>
    <w:rsid w:val="007A49F5"/>
    <w:rsid w:val="007A4D0B"/>
    <w:rsid w:val="007A51A4"/>
    <w:rsid w:val="007A5266"/>
    <w:rsid w:val="007A5787"/>
    <w:rsid w:val="007A5E34"/>
    <w:rsid w:val="007A5FA6"/>
    <w:rsid w:val="007A68C6"/>
    <w:rsid w:val="007A6943"/>
    <w:rsid w:val="007A7422"/>
    <w:rsid w:val="007A7EDB"/>
    <w:rsid w:val="007B01DE"/>
    <w:rsid w:val="007B037A"/>
    <w:rsid w:val="007B0462"/>
    <w:rsid w:val="007B0B4D"/>
    <w:rsid w:val="007B128C"/>
    <w:rsid w:val="007B1605"/>
    <w:rsid w:val="007B179B"/>
    <w:rsid w:val="007B1ACF"/>
    <w:rsid w:val="007B2437"/>
    <w:rsid w:val="007B28E3"/>
    <w:rsid w:val="007B29FF"/>
    <w:rsid w:val="007B2AEC"/>
    <w:rsid w:val="007B32B2"/>
    <w:rsid w:val="007B3496"/>
    <w:rsid w:val="007B3562"/>
    <w:rsid w:val="007B35C8"/>
    <w:rsid w:val="007B40D9"/>
    <w:rsid w:val="007B434A"/>
    <w:rsid w:val="007B49C8"/>
    <w:rsid w:val="007B4A19"/>
    <w:rsid w:val="007B4BEC"/>
    <w:rsid w:val="007B4C9C"/>
    <w:rsid w:val="007B4F4B"/>
    <w:rsid w:val="007B50D7"/>
    <w:rsid w:val="007B57ED"/>
    <w:rsid w:val="007B584B"/>
    <w:rsid w:val="007B6265"/>
    <w:rsid w:val="007B6386"/>
    <w:rsid w:val="007B6CAA"/>
    <w:rsid w:val="007B73A6"/>
    <w:rsid w:val="007B7BCD"/>
    <w:rsid w:val="007C00F7"/>
    <w:rsid w:val="007C03DB"/>
    <w:rsid w:val="007C0773"/>
    <w:rsid w:val="007C118F"/>
    <w:rsid w:val="007C1858"/>
    <w:rsid w:val="007C18DE"/>
    <w:rsid w:val="007C1B37"/>
    <w:rsid w:val="007C204D"/>
    <w:rsid w:val="007C3075"/>
    <w:rsid w:val="007C37CA"/>
    <w:rsid w:val="007C5190"/>
    <w:rsid w:val="007C55C8"/>
    <w:rsid w:val="007C55FC"/>
    <w:rsid w:val="007C6581"/>
    <w:rsid w:val="007C6706"/>
    <w:rsid w:val="007C6A79"/>
    <w:rsid w:val="007C6AB7"/>
    <w:rsid w:val="007C710D"/>
    <w:rsid w:val="007C7286"/>
    <w:rsid w:val="007C7943"/>
    <w:rsid w:val="007C7B75"/>
    <w:rsid w:val="007C7E6E"/>
    <w:rsid w:val="007D0242"/>
    <w:rsid w:val="007D0EA7"/>
    <w:rsid w:val="007D1238"/>
    <w:rsid w:val="007D168F"/>
    <w:rsid w:val="007D2173"/>
    <w:rsid w:val="007D267A"/>
    <w:rsid w:val="007D2C3A"/>
    <w:rsid w:val="007D2F79"/>
    <w:rsid w:val="007D3125"/>
    <w:rsid w:val="007D3140"/>
    <w:rsid w:val="007D3388"/>
    <w:rsid w:val="007D41CC"/>
    <w:rsid w:val="007D4720"/>
    <w:rsid w:val="007D5524"/>
    <w:rsid w:val="007D5E8C"/>
    <w:rsid w:val="007D64E2"/>
    <w:rsid w:val="007D66A1"/>
    <w:rsid w:val="007D6D59"/>
    <w:rsid w:val="007D6D5E"/>
    <w:rsid w:val="007D7789"/>
    <w:rsid w:val="007D7880"/>
    <w:rsid w:val="007E027F"/>
    <w:rsid w:val="007E05F6"/>
    <w:rsid w:val="007E09D3"/>
    <w:rsid w:val="007E0D45"/>
    <w:rsid w:val="007E1A4D"/>
    <w:rsid w:val="007E2340"/>
    <w:rsid w:val="007E2A8F"/>
    <w:rsid w:val="007E3165"/>
    <w:rsid w:val="007E3A4F"/>
    <w:rsid w:val="007E3D0F"/>
    <w:rsid w:val="007E3E38"/>
    <w:rsid w:val="007E46AF"/>
    <w:rsid w:val="007E4714"/>
    <w:rsid w:val="007E4E2D"/>
    <w:rsid w:val="007E5A1F"/>
    <w:rsid w:val="007E5B6E"/>
    <w:rsid w:val="007E5D7C"/>
    <w:rsid w:val="007E614C"/>
    <w:rsid w:val="007E6AC9"/>
    <w:rsid w:val="007E752C"/>
    <w:rsid w:val="007E7641"/>
    <w:rsid w:val="007E7AB9"/>
    <w:rsid w:val="007E7B55"/>
    <w:rsid w:val="007E7BAB"/>
    <w:rsid w:val="007E7BB5"/>
    <w:rsid w:val="007F0E0B"/>
    <w:rsid w:val="007F1417"/>
    <w:rsid w:val="007F1BBA"/>
    <w:rsid w:val="007F213C"/>
    <w:rsid w:val="007F28E7"/>
    <w:rsid w:val="007F2B23"/>
    <w:rsid w:val="007F2C7E"/>
    <w:rsid w:val="007F30FE"/>
    <w:rsid w:val="007F329A"/>
    <w:rsid w:val="007F352B"/>
    <w:rsid w:val="007F3604"/>
    <w:rsid w:val="007F3C43"/>
    <w:rsid w:val="007F3EA0"/>
    <w:rsid w:val="007F3F16"/>
    <w:rsid w:val="007F4CC6"/>
    <w:rsid w:val="007F4D6B"/>
    <w:rsid w:val="007F5A3F"/>
    <w:rsid w:val="007F5B20"/>
    <w:rsid w:val="007F5BC2"/>
    <w:rsid w:val="007F6233"/>
    <w:rsid w:val="007F63C1"/>
    <w:rsid w:val="007F6596"/>
    <w:rsid w:val="007F6899"/>
    <w:rsid w:val="007F6AC7"/>
    <w:rsid w:val="007F6BDE"/>
    <w:rsid w:val="007F77F6"/>
    <w:rsid w:val="007F78B6"/>
    <w:rsid w:val="007F79E3"/>
    <w:rsid w:val="007F7DBC"/>
    <w:rsid w:val="0080082F"/>
    <w:rsid w:val="008008CD"/>
    <w:rsid w:val="00800D08"/>
    <w:rsid w:val="00801152"/>
    <w:rsid w:val="0080139D"/>
    <w:rsid w:val="0080167A"/>
    <w:rsid w:val="00801FB9"/>
    <w:rsid w:val="00801FEA"/>
    <w:rsid w:val="008028DB"/>
    <w:rsid w:val="00802A7C"/>
    <w:rsid w:val="00802BA3"/>
    <w:rsid w:val="00802F1E"/>
    <w:rsid w:val="008031B7"/>
    <w:rsid w:val="00803551"/>
    <w:rsid w:val="00803B08"/>
    <w:rsid w:val="00803B9E"/>
    <w:rsid w:val="00803E23"/>
    <w:rsid w:val="00803FC6"/>
    <w:rsid w:val="008041B4"/>
    <w:rsid w:val="008048BA"/>
    <w:rsid w:val="0080493D"/>
    <w:rsid w:val="00804A99"/>
    <w:rsid w:val="008056FF"/>
    <w:rsid w:val="00805E12"/>
    <w:rsid w:val="00805F7F"/>
    <w:rsid w:val="0080605D"/>
    <w:rsid w:val="00806111"/>
    <w:rsid w:val="00806350"/>
    <w:rsid w:val="00806537"/>
    <w:rsid w:val="0080654A"/>
    <w:rsid w:val="0080688A"/>
    <w:rsid w:val="00806970"/>
    <w:rsid w:val="0080698D"/>
    <w:rsid w:val="00806A28"/>
    <w:rsid w:val="00806E46"/>
    <w:rsid w:val="00806E6B"/>
    <w:rsid w:val="00806FC1"/>
    <w:rsid w:val="00806FCD"/>
    <w:rsid w:val="0080700F"/>
    <w:rsid w:val="00807C4C"/>
    <w:rsid w:val="00810370"/>
    <w:rsid w:val="0081037A"/>
    <w:rsid w:val="008105E7"/>
    <w:rsid w:val="00810799"/>
    <w:rsid w:val="00810EB9"/>
    <w:rsid w:val="00811814"/>
    <w:rsid w:val="008119C0"/>
    <w:rsid w:val="00811AD2"/>
    <w:rsid w:val="008127BB"/>
    <w:rsid w:val="00812B4B"/>
    <w:rsid w:val="00812B85"/>
    <w:rsid w:val="008136B0"/>
    <w:rsid w:val="00813A7D"/>
    <w:rsid w:val="00814786"/>
    <w:rsid w:val="00814B62"/>
    <w:rsid w:val="008158DA"/>
    <w:rsid w:val="00815AE1"/>
    <w:rsid w:val="00815CB9"/>
    <w:rsid w:val="00815E81"/>
    <w:rsid w:val="008160B8"/>
    <w:rsid w:val="00816496"/>
    <w:rsid w:val="008170B4"/>
    <w:rsid w:val="00817160"/>
    <w:rsid w:val="00817272"/>
    <w:rsid w:val="0081727B"/>
    <w:rsid w:val="00820127"/>
    <w:rsid w:val="00820386"/>
    <w:rsid w:val="0082048F"/>
    <w:rsid w:val="008204DA"/>
    <w:rsid w:val="00820653"/>
    <w:rsid w:val="0082071A"/>
    <w:rsid w:val="00820864"/>
    <w:rsid w:val="00820F49"/>
    <w:rsid w:val="0082131C"/>
    <w:rsid w:val="008213A0"/>
    <w:rsid w:val="00821DC3"/>
    <w:rsid w:val="008228F8"/>
    <w:rsid w:val="00822C1B"/>
    <w:rsid w:val="00822FE4"/>
    <w:rsid w:val="00823109"/>
    <w:rsid w:val="0082345D"/>
    <w:rsid w:val="008237A9"/>
    <w:rsid w:val="0082446C"/>
    <w:rsid w:val="0082474F"/>
    <w:rsid w:val="00824980"/>
    <w:rsid w:val="00824B45"/>
    <w:rsid w:val="00825753"/>
    <w:rsid w:val="00825908"/>
    <w:rsid w:val="00825DEE"/>
    <w:rsid w:val="0082650E"/>
    <w:rsid w:val="00827781"/>
    <w:rsid w:val="00827DDF"/>
    <w:rsid w:val="00830129"/>
    <w:rsid w:val="00830371"/>
    <w:rsid w:val="0083050E"/>
    <w:rsid w:val="00830D55"/>
    <w:rsid w:val="00830E7C"/>
    <w:rsid w:val="008310CB"/>
    <w:rsid w:val="00831427"/>
    <w:rsid w:val="008319C5"/>
    <w:rsid w:val="00831A10"/>
    <w:rsid w:val="0083219C"/>
    <w:rsid w:val="008334CC"/>
    <w:rsid w:val="0083387B"/>
    <w:rsid w:val="00833945"/>
    <w:rsid w:val="00834208"/>
    <w:rsid w:val="0083437C"/>
    <w:rsid w:val="00834A9E"/>
    <w:rsid w:val="00834C2B"/>
    <w:rsid w:val="008355FC"/>
    <w:rsid w:val="00835783"/>
    <w:rsid w:val="00835C34"/>
    <w:rsid w:val="00835C68"/>
    <w:rsid w:val="00836061"/>
    <w:rsid w:val="008364BF"/>
    <w:rsid w:val="00836879"/>
    <w:rsid w:val="00836999"/>
    <w:rsid w:val="00836DE9"/>
    <w:rsid w:val="00836E6F"/>
    <w:rsid w:val="00836E88"/>
    <w:rsid w:val="00837A41"/>
    <w:rsid w:val="00837C51"/>
    <w:rsid w:val="00837CDE"/>
    <w:rsid w:val="0084006D"/>
    <w:rsid w:val="008409E1"/>
    <w:rsid w:val="008412B0"/>
    <w:rsid w:val="00841582"/>
    <w:rsid w:val="00841BDD"/>
    <w:rsid w:val="0084210D"/>
    <w:rsid w:val="0084308F"/>
    <w:rsid w:val="0084359C"/>
    <w:rsid w:val="00844564"/>
    <w:rsid w:val="0084618D"/>
    <w:rsid w:val="0084634A"/>
    <w:rsid w:val="00846992"/>
    <w:rsid w:val="00846A1B"/>
    <w:rsid w:val="00846FEE"/>
    <w:rsid w:val="008502A1"/>
    <w:rsid w:val="00850721"/>
    <w:rsid w:val="00850A9B"/>
    <w:rsid w:val="00850DF5"/>
    <w:rsid w:val="00850E9F"/>
    <w:rsid w:val="00851800"/>
    <w:rsid w:val="008521B9"/>
    <w:rsid w:val="00852335"/>
    <w:rsid w:val="0085294A"/>
    <w:rsid w:val="008529D7"/>
    <w:rsid w:val="008534AE"/>
    <w:rsid w:val="00853A30"/>
    <w:rsid w:val="00853FD1"/>
    <w:rsid w:val="008543E1"/>
    <w:rsid w:val="00854A44"/>
    <w:rsid w:val="00854D87"/>
    <w:rsid w:val="00854E14"/>
    <w:rsid w:val="00854F1D"/>
    <w:rsid w:val="008553E6"/>
    <w:rsid w:val="00855520"/>
    <w:rsid w:val="008556EE"/>
    <w:rsid w:val="008559D3"/>
    <w:rsid w:val="0085614C"/>
    <w:rsid w:val="00856260"/>
    <w:rsid w:val="008570AE"/>
    <w:rsid w:val="00857981"/>
    <w:rsid w:val="008579DD"/>
    <w:rsid w:val="00857A90"/>
    <w:rsid w:val="00857F8A"/>
    <w:rsid w:val="0086035C"/>
    <w:rsid w:val="00860700"/>
    <w:rsid w:val="008607DA"/>
    <w:rsid w:val="00860CA1"/>
    <w:rsid w:val="008627EE"/>
    <w:rsid w:val="008629F5"/>
    <w:rsid w:val="00862FC3"/>
    <w:rsid w:val="00863140"/>
    <w:rsid w:val="00864C6A"/>
    <w:rsid w:val="00865473"/>
    <w:rsid w:val="00865566"/>
    <w:rsid w:val="00865DA3"/>
    <w:rsid w:val="008661BA"/>
    <w:rsid w:val="0086640E"/>
    <w:rsid w:val="00866F06"/>
    <w:rsid w:val="00867299"/>
    <w:rsid w:val="008676B5"/>
    <w:rsid w:val="00867A4A"/>
    <w:rsid w:val="00870520"/>
    <w:rsid w:val="0087076E"/>
    <w:rsid w:val="008709D9"/>
    <w:rsid w:val="00870B54"/>
    <w:rsid w:val="0087187E"/>
    <w:rsid w:val="0087196F"/>
    <w:rsid w:val="00872559"/>
    <w:rsid w:val="00872DA6"/>
    <w:rsid w:val="008732AE"/>
    <w:rsid w:val="008736AE"/>
    <w:rsid w:val="00873749"/>
    <w:rsid w:val="008738DD"/>
    <w:rsid w:val="00873C03"/>
    <w:rsid w:val="00873CBE"/>
    <w:rsid w:val="00874A31"/>
    <w:rsid w:val="00874A42"/>
    <w:rsid w:val="00874E40"/>
    <w:rsid w:val="0087531C"/>
    <w:rsid w:val="0087550B"/>
    <w:rsid w:val="00875519"/>
    <w:rsid w:val="00875B87"/>
    <w:rsid w:val="008763D9"/>
    <w:rsid w:val="0087681F"/>
    <w:rsid w:val="0087710A"/>
    <w:rsid w:val="008771AC"/>
    <w:rsid w:val="008779EF"/>
    <w:rsid w:val="00877FA6"/>
    <w:rsid w:val="00880034"/>
    <w:rsid w:val="00880518"/>
    <w:rsid w:val="00880DD0"/>
    <w:rsid w:val="00881233"/>
    <w:rsid w:val="0088143C"/>
    <w:rsid w:val="00881EA1"/>
    <w:rsid w:val="008822DA"/>
    <w:rsid w:val="0088288D"/>
    <w:rsid w:val="0088314F"/>
    <w:rsid w:val="008832B8"/>
    <w:rsid w:val="00883504"/>
    <w:rsid w:val="008839AD"/>
    <w:rsid w:val="008840BE"/>
    <w:rsid w:val="00884892"/>
    <w:rsid w:val="00884CF1"/>
    <w:rsid w:val="00885064"/>
    <w:rsid w:val="008858A9"/>
    <w:rsid w:val="0088660D"/>
    <w:rsid w:val="00886A42"/>
    <w:rsid w:val="00886FBF"/>
    <w:rsid w:val="00887618"/>
    <w:rsid w:val="00887718"/>
    <w:rsid w:val="00887B75"/>
    <w:rsid w:val="00887BAA"/>
    <w:rsid w:val="00887D29"/>
    <w:rsid w:val="00887D9B"/>
    <w:rsid w:val="00887E45"/>
    <w:rsid w:val="00890664"/>
    <w:rsid w:val="00890849"/>
    <w:rsid w:val="008909FE"/>
    <w:rsid w:val="00890A8A"/>
    <w:rsid w:val="00890FBA"/>
    <w:rsid w:val="008910F1"/>
    <w:rsid w:val="00891FB7"/>
    <w:rsid w:val="008921FA"/>
    <w:rsid w:val="00892430"/>
    <w:rsid w:val="008933BF"/>
    <w:rsid w:val="00893A94"/>
    <w:rsid w:val="00893B96"/>
    <w:rsid w:val="00893E51"/>
    <w:rsid w:val="00894355"/>
    <w:rsid w:val="00894674"/>
    <w:rsid w:val="00894814"/>
    <w:rsid w:val="008954AE"/>
    <w:rsid w:val="0089696D"/>
    <w:rsid w:val="00896A31"/>
    <w:rsid w:val="00896D32"/>
    <w:rsid w:val="00897028"/>
    <w:rsid w:val="00897B10"/>
    <w:rsid w:val="008A04AF"/>
    <w:rsid w:val="008A0566"/>
    <w:rsid w:val="008A081B"/>
    <w:rsid w:val="008A1017"/>
    <w:rsid w:val="008A12B8"/>
    <w:rsid w:val="008A17CF"/>
    <w:rsid w:val="008A203B"/>
    <w:rsid w:val="008A2384"/>
    <w:rsid w:val="008A288C"/>
    <w:rsid w:val="008A2B2A"/>
    <w:rsid w:val="008A2C53"/>
    <w:rsid w:val="008A323E"/>
    <w:rsid w:val="008A336B"/>
    <w:rsid w:val="008A342F"/>
    <w:rsid w:val="008A3698"/>
    <w:rsid w:val="008A390D"/>
    <w:rsid w:val="008A3963"/>
    <w:rsid w:val="008A3C3D"/>
    <w:rsid w:val="008A3E3E"/>
    <w:rsid w:val="008A3FED"/>
    <w:rsid w:val="008A4131"/>
    <w:rsid w:val="008A4714"/>
    <w:rsid w:val="008A4753"/>
    <w:rsid w:val="008A51A9"/>
    <w:rsid w:val="008A5315"/>
    <w:rsid w:val="008A58D2"/>
    <w:rsid w:val="008A5C5F"/>
    <w:rsid w:val="008A5DCA"/>
    <w:rsid w:val="008A6244"/>
    <w:rsid w:val="008A624E"/>
    <w:rsid w:val="008A6585"/>
    <w:rsid w:val="008A7E8A"/>
    <w:rsid w:val="008B01FA"/>
    <w:rsid w:val="008B03A2"/>
    <w:rsid w:val="008B0479"/>
    <w:rsid w:val="008B0A28"/>
    <w:rsid w:val="008B0E92"/>
    <w:rsid w:val="008B1422"/>
    <w:rsid w:val="008B16B6"/>
    <w:rsid w:val="008B1777"/>
    <w:rsid w:val="008B17B6"/>
    <w:rsid w:val="008B1812"/>
    <w:rsid w:val="008B1878"/>
    <w:rsid w:val="008B1A41"/>
    <w:rsid w:val="008B1E10"/>
    <w:rsid w:val="008B23A4"/>
    <w:rsid w:val="008B3038"/>
    <w:rsid w:val="008B3480"/>
    <w:rsid w:val="008B3A1F"/>
    <w:rsid w:val="008B3B54"/>
    <w:rsid w:val="008B47FF"/>
    <w:rsid w:val="008B532E"/>
    <w:rsid w:val="008B5506"/>
    <w:rsid w:val="008B5FDD"/>
    <w:rsid w:val="008B6D97"/>
    <w:rsid w:val="008B7C24"/>
    <w:rsid w:val="008B7D8E"/>
    <w:rsid w:val="008C1098"/>
    <w:rsid w:val="008C1854"/>
    <w:rsid w:val="008C19F1"/>
    <w:rsid w:val="008C1A39"/>
    <w:rsid w:val="008C1D83"/>
    <w:rsid w:val="008C1DB5"/>
    <w:rsid w:val="008C1FEF"/>
    <w:rsid w:val="008C284F"/>
    <w:rsid w:val="008C2A95"/>
    <w:rsid w:val="008C2B8E"/>
    <w:rsid w:val="008C2D93"/>
    <w:rsid w:val="008C2EB8"/>
    <w:rsid w:val="008C3078"/>
    <w:rsid w:val="008C3516"/>
    <w:rsid w:val="008C37A5"/>
    <w:rsid w:val="008C38F0"/>
    <w:rsid w:val="008C39E3"/>
    <w:rsid w:val="008C3CD3"/>
    <w:rsid w:val="008C43DC"/>
    <w:rsid w:val="008C47E1"/>
    <w:rsid w:val="008C4BCE"/>
    <w:rsid w:val="008C4C7C"/>
    <w:rsid w:val="008C5196"/>
    <w:rsid w:val="008C5FD1"/>
    <w:rsid w:val="008C6D26"/>
    <w:rsid w:val="008C6D30"/>
    <w:rsid w:val="008C788C"/>
    <w:rsid w:val="008C7E9D"/>
    <w:rsid w:val="008C7EAD"/>
    <w:rsid w:val="008D04C5"/>
    <w:rsid w:val="008D0CB4"/>
    <w:rsid w:val="008D14BA"/>
    <w:rsid w:val="008D15AA"/>
    <w:rsid w:val="008D1FF1"/>
    <w:rsid w:val="008D25F1"/>
    <w:rsid w:val="008D2780"/>
    <w:rsid w:val="008D2B67"/>
    <w:rsid w:val="008D2D0D"/>
    <w:rsid w:val="008D30D9"/>
    <w:rsid w:val="008D3582"/>
    <w:rsid w:val="008D3995"/>
    <w:rsid w:val="008D3C39"/>
    <w:rsid w:val="008D3E37"/>
    <w:rsid w:val="008D4620"/>
    <w:rsid w:val="008D4CF9"/>
    <w:rsid w:val="008D5698"/>
    <w:rsid w:val="008D5873"/>
    <w:rsid w:val="008D62AE"/>
    <w:rsid w:val="008D67ED"/>
    <w:rsid w:val="008D789E"/>
    <w:rsid w:val="008D7D8B"/>
    <w:rsid w:val="008E006F"/>
    <w:rsid w:val="008E012F"/>
    <w:rsid w:val="008E1474"/>
    <w:rsid w:val="008E1AC0"/>
    <w:rsid w:val="008E2192"/>
    <w:rsid w:val="008E22DB"/>
    <w:rsid w:val="008E238D"/>
    <w:rsid w:val="008E267C"/>
    <w:rsid w:val="008E2A38"/>
    <w:rsid w:val="008E2BA0"/>
    <w:rsid w:val="008E2CFD"/>
    <w:rsid w:val="008E36A1"/>
    <w:rsid w:val="008E37FC"/>
    <w:rsid w:val="008E39DF"/>
    <w:rsid w:val="008E3B1B"/>
    <w:rsid w:val="008E3B2C"/>
    <w:rsid w:val="008E3F7E"/>
    <w:rsid w:val="008E401E"/>
    <w:rsid w:val="008E487F"/>
    <w:rsid w:val="008E4A52"/>
    <w:rsid w:val="008E54FA"/>
    <w:rsid w:val="008E5805"/>
    <w:rsid w:val="008E61B0"/>
    <w:rsid w:val="008E683D"/>
    <w:rsid w:val="008E6C4E"/>
    <w:rsid w:val="008E6E48"/>
    <w:rsid w:val="008E7300"/>
    <w:rsid w:val="008F091A"/>
    <w:rsid w:val="008F151A"/>
    <w:rsid w:val="008F1BAD"/>
    <w:rsid w:val="008F1D17"/>
    <w:rsid w:val="008F23E1"/>
    <w:rsid w:val="008F26C9"/>
    <w:rsid w:val="008F2ABD"/>
    <w:rsid w:val="008F3666"/>
    <w:rsid w:val="008F39C6"/>
    <w:rsid w:val="008F41C2"/>
    <w:rsid w:val="008F4266"/>
    <w:rsid w:val="008F46A6"/>
    <w:rsid w:val="008F4B4D"/>
    <w:rsid w:val="008F5140"/>
    <w:rsid w:val="008F5EB9"/>
    <w:rsid w:val="008F640A"/>
    <w:rsid w:val="008F6737"/>
    <w:rsid w:val="008F6790"/>
    <w:rsid w:val="008F6BE1"/>
    <w:rsid w:val="008F726D"/>
    <w:rsid w:val="008F7D62"/>
    <w:rsid w:val="00900317"/>
    <w:rsid w:val="00900821"/>
    <w:rsid w:val="00900CD7"/>
    <w:rsid w:val="00900DB3"/>
    <w:rsid w:val="00900DF3"/>
    <w:rsid w:val="009019FA"/>
    <w:rsid w:val="00902144"/>
    <w:rsid w:val="0090258D"/>
    <w:rsid w:val="00902CCE"/>
    <w:rsid w:val="00902E1B"/>
    <w:rsid w:val="00903421"/>
    <w:rsid w:val="00903FF3"/>
    <w:rsid w:val="00904207"/>
    <w:rsid w:val="009042B4"/>
    <w:rsid w:val="009042EF"/>
    <w:rsid w:val="00904D89"/>
    <w:rsid w:val="00904ECF"/>
    <w:rsid w:val="00905315"/>
    <w:rsid w:val="00905669"/>
    <w:rsid w:val="009058CE"/>
    <w:rsid w:val="00906208"/>
    <w:rsid w:val="00906E44"/>
    <w:rsid w:val="00907718"/>
    <w:rsid w:val="009077C4"/>
    <w:rsid w:val="00907E26"/>
    <w:rsid w:val="00907E98"/>
    <w:rsid w:val="00907F0E"/>
    <w:rsid w:val="00910CDF"/>
    <w:rsid w:val="0091187C"/>
    <w:rsid w:val="00912198"/>
    <w:rsid w:val="00912206"/>
    <w:rsid w:val="0091222D"/>
    <w:rsid w:val="00912DE2"/>
    <w:rsid w:val="00913EAB"/>
    <w:rsid w:val="009144F2"/>
    <w:rsid w:val="00914621"/>
    <w:rsid w:val="0091465B"/>
    <w:rsid w:val="0091486E"/>
    <w:rsid w:val="0091493A"/>
    <w:rsid w:val="00914BC7"/>
    <w:rsid w:val="009155CD"/>
    <w:rsid w:val="00915E95"/>
    <w:rsid w:val="00915FA7"/>
    <w:rsid w:val="00916350"/>
    <w:rsid w:val="00916819"/>
    <w:rsid w:val="00917B27"/>
    <w:rsid w:val="00917E16"/>
    <w:rsid w:val="0092030F"/>
    <w:rsid w:val="00920511"/>
    <w:rsid w:val="00920C44"/>
    <w:rsid w:val="00920C93"/>
    <w:rsid w:val="00920CE6"/>
    <w:rsid w:val="00921334"/>
    <w:rsid w:val="0092169F"/>
    <w:rsid w:val="00921AB6"/>
    <w:rsid w:val="009224D1"/>
    <w:rsid w:val="009224DB"/>
    <w:rsid w:val="00922AFA"/>
    <w:rsid w:val="00922B5A"/>
    <w:rsid w:val="00922FA6"/>
    <w:rsid w:val="0092322E"/>
    <w:rsid w:val="00923364"/>
    <w:rsid w:val="00923728"/>
    <w:rsid w:val="0092392D"/>
    <w:rsid w:val="00923BB4"/>
    <w:rsid w:val="00924C44"/>
    <w:rsid w:val="00925DC5"/>
    <w:rsid w:val="00925F72"/>
    <w:rsid w:val="009261BA"/>
    <w:rsid w:val="00926852"/>
    <w:rsid w:val="009269BF"/>
    <w:rsid w:val="00926E4F"/>
    <w:rsid w:val="0092739F"/>
    <w:rsid w:val="009276BB"/>
    <w:rsid w:val="00930289"/>
    <w:rsid w:val="00930D8C"/>
    <w:rsid w:val="00930E14"/>
    <w:rsid w:val="0093103C"/>
    <w:rsid w:val="00931BF1"/>
    <w:rsid w:val="00931DE9"/>
    <w:rsid w:val="0093239A"/>
    <w:rsid w:val="00932675"/>
    <w:rsid w:val="009329F2"/>
    <w:rsid w:val="00932B0C"/>
    <w:rsid w:val="00932C4D"/>
    <w:rsid w:val="00932DDE"/>
    <w:rsid w:val="00933478"/>
    <w:rsid w:val="0093370D"/>
    <w:rsid w:val="0093394A"/>
    <w:rsid w:val="00933B2B"/>
    <w:rsid w:val="009341EC"/>
    <w:rsid w:val="009342F0"/>
    <w:rsid w:val="0093474E"/>
    <w:rsid w:val="00935912"/>
    <w:rsid w:val="00935E23"/>
    <w:rsid w:val="009365CA"/>
    <w:rsid w:val="00936FFA"/>
    <w:rsid w:val="009374C1"/>
    <w:rsid w:val="009374F7"/>
    <w:rsid w:val="00937BCD"/>
    <w:rsid w:val="009411DA"/>
    <w:rsid w:val="009412C5"/>
    <w:rsid w:val="0094137F"/>
    <w:rsid w:val="009415A5"/>
    <w:rsid w:val="009416FE"/>
    <w:rsid w:val="00941C0F"/>
    <w:rsid w:val="00941C85"/>
    <w:rsid w:val="009422A4"/>
    <w:rsid w:val="00942EFC"/>
    <w:rsid w:val="00943197"/>
    <w:rsid w:val="00943224"/>
    <w:rsid w:val="00943955"/>
    <w:rsid w:val="00943E29"/>
    <w:rsid w:val="009446D1"/>
    <w:rsid w:val="0094575A"/>
    <w:rsid w:val="00945AA1"/>
    <w:rsid w:val="00945CD1"/>
    <w:rsid w:val="00945EAF"/>
    <w:rsid w:val="0094617E"/>
    <w:rsid w:val="0094672C"/>
    <w:rsid w:val="00946A76"/>
    <w:rsid w:val="0094742A"/>
    <w:rsid w:val="0094772B"/>
    <w:rsid w:val="00947D51"/>
    <w:rsid w:val="00947D7A"/>
    <w:rsid w:val="00947FB0"/>
    <w:rsid w:val="0095062A"/>
    <w:rsid w:val="009507A6"/>
    <w:rsid w:val="0095090D"/>
    <w:rsid w:val="00950BF8"/>
    <w:rsid w:val="00950E29"/>
    <w:rsid w:val="009510A6"/>
    <w:rsid w:val="00951BDF"/>
    <w:rsid w:val="009522FE"/>
    <w:rsid w:val="009525B9"/>
    <w:rsid w:val="00952832"/>
    <w:rsid w:val="009528B9"/>
    <w:rsid w:val="009530E5"/>
    <w:rsid w:val="00953428"/>
    <w:rsid w:val="00953720"/>
    <w:rsid w:val="00953E84"/>
    <w:rsid w:val="00953F13"/>
    <w:rsid w:val="00953FA6"/>
    <w:rsid w:val="0095409D"/>
    <w:rsid w:val="009540BA"/>
    <w:rsid w:val="0095414E"/>
    <w:rsid w:val="009543F6"/>
    <w:rsid w:val="00955BF2"/>
    <w:rsid w:val="00956344"/>
    <w:rsid w:val="009563E6"/>
    <w:rsid w:val="0095645E"/>
    <w:rsid w:val="009565EE"/>
    <w:rsid w:val="00956DD8"/>
    <w:rsid w:val="00956F77"/>
    <w:rsid w:val="00957E4B"/>
    <w:rsid w:val="00960193"/>
    <w:rsid w:val="00960D27"/>
    <w:rsid w:val="00961427"/>
    <w:rsid w:val="00961739"/>
    <w:rsid w:val="00962031"/>
    <w:rsid w:val="009620BB"/>
    <w:rsid w:val="00962675"/>
    <w:rsid w:val="009628F8"/>
    <w:rsid w:val="00962DF5"/>
    <w:rsid w:val="0096325E"/>
    <w:rsid w:val="009633B4"/>
    <w:rsid w:val="00963604"/>
    <w:rsid w:val="00963CBF"/>
    <w:rsid w:val="009642B5"/>
    <w:rsid w:val="00964FB9"/>
    <w:rsid w:val="00966EE7"/>
    <w:rsid w:val="00966F12"/>
    <w:rsid w:val="0097009F"/>
    <w:rsid w:val="00970106"/>
    <w:rsid w:val="00970130"/>
    <w:rsid w:val="0097042E"/>
    <w:rsid w:val="0097099B"/>
    <w:rsid w:val="00971070"/>
    <w:rsid w:val="00971088"/>
    <w:rsid w:val="009713A1"/>
    <w:rsid w:val="009715FD"/>
    <w:rsid w:val="0097194B"/>
    <w:rsid w:val="0097198C"/>
    <w:rsid w:val="0097247D"/>
    <w:rsid w:val="0097349E"/>
    <w:rsid w:val="009735D7"/>
    <w:rsid w:val="00973612"/>
    <w:rsid w:val="009737DE"/>
    <w:rsid w:val="00974246"/>
    <w:rsid w:val="00974BC2"/>
    <w:rsid w:val="00975031"/>
    <w:rsid w:val="00975790"/>
    <w:rsid w:val="0097592D"/>
    <w:rsid w:val="00975CE0"/>
    <w:rsid w:val="00976110"/>
    <w:rsid w:val="00976C9A"/>
    <w:rsid w:val="00976CA9"/>
    <w:rsid w:val="00976F2C"/>
    <w:rsid w:val="00977023"/>
    <w:rsid w:val="009770B1"/>
    <w:rsid w:val="00977AB1"/>
    <w:rsid w:val="00977C6C"/>
    <w:rsid w:val="00977CA7"/>
    <w:rsid w:val="00977E91"/>
    <w:rsid w:val="00980143"/>
    <w:rsid w:val="00980965"/>
    <w:rsid w:val="00980A62"/>
    <w:rsid w:val="00981086"/>
    <w:rsid w:val="00981548"/>
    <w:rsid w:val="00981774"/>
    <w:rsid w:val="00982394"/>
    <w:rsid w:val="009825ED"/>
    <w:rsid w:val="0098334F"/>
    <w:rsid w:val="00983404"/>
    <w:rsid w:val="00983C37"/>
    <w:rsid w:val="009848FF"/>
    <w:rsid w:val="009849A2"/>
    <w:rsid w:val="00984A08"/>
    <w:rsid w:val="00985254"/>
    <w:rsid w:val="00985333"/>
    <w:rsid w:val="00986081"/>
    <w:rsid w:val="009869EE"/>
    <w:rsid w:val="00986A6C"/>
    <w:rsid w:val="00986EB0"/>
    <w:rsid w:val="00986F34"/>
    <w:rsid w:val="009872AB"/>
    <w:rsid w:val="00987322"/>
    <w:rsid w:val="009877BE"/>
    <w:rsid w:val="00987ABA"/>
    <w:rsid w:val="00990595"/>
    <w:rsid w:val="009913E4"/>
    <w:rsid w:val="00991774"/>
    <w:rsid w:val="00991B03"/>
    <w:rsid w:val="00992166"/>
    <w:rsid w:val="0099283C"/>
    <w:rsid w:val="00993583"/>
    <w:rsid w:val="00993E43"/>
    <w:rsid w:val="00993FB0"/>
    <w:rsid w:val="00994791"/>
    <w:rsid w:val="0099530B"/>
    <w:rsid w:val="00995D68"/>
    <w:rsid w:val="00995FFD"/>
    <w:rsid w:val="009960F4"/>
    <w:rsid w:val="00996394"/>
    <w:rsid w:val="00996877"/>
    <w:rsid w:val="00996D15"/>
    <w:rsid w:val="00996F3C"/>
    <w:rsid w:val="009971B5"/>
    <w:rsid w:val="009974EC"/>
    <w:rsid w:val="009A043E"/>
    <w:rsid w:val="009A0D94"/>
    <w:rsid w:val="009A17D8"/>
    <w:rsid w:val="009A1A13"/>
    <w:rsid w:val="009A1F81"/>
    <w:rsid w:val="009A239E"/>
    <w:rsid w:val="009A23CF"/>
    <w:rsid w:val="009A2ACB"/>
    <w:rsid w:val="009A2F1D"/>
    <w:rsid w:val="009A32EA"/>
    <w:rsid w:val="009A33EC"/>
    <w:rsid w:val="009A3FD4"/>
    <w:rsid w:val="009A44A9"/>
    <w:rsid w:val="009A4948"/>
    <w:rsid w:val="009A494B"/>
    <w:rsid w:val="009A4BB1"/>
    <w:rsid w:val="009A4CF9"/>
    <w:rsid w:val="009A5E6B"/>
    <w:rsid w:val="009A627C"/>
    <w:rsid w:val="009A6942"/>
    <w:rsid w:val="009A7181"/>
    <w:rsid w:val="009A78EB"/>
    <w:rsid w:val="009A7993"/>
    <w:rsid w:val="009A7C4A"/>
    <w:rsid w:val="009A7C59"/>
    <w:rsid w:val="009A7E7A"/>
    <w:rsid w:val="009B00BB"/>
    <w:rsid w:val="009B0288"/>
    <w:rsid w:val="009B0407"/>
    <w:rsid w:val="009B0897"/>
    <w:rsid w:val="009B094F"/>
    <w:rsid w:val="009B1243"/>
    <w:rsid w:val="009B1427"/>
    <w:rsid w:val="009B156F"/>
    <w:rsid w:val="009B176D"/>
    <w:rsid w:val="009B17F8"/>
    <w:rsid w:val="009B18E6"/>
    <w:rsid w:val="009B1998"/>
    <w:rsid w:val="009B23E4"/>
    <w:rsid w:val="009B2A5C"/>
    <w:rsid w:val="009B30F1"/>
    <w:rsid w:val="009B33A3"/>
    <w:rsid w:val="009B368A"/>
    <w:rsid w:val="009B380E"/>
    <w:rsid w:val="009B3904"/>
    <w:rsid w:val="009B3B55"/>
    <w:rsid w:val="009B3D52"/>
    <w:rsid w:val="009B44CB"/>
    <w:rsid w:val="009B469F"/>
    <w:rsid w:val="009B47CD"/>
    <w:rsid w:val="009B4DC5"/>
    <w:rsid w:val="009B5901"/>
    <w:rsid w:val="009B5CD9"/>
    <w:rsid w:val="009B5F34"/>
    <w:rsid w:val="009B62F0"/>
    <w:rsid w:val="009B6487"/>
    <w:rsid w:val="009B6A0E"/>
    <w:rsid w:val="009B6BD4"/>
    <w:rsid w:val="009B6DBA"/>
    <w:rsid w:val="009C00B2"/>
    <w:rsid w:val="009C0198"/>
    <w:rsid w:val="009C03EC"/>
    <w:rsid w:val="009C056F"/>
    <w:rsid w:val="009C0A87"/>
    <w:rsid w:val="009C0D12"/>
    <w:rsid w:val="009C1003"/>
    <w:rsid w:val="009C1950"/>
    <w:rsid w:val="009C274E"/>
    <w:rsid w:val="009C2760"/>
    <w:rsid w:val="009C28AA"/>
    <w:rsid w:val="009C2A91"/>
    <w:rsid w:val="009C2CA4"/>
    <w:rsid w:val="009C2FA4"/>
    <w:rsid w:val="009C31F5"/>
    <w:rsid w:val="009C3BE6"/>
    <w:rsid w:val="009C3CEB"/>
    <w:rsid w:val="009C3D90"/>
    <w:rsid w:val="009C48C2"/>
    <w:rsid w:val="009C48DE"/>
    <w:rsid w:val="009C4AC9"/>
    <w:rsid w:val="009C57FA"/>
    <w:rsid w:val="009C5B35"/>
    <w:rsid w:val="009C5BE4"/>
    <w:rsid w:val="009C6BF6"/>
    <w:rsid w:val="009C7052"/>
    <w:rsid w:val="009C761C"/>
    <w:rsid w:val="009C7D34"/>
    <w:rsid w:val="009C7F81"/>
    <w:rsid w:val="009D0136"/>
    <w:rsid w:val="009D0703"/>
    <w:rsid w:val="009D0AC6"/>
    <w:rsid w:val="009D0FFA"/>
    <w:rsid w:val="009D1845"/>
    <w:rsid w:val="009D193F"/>
    <w:rsid w:val="009D2029"/>
    <w:rsid w:val="009D22A5"/>
    <w:rsid w:val="009D23C2"/>
    <w:rsid w:val="009D2E5A"/>
    <w:rsid w:val="009D2E6A"/>
    <w:rsid w:val="009D3899"/>
    <w:rsid w:val="009D3C2E"/>
    <w:rsid w:val="009D3D4D"/>
    <w:rsid w:val="009D3D94"/>
    <w:rsid w:val="009D4E12"/>
    <w:rsid w:val="009D563A"/>
    <w:rsid w:val="009D58A1"/>
    <w:rsid w:val="009D5C11"/>
    <w:rsid w:val="009D5F92"/>
    <w:rsid w:val="009D68D7"/>
    <w:rsid w:val="009D72C6"/>
    <w:rsid w:val="009D7341"/>
    <w:rsid w:val="009D756A"/>
    <w:rsid w:val="009D7646"/>
    <w:rsid w:val="009D76B2"/>
    <w:rsid w:val="009D7D34"/>
    <w:rsid w:val="009D7FB8"/>
    <w:rsid w:val="009E002B"/>
    <w:rsid w:val="009E07A0"/>
    <w:rsid w:val="009E1475"/>
    <w:rsid w:val="009E171B"/>
    <w:rsid w:val="009E176F"/>
    <w:rsid w:val="009E1A0C"/>
    <w:rsid w:val="009E2297"/>
    <w:rsid w:val="009E2775"/>
    <w:rsid w:val="009E380B"/>
    <w:rsid w:val="009E3C6C"/>
    <w:rsid w:val="009E402B"/>
    <w:rsid w:val="009E4109"/>
    <w:rsid w:val="009E4433"/>
    <w:rsid w:val="009E4C53"/>
    <w:rsid w:val="009E4F3C"/>
    <w:rsid w:val="009E57C2"/>
    <w:rsid w:val="009E64C3"/>
    <w:rsid w:val="009E69F7"/>
    <w:rsid w:val="009E6D31"/>
    <w:rsid w:val="009E72CA"/>
    <w:rsid w:val="009E744E"/>
    <w:rsid w:val="009E75FF"/>
    <w:rsid w:val="009E77B1"/>
    <w:rsid w:val="009E79E6"/>
    <w:rsid w:val="009E7A44"/>
    <w:rsid w:val="009F012C"/>
    <w:rsid w:val="009F0203"/>
    <w:rsid w:val="009F0449"/>
    <w:rsid w:val="009F05E6"/>
    <w:rsid w:val="009F09DB"/>
    <w:rsid w:val="009F1D98"/>
    <w:rsid w:val="009F210C"/>
    <w:rsid w:val="009F2559"/>
    <w:rsid w:val="009F2CDB"/>
    <w:rsid w:val="009F3C10"/>
    <w:rsid w:val="009F4163"/>
    <w:rsid w:val="009F49B3"/>
    <w:rsid w:val="009F4A46"/>
    <w:rsid w:val="009F4A9F"/>
    <w:rsid w:val="009F4C1E"/>
    <w:rsid w:val="009F51C7"/>
    <w:rsid w:val="009F5EC6"/>
    <w:rsid w:val="009F6089"/>
    <w:rsid w:val="009F6639"/>
    <w:rsid w:val="009F6DDC"/>
    <w:rsid w:val="009F6FD6"/>
    <w:rsid w:val="009F703A"/>
    <w:rsid w:val="009F7658"/>
    <w:rsid w:val="009F7C22"/>
    <w:rsid w:val="009F7F53"/>
    <w:rsid w:val="00A00680"/>
    <w:rsid w:val="00A00C58"/>
    <w:rsid w:val="00A01152"/>
    <w:rsid w:val="00A0126E"/>
    <w:rsid w:val="00A01941"/>
    <w:rsid w:val="00A01954"/>
    <w:rsid w:val="00A01CDB"/>
    <w:rsid w:val="00A02B7C"/>
    <w:rsid w:val="00A02E52"/>
    <w:rsid w:val="00A032D5"/>
    <w:rsid w:val="00A0342B"/>
    <w:rsid w:val="00A04348"/>
    <w:rsid w:val="00A0591C"/>
    <w:rsid w:val="00A05C95"/>
    <w:rsid w:val="00A05D76"/>
    <w:rsid w:val="00A06153"/>
    <w:rsid w:val="00A06886"/>
    <w:rsid w:val="00A06E63"/>
    <w:rsid w:val="00A06EDD"/>
    <w:rsid w:val="00A06FBD"/>
    <w:rsid w:val="00A07537"/>
    <w:rsid w:val="00A0788C"/>
    <w:rsid w:val="00A1039E"/>
    <w:rsid w:val="00A1093F"/>
    <w:rsid w:val="00A10F07"/>
    <w:rsid w:val="00A1102E"/>
    <w:rsid w:val="00A110E0"/>
    <w:rsid w:val="00A113EA"/>
    <w:rsid w:val="00A11566"/>
    <w:rsid w:val="00A12611"/>
    <w:rsid w:val="00A1299E"/>
    <w:rsid w:val="00A13937"/>
    <w:rsid w:val="00A13A7A"/>
    <w:rsid w:val="00A14334"/>
    <w:rsid w:val="00A14428"/>
    <w:rsid w:val="00A147F0"/>
    <w:rsid w:val="00A14874"/>
    <w:rsid w:val="00A14D46"/>
    <w:rsid w:val="00A14EAA"/>
    <w:rsid w:val="00A1581E"/>
    <w:rsid w:val="00A15C62"/>
    <w:rsid w:val="00A15DA7"/>
    <w:rsid w:val="00A15FC8"/>
    <w:rsid w:val="00A16010"/>
    <w:rsid w:val="00A16735"/>
    <w:rsid w:val="00A170ED"/>
    <w:rsid w:val="00A177FE"/>
    <w:rsid w:val="00A17D65"/>
    <w:rsid w:val="00A2002D"/>
    <w:rsid w:val="00A20233"/>
    <w:rsid w:val="00A20A0E"/>
    <w:rsid w:val="00A20A6A"/>
    <w:rsid w:val="00A20C09"/>
    <w:rsid w:val="00A20EDF"/>
    <w:rsid w:val="00A21019"/>
    <w:rsid w:val="00A210D2"/>
    <w:rsid w:val="00A2192A"/>
    <w:rsid w:val="00A2224A"/>
    <w:rsid w:val="00A223BA"/>
    <w:rsid w:val="00A22931"/>
    <w:rsid w:val="00A22C66"/>
    <w:rsid w:val="00A231DB"/>
    <w:rsid w:val="00A2323B"/>
    <w:rsid w:val="00A23396"/>
    <w:rsid w:val="00A2379C"/>
    <w:rsid w:val="00A23D2F"/>
    <w:rsid w:val="00A24104"/>
    <w:rsid w:val="00A24831"/>
    <w:rsid w:val="00A24BEC"/>
    <w:rsid w:val="00A2515C"/>
    <w:rsid w:val="00A25286"/>
    <w:rsid w:val="00A25C8E"/>
    <w:rsid w:val="00A26097"/>
    <w:rsid w:val="00A260E3"/>
    <w:rsid w:val="00A263F3"/>
    <w:rsid w:val="00A265BB"/>
    <w:rsid w:val="00A27168"/>
    <w:rsid w:val="00A271AF"/>
    <w:rsid w:val="00A27F6F"/>
    <w:rsid w:val="00A30147"/>
    <w:rsid w:val="00A30A72"/>
    <w:rsid w:val="00A30A85"/>
    <w:rsid w:val="00A30C39"/>
    <w:rsid w:val="00A30FD7"/>
    <w:rsid w:val="00A31459"/>
    <w:rsid w:val="00A31913"/>
    <w:rsid w:val="00A31C24"/>
    <w:rsid w:val="00A31D81"/>
    <w:rsid w:val="00A321A3"/>
    <w:rsid w:val="00A32371"/>
    <w:rsid w:val="00A324F6"/>
    <w:rsid w:val="00A326FC"/>
    <w:rsid w:val="00A3281E"/>
    <w:rsid w:val="00A32B3E"/>
    <w:rsid w:val="00A33022"/>
    <w:rsid w:val="00A337C9"/>
    <w:rsid w:val="00A33CFC"/>
    <w:rsid w:val="00A3472C"/>
    <w:rsid w:val="00A356B7"/>
    <w:rsid w:val="00A358B2"/>
    <w:rsid w:val="00A358E1"/>
    <w:rsid w:val="00A35944"/>
    <w:rsid w:val="00A35966"/>
    <w:rsid w:val="00A3638E"/>
    <w:rsid w:val="00A36394"/>
    <w:rsid w:val="00A36396"/>
    <w:rsid w:val="00A3652B"/>
    <w:rsid w:val="00A3685F"/>
    <w:rsid w:val="00A36E48"/>
    <w:rsid w:val="00A40E3D"/>
    <w:rsid w:val="00A41051"/>
    <w:rsid w:val="00A41157"/>
    <w:rsid w:val="00A412CF"/>
    <w:rsid w:val="00A4151D"/>
    <w:rsid w:val="00A4173E"/>
    <w:rsid w:val="00A4183B"/>
    <w:rsid w:val="00A41C80"/>
    <w:rsid w:val="00A41EA4"/>
    <w:rsid w:val="00A42554"/>
    <w:rsid w:val="00A429DF"/>
    <w:rsid w:val="00A42C00"/>
    <w:rsid w:val="00A42F21"/>
    <w:rsid w:val="00A4309F"/>
    <w:rsid w:val="00A442B2"/>
    <w:rsid w:val="00A44772"/>
    <w:rsid w:val="00A447A3"/>
    <w:rsid w:val="00A449D2"/>
    <w:rsid w:val="00A44BFC"/>
    <w:rsid w:val="00A44F0D"/>
    <w:rsid w:val="00A46826"/>
    <w:rsid w:val="00A46A02"/>
    <w:rsid w:val="00A473F1"/>
    <w:rsid w:val="00A47B50"/>
    <w:rsid w:val="00A47B86"/>
    <w:rsid w:val="00A5090D"/>
    <w:rsid w:val="00A50B5F"/>
    <w:rsid w:val="00A50E8A"/>
    <w:rsid w:val="00A5194E"/>
    <w:rsid w:val="00A51BAF"/>
    <w:rsid w:val="00A51BE0"/>
    <w:rsid w:val="00A51C7F"/>
    <w:rsid w:val="00A51F90"/>
    <w:rsid w:val="00A5219A"/>
    <w:rsid w:val="00A521C5"/>
    <w:rsid w:val="00A52B6C"/>
    <w:rsid w:val="00A53629"/>
    <w:rsid w:val="00A54D94"/>
    <w:rsid w:val="00A55023"/>
    <w:rsid w:val="00A55370"/>
    <w:rsid w:val="00A55589"/>
    <w:rsid w:val="00A55BBC"/>
    <w:rsid w:val="00A55E66"/>
    <w:rsid w:val="00A56B22"/>
    <w:rsid w:val="00A56D18"/>
    <w:rsid w:val="00A57BCB"/>
    <w:rsid w:val="00A6003A"/>
    <w:rsid w:val="00A6047F"/>
    <w:rsid w:val="00A60498"/>
    <w:rsid w:val="00A61C6B"/>
    <w:rsid w:val="00A61E50"/>
    <w:rsid w:val="00A6218E"/>
    <w:rsid w:val="00A62353"/>
    <w:rsid w:val="00A6252E"/>
    <w:rsid w:val="00A628B1"/>
    <w:rsid w:val="00A63F5A"/>
    <w:rsid w:val="00A647E8"/>
    <w:rsid w:val="00A64808"/>
    <w:rsid w:val="00A649B6"/>
    <w:rsid w:val="00A64C24"/>
    <w:rsid w:val="00A65AAA"/>
    <w:rsid w:val="00A65F8A"/>
    <w:rsid w:val="00A66000"/>
    <w:rsid w:val="00A660CB"/>
    <w:rsid w:val="00A666E9"/>
    <w:rsid w:val="00A667D9"/>
    <w:rsid w:val="00A669BF"/>
    <w:rsid w:val="00A66A0E"/>
    <w:rsid w:val="00A66B5A"/>
    <w:rsid w:val="00A66FF9"/>
    <w:rsid w:val="00A67375"/>
    <w:rsid w:val="00A67790"/>
    <w:rsid w:val="00A67891"/>
    <w:rsid w:val="00A67A7D"/>
    <w:rsid w:val="00A705CE"/>
    <w:rsid w:val="00A70E31"/>
    <w:rsid w:val="00A70E73"/>
    <w:rsid w:val="00A70E9E"/>
    <w:rsid w:val="00A71C60"/>
    <w:rsid w:val="00A72736"/>
    <w:rsid w:val="00A72846"/>
    <w:rsid w:val="00A72CF0"/>
    <w:rsid w:val="00A73045"/>
    <w:rsid w:val="00A7304D"/>
    <w:rsid w:val="00A7306C"/>
    <w:rsid w:val="00A73161"/>
    <w:rsid w:val="00A732AA"/>
    <w:rsid w:val="00A7353B"/>
    <w:rsid w:val="00A73776"/>
    <w:rsid w:val="00A73E21"/>
    <w:rsid w:val="00A7437F"/>
    <w:rsid w:val="00A744EA"/>
    <w:rsid w:val="00A746CB"/>
    <w:rsid w:val="00A7484F"/>
    <w:rsid w:val="00A74E8F"/>
    <w:rsid w:val="00A762D9"/>
    <w:rsid w:val="00A763A9"/>
    <w:rsid w:val="00A7707C"/>
    <w:rsid w:val="00A772DF"/>
    <w:rsid w:val="00A7733C"/>
    <w:rsid w:val="00A773BF"/>
    <w:rsid w:val="00A77543"/>
    <w:rsid w:val="00A77C29"/>
    <w:rsid w:val="00A77ECE"/>
    <w:rsid w:val="00A81344"/>
    <w:rsid w:val="00A814D3"/>
    <w:rsid w:val="00A82273"/>
    <w:rsid w:val="00A8260E"/>
    <w:rsid w:val="00A826C7"/>
    <w:rsid w:val="00A8357E"/>
    <w:rsid w:val="00A843E6"/>
    <w:rsid w:val="00A8492D"/>
    <w:rsid w:val="00A8505E"/>
    <w:rsid w:val="00A85744"/>
    <w:rsid w:val="00A8583C"/>
    <w:rsid w:val="00A85DD6"/>
    <w:rsid w:val="00A85DF6"/>
    <w:rsid w:val="00A85FA6"/>
    <w:rsid w:val="00A861AD"/>
    <w:rsid w:val="00A86457"/>
    <w:rsid w:val="00A86990"/>
    <w:rsid w:val="00A86A25"/>
    <w:rsid w:val="00A86AF8"/>
    <w:rsid w:val="00A870BC"/>
    <w:rsid w:val="00A871D0"/>
    <w:rsid w:val="00A8774B"/>
    <w:rsid w:val="00A908E9"/>
    <w:rsid w:val="00A90E6D"/>
    <w:rsid w:val="00A91514"/>
    <w:rsid w:val="00A91816"/>
    <w:rsid w:val="00A91C79"/>
    <w:rsid w:val="00A91FEE"/>
    <w:rsid w:val="00A92131"/>
    <w:rsid w:val="00A9220C"/>
    <w:rsid w:val="00A92792"/>
    <w:rsid w:val="00A934FB"/>
    <w:rsid w:val="00A938F1"/>
    <w:rsid w:val="00A93954"/>
    <w:rsid w:val="00A93A75"/>
    <w:rsid w:val="00A9438B"/>
    <w:rsid w:val="00A9464B"/>
    <w:rsid w:val="00A94681"/>
    <w:rsid w:val="00A94B2C"/>
    <w:rsid w:val="00A94EA4"/>
    <w:rsid w:val="00A94F58"/>
    <w:rsid w:val="00A95768"/>
    <w:rsid w:val="00A95C25"/>
    <w:rsid w:val="00A96072"/>
    <w:rsid w:val="00A96C9B"/>
    <w:rsid w:val="00A96D2D"/>
    <w:rsid w:val="00A9799A"/>
    <w:rsid w:val="00AA0306"/>
    <w:rsid w:val="00AA07A5"/>
    <w:rsid w:val="00AA0E6E"/>
    <w:rsid w:val="00AA11DD"/>
    <w:rsid w:val="00AA151E"/>
    <w:rsid w:val="00AA1DDF"/>
    <w:rsid w:val="00AA1E6E"/>
    <w:rsid w:val="00AA2420"/>
    <w:rsid w:val="00AA32A8"/>
    <w:rsid w:val="00AA337B"/>
    <w:rsid w:val="00AA3B42"/>
    <w:rsid w:val="00AA3F31"/>
    <w:rsid w:val="00AA41BA"/>
    <w:rsid w:val="00AA50E1"/>
    <w:rsid w:val="00AA519C"/>
    <w:rsid w:val="00AA531E"/>
    <w:rsid w:val="00AA5876"/>
    <w:rsid w:val="00AA62C3"/>
    <w:rsid w:val="00AA6395"/>
    <w:rsid w:val="00AA6839"/>
    <w:rsid w:val="00AA684F"/>
    <w:rsid w:val="00AA7BB1"/>
    <w:rsid w:val="00AB0347"/>
    <w:rsid w:val="00AB0A32"/>
    <w:rsid w:val="00AB0BF8"/>
    <w:rsid w:val="00AB0C69"/>
    <w:rsid w:val="00AB0CBE"/>
    <w:rsid w:val="00AB1078"/>
    <w:rsid w:val="00AB11F5"/>
    <w:rsid w:val="00AB15C4"/>
    <w:rsid w:val="00AB16E1"/>
    <w:rsid w:val="00AB1B83"/>
    <w:rsid w:val="00AB1B90"/>
    <w:rsid w:val="00AB21DF"/>
    <w:rsid w:val="00AB29E6"/>
    <w:rsid w:val="00AB2AC1"/>
    <w:rsid w:val="00AB313A"/>
    <w:rsid w:val="00AB32DC"/>
    <w:rsid w:val="00AB33D7"/>
    <w:rsid w:val="00AB3406"/>
    <w:rsid w:val="00AB3424"/>
    <w:rsid w:val="00AB3447"/>
    <w:rsid w:val="00AB34C2"/>
    <w:rsid w:val="00AB3B92"/>
    <w:rsid w:val="00AB441A"/>
    <w:rsid w:val="00AB4653"/>
    <w:rsid w:val="00AB52DF"/>
    <w:rsid w:val="00AB5899"/>
    <w:rsid w:val="00AB5F26"/>
    <w:rsid w:val="00AB6976"/>
    <w:rsid w:val="00AC02FC"/>
    <w:rsid w:val="00AC07B9"/>
    <w:rsid w:val="00AC094A"/>
    <w:rsid w:val="00AC0B04"/>
    <w:rsid w:val="00AC0CAF"/>
    <w:rsid w:val="00AC0CE0"/>
    <w:rsid w:val="00AC0F6F"/>
    <w:rsid w:val="00AC0F9B"/>
    <w:rsid w:val="00AC1621"/>
    <w:rsid w:val="00AC1853"/>
    <w:rsid w:val="00AC18AC"/>
    <w:rsid w:val="00AC24A4"/>
    <w:rsid w:val="00AC2BBA"/>
    <w:rsid w:val="00AC36D9"/>
    <w:rsid w:val="00AC56F1"/>
    <w:rsid w:val="00AC5EFA"/>
    <w:rsid w:val="00AC5F45"/>
    <w:rsid w:val="00AC5FF6"/>
    <w:rsid w:val="00AC625B"/>
    <w:rsid w:val="00AC630A"/>
    <w:rsid w:val="00AC634D"/>
    <w:rsid w:val="00AC6A83"/>
    <w:rsid w:val="00AC73AF"/>
    <w:rsid w:val="00AC757B"/>
    <w:rsid w:val="00AC757D"/>
    <w:rsid w:val="00AC7606"/>
    <w:rsid w:val="00AD022D"/>
    <w:rsid w:val="00AD070B"/>
    <w:rsid w:val="00AD071E"/>
    <w:rsid w:val="00AD0725"/>
    <w:rsid w:val="00AD0A49"/>
    <w:rsid w:val="00AD15CD"/>
    <w:rsid w:val="00AD1725"/>
    <w:rsid w:val="00AD24A1"/>
    <w:rsid w:val="00AD2F5F"/>
    <w:rsid w:val="00AD413A"/>
    <w:rsid w:val="00AD42A6"/>
    <w:rsid w:val="00AD43A6"/>
    <w:rsid w:val="00AD4470"/>
    <w:rsid w:val="00AD4928"/>
    <w:rsid w:val="00AD4BFB"/>
    <w:rsid w:val="00AD4C50"/>
    <w:rsid w:val="00AD4D19"/>
    <w:rsid w:val="00AD4E32"/>
    <w:rsid w:val="00AD4FA2"/>
    <w:rsid w:val="00AD53A8"/>
    <w:rsid w:val="00AD5730"/>
    <w:rsid w:val="00AD598C"/>
    <w:rsid w:val="00AD5C3D"/>
    <w:rsid w:val="00AD63B4"/>
    <w:rsid w:val="00AD64AA"/>
    <w:rsid w:val="00AD6540"/>
    <w:rsid w:val="00AD6CAD"/>
    <w:rsid w:val="00AD7915"/>
    <w:rsid w:val="00AD7B22"/>
    <w:rsid w:val="00AD7BB5"/>
    <w:rsid w:val="00AD7DA6"/>
    <w:rsid w:val="00AD7FD7"/>
    <w:rsid w:val="00AE097A"/>
    <w:rsid w:val="00AE0B7B"/>
    <w:rsid w:val="00AE1419"/>
    <w:rsid w:val="00AE29BC"/>
    <w:rsid w:val="00AE2A07"/>
    <w:rsid w:val="00AE308D"/>
    <w:rsid w:val="00AE30BA"/>
    <w:rsid w:val="00AE3193"/>
    <w:rsid w:val="00AE3359"/>
    <w:rsid w:val="00AE33C1"/>
    <w:rsid w:val="00AE3512"/>
    <w:rsid w:val="00AE3704"/>
    <w:rsid w:val="00AE3819"/>
    <w:rsid w:val="00AE3B7F"/>
    <w:rsid w:val="00AE46D6"/>
    <w:rsid w:val="00AE49C2"/>
    <w:rsid w:val="00AE4A70"/>
    <w:rsid w:val="00AE5D36"/>
    <w:rsid w:val="00AE61A2"/>
    <w:rsid w:val="00AE61AD"/>
    <w:rsid w:val="00AE61AF"/>
    <w:rsid w:val="00AE61B4"/>
    <w:rsid w:val="00AE6606"/>
    <w:rsid w:val="00AE6664"/>
    <w:rsid w:val="00AE68D5"/>
    <w:rsid w:val="00AE6C5B"/>
    <w:rsid w:val="00AE7A00"/>
    <w:rsid w:val="00AF07D3"/>
    <w:rsid w:val="00AF13B1"/>
    <w:rsid w:val="00AF148B"/>
    <w:rsid w:val="00AF14AC"/>
    <w:rsid w:val="00AF245D"/>
    <w:rsid w:val="00AF25E1"/>
    <w:rsid w:val="00AF2CF5"/>
    <w:rsid w:val="00AF3075"/>
    <w:rsid w:val="00AF30A3"/>
    <w:rsid w:val="00AF3ED2"/>
    <w:rsid w:val="00AF426B"/>
    <w:rsid w:val="00AF452C"/>
    <w:rsid w:val="00AF46A1"/>
    <w:rsid w:val="00AF4A09"/>
    <w:rsid w:val="00AF4D2C"/>
    <w:rsid w:val="00AF4D45"/>
    <w:rsid w:val="00AF5472"/>
    <w:rsid w:val="00AF55EC"/>
    <w:rsid w:val="00AF5A95"/>
    <w:rsid w:val="00AF5AC8"/>
    <w:rsid w:val="00AF5BEB"/>
    <w:rsid w:val="00AF5C6B"/>
    <w:rsid w:val="00AF5DFE"/>
    <w:rsid w:val="00AF636F"/>
    <w:rsid w:val="00AF6541"/>
    <w:rsid w:val="00AF672D"/>
    <w:rsid w:val="00AF6877"/>
    <w:rsid w:val="00AF6893"/>
    <w:rsid w:val="00AF6AB7"/>
    <w:rsid w:val="00AF6CC0"/>
    <w:rsid w:val="00AF7371"/>
    <w:rsid w:val="00AF737E"/>
    <w:rsid w:val="00AF7834"/>
    <w:rsid w:val="00B002B1"/>
    <w:rsid w:val="00B005F1"/>
    <w:rsid w:val="00B00935"/>
    <w:rsid w:val="00B00BB8"/>
    <w:rsid w:val="00B00C31"/>
    <w:rsid w:val="00B010C3"/>
    <w:rsid w:val="00B026D8"/>
    <w:rsid w:val="00B0360E"/>
    <w:rsid w:val="00B0368B"/>
    <w:rsid w:val="00B03C4F"/>
    <w:rsid w:val="00B047D8"/>
    <w:rsid w:val="00B04CE1"/>
    <w:rsid w:val="00B04F95"/>
    <w:rsid w:val="00B05723"/>
    <w:rsid w:val="00B05961"/>
    <w:rsid w:val="00B062CE"/>
    <w:rsid w:val="00B06441"/>
    <w:rsid w:val="00B06C19"/>
    <w:rsid w:val="00B06D6A"/>
    <w:rsid w:val="00B07641"/>
    <w:rsid w:val="00B07887"/>
    <w:rsid w:val="00B079B2"/>
    <w:rsid w:val="00B07D44"/>
    <w:rsid w:val="00B1014C"/>
    <w:rsid w:val="00B1023B"/>
    <w:rsid w:val="00B104D2"/>
    <w:rsid w:val="00B105A0"/>
    <w:rsid w:val="00B107F5"/>
    <w:rsid w:val="00B11652"/>
    <w:rsid w:val="00B1299D"/>
    <w:rsid w:val="00B13218"/>
    <w:rsid w:val="00B13715"/>
    <w:rsid w:val="00B13A86"/>
    <w:rsid w:val="00B14121"/>
    <w:rsid w:val="00B1462C"/>
    <w:rsid w:val="00B14C03"/>
    <w:rsid w:val="00B16835"/>
    <w:rsid w:val="00B16D4F"/>
    <w:rsid w:val="00B16F4F"/>
    <w:rsid w:val="00B172EF"/>
    <w:rsid w:val="00B177CD"/>
    <w:rsid w:val="00B208DB"/>
    <w:rsid w:val="00B209F4"/>
    <w:rsid w:val="00B21663"/>
    <w:rsid w:val="00B2239D"/>
    <w:rsid w:val="00B22544"/>
    <w:rsid w:val="00B228AF"/>
    <w:rsid w:val="00B22C46"/>
    <w:rsid w:val="00B23374"/>
    <w:rsid w:val="00B23525"/>
    <w:rsid w:val="00B23DA4"/>
    <w:rsid w:val="00B23FE1"/>
    <w:rsid w:val="00B24E0C"/>
    <w:rsid w:val="00B24E3E"/>
    <w:rsid w:val="00B25627"/>
    <w:rsid w:val="00B25788"/>
    <w:rsid w:val="00B25B57"/>
    <w:rsid w:val="00B2601E"/>
    <w:rsid w:val="00B270ED"/>
    <w:rsid w:val="00B27422"/>
    <w:rsid w:val="00B27C6A"/>
    <w:rsid w:val="00B30A32"/>
    <w:rsid w:val="00B31183"/>
    <w:rsid w:val="00B3293E"/>
    <w:rsid w:val="00B334E1"/>
    <w:rsid w:val="00B33A41"/>
    <w:rsid w:val="00B33B9F"/>
    <w:rsid w:val="00B33DAE"/>
    <w:rsid w:val="00B345A7"/>
    <w:rsid w:val="00B34EAC"/>
    <w:rsid w:val="00B35865"/>
    <w:rsid w:val="00B359DC"/>
    <w:rsid w:val="00B35BA8"/>
    <w:rsid w:val="00B3617A"/>
    <w:rsid w:val="00B36486"/>
    <w:rsid w:val="00B36F47"/>
    <w:rsid w:val="00B36F64"/>
    <w:rsid w:val="00B372C9"/>
    <w:rsid w:val="00B377DB"/>
    <w:rsid w:val="00B37A6C"/>
    <w:rsid w:val="00B37E99"/>
    <w:rsid w:val="00B403FD"/>
    <w:rsid w:val="00B405B4"/>
    <w:rsid w:val="00B40AFC"/>
    <w:rsid w:val="00B413FF"/>
    <w:rsid w:val="00B41CAC"/>
    <w:rsid w:val="00B42182"/>
    <w:rsid w:val="00B42927"/>
    <w:rsid w:val="00B42BA5"/>
    <w:rsid w:val="00B433FA"/>
    <w:rsid w:val="00B43626"/>
    <w:rsid w:val="00B439A7"/>
    <w:rsid w:val="00B44A9E"/>
    <w:rsid w:val="00B465D9"/>
    <w:rsid w:val="00B46FF6"/>
    <w:rsid w:val="00B4710B"/>
    <w:rsid w:val="00B47415"/>
    <w:rsid w:val="00B47723"/>
    <w:rsid w:val="00B47C7E"/>
    <w:rsid w:val="00B506D5"/>
    <w:rsid w:val="00B509C0"/>
    <w:rsid w:val="00B50DB5"/>
    <w:rsid w:val="00B510C2"/>
    <w:rsid w:val="00B5146E"/>
    <w:rsid w:val="00B51ADE"/>
    <w:rsid w:val="00B52BE1"/>
    <w:rsid w:val="00B52D30"/>
    <w:rsid w:val="00B52DEA"/>
    <w:rsid w:val="00B52F9C"/>
    <w:rsid w:val="00B53546"/>
    <w:rsid w:val="00B53E10"/>
    <w:rsid w:val="00B54133"/>
    <w:rsid w:val="00B547C7"/>
    <w:rsid w:val="00B55476"/>
    <w:rsid w:val="00B55D77"/>
    <w:rsid w:val="00B55FBE"/>
    <w:rsid w:val="00B5677E"/>
    <w:rsid w:val="00B56B2F"/>
    <w:rsid w:val="00B5743E"/>
    <w:rsid w:val="00B57877"/>
    <w:rsid w:val="00B57B56"/>
    <w:rsid w:val="00B605AC"/>
    <w:rsid w:val="00B60A37"/>
    <w:rsid w:val="00B61276"/>
    <w:rsid w:val="00B615FE"/>
    <w:rsid w:val="00B61B74"/>
    <w:rsid w:val="00B61EC5"/>
    <w:rsid w:val="00B62733"/>
    <w:rsid w:val="00B62B93"/>
    <w:rsid w:val="00B62C33"/>
    <w:rsid w:val="00B63F40"/>
    <w:rsid w:val="00B64226"/>
    <w:rsid w:val="00B645EE"/>
    <w:rsid w:val="00B649F1"/>
    <w:rsid w:val="00B64D57"/>
    <w:rsid w:val="00B65806"/>
    <w:rsid w:val="00B65FED"/>
    <w:rsid w:val="00B663CB"/>
    <w:rsid w:val="00B66A8C"/>
    <w:rsid w:val="00B66D83"/>
    <w:rsid w:val="00B66D9C"/>
    <w:rsid w:val="00B67482"/>
    <w:rsid w:val="00B675D1"/>
    <w:rsid w:val="00B676F9"/>
    <w:rsid w:val="00B677A5"/>
    <w:rsid w:val="00B67D37"/>
    <w:rsid w:val="00B7062B"/>
    <w:rsid w:val="00B713FA"/>
    <w:rsid w:val="00B71E49"/>
    <w:rsid w:val="00B724A5"/>
    <w:rsid w:val="00B72AFC"/>
    <w:rsid w:val="00B72E23"/>
    <w:rsid w:val="00B7378A"/>
    <w:rsid w:val="00B73B60"/>
    <w:rsid w:val="00B73CF7"/>
    <w:rsid w:val="00B757C3"/>
    <w:rsid w:val="00B75A91"/>
    <w:rsid w:val="00B76050"/>
    <w:rsid w:val="00B779D4"/>
    <w:rsid w:val="00B800A3"/>
    <w:rsid w:val="00B801FD"/>
    <w:rsid w:val="00B8020F"/>
    <w:rsid w:val="00B803B0"/>
    <w:rsid w:val="00B810AF"/>
    <w:rsid w:val="00B81276"/>
    <w:rsid w:val="00B813D4"/>
    <w:rsid w:val="00B8157E"/>
    <w:rsid w:val="00B81E95"/>
    <w:rsid w:val="00B81FFD"/>
    <w:rsid w:val="00B8291E"/>
    <w:rsid w:val="00B829AF"/>
    <w:rsid w:val="00B82EB6"/>
    <w:rsid w:val="00B83053"/>
    <w:rsid w:val="00B8374E"/>
    <w:rsid w:val="00B838F8"/>
    <w:rsid w:val="00B8466F"/>
    <w:rsid w:val="00B84715"/>
    <w:rsid w:val="00B84CDE"/>
    <w:rsid w:val="00B85931"/>
    <w:rsid w:val="00B85C82"/>
    <w:rsid w:val="00B85D86"/>
    <w:rsid w:val="00B86295"/>
    <w:rsid w:val="00B86892"/>
    <w:rsid w:val="00B8697D"/>
    <w:rsid w:val="00B872B6"/>
    <w:rsid w:val="00B9008B"/>
    <w:rsid w:val="00B901C5"/>
    <w:rsid w:val="00B903AC"/>
    <w:rsid w:val="00B908B9"/>
    <w:rsid w:val="00B91E8B"/>
    <w:rsid w:val="00B926CD"/>
    <w:rsid w:val="00B92B77"/>
    <w:rsid w:val="00B92E5B"/>
    <w:rsid w:val="00B93243"/>
    <w:rsid w:val="00B936B9"/>
    <w:rsid w:val="00B938A0"/>
    <w:rsid w:val="00B93950"/>
    <w:rsid w:val="00B93A6C"/>
    <w:rsid w:val="00B93E07"/>
    <w:rsid w:val="00B9409F"/>
    <w:rsid w:val="00B94570"/>
    <w:rsid w:val="00B94BC1"/>
    <w:rsid w:val="00B95496"/>
    <w:rsid w:val="00B95700"/>
    <w:rsid w:val="00B958D3"/>
    <w:rsid w:val="00B95B9A"/>
    <w:rsid w:val="00B95DF6"/>
    <w:rsid w:val="00B95E44"/>
    <w:rsid w:val="00B95F54"/>
    <w:rsid w:val="00B96558"/>
    <w:rsid w:val="00B96C0A"/>
    <w:rsid w:val="00B96C92"/>
    <w:rsid w:val="00B96F0A"/>
    <w:rsid w:val="00B96F7E"/>
    <w:rsid w:val="00B975BE"/>
    <w:rsid w:val="00B9773F"/>
    <w:rsid w:val="00BA0361"/>
    <w:rsid w:val="00BA0A93"/>
    <w:rsid w:val="00BA11C6"/>
    <w:rsid w:val="00BA149A"/>
    <w:rsid w:val="00BA1604"/>
    <w:rsid w:val="00BA1698"/>
    <w:rsid w:val="00BA1B9F"/>
    <w:rsid w:val="00BA2392"/>
    <w:rsid w:val="00BA247C"/>
    <w:rsid w:val="00BA26B1"/>
    <w:rsid w:val="00BA323A"/>
    <w:rsid w:val="00BA358C"/>
    <w:rsid w:val="00BA378B"/>
    <w:rsid w:val="00BA3905"/>
    <w:rsid w:val="00BA3E9E"/>
    <w:rsid w:val="00BA3FD5"/>
    <w:rsid w:val="00BA40B0"/>
    <w:rsid w:val="00BA416F"/>
    <w:rsid w:val="00BA4793"/>
    <w:rsid w:val="00BA483E"/>
    <w:rsid w:val="00BA4CCD"/>
    <w:rsid w:val="00BA4E6A"/>
    <w:rsid w:val="00BA4EE5"/>
    <w:rsid w:val="00BA50AD"/>
    <w:rsid w:val="00BA561E"/>
    <w:rsid w:val="00BA588B"/>
    <w:rsid w:val="00BA5F67"/>
    <w:rsid w:val="00BA5F7D"/>
    <w:rsid w:val="00BA6018"/>
    <w:rsid w:val="00BA606B"/>
    <w:rsid w:val="00BA6126"/>
    <w:rsid w:val="00BA6322"/>
    <w:rsid w:val="00BA670F"/>
    <w:rsid w:val="00BA6F7D"/>
    <w:rsid w:val="00BA7151"/>
    <w:rsid w:val="00BA7C3D"/>
    <w:rsid w:val="00BB004B"/>
    <w:rsid w:val="00BB02D7"/>
    <w:rsid w:val="00BB03CA"/>
    <w:rsid w:val="00BB0C31"/>
    <w:rsid w:val="00BB0CC2"/>
    <w:rsid w:val="00BB0F92"/>
    <w:rsid w:val="00BB127C"/>
    <w:rsid w:val="00BB133F"/>
    <w:rsid w:val="00BB1880"/>
    <w:rsid w:val="00BB2329"/>
    <w:rsid w:val="00BB239C"/>
    <w:rsid w:val="00BB2588"/>
    <w:rsid w:val="00BB3190"/>
    <w:rsid w:val="00BB3A9A"/>
    <w:rsid w:val="00BB3AD1"/>
    <w:rsid w:val="00BB46D5"/>
    <w:rsid w:val="00BB4A40"/>
    <w:rsid w:val="00BB4FBD"/>
    <w:rsid w:val="00BB527D"/>
    <w:rsid w:val="00BB60D6"/>
    <w:rsid w:val="00BB61C5"/>
    <w:rsid w:val="00BB6A5E"/>
    <w:rsid w:val="00BB6C66"/>
    <w:rsid w:val="00BB6C83"/>
    <w:rsid w:val="00BB7191"/>
    <w:rsid w:val="00BB7346"/>
    <w:rsid w:val="00BC03D9"/>
    <w:rsid w:val="00BC0578"/>
    <w:rsid w:val="00BC0788"/>
    <w:rsid w:val="00BC0C44"/>
    <w:rsid w:val="00BC13B2"/>
    <w:rsid w:val="00BC199B"/>
    <w:rsid w:val="00BC19D9"/>
    <w:rsid w:val="00BC1D3F"/>
    <w:rsid w:val="00BC22EA"/>
    <w:rsid w:val="00BC2600"/>
    <w:rsid w:val="00BC29DC"/>
    <w:rsid w:val="00BC3E5F"/>
    <w:rsid w:val="00BC3EB1"/>
    <w:rsid w:val="00BC4218"/>
    <w:rsid w:val="00BC4263"/>
    <w:rsid w:val="00BC4B48"/>
    <w:rsid w:val="00BC4C7B"/>
    <w:rsid w:val="00BC4EEE"/>
    <w:rsid w:val="00BC535D"/>
    <w:rsid w:val="00BC569C"/>
    <w:rsid w:val="00BC5AA1"/>
    <w:rsid w:val="00BC5B01"/>
    <w:rsid w:val="00BC6095"/>
    <w:rsid w:val="00BC609E"/>
    <w:rsid w:val="00BC6167"/>
    <w:rsid w:val="00BC63A9"/>
    <w:rsid w:val="00BC6617"/>
    <w:rsid w:val="00BC6AB6"/>
    <w:rsid w:val="00BC7361"/>
    <w:rsid w:val="00BC775B"/>
    <w:rsid w:val="00BC776D"/>
    <w:rsid w:val="00BD02A4"/>
    <w:rsid w:val="00BD0358"/>
    <w:rsid w:val="00BD03B1"/>
    <w:rsid w:val="00BD15B9"/>
    <w:rsid w:val="00BD1A40"/>
    <w:rsid w:val="00BD1BB4"/>
    <w:rsid w:val="00BD1E37"/>
    <w:rsid w:val="00BD211D"/>
    <w:rsid w:val="00BD2183"/>
    <w:rsid w:val="00BD23B9"/>
    <w:rsid w:val="00BD2F30"/>
    <w:rsid w:val="00BD30A1"/>
    <w:rsid w:val="00BD3252"/>
    <w:rsid w:val="00BD3474"/>
    <w:rsid w:val="00BD3591"/>
    <w:rsid w:val="00BD454E"/>
    <w:rsid w:val="00BD4944"/>
    <w:rsid w:val="00BD5259"/>
    <w:rsid w:val="00BD5CF1"/>
    <w:rsid w:val="00BD5DEA"/>
    <w:rsid w:val="00BD5E49"/>
    <w:rsid w:val="00BD60F4"/>
    <w:rsid w:val="00BD6D32"/>
    <w:rsid w:val="00BD7155"/>
    <w:rsid w:val="00BD71B3"/>
    <w:rsid w:val="00BD75FA"/>
    <w:rsid w:val="00BD7AF5"/>
    <w:rsid w:val="00BE159C"/>
    <w:rsid w:val="00BE16DE"/>
    <w:rsid w:val="00BE1C38"/>
    <w:rsid w:val="00BE2262"/>
    <w:rsid w:val="00BE24F3"/>
    <w:rsid w:val="00BE28DB"/>
    <w:rsid w:val="00BE29CC"/>
    <w:rsid w:val="00BE2B96"/>
    <w:rsid w:val="00BE2F08"/>
    <w:rsid w:val="00BE31FD"/>
    <w:rsid w:val="00BE34E6"/>
    <w:rsid w:val="00BE3F65"/>
    <w:rsid w:val="00BE3FB0"/>
    <w:rsid w:val="00BE4B66"/>
    <w:rsid w:val="00BE4CC3"/>
    <w:rsid w:val="00BE4F97"/>
    <w:rsid w:val="00BE509F"/>
    <w:rsid w:val="00BE50D6"/>
    <w:rsid w:val="00BE5991"/>
    <w:rsid w:val="00BE5A9B"/>
    <w:rsid w:val="00BE5D3B"/>
    <w:rsid w:val="00BE62DB"/>
    <w:rsid w:val="00BE64A8"/>
    <w:rsid w:val="00BE7245"/>
    <w:rsid w:val="00BE7545"/>
    <w:rsid w:val="00BE77C8"/>
    <w:rsid w:val="00BE7EB7"/>
    <w:rsid w:val="00BF0403"/>
    <w:rsid w:val="00BF0AA6"/>
    <w:rsid w:val="00BF0B56"/>
    <w:rsid w:val="00BF0D01"/>
    <w:rsid w:val="00BF2896"/>
    <w:rsid w:val="00BF2D53"/>
    <w:rsid w:val="00BF2DF2"/>
    <w:rsid w:val="00BF2E3F"/>
    <w:rsid w:val="00BF3543"/>
    <w:rsid w:val="00BF3A0E"/>
    <w:rsid w:val="00BF3A93"/>
    <w:rsid w:val="00BF453C"/>
    <w:rsid w:val="00BF4AB6"/>
    <w:rsid w:val="00BF4B2A"/>
    <w:rsid w:val="00BF4BE0"/>
    <w:rsid w:val="00BF4C76"/>
    <w:rsid w:val="00BF4F88"/>
    <w:rsid w:val="00BF5087"/>
    <w:rsid w:val="00BF5289"/>
    <w:rsid w:val="00BF5432"/>
    <w:rsid w:val="00BF56FE"/>
    <w:rsid w:val="00BF5B7F"/>
    <w:rsid w:val="00BF5BFA"/>
    <w:rsid w:val="00BF6332"/>
    <w:rsid w:val="00BF6EE4"/>
    <w:rsid w:val="00BF708E"/>
    <w:rsid w:val="00BF722F"/>
    <w:rsid w:val="00BF7347"/>
    <w:rsid w:val="00BF740D"/>
    <w:rsid w:val="00BF7568"/>
    <w:rsid w:val="00BF75FE"/>
    <w:rsid w:val="00BF7948"/>
    <w:rsid w:val="00C000B8"/>
    <w:rsid w:val="00C01443"/>
    <w:rsid w:val="00C02B32"/>
    <w:rsid w:val="00C02E3F"/>
    <w:rsid w:val="00C03007"/>
    <w:rsid w:val="00C03BCD"/>
    <w:rsid w:val="00C04041"/>
    <w:rsid w:val="00C04239"/>
    <w:rsid w:val="00C04A5B"/>
    <w:rsid w:val="00C04CDF"/>
    <w:rsid w:val="00C05284"/>
    <w:rsid w:val="00C053D5"/>
    <w:rsid w:val="00C056DE"/>
    <w:rsid w:val="00C05D9F"/>
    <w:rsid w:val="00C063ED"/>
    <w:rsid w:val="00C065DA"/>
    <w:rsid w:val="00C06755"/>
    <w:rsid w:val="00C071A4"/>
    <w:rsid w:val="00C07671"/>
    <w:rsid w:val="00C076B9"/>
    <w:rsid w:val="00C07B43"/>
    <w:rsid w:val="00C07E3E"/>
    <w:rsid w:val="00C107D4"/>
    <w:rsid w:val="00C10BAD"/>
    <w:rsid w:val="00C11CC2"/>
    <w:rsid w:val="00C11E95"/>
    <w:rsid w:val="00C11FE4"/>
    <w:rsid w:val="00C125DE"/>
    <w:rsid w:val="00C12AFB"/>
    <w:rsid w:val="00C13580"/>
    <w:rsid w:val="00C13C51"/>
    <w:rsid w:val="00C143AD"/>
    <w:rsid w:val="00C14600"/>
    <w:rsid w:val="00C14721"/>
    <w:rsid w:val="00C1531E"/>
    <w:rsid w:val="00C153FE"/>
    <w:rsid w:val="00C158AC"/>
    <w:rsid w:val="00C15957"/>
    <w:rsid w:val="00C15A95"/>
    <w:rsid w:val="00C15DE2"/>
    <w:rsid w:val="00C1680B"/>
    <w:rsid w:val="00C16B9C"/>
    <w:rsid w:val="00C16BE1"/>
    <w:rsid w:val="00C16E5D"/>
    <w:rsid w:val="00C16F7A"/>
    <w:rsid w:val="00C17764"/>
    <w:rsid w:val="00C202A6"/>
    <w:rsid w:val="00C20F84"/>
    <w:rsid w:val="00C21494"/>
    <w:rsid w:val="00C21BB1"/>
    <w:rsid w:val="00C225D0"/>
    <w:rsid w:val="00C22D7C"/>
    <w:rsid w:val="00C22FCB"/>
    <w:rsid w:val="00C2404A"/>
    <w:rsid w:val="00C24678"/>
    <w:rsid w:val="00C24957"/>
    <w:rsid w:val="00C24B9B"/>
    <w:rsid w:val="00C24E7E"/>
    <w:rsid w:val="00C24E81"/>
    <w:rsid w:val="00C2596D"/>
    <w:rsid w:val="00C25AFF"/>
    <w:rsid w:val="00C25D71"/>
    <w:rsid w:val="00C262BF"/>
    <w:rsid w:val="00C268B1"/>
    <w:rsid w:val="00C26BD1"/>
    <w:rsid w:val="00C26DB7"/>
    <w:rsid w:val="00C2704D"/>
    <w:rsid w:val="00C272D4"/>
    <w:rsid w:val="00C27581"/>
    <w:rsid w:val="00C275AF"/>
    <w:rsid w:val="00C301BD"/>
    <w:rsid w:val="00C3021C"/>
    <w:rsid w:val="00C307ED"/>
    <w:rsid w:val="00C3083B"/>
    <w:rsid w:val="00C30937"/>
    <w:rsid w:val="00C30AF5"/>
    <w:rsid w:val="00C30BB8"/>
    <w:rsid w:val="00C31916"/>
    <w:rsid w:val="00C31973"/>
    <w:rsid w:val="00C32033"/>
    <w:rsid w:val="00C321E5"/>
    <w:rsid w:val="00C3247E"/>
    <w:rsid w:val="00C3283F"/>
    <w:rsid w:val="00C32A02"/>
    <w:rsid w:val="00C334A6"/>
    <w:rsid w:val="00C334F6"/>
    <w:rsid w:val="00C34402"/>
    <w:rsid w:val="00C34C37"/>
    <w:rsid w:val="00C34CAF"/>
    <w:rsid w:val="00C34FDE"/>
    <w:rsid w:val="00C34FEF"/>
    <w:rsid w:val="00C359D1"/>
    <w:rsid w:val="00C36912"/>
    <w:rsid w:val="00C36AED"/>
    <w:rsid w:val="00C36D83"/>
    <w:rsid w:val="00C36DC1"/>
    <w:rsid w:val="00C375AD"/>
    <w:rsid w:val="00C37802"/>
    <w:rsid w:val="00C378F0"/>
    <w:rsid w:val="00C37B91"/>
    <w:rsid w:val="00C37BD1"/>
    <w:rsid w:val="00C37BFF"/>
    <w:rsid w:val="00C4002F"/>
    <w:rsid w:val="00C400EB"/>
    <w:rsid w:val="00C4089A"/>
    <w:rsid w:val="00C41297"/>
    <w:rsid w:val="00C4165A"/>
    <w:rsid w:val="00C42B2D"/>
    <w:rsid w:val="00C42EEA"/>
    <w:rsid w:val="00C42F43"/>
    <w:rsid w:val="00C4306F"/>
    <w:rsid w:val="00C4363A"/>
    <w:rsid w:val="00C443FC"/>
    <w:rsid w:val="00C44CA6"/>
    <w:rsid w:val="00C44E54"/>
    <w:rsid w:val="00C451C0"/>
    <w:rsid w:val="00C45AD9"/>
    <w:rsid w:val="00C45F20"/>
    <w:rsid w:val="00C4607D"/>
    <w:rsid w:val="00C4614E"/>
    <w:rsid w:val="00C468C2"/>
    <w:rsid w:val="00C46C3E"/>
    <w:rsid w:val="00C46FBF"/>
    <w:rsid w:val="00C479EB"/>
    <w:rsid w:val="00C501DD"/>
    <w:rsid w:val="00C5040F"/>
    <w:rsid w:val="00C50502"/>
    <w:rsid w:val="00C5079D"/>
    <w:rsid w:val="00C508F6"/>
    <w:rsid w:val="00C50EAC"/>
    <w:rsid w:val="00C50F83"/>
    <w:rsid w:val="00C5177D"/>
    <w:rsid w:val="00C51938"/>
    <w:rsid w:val="00C52A60"/>
    <w:rsid w:val="00C52D0C"/>
    <w:rsid w:val="00C52E65"/>
    <w:rsid w:val="00C53870"/>
    <w:rsid w:val="00C53D58"/>
    <w:rsid w:val="00C54219"/>
    <w:rsid w:val="00C543AB"/>
    <w:rsid w:val="00C551F5"/>
    <w:rsid w:val="00C552C3"/>
    <w:rsid w:val="00C552E3"/>
    <w:rsid w:val="00C5580A"/>
    <w:rsid w:val="00C55A04"/>
    <w:rsid w:val="00C55A79"/>
    <w:rsid w:val="00C55B23"/>
    <w:rsid w:val="00C55E78"/>
    <w:rsid w:val="00C56DB3"/>
    <w:rsid w:val="00C57217"/>
    <w:rsid w:val="00C574E3"/>
    <w:rsid w:val="00C576B0"/>
    <w:rsid w:val="00C57A10"/>
    <w:rsid w:val="00C57EA1"/>
    <w:rsid w:val="00C57EF7"/>
    <w:rsid w:val="00C601FF"/>
    <w:rsid w:val="00C606B5"/>
    <w:rsid w:val="00C60895"/>
    <w:rsid w:val="00C60CFA"/>
    <w:rsid w:val="00C60E8B"/>
    <w:rsid w:val="00C614C8"/>
    <w:rsid w:val="00C61775"/>
    <w:rsid w:val="00C6196E"/>
    <w:rsid w:val="00C6431E"/>
    <w:rsid w:val="00C64C8B"/>
    <w:rsid w:val="00C64DA5"/>
    <w:rsid w:val="00C65760"/>
    <w:rsid w:val="00C658F1"/>
    <w:rsid w:val="00C66073"/>
    <w:rsid w:val="00C6638D"/>
    <w:rsid w:val="00C663B0"/>
    <w:rsid w:val="00C66ACF"/>
    <w:rsid w:val="00C66E9D"/>
    <w:rsid w:val="00C6723F"/>
    <w:rsid w:val="00C673E4"/>
    <w:rsid w:val="00C67DC8"/>
    <w:rsid w:val="00C70D41"/>
    <w:rsid w:val="00C71359"/>
    <w:rsid w:val="00C714C1"/>
    <w:rsid w:val="00C71572"/>
    <w:rsid w:val="00C71F78"/>
    <w:rsid w:val="00C72142"/>
    <w:rsid w:val="00C72154"/>
    <w:rsid w:val="00C72BD4"/>
    <w:rsid w:val="00C72DA5"/>
    <w:rsid w:val="00C73482"/>
    <w:rsid w:val="00C73517"/>
    <w:rsid w:val="00C735E0"/>
    <w:rsid w:val="00C73C99"/>
    <w:rsid w:val="00C742F8"/>
    <w:rsid w:val="00C744D7"/>
    <w:rsid w:val="00C7459E"/>
    <w:rsid w:val="00C748E2"/>
    <w:rsid w:val="00C7499E"/>
    <w:rsid w:val="00C74BE4"/>
    <w:rsid w:val="00C75D54"/>
    <w:rsid w:val="00C762F5"/>
    <w:rsid w:val="00C76419"/>
    <w:rsid w:val="00C76A1C"/>
    <w:rsid w:val="00C76ECB"/>
    <w:rsid w:val="00C777EC"/>
    <w:rsid w:val="00C77DFB"/>
    <w:rsid w:val="00C800EA"/>
    <w:rsid w:val="00C809C4"/>
    <w:rsid w:val="00C813FC"/>
    <w:rsid w:val="00C81973"/>
    <w:rsid w:val="00C81C53"/>
    <w:rsid w:val="00C82B59"/>
    <w:rsid w:val="00C834E5"/>
    <w:rsid w:val="00C83816"/>
    <w:rsid w:val="00C8388C"/>
    <w:rsid w:val="00C83F8F"/>
    <w:rsid w:val="00C84922"/>
    <w:rsid w:val="00C84E0D"/>
    <w:rsid w:val="00C854DA"/>
    <w:rsid w:val="00C85529"/>
    <w:rsid w:val="00C85695"/>
    <w:rsid w:val="00C85777"/>
    <w:rsid w:val="00C863AA"/>
    <w:rsid w:val="00C8694F"/>
    <w:rsid w:val="00C86A69"/>
    <w:rsid w:val="00C86C29"/>
    <w:rsid w:val="00C9028B"/>
    <w:rsid w:val="00C905F5"/>
    <w:rsid w:val="00C9079E"/>
    <w:rsid w:val="00C908FD"/>
    <w:rsid w:val="00C91CC3"/>
    <w:rsid w:val="00C92366"/>
    <w:rsid w:val="00C92743"/>
    <w:rsid w:val="00C928DB"/>
    <w:rsid w:val="00C92BBB"/>
    <w:rsid w:val="00C93544"/>
    <w:rsid w:val="00C938AB"/>
    <w:rsid w:val="00C93925"/>
    <w:rsid w:val="00C9399C"/>
    <w:rsid w:val="00C947C6"/>
    <w:rsid w:val="00C948E5"/>
    <w:rsid w:val="00C949D6"/>
    <w:rsid w:val="00C95395"/>
    <w:rsid w:val="00C95916"/>
    <w:rsid w:val="00C9593C"/>
    <w:rsid w:val="00C95DF4"/>
    <w:rsid w:val="00C96D87"/>
    <w:rsid w:val="00C96E7D"/>
    <w:rsid w:val="00C9711A"/>
    <w:rsid w:val="00C9779B"/>
    <w:rsid w:val="00C977D1"/>
    <w:rsid w:val="00C9781B"/>
    <w:rsid w:val="00C979B8"/>
    <w:rsid w:val="00CA00BA"/>
    <w:rsid w:val="00CA0DE9"/>
    <w:rsid w:val="00CA17A2"/>
    <w:rsid w:val="00CA1BF8"/>
    <w:rsid w:val="00CA247D"/>
    <w:rsid w:val="00CA2667"/>
    <w:rsid w:val="00CA28DD"/>
    <w:rsid w:val="00CA2BA6"/>
    <w:rsid w:val="00CA3475"/>
    <w:rsid w:val="00CA36FB"/>
    <w:rsid w:val="00CA3943"/>
    <w:rsid w:val="00CA3CB8"/>
    <w:rsid w:val="00CA406A"/>
    <w:rsid w:val="00CA4107"/>
    <w:rsid w:val="00CA449E"/>
    <w:rsid w:val="00CA47D3"/>
    <w:rsid w:val="00CA4CAA"/>
    <w:rsid w:val="00CA4DDD"/>
    <w:rsid w:val="00CA4E58"/>
    <w:rsid w:val="00CA58CB"/>
    <w:rsid w:val="00CA6067"/>
    <w:rsid w:val="00CA68E3"/>
    <w:rsid w:val="00CA6BBB"/>
    <w:rsid w:val="00CA6F6D"/>
    <w:rsid w:val="00CA7065"/>
    <w:rsid w:val="00CA7421"/>
    <w:rsid w:val="00CB1500"/>
    <w:rsid w:val="00CB168C"/>
    <w:rsid w:val="00CB1B41"/>
    <w:rsid w:val="00CB1FFC"/>
    <w:rsid w:val="00CB2AA5"/>
    <w:rsid w:val="00CB2BD2"/>
    <w:rsid w:val="00CB2E9A"/>
    <w:rsid w:val="00CB30F5"/>
    <w:rsid w:val="00CB36F1"/>
    <w:rsid w:val="00CB3AF6"/>
    <w:rsid w:val="00CB4620"/>
    <w:rsid w:val="00CB4849"/>
    <w:rsid w:val="00CB49DD"/>
    <w:rsid w:val="00CB55AB"/>
    <w:rsid w:val="00CB5813"/>
    <w:rsid w:val="00CB5C8F"/>
    <w:rsid w:val="00CB5F2A"/>
    <w:rsid w:val="00CB66D9"/>
    <w:rsid w:val="00CB744A"/>
    <w:rsid w:val="00CB79CE"/>
    <w:rsid w:val="00CB7D7C"/>
    <w:rsid w:val="00CC0A35"/>
    <w:rsid w:val="00CC122C"/>
    <w:rsid w:val="00CC173D"/>
    <w:rsid w:val="00CC17E3"/>
    <w:rsid w:val="00CC1AFD"/>
    <w:rsid w:val="00CC1BD2"/>
    <w:rsid w:val="00CC2C19"/>
    <w:rsid w:val="00CC3D34"/>
    <w:rsid w:val="00CC3DE2"/>
    <w:rsid w:val="00CC413A"/>
    <w:rsid w:val="00CC4192"/>
    <w:rsid w:val="00CC49EF"/>
    <w:rsid w:val="00CC4DB9"/>
    <w:rsid w:val="00CC502D"/>
    <w:rsid w:val="00CC52EC"/>
    <w:rsid w:val="00CC6163"/>
    <w:rsid w:val="00CC65E4"/>
    <w:rsid w:val="00CC694E"/>
    <w:rsid w:val="00CC6AC6"/>
    <w:rsid w:val="00CC7F38"/>
    <w:rsid w:val="00CC7F6B"/>
    <w:rsid w:val="00CD14BE"/>
    <w:rsid w:val="00CD16D2"/>
    <w:rsid w:val="00CD1B3D"/>
    <w:rsid w:val="00CD1D72"/>
    <w:rsid w:val="00CD21E2"/>
    <w:rsid w:val="00CD247D"/>
    <w:rsid w:val="00CD2800"/>
    <w:rsid w:val="00CD2ADA"/>
    <w:rsid w:val="00CD310E"/>
    <w:rsid w:val="00CD376C"/>
    <w:rsid w:val="00CD37FE"/>
    <w:rsid w:val="00CD4D65"/>
    <w:rsid w:val="00CD4D8B"/>
    <w:rsid w:val="00CD5043"/>
    <w:rsid w:val="00CD516B"/>
    <w:rsid w:val="00CD52FF"/>
    <w:rsid w:val="00CD560E"/>
    <w:rsid w:val="00CD58B2"/>
    <w:rsid w:val="00CD595C"/>
    <w:rsid w:val="00CD5AC2"/>
    <w:rsid w:val="00CD60D8"/>
    <w:rsid w:val="00CD60FB"/>
    <w:rsid w:val="00CD6437"/>
    <w:rsid w:val="00CD6CC7"/>
    <w:rsid w:val="00CD731E"/>
    <w:rsid w:val="00CD7345"/>
    <w:rsid w:val="00CD7416"/>
    <w:rsid w:val="00CD797D"/>
    <w:rsid w:val="00CE1107"/>
    <w:rsid w:val="00CE11B3"/>
    <w:rsid w:val="00CE1568"/>
    <w:rsid w:val="00CE1C44"/>
    <w:rsid w:val="00CE2057"/>
    <w:rsid w:val="00CE24A8"/>
    <w:rsid w:val="00CE2EC4"/>
    <w:rsid w:val="00CE2EF9"/>
    <w:rsid w:val="00CE315E"/>
    <w:rsid w:val="00CE317A"/>
    <w:rsid w:val="00CE3323"/>
    <w:rsid w:val="00CE3352"/>
    <w:rsid w:val="00CE35AD"/>
    <w:rsid w:val="00CE371C"/>
    <w:rsid w:val="00CE3EF1"/>
    <w:rsid w:val="00CE3F0A"/>
    <w:rsid w:val="00CE46EE"/>
    <w:rsid w:val="00CE4B83"/>
    <w:rsid w:val="00CE4CF5"/>
    <w:rsid w:val="00CE4E8C"/>
    <w:rsid w:val="00CE51AF"/>
    <w:rsid w:val="00CE587F"/>
    <w:rsid w:val="00CE61C0"/>
    <w:rsid w:val="00CE654A"/>
    <w:rsid w:val="00CE65DF"/>
    <w:rsid w:val="00CE665E"/>
    <w:rsid w:val="00CE698B"/>
    <w:rsid w:val="00CE6CC3"/>
    <w:rsid w:val="00CE728F"/>
    <w:rsid w:val="00CE7EF2"/>
    <w:rsid w:val="00CF0127"/>
    <w:rsid w:val="00CF08AA"/>
    <w:rsid w:val="00CF0AF5"/>
    <w:rsid w:val="00CF0C81"/>
    <w:rsid w:val="00CF0EBB"/>
    <w:rsid w:val="00CF0F2B"/>
    <w:rsid w:val="00CF1087"/>
    <w:rsid w:val="00CF12A6"/>
    <w:rsid w:val="00CF12F3"/>
    <w:rsid w:val="00CF2806"/>
    <w:rsid w:val="00CF2887"/>
    <w:rsid w:val="00CF3363"/>
    <w:rsid w:val="00CF34EA"/>
    <w:rsid w:val="00CF350D"/>
    <w:rsid w:val="00CF3B8A"/>
    <w:rsid w:val="00CF3FA3"/>
    <w:rsid w:val="00CF4716"/>
    <w:rsid w:val="00CF4FA8"/>
    <w:rsid w:val="00CF54C3"/>
    <w:rsid w:val="00CF58A4"/>
    <w:rsid w:val="00CF5C47"/>
    <w:rsid w:val="00CF5D4B"/>
    <w:rsid w:val="00CF6088"/>
    <w:rsid w:val="00CF62E4"/>
    <w:rsid w:val="00CF699A"/>
    <w:rsid w:val="00CF6BC9"/>
    <w:rsid w:val="00CF6CCB"/>
    <w:rsid w:val="00CF70EF"/>
    <w:rsid w:val="00CF7959"/>
    <w:rsid w:val="00CF798B"/>
    <w:rsid w:val="00CF7F5B"/>
    <w:rsid w:val="00D0096B"/>
    <w:rsid w:val="00D00EA7"/>
    <w:rsid w:val="00D0237D"/>
    <w:rsid w:val="00D0274F"/>
    <w:rsid w:val="00D033E2"/>
    <w:rsid w:val="00D036C9"/>
    <w:rsid w:val="00D03767"/>
    <w:rsid w:val="00D038E8"/>
    <w:rsid w:val="00D03A1D"/>
    <w:rsid w:val="00D03E14"/>
    <w:rsid w:val="00D04515"/>
    <w:rsid w:val="00D04955"/>
    <w:rsid w:val="00D05382"/>
    <w:rsid w:val="00D0579F"/>
    <w:rsid w:val="00D063DC"/>
    <w:rsid w:val="00D0709A"/>
    <w:rsid w:val="00D071AC"/>
    <w:rsid w:val="00D07AB0"/>
    <w:rsid w:val="00D10258"/>
    <w:rsid w:val="00D10393"/>
    <w:rsid w:val="00D10604"/>
    <w:rsid w:val="00D10ECA"/>
    <w:rsid w:val="00D11016"/>
    <w:rsid w:val="00D11118"/>
    <w:rsid w:val="00D11C7D"/>
    <w:rsid w:val="00D11CED"/>
    <w:rsid w:val="00D11FEC"/>
    <w:rsid w:val="00D12C78"/>
    <w:rsid w:val="00D12D10"/>
    <w:rsid w:val="00D1326C"/>
    <w:rsid w:val="00D1382B"/>
    <w:rsid w:val="00D138FE"/>
    <w:rsid w:val="00D13C47"/>
    <w:rsid w:val="00D14321"/>
    <w:rsid w:val="00D149AF"/>
    <w:rsid w:val="00D14AB9"/>
    <w:rsid w:val="00D14B51"/>
    <w:rsid w:val="00D14CFB"/>
    <w:rsid w:val="00D15765"/>
    <w:rsid w:val="00D167D4"/>
    <w:rsid w:val="00D16C98"/>
    <w:rsid w:val="00D16F7B"/>
    <w:rsid w:val="00D1730E"/>
    <w:rsid w:val="00D17363"/>
    <w:rsid w:val="00D1794D"/>
    <w:rsid w:val="00D17E33"/>
    <w:rsid w:val="00D20491"/>
    <w:rsid w:val="00D205FA"/>
    <w:rsid w:val="00D20807"/>
    <w:rsid w:val="00D2091D"/>
    <w:rsid w:val="00D20A7C"/>
    <w:rsid w:val="00D20AFC"/>
    <w:rsid w:val="00D20F43"/>
    <w:rsid w:val="00D21BC7"/>
    <w:rsid w:val="00D21C06"/>
    <w:rsid w:val="00D228AC"/>
    <w:rsid w:val="00D22F6B"/>
    <w:rsid w:val="00D2321B"/>
    <w:rsid w:val="00D23243"/>
    <w:rsid w:val="00D233B4"/>
    <w:rsid w:val="00D2362E"/>
    <w:rsid w:val="00D23729"/>
    <w:rsid w:val="00D23C55"/>
    <w:rsid w:val="00D23D06"/>
    <w:rsid w:val="00D24266"/>
    <w:rsid w:val="00D24924"/>
    <w:rsid w:val="00D26031"/>
    <w:rsid w:val="00D26098"/>
    <w:rsid w:val="00D272BB"/>
    <w:rsid w:val="00D3051D"/>
    <w:rsid w:val="00D306B6"/>
    <w:rsid w:val="00D31948"/>
    <w:rsid w:val="00D32448"/>
    <w:rsid w:val="00D32868"/>
    <w:rsid w:val="00D329D9"/>
    <w:rsid w:val="00D32DD0"/>
    <w:rsid w:val="00D32E9D"/>
    <w:rsid w:val="00D34012"/>
    <w:rsid w:val="00D3443B"/>
    <w:rsid w:val="00D34F15"/>
    <w:rsid w:val="00D34F6C"/>
    <w:rsid w:val="00D35402"/>
    <w:rsid w:val="00D35760"/>
    <w:rsid w:val="00D35CAC"/>
    <w:rsid w:val="00D35F86"/>
    <w:rsid w:val="00D35FCD"/>
    <w:rsid w:val="00D362FB"/>
    <w:rsid w:val="00D3632F"/>
    <w:rsid w:val="00D36347"/>
    <w:rsid w:val="00D364FF"/>
    <w:rsid w:val="00D36A15"/>
    <w:rsid w:val="00D37032"/>
    <w:rsid w:val="00D37313"/>
    <w:rsid w:val="00D37315"/>
    <w:rsid w:val="00D3757F"/>
    <w:rsid w:val="00D3762F"/>
    <w:rsid w:val="00D37810"/>
    <w:rsid w:val="00D37967"/>
    <w:rsid w:val="00D37DBF"/>
    <w:rsid w:val="00D400C9"/>
    <w:rsid w:val="00D40521"/>
    <w:rsid w:val="00D405CE"/>
    <w:rsid w:val="00D41445"/>
    <w:rsid w:val="00D41722"/>
    <w:rsid w:val="00D41783"/>
    <w:rsid w:val="00D41A76"/>
    <w:rsid w:val="00D4217E"/>
    <w:rsid w:val="00D435BD"/>
    <w:rsid w:val="00D43744"/>
    <w:rsid w:val="00D437EC"/>
    <w:rsid w:val="00D44382"/>
    <w:rsid w:val="00D4453D"/>
    <w:rsid w:val="00D44A47"/>
    <w:rsid w:val="00D45B0A"/>
    <w:rsid w:val="00D45DBA"/>
    <w:rsid w:val="00D462BA"/>
    <w:rsid w:val="00D46D57"/>
    <w:rsid w:val="00D46E7A"/>
    <w:rsid w:val="00D47ACA"/>
    <w:rsid w:val="00D47ADF"/>
    <w:rsid w:val="00D50043"/>
    <w:rsid w:val="00D502F8"/>
    <w:rsid w:val="00D51278"/>
    <w:rsid w:val="00D5197A"/>
    <w:rsid w:val="00D51A62"/>
    <w:rsid w:val="00D51D38"/>
    <w:rsid w:val="00D54264"/>
    <w:rsid w:val="00D54481"/>
    <w:rsid w:val="00D54F9A"/>
    <w:rsid w:val="00D5529D"/>
    <w:rsid w:val="00D553E8"/>
    <w:rsid w:val="00D55403"/>
    <w:rsid w:val="00D55C1A"/>
    <w:rsid w:val="00D55D0E"/>
    <w:rsid w:val="00D55E31"/>
    <w:rsid w:val="00D563C6"/>
    <w:rsid w:val="00D57044"/>
    <w:rsid w:val="00D57213"/>
    <w:rsid w:val="00D57335"/>
    <w:rsid w:val="00D57400"/>
    <w:rsid w:val="00D57843"/>
    <w:rsid w:val="00D57B4C"/>
    <w:rsid w:val="00D57BEE"/>
    <w:rsid w:val="00D57D8F"/>
    <w:rsid w:val="00D604F6"/>
    <w:rsid w:val="00D60558"/>
    <w:rsid w:val="00D605BE"/>
    <w:rsid w:val="00D6091F"/>
    <w:rsid w:val="00D60953"/>
    <w:rsid w:val="00D60FC2"/>
    <w:rsid w:val="00D611C7"/>
    <w:rsid w:val="00D61DF2"/>
    <w:rsid w:val="00D62148"/>
    <w:rsid w:val="00D6215C"/>
    <w:rsid w:val="00D622B2"/>
    <w:rsid w:val="00D62342"/>
    <w:rsid w:val="00D62B09"/>
    <w:rsid w:val="00D62E25"/>
    <w:rsid w:val="00D62E93"/>
    <w:rsid w:val="00D6339B"/>
    <w:rsid w:val="00D63E1B"/>
    <w:rsid w:val="00D63F68"/>
    <w:rsid w:val="00D64120"/>
    <w:rsid w:val="00D64A61"/>
    <w:rsid w:val="00D651DE"/>
    <w:rsid w:val="00D6537E"/>
    <w:rsid w:val="00D6579B"/>
    <w:rsid w:val="00D65B37"/>
    <w:rsid w:val="00D65C8F"/>
    <w:rsid w:val="00D6625B"/>
    <w:rsid w:val="00D664D6"/>
    <w:rsid w:val="00D66517"/>
    <w:rsid w:val="00D66A2B"/>
    <w:rsid w:val="00D67F93"/>
    <w:rsid w:val="00D70241"/>
    <w:rsid w:val="00D71007"/>
    <w:rsid w:val="00D71011"/>
    <w:rsid w:val="00D71722"/>
    <w:rsid w:val="00D71964"/>
    <w:rsid w:val="00D71E18"/>
    <w:rsid w:val="00D7208F"/>
    <w:rsid w:val="00D7254B"/>
    <w:rsid w:val="00D72629"/>
    <w:rsid w:val="00D72788"/>
    <w:rsid w:val="00D72C20"/>
    <w:rsid w:val="00D734BA"/>
    <w:rsid w:val="00D73C18"/>
    <w:rsid w:val="00D742E9"/>
    <w:rsid w:val="00D742FC"/>
    <w:rsid w:val="00D74327"/>
    <w:rsid w:val="00D74BFC"/>
    <w:rsid w:val="00D753CA"/>
    <w:rsid w:val="00D75517"/>
    <w:rsid w:val="00D75F02"/>
    <w:rsid w:val="00D761BD"/>
    <w:rsid w:val="00D761C1"/>
    <w:rsid w:val="00D76600"/>
    <w:rsid w:val="00D76763"/>
    <w:rsid w:val="00D76DB7"/>
    <w:rsid w:val="00D77022"/>
    <w:rsid w:val="00D77F27"/>
    <w:rsid w:val="00D80180"/>
    <w:rsid w:val="00D80244"/>
    <w:rsid w:val="00D805C1"/>
    <w:rsid w:val="00D80610"/>
    <w:rsid w:val="00D806BE"/>
    <w:rsid w:val="00D80967"/>
    <w:rsid w:val="00D80B72"/>
    <w:rsid w:val="00D81710"/>
    <w:rsid w:val="00D81B32"/>
    <w:rsid w:val="00D81C67"/>
    <w:rsid w:val="00D8256A"/>
    <w:rsid w:val="00D82766"/>
    <w:rsid w:val="00D82AB4"/>
    <w:rsid w:val="00D82D40"/>
    <w:rsid w:val="00D82ECA"/>
    <w:rsid w:val="00D83491"/>
    <w:rsid w:val="00D836B7"/>
    <w:rsid w:val="00D84543"/>
    <w:rsid w:val="00D85CA0"/>
    <w:rsid w:val="00D85F1C"/>
    <w:rsid w:val="00D86AD7"/>
    <w:rsid w:val="00D87283"/>
    <w:rsid w:val="00D872E4"/>
    <w:rsid w:val="00D87A72"/>
    <w:rsid w:val="00D87A8D"/>
    <w:rsid w:val="00D87AD5"/>
    <w:rsid w:val="00D902E7"/>
    <w:rsid w:val="00D9160D"/>
    <w:rsid w:val="00D91A28"/>
    <w:rsid w:val="00D91CD7"/>
    <w:rsid w:val="00D91D1C"/>
    <w:rsid w:val="00D91F2D"/>
    <w:rsid w:val="00D91FFB"/>
    <w:rsid w:val="00D9293B"/>
    <w:rsid w:val="00D930AF"/>
    <w:rsid w:val="00D93167"/>
    <w:rsid w:val="00D93B1E"/>
    <w:rsid w:val="00D93D3F"/>
    <w:rsid w:val="00D944BD"/>
    <w:rsid w:val="00D944DD"/>
    <w:rsid w:val="00D95820"/>
    <w:rsid w:val="00D95897"/>
    <w:rsid w:val="00D95E76"/>
    <w:rsid w:val="00D95EA1"/>
    <w:rsid w:val="00D96031"/>
    <w:rsid w:val="00D9633A"/>
    <w:rsid w:val="00D972E9"/>
    <w:rsid w:val="00D975A9"/>
    <w:rsid w:val="00D9799B"/>
    <w:rsid w:val="00D97D29"/>
    <w:rsid w:val="00DA06D0"/>
    <w:rsid w:val="00DA0782"/>
    <w:rsid w:val="00DA0C50"/>
    <w:rsid w:val="00DA16AA"/>
    <w:rsid w:val="00DA1F9D"/>
    <w:rsid w:val="00DA22AF"/>
    <w:rsid w:val="00DA2AD5"/>
    <w:rsid w:val="00DA2E31"/>
    <w:rsid w:val="00DA3192"/>
    <w:rsid w:val="00DA3FB6"/>
    <w:rsid w:val="00DA4457"/>
    <w:rsid w:val="00DA45EA"/>
    <w:rsid w:val="00DA49A1"/>
    <w:rsid w:val="00DA5121"/>
    <w:rsid w:val="00DA52BE"/>
    <w:rsid w:val="00DA540B"/>
    <w:rsid w:val="00DA5BCB"/>
    <w:rsid w:val="00DA5EB3"/>
    <w:rsid w:val="00DA623D"/>
    <w:rsid w:val="00DA64AB"/>
    <w:rsid w:val="00DA6779"/>
    <w:rsid w:val="00DA69EE"/>
    <w:rsid w:val="00DA6F8F"/>
    <w:rsid w:val="00DA7031"/>
    <w:rsid w:val="00DA719E"/>
    <w:rsid w:val="00DA78D1"/>
    <w:rsid w:val="00DB05BC"/>
    <w:rsid w:val="00DB06FF"/>
    <w:rsid w:val="00DB10D4"/>
    <w:rsid w:val="00DB148B"/>
    <w:rsid w:val="00DB169C"/>
    <w:rsid w:val="00DB1711"/>
    <w:rsid w:val="00DB18B4"/>
    <w:rsid w:val="00DB19EC"/>
    <w:rsid w:val="00DB1B36"/>
    <w:rsid w:val="00DB1C95"/>
    <w:rsid w:val="00DB24E5"/>
    <w:rsid w:val="00DB2687"/>
    <w:rsid w:val="00DB2829"/>
    <w:rsid w:val="00DB3015"/>
    <w:rsid w:val="00DB38D2"/>
    <w:rsid w:val="00DB3A9F"/>
    <w:rsid w:val="00DB3ABC"/>
    <w:rsid w:val="00DB41A5"/>
    <w:rsid w:val="00DB4303"/>
    <w:rsid w:val="00DB453F"/>
    <w:rsid w:val="00DB4739"/>
    <w:rsid w:val="00DB4813"/>
    <w:rsid w:val="00DB48FA"/>
    <w:rsid w:val="00DB4C1C"/>
    <w:rsid w:val="00DB4C81"/>
    <w:rsid w:val="00DB51EB"/>
    <w:rsid w:val="00DB5257"/>
    <w:rsid w:val="00DB552F"/>
    <w:rsid w:val="00DB581A"/>
    <w:rsid w:val="00DB5B29"/>
    <w:rsid w:val="00DB5C2F"/>
    <w:rsid w:val="00DB6649"/>
    <w:rsid w:val="00DB707B"/>
    <w:rsid w:val="00DB71DE"/>
    <w:rsid w:val="00DB75CE"/>
    <w:rsid w:val="00DB7AAC"/>
    <w:rsid w:val="00DC008F"/>
    <w:rsid w:val="00DC09EA"/>
    <w:rsid w:val="00DC0EB3"/>
    <w:rsid w:val="00DC18DD"/>
    <w:rsid w:val="00DC1A4E"/>
    <w:rsid w:val="00DC1BB9"/>
    <w:rsid w:val="00DC226D"/>
    <w:rsid w:val="00DC247A"/>
    <w:rsid w:val="00DC2817"/>
    <w:rsid w:val="00DC2898"/>
    <w:rsid w:val="00DC2998"/>
    <w:rsid w:val="00DC2B60"/>
    <w:rsid w:val="00DC309F"/>
    <w:rsid w:val="00DC3FB1"/>
    <w:rsid w:val="00DC4114"/>
    <w:rsid w:val="00DC4AA1"/>
    <w:rsid w:val="00DC4CB7"/>
    <w:rsid w:val="00DC4CE7"/>
    <w:rsid w:val="00DC5F96"/>
    <w:rsid w:val="00DC76E5"/>
    <w:rsid w:val="00DC76FA"/>
    <w:rsid w:val="00DC7FE6"/>
    <w:rsid w:val="00DD00C9"/>
    <w:rsid w:val="00DD01B7"/>
    <w:rsid w:val="00DD05E5"/>
    <w:rsid w:val="00DD1817"/>
    <w:rsid w:val="00DD1DC8"/>
    <w:rsid w:val="00DD32EF"/>
    <w:rsid w:val="00DD3E65"/>
    <w:rsid w:val="00DD4200"/>
    <w:rsid w:val="00DD4234"/>
    <w:rsid w:val="00DD47F4"/>
    <w:rsid w:val="00DD4ADB"/>
    <w:rsid w:val="00DD4F5D"/>
    <w:rsid w:val="00DD4FE5"/>
    <w:rsid w:val="00DD5055"/>
    <w:rsid w:val="00DD5843"/>
    <w:rsid w:val="00DD5A91"/>
    <w:rsid w:val="00DD5F2D"/>
    <w:rsid w:val="00DD6536"/>
    <w:rsid w:val="00DD680D"/>
    <w:rsid w:val="00DD68AC"/>
    <w:rsid w:val="00DD6AEC"/>
    <w:rsid w:val="00DD6EB2"/>
    <w:rsid w:val="00DE0430"/>
    <w:rsid w:val="00DE078D"/>
    <w:rsid w:val="00DE0F71"/>
    <w:rsid w:val="00DE1525"/>
    <w:rsid w:val="00DE1AE0"/>
    <w:rsid w:val="00DE2451"/>
    <w:rsid w:val="00DE2EBB"/>
    <w:rsid w:val="00DE3000"/>
    <w:rsid w:val="00DE30D3"/>
    <w:rsid w:val="00DE3F7E"/>
    <w:rsid w:val="00DE48C2"/>
    <w:rsid w:val="00DE4C91"/>
    <w:rsid w:val="00DE5131"/>
    <w:rsid w:val="00DE51C2"/>
    <w:rsid w:val="00DE530C"/>
    <w:rsid w:val="00DE537A"/>
    <w:rsid w:val="00DE5911"/>
    <w:rsid w:val="00DE5990"/>
    <w:rsid w:val="00DE5ACA"/>
    <w:rsid w:val="00DE609B"/>
    <w:rsid w:val="00DE661B"/>
    <w:rsid w:val="00DE705C"/>
    <w:rsid w:val="00DE76C0"/>
    <w:rsid w:val="00DE7C3E"/>
    <w:rsid w:val="00DE7D64"/>
    <w:rsid w:val="00DF002E"/>
    <w:rsid w:val="00DF09EB"/>
    <w:rsid w:val="00DF0F48"/>
    <w:rsid w:val="00DF1211"/>
    <w:rsid w:val="00DF12EF"/>
    <w:rsid w:val="00DF15E7"/>
    <w:rsid w:val="00DF1D5A"/>
    <w:rsid w:val="00DF1E11"/>
    <w:rsid w:val="00DF200D"/>
    <w:rsid w:val="00DF2020"/>
    <w:rsid w:val="00DF2ACA"/>
    <w:rsid w:val="00DF30C9"/>
    <w:rsid w:val="00DF3CB3"/>
    <w:rsid w:val="00DF4329"/>
    <w:rsid w:val="00DF43B1"/>
    <w:rsid w:val="00DF45A7"/>
    <w:rsid w:val="00DF477C"/>
    <w:rsid w:val="00DF4F07"/>
    <w:rsid w:val="00DF5362"/>
    <w:rsid w:val="00DF5932"/>
    <w:rsid w:val="00DF641D"/>
    <w:rsid w:val="00DF64A5"/>
    <w:rsid w:val="00DF64D1"/>
    <w:rsid w:val="00DF65F5"/>
    <w:rsid w:val="00DF67A7"/>
    <w:rsid w:val="00DF6A04"/>
    <w:rsid w:val="00DF7E75"/>
    <w:rsid w:val="00E00728"/>
    <w:rsid w:val="00E00AE2"/>
    <w:rsid w:val="00E00B3C"/>
    <w:rsid w:val="00E00CDC"/>
    <w:rsid w:val="00E02555"/>
    <w:rsid w:val="00E02D7A"/>
    <w:rsid w:val="00E03081"/>
    <w:rsid w:val="00E03C8B"/>
    <w:rsid w:val="00E045F9"/>
    <w:rsid w:val="00E04644"/>
    <w:rsid w:val="00E05621"/>
    <w:rsid w:val="00E056E9"/>
    <w:rsid w:val="00E060FF"/>
    <w:rsid w:val="00E061E3"/>
    <w:rsid w:val="00E063A2"/>
    <w:rsid w:val="00E064A1"/>
    <w:rsid w:val="00E06A36"/>
    <w:rsid w:val="00E07863"/>
    <w:rsid w:val="00E07D9E"/>
    <w:rsid w:val="00E101E0"/>
    <w:rsid w:val="00E10EF9"/>
    <w:rsid w:val="00E11396"/>
    <w:rsid w:val="00E115C8"/>
    <w:rsid w:val="00E116AD"/>
    <w:rsid w:val="00E1170B"/>
    <w:rsid w:val="00E11770"/>
    <w:rsid w:val="00E11BE0"/>
    <w:rsid w:val="00E11CA1"/>
    <w:rsid w:val="00E12BEE"/>
    <w:rsid w:val="00E12EC3"/>
    <w:rsid w:val="00E1309A"/>
    <w:rsid w:val="00E14037"/>
    <w:rsid w:val="00E1410D"/>
    <w:rsid w:val="00E145A6"/>
    <w:rsid w:val="00E14F0F"/>
    <w:rsid w:val="00E15346"/>
    <w:rsid w:val="00E15E00"/>
    <w:rsid w:val="00E15E77"/>
    <w:rsid w:val="00E15F91"/>
    <w:rsid w:val="00E1602D"/>
    <w:rsid w:val="00E16BC3"/>
    <w:rsid w:val="00E177AB"/>
    <w:rsid w:val="00E179D8"/>
    <w:rsid w:val="00E20441"/>
    <w:rsid w:val="00E207BA"/>
    <w:rsid w:val="00E2083A"/>
    <w:rsid w:val="00E210E6"/>
    <w:rsid w:val="00E2123E"/>
    <w:rsid w:val="00E21512"/>
    <w:rsid w:val="00E2172E"/>
    <w:rsid w:val="00E2187F"/>
    <w:rsid w:val="00E21D56"/>
    <w:rsid w:val="00E21FB4"/>
    <w:rsid w:val="00E22356"/>
    <w:rsid w:val="00E223F6"/>
    <w:rsid w:val="00E224B0"/>
    <w:rsid w:val="00E23279"/>
    <w:rsid w:val="00E233FB"/>
    <w:rsid w:val="00E23A89"/>
    <w:rsid w:val="00E23AD9"/>
    <w:rsid w:val="00E24BC7"/>
    <w:rsid w:val="00E25B02"/>
    <w:rsid w:val="00E25D10"/>
    <w:rsid w:val="00E261DB"/>
    <w:rsid w:val="00E2710D"/>
    <w:rsid w:val="00E273F4"/>
    <w:rsid w:val="00E27D1B"/>
    <w:rsid w:val="00E303A9"/>
    <w:rsid w:val="00E30668"/>
    <w:rsid w:val="00E30885"/>
    <w:rsid w:val="00E30F46"/>
    <w:rsid w:val="00E31399"/>
    <w:rsid w:val="00E31B86"/>
    <w:rsid w:val="00E31C6B"/>
    <w:rsid w:val="00E31E78"/>
    <w:rsid w:val="00E31EED"/>
    <w:rsid w:val="00E32600"/>
    <w:rsid w:val="00E32F67"/>
    <w:rsid w:val="00E33566"/>
    <w:rsid w:val="00E3356B"/>
    <w:rsid w:val="00E336C6"/>
    <w:rsid w:val="00E33F83"/>
    <w:rsid w:val="00E342EE"/>
    <w:rsid w:val="00E34377"/>
    <w:rsid w:val="00E344F2"/>
    <w:rsid w:val="00E34593"/>
    <w:rsid w:val="00E34646"/>
    <w:rsid w:val="00E34A36"/>
    <w:rsid w:val="00E34DCC"/>
    <w:rsid w:val="00E359D8"/>
    <w:rsid w:val="00E35A08"/>
    <w:rsid w:val="00E362AC"/>
    <w:rsid w:val="00E3639F"/>
    <w:rsid w:val="00E3641B"/>
    <w:rsid w:val="00E36445"/>
    <w:rsid w:val="00E36C67"/>
    <w:rsid w:val="00E37ADC"/>
    <w:rsid w:val="00E37D89"/>
    <w:rsid w:val="00E40F0A"/>
    <w:rsid w:val="00E4127E"/>
    <w:rsid w:val="00E4173A"/>
    <w:rsid w:val="00E41CC5"/>
    <w:rsid w:val="00E428A2"/>
    <w:rsid w:val="00E42C22"/>
    <w:rsid w:val="00E43080"/>
    <w:rsid w:val="00E431D3"/>
    <w:rsid w:val="00E43A24"/>
    <w:rsid w:val="00E43C70"/>
    <w:rsid w:val="00E44934"/>
    <w:rsid w:val="00E44C8B"/>
    <w:rsid w:val="00E44DD2"/>
    <w:rsid w:val="00E451B7"/>
    <w:rsid w:val="00E456F2"/>
    <w:rsid w:val="00E45A5D"/>
    <w:rsid w:val="00E45C55"/>
    <w:rsid w:val="00E464C1"/>
    <w:rsid w:val="00E46902"/>
    <w:rsid w:val="00E46DC3"/>
    <w:rsid w:val="00E4736A"/>
    <w:rsid w:val="00E4750F"/>
    <w:rsid w:val="00E47931"/>
    <w:rsid w:val="00E5035A"/>
    <w:rsid w:val="00E50564"/>
    <w:rsid w:val="00E505A0"/>
    <w:rsid w:val="00E51018"/>
    <w:rsid w:val="00E5136E"/>
    <w:rsid w:val="00E51420"/>
    <w:rsid w:val="00E52053"/>
    <w:rsid w:val="00E5283C"/>
    <w:rsid w:val="00E5396A"/>
    <w:rsid w:val="00E53A05"/>
    <w:rsid w:val="00E53DB7"/>
    <w:rsid w:val="00E54250"/>
    <w:rsid w:val="00E543BF"/>
    <w:rsid w:val="00E54A3E"/>
    <w:rsid w:val="00E554A5"/>
    <w:rsid w:val="00E56970"/>
    <w:rsid w:val="00E56CC5"/>
    <w:rsid w:val="00E5719D"/>
    <w:rsid w:val="00E5791F"/>
    <w:rsid w:val="00E60231"/>
    <w:rsid w:val="00E604C4"/>
    <w:rsid w:val="00E60516"/>
    <w:rsid w:val="00E60878"/>
    <w:rsid w:val="00E60D43"/>
    <w:rsid w:val="00E61385"/>
    <w:rsid w:val="00E61B91"/>
    <w:rsid w:val="00E620D4"/>
    <w:rsid w:val="00E6256A"/>
    <w:rsid w:val="00E62B76"/>
    <w:rsid w:val="00E63463"/>
    <w:rsid w:val="00E6371B"/>
    <w:rsid w:val="00E63DF8"/>
    <w:rsid w:val="00E644FB"/>
    <w:rsid w:val="00E645B2"/>
    <w:rsid w:val="00E64809"/>
    <w:rsid w:val="00E65770"/>
    <w:rsid w:val="00E65F53"/>
    <w:rsid w:val="00E66070"/>
    <w:rsid w:val="00E664D3"/>
    <w:rsid w:val="00E66D42"/>
    <w:rsid w:val="00E67458"/>
    <w:rsid w:val="00E67625"/>
    <w:rsid w:val="00E67C81"/>
    <w:rsid w:val="00E70872"/>
    <w:rsid w:val="00E70E23"/>
    <w:rsid w:val="00E70F44"/>
    <w:rsid w:val="00E71E1C"/>
    <w:rsid w:val="00E720B2"/>
    <w:rsid w:val="00E7220F"/>
    <w:rsid w:val="00E7236F"/>
    <w:rsid w:val="00E72743"/>
    <w:rsid w:val="00E72A91"/>
    <w:rsid w:val="00E732F8"/>
    <w:rsid w:val="00E73BCF"/>
    <w:rsid w:val="00E73BE7"/>
    <w:rsid w:val="00E746D5"/>
    <w:rsid w:val="00E749F1"/>
    <w:rsid w:val="00E74ECA"/>
    <w:rsid w:val="00E751F1"/>
    <w:rsid w:val="00E755AB"/>
    <w:rsid w:val="00E76481"/>
    <w:rsid w:val="00E770B2"/>
    <w:rsid w:val="00E7757E"/>
    <w:rsid w:val="00E77D34"/>
    <w:rsid w:val="00E77F62"/>
    <w:rsid w:val="00E80382"/>
    <w:rsid w:val="00E80B63"/>
    <w:rsid w:val="00E812E8"/>
    <w:rsid w:val="00E81AC3"/>
    <w:rsid w:val="00E81FA4"/>
    <w:rsid w:val="00E82760"/>
    <w:rsid w:val="00E82A79"/>
    <w:rsid w:val="00E82D53"/>
    <w:rsid w:val="00E833CE"/>
    <w:rsid w:val="00E841B8"/>
    <w:rsid w:val="00E84316"/>
    <w:rsid w:val="00E851F3"/>
    <w:rsid w:val="00E855DC"/>
    <w:rsid w:val="00E8560C"/>
    <w:rsid w:val="00E85ABA"/>
    <w:rsid w:val="00E86465"/>
    <w:rsid w:val="00E86C7B"/>
    <w:rsid w:val="00E86D3D"/>
    <w:rsid w:val="00E906D3"/>
    <w:rsid w:val="00E9074A"/>
    <w:rsid w:val="00E90A37"/>
    <w:rsid w:val="00E90E68"/>
    <w:rsid w:val="00E914AF"/>
    <w:rsid w:val="00E914FF"/>
    <w:rsid w:val="00E91B39"/>
    <w:rsid w:val="00E91B8E"/>
    <w:rsid w:val="00E91F56"/>
    <w:rsid w:val="00E9233F"/>
    <w:rsid w:val="00E928EC"/>
    <w:rsid w:val="00E92997"/>
    <w:rsid w:val="00E92C75"/>
    <w:rsid w:val="00E92E2A"/>
    <w:rsid w:val="00E933DC"/>
    <w:rsid w:val="00E93A09"/>
    <w:rsid w:val="00E94557"/>
    <w:rsid w:val="00E947C4"/>
    <w:rsid w:val="00E95FBA"/>
    <w:rsid w:val="00E96290"/>
    <w:rsid w:val="00E96461"/>
    <w:rsid w:val="00E964DF"/>
    <w:rsid w:val="00E97A58"/>
    <w:rsid w:val="00E97A5C"/>
    <w:rsid w:val="00EA0189"/>
    <w:rsid w:val="00EA0216"/>
    <w:rsid w:val="00EA09D9"/>
    <w:rsid w:val="00EA09E1"/>
    <w:rsid w:val="00EA09E2"/>
    <w:rsid w:val="00EA0C38"/>
    <w:rsid w:val="00EA1567"/>
    <w:rsid w:val="00EA1D76"/>
    <w:rsid w:val="00EA1EEA"/>
    <w:rsid w:val="00EA26BC"/>
    <w:rsid w:val="00EA3185"/>
    <w:rsid w:val="00EA322D"/>
    <w:rsid w:val="00EA331B"/>
    <w:rsid w:val="00EA372E"/>
    <w:rsid w:val="00EA3851"/>
    <w:rsid w:val="00EA38BA"/>
    <w:rsid w:val="00EA3B8B"/>
    <w:rsid w:val="00EA4045"/>
    <w:rsid w:val="00EA456D"/>
    <w:rsid w:val="00EA467D"/>
    <w:rsid w:val="00EA486A"/>
    <w:rsid w:val="00EA5035"/>
    <w:rsid w:val="00EA5110"/>
    <w:rsid w:val="00EA5726"/>
    <w:rsid w:val="00EA57A9"/>
    <w:rsid w:val="00EA66D4"/>
    <w:rsid w:val="00EA6BEC"/>
    <w:rsid w:val="00EA725D"/>
    <w:rsid w:val="00EA79DC"/>
    <w:rsid w:val="00EB0524"/>
    <w:rsid w:val="00EB06E3"/>
    <w:rsid w:val="00EB09F6"/>
    <w:rsid w:val="00EB1EE1"/>
    <w:rsid w:val="00EB278B"/>
    <w:rsid w:val="00EB3A2A"/>
    <w:rsid w:val="00EB456B"/>
    <w:rsid w:val="00EB4B26"/>
    <w:rsid w:val="00EB4D52"/>
    <w:rsid w:val="00EB5070"/>
    <w:rsid w:val="00EB55C9"/>
    <w:rsid w:val="00EB57C6"/>
    <w:rsid w:val="00EB5A2C"/>
    <w:rsid w:val="00EB612B"/>
    <w:rsid w:val="00EB65FC"/>
    <w:rsid w:val="00EB678E"/>
    <w:rsid w:val="00EB6CAE"/>
    <w:rsid w:val="00EB73C3"/>
    <w:rsid w:val="00EB78D5"/>
    <w:rsid w:val="00EB7DBA"/>
    <w:rsid w:val="00EC09A0"/>
    <w:rsid w:val="00EC0B21"/>
    <w:rsid w:val="00EC0E4C"/>
    <w:rsid w:val="00EC150D"/>
    <w:rsid w:val="00EC1701"/>
    <w:rsid w:val="00EC178C"/>
    <w:rsid w:val="00EC1F00"/>
    <w:rsid w:val="00EC1F14"/>
    <w:rsid w:val="00EC1F16"/>
    <w:rsid w:val="00EC1F62"/>
    <w:rsid w:val="00EC28C4"/>
    <w:rsid w:val="00EC298D"/>
    <w:rsid w:val="00EC2B21"/>
    <w:rsid w:val="00EC2C9E"/>
    <w:rsid w:val="00EC2CFB"/>
    <w:rsid w:val="00EC30F4"/>
    <w:rsid w:val="00EC39A9"/>
    <w:rsid w:val="00EC5386"/>
    <w:rsid w:val="00EC54DC"/>
    <w:rsid w:val="00EC5B62"/>
    <w:rsid w:val="00EC5DAA"/>
    <w:rsid w:val="00EC5F13"/>
    <w:rsid w:val="00EC5FBC"/>
    <w:rsid w:val="00EC62C4"/>
    <w:rsid w:val="00EC633B"/>
    <w:rsid w:val="00EC65BE"/>
    <w:rsid w:val="00EC686A"/>
    <w:rsid w:val="00EC69B1"/>
    <w:rsid w:val="00EC7217"/>
    <w:rsid w:val="00EC782E"/>
    <w:rsid w:val="00EC7BE5"/>
    <w:rsid w:val="00ED0034"/>
    <w:rsid w:val="00ED0230"/>
    <w:rsid w:val="00ED02CC"/>
    <w:rsid w:val="00ED15A8"/>
    <w:rsid w:val="00ED160D"/>
    <w:rsid w:val="00ED173D"/>
    <w:rsid w:val="00ED1746"/>
    <w:rsid w:val="00ED23BC"/>
    <w:rsid w:val="00ED26B5"/>
    <w:rsid w:val="00ED2DFE"/>
    <w:rsid w:val="00ED2E0C"/>
    <w:rsid w:val="00ED3345"/>
    <w:rsid w:val="00ED359B"/>
    <w:rsid w:val="00ED36BD"/>
    <w:rsid w:val="00ED3E25"/>
    <w:rsid w:val="00ED42D0"/>
    <w:rsid w:val="00ED441E"/>
    <w:rsid w:val="00ED4452"/>
    <w:rsid w:val="00ED46CB"/>
    <w:rsid w:val="00ED505A"/>
    <w:rsid w:val="00ED5703"/>
    <w:rsid w:val="00ED5BAC"/>
    <w:rsid w:val="00ED5F5A"/>
    <w:rsid w:val="00ED6950"/>
    <w:rsid w:val="00ED69A3"/>
    <w:rsid w:val="00ED7A3F"/>
    <w:rsid w:val="00EE0C0E"/>
    <w:rsid w:val="00EE0F9F"/>
    <w:rsid w:val="00EE0FC9"/>
    <w:rsid w:val="00EE1040"/>
    <w:rsid w:val="00EE1AC6"/>
    <w:rsid w:val="00EE1B0C"/>
    <w:rsid w:val="00EE21A2"/>
    <w:rsid w:val="00EE2670"/>
    <w:rsid w:val="00EE3234"/>
    <w:rsid w:val="00EE41E7"/>
    <w:rsid w:val="00EE4475"/>
    <w:rsid w:val="00EE47F8"/>
    <w:rsid w:val="00EE4CD6"/>
    <w:rsid w:val="00EE4DE8"/>
    <w:rsid w:val="00EE4E7A"/>
    <w:rsid w:val="00EE561A"/>
    <w:rsid w:val="00EE56A1"/>
    <w:rsid w:val="00EE5831"/>
    <w:rsid w:val="00EE5A23"/>
    <w:rsid w:val="00EE6109"/>
    <w:rsid w:val="00EE71EC"/>
    <w:rsid w:val="00EE7464"/>
    <w:rsid w:val="00EE74A5"/>
    <w:rsid w:val="00EE7C43"/>
    <w:rsid w:val="00EE7C71"/>
    <w:rsid w:val="00EE7D07"/>
    <w:rsid w:val="00EF13C6"/>
    <w:rsid w:val="00EF13FE"/>
    <w:rsid w:val="00EF166E"/>
    <w:rsid w:val="00EF1BFB"/>
    <w:rsid w:val="00EF291F"/>
    <w:rsid w:val="00EF2964"/>
    <w:rsid w:val="00EF2A5D"/>
    <w:rsid w:val="00EF2B2C"/>
    <w:rsid w:val="00EF2B83"/>
    <w:rsid w:val="00EF2D93"/>
    <w:rsid w:val="00EF2EAE"/>
    <w:rsid w:val="00EF313D"/>
    <w:rsid w:val="00EF37A4"/>
    <w:rsid w:val="00EF3909"/>
    <w:rsid w:val="00EF3B1A"/>
    <w:rsid w:val="00EF402C"/>
    <w:rsid w:val="00EF405D"/>
    <w:rsid w:val="00EF43E2"/>
    <w:rsid w:val="00EF487A"/>
    <w:rsid w:val="00EF5187"/>
    <w:rsid w:val="00EF54F6"/>
    <w:rsid w:val="00EF583A"/>
    <w:rsid w:val="00EF5AA4"/>
    <w:rsid w:val="00EF5AC6"/>
    <w:rsid w:val="00EF5EF8"/>
    <w:rsid w:val="00EF607E"/>
    <w:rsid w:val="00EF61E7"/>
    <w:rsid w:val="00EF668B"/>
    <w:rsid w:val="00EF6FB8"/>
    <w:rsid w:val="00EF7030"/>
    <w:rsid w:val="00EF730E"/>
    <w:rsid w:val="00EF7A29"/>
    <w:rsid w:val="00EF7B67"/>
    <w:rsid w:val="00EF7C91"/>
    <w:rsid w:val="00EF7DAF"/>
    <w:rsid w:val="00EF7DE8"/>
    <w:rsid w:val="00F00049"/>
    <w:rsid w:val="00F0022B"/>
    <w:rsid w:val="00F00794"/>
    <w:rsid w:val="00F00A04"/>
    <w:rsid w:val="00F00A5E"/>
    <w:rsid w:val="00F00B7B"/>
    <w:rsid w:val="00F00C89"/>
    <w:rsid w:val="00F00CBB"/>
    <w:rsid w:val="00F012EA"/>
    <w:rsid w:val="00F01D0F"/>
    <w:rsid w:val="00F01EB7"/>
    <w:rsid w:val="00F023CB"/>
    <w:rsid w:val="00F0285B"/>
    <w:rsid w:val="00F02E26"/>
    <w:rsid w:val="00F03849"/>
    <w:rsid w:val="00F04221"/>
    <w:rsid w:val="00F042B1"/>
    <w:rsid w:val="00F045BC"/>
    <w:rsid w:val="00F05D87"/>
    <w:rsid w:val="00F06208"/>
    <w:rsid w:val="00F06BCF"/>
    <w:rsid w:val="00F06C0E"/>
    <w:rsid w:val="00F072FE"/>
    <w:rsid w:val="00F07ED6"/>
    <w:rsid w:val="00F108E1"/>
    <w:rsid w:val="00F10CF7"/>
    <w:rsid w:val="00F10D51"/>
    <w:rsid w:val="00F11176"/>
    <w:rsid w:val="00F1149E"/>
    <w:rsid w:val="00F1155A"/>
    <w:rsid w:val="00F11A8D"/>
    <w:rsid w:val="00F12CD1"/>
    <w:rsid w:val="00F12D20"/>
    <w:rsid w:val="00F13A24"/>
    <w:rsid w:val="00F14069"/>
    <w:rsid w:val="00F148AD"/>
    <w:rsid w:val="00F148CA"/>
    <w:rsid w:val="00F149A9"/>
    <w:rsid w:val="00F1511B"/>
    <w:rsid w:val="00F1526E"/>
    <w:rsid w:val="00F15CD4"/>
    <w:rsid w:val="00F16341"/>
    <w:rsid w:val="00F16365"/>
    <w:rsid w:val="00F16A6D"/>
    <w:rsid w:val="00F16CD6"/>
    <w:rsid w:val="00F16EEA"/>
    <w:rsid w:val="00F17268"/>
    <w:rsid w:val="00F17681"/>
    <w:rsid w:val="00F179EF"/>
    <w:rsid w:val="00F17BCA"/>
    <w:rsid w:val="00F202A9"/>
    <w:rsid w:val="00F20635"/>
    <w:rsid w:val="00F20851"/>
    <w:rsid w:val="00F21352"/>
    <w:rsid w:val="00F21382"/>
    <w:rsid w:val="00F2174D"/>
    <w:rsid w:val="00F21A2F"/>
    <w:rsid w:val="00F21D7F"/>
    <w:rsid w:val="00F222C5"/>
    <w:rsid w:val="00F2345E"/>
    <w:rsid w:val="00F23989"/>
    <w:rsid w:val="00F23D27"/>
    <w:rsid w:val="00F23E91"/>
    <w:rsid w:val="00F23E93"/>
    <w:rsid w:val="00F24075"/>
    <w:rsid w:val="00F24321"/>
    <w:rsid w:val="00F2442C"/>
    <w:rsid w:val="00F247A9"/>
    <w:rsid w:val="00F24DAB"/>
    <w:rsid w:val="00F25632"/>
    <w:rsid w:val="00F2565E"/>
    <w:rsid w:val="00F25CA4"/>
    <w:rsid w:val="00F2610C"/>
    <w:rsid w:val="00F261AD"/>
    <w:rsid w:val="00F262B1"/>
    <w:rsid w:val="00F27407"/>
    <w:rsid w:val="00F27B81"/>
    <w:rsid w:val="00F27CA9"/>
    <w:rsid w:val="00F27CD2"/>
    <w:rsid w:val="00F30141"/>
    <w:rsid w:val="00F30C64"/>
    <w:rsid w:val="00F314EB"/>
    <w:rsid w:val="00F31703"/>
    <w:rsid w:val="00F31907"/>
    <w:rsid w:val="00F31CEA"/>
    <w:rsid w:val="00F32B89"/>
    <w:rsid w:val="00F32F62"/>
    <w:rsid w:val="00F33143"/>
    <w:rsid w:val="00F33FC8"/>
    <w:rsid w:val="00F3404F"/>
    <w:rsid w:val="00F34DA3"/>
    <w:rsid w:val="00F35911"/>
    <w:rsid w:val="00F35C54"/>
    <w:rsid w:val="00F35D81"/>
    <w:rsid w:val="00F360C0"/>
    <w:rsid w:val="00F3613B"/>
    <w:rsid w:val="00F3639E"/>
    <w:rsid w:val="00F36446"/>
    <w:rsid w:val="00F36473"/>
    <w:rsid w:val="00F366B7"/>
    <w:rsid w:val="00F3740B"/>
    <w:rsid w:val="00F374E7"/>
    <w:rsid w:val="00F40115"/>
    <w:rsid w:val="00F401E6"/>
    <w:rsid w:val="00F40A1B"/>
    <w:rsid w:val="00F40AE2"/>
    <w:rsid w:val="00F419AE"/>
    <w:rsid w:val="00F4206C"/>
    <w:rsid w:val="00F4222C"/>
    <w:rsid w:val="00F4260F"/>
    <w:rsid w:val="00F429C2"/>
    <w:rsid w:val="00F42D91"/>
    <w:rsid w:val="00F437DF"/>
    <w:rsid w:val="00F43819"/>
    <w:rsid w:val="00F439B6"/>
    <w:rsid w:val="00F43B6E"/>
    <w:rsid w:val="00F43D65"/>
    <w:rsid w:val="00F449EC"/>
    <w:rsid w:val="00F45935"/>
    <w:rsid w:val="00F45D2D"/>
    <w:rsid w:val="00F45DD5"/>
    <w:rsid w:val="00F467B3"/>
    <w:rsid w:val="00F46BA9"/>
    <w:rsid w:val="00F46D36"/>
    <w:rsid w:val="00F4701A"/>
    <w:rsid w:val="00F47270"/>
    <w:rsid w:val="00F47396"/>
    <w:rsid w:val="00F479EC"/>
    <w:rsid w:val="00F47E51"/>
    <w:rsid w:val="00F47F98"/>
    <w:rsid w:val="00F501B2"/>
    <w:rsid w:val="00F50314"/>
    <w:rsid w:val="00F50391"/>
    <w:rsid w:val="00F503A9"/>
    <w:rsid w:val="00F50CCC"/>
    <w:rsid w:val="00F5170C"/>
    <w:rsid w:val="00F5181D"/>
    <w:rsid w:val="00F51EC1"/>
    <w:rsid w:val="00F522E9"/>
    <w:rsid w:val="00F525D3"/>
    <w:rsid w:val="00F5300B"/>
    <w:rsid w:val="00F5317C"/>
    <w:rsid w:val="00F542C3"/>
    <w:rsid w:val="00F5492F"/>
    <w:rsid w:val="00F54955"/>
    <w:rsid w:val="00F54A37"/>
    <w:rsid w:val="00F54B2F"/>
    <w:rsid w:val="00F555EE"/>
    <w:rsid w:val="00F55F0C"/>
    <w:rsid w:val="00F564A9"/>
    <w:rsid w:val="00F56604"/>
    <w:rsid w:val="00F56A07"/>
    <w:rsid w:val="00F56BCC"/>
    <w:rsid w:val="00F57027"/>
    <w:rsid w:val="00F575E0"/>
    <w:rsid w:val="00F57C28"/>
    <w:rsid w:val="00F601A9"/>
    <w:rsid w:val="00F6047D"/>
    <w:rsid w:val="00F60499"/>
    <w:rsid w:val="00F60581"/>
    <w:rsid w:val="00F60619"/>
    <w:rsid w:val="00F60729"/>
    <w:rsid w:val="00F60FFF"/>
    <w:rsid w:val="00F613A9"/>
    <w:rsid w:val="00F6154B"/>
    <w:rsid w:val="00F61E52"/>
    <w:rsid w:val="00F61F61"/>
    <w:rsid w:val="00F6210D"/>
    <w:rsid w:val="00F63B6F"/>
    <w:rsid w:val="00F64146"/>
    <w:rsid w:val="00F64187"/>
    <w:rsid w:val="00F641FF"/>
    <w:rsid w:val="00F64C18"/>
    <w:rsid w:val="00F653DF"/>
    <w:rsid w:val="00F6540C"/>
    <w:rsid w:val="00F654FE"/>
    <w:rsid w:val="00F656CE"/>
    <w:rsid w:val="00F65CC2"/>
    <w:rsid w:val="00F65E7F"/>
    <w:rsid w:val="00F66ADE"/>
    <w:rsid w:val="00F66DA8"/>
    <w:rsid w:val="00F67148"/>
    <w:rsid w:val="00F6783C"/>
    <w:rsid w:val="00F67E4A"/>
    <w:rsid w:val="00F67EBF"/>
    <w:rsid w:val="00F67ED2"/>
    <w:rsid w:val="00F67F3A"/>
    <w:rsid w:val="00F706D4"/>
    <w:rsid w:val="00F7074C"/>
    <w:rsid w:val="00F7099A"/>
    <w:rsid w:val="00F70A8C"/>
    <w:rsid w:val="00F70BB6"/>
    <w:rsid w:val="00F7188E"/>
    <w:rsid w:val="00F71CAD"/>
    <w:rsid w:val="00F71E8E"/>
    <w:rsid w:val="00F72660"/>
    <w:rsid w:val="00F72704"/>
    <w:rsid w:val="00F7290F"/>
    <w:rsid w:val="00F740AB"/>
    <w:rsid w:val="00F741BE"/>
    <w:rsid w:val="00F75586"/>
    <w:rsid w:val="00F75F3B"/>
    <w:rsid w:val="00F765AE"/>
    <w:rsid w:val="00F76625"/>
    <w:rsid w:val="00F77356"/>
    <w:rsid w:val="00F77442"/>
    <w:rsid w:val="00F77B25"/>
    <w:rsid w:val="00F77D13"/>
    <w:rsid w:val="00F80965"/>
    <w:rsid w:val="00F80996"/>
    <w:rsid w:val="00F81343"/>
    <w:rsid w:val="00F81635"/>
    <w:rsid w:val="00F81C7D"/>
    <w:rsid w:val="00F8215E"/>
    <w:rsid w:val="00F8305F"/>
    <w:rsid w:val="00F836AA"/>
    <w:rsid w:val="00F83DCD"/>
    <w:rsid w:val="00F843EE"/>
    <w:rsid w:val="00F8506D"/>
    <w:rsid w:val="00F85C25"/>
    <w:rsid w:val="00F85DF5"/>
    <w:rsid w:val="00F86341"/>
    <w:rsid w:val="00F86D46"/>
    <w:rsid w:val="00F871EA"/>
    <w:rsid w:val="00F87310"/>
    <w:rsid w:val="00F87F4D"/>
    <w:rsid w:val="00F901D3"/>
    <w:rsid w:val="00F903B0"/>
    <w:rsid w:val="00F90FE1"/>
    <w:rsid w:val="00F912A1"/>
    <w:rsid w:val="00F91590"/>
    <w:rsid w:val="00F91690"/>
    <w:rsid w:val="00F91E31"/>
    <w:rsid w:val="00F91FE8"/>
    <w:rsid w:val="00F928C6"/>
    <w:rsid w:val="00F9308C"/>
    <w:rsid w:val="00F93AA2"/>
    <w:rsid w:val="00F9405B"/>
    <w:rsid w:val="00F94EA0"/>
    <w:rsid w:val="00F94F7E"/>
    <w:rsid w:val="00F95885"/>
    <w:rsid w:val="00F95D76"/>
    <w:rsid w:val="00F95DAC"/>
    <w:rsid w:val="00F9652A"/>
    <w:rsid w:val="00F965E8"/>
    <w:rsid w:val="00F97C62"/>
    <w:rsid w:val="00FA04FF"/>
    <w:rsid w:val="00FA0506"/>
    <w:rsid w:val="00FA0CCA"/>
    <w:rsid w:val="00FA13C1"/>
    <w:rsid w:val="00FA161A"/>
    <w:rsid w:val="00FA16C5"/>
    <w:rsid w:val="00FA1965"/>
    <w:rsid w:val="00FA1AE4"/>
    <w:rsid w:val="00FA2200"/>
    <w:rsid w:val="00FA23A2"/>
    <w:rsid w:val="00FA28F9"/>
    <w:rsid w:val="00FA2BE3"/>
    <w:rsid w:val="00FA2EF8"/>
    <w:rsid w:val="00FA3003"/>
    <w:rsid w:val="00FA31DF"/>
    <w:rsid w:val="00FA39FA"/>
    <w:rsid w:val="00FA3A28"/>
    <w:rsid w:val="00FA3CAA"/>
    <w:rsid w:val="00FA43AB"/>
    <w:rsid w:val="00FA4A64"/>
    <w:rsid w:val="00FA5CF7"/>
    <w:rsid w:val="00FA6080"/>
    <w:rsid w:val="00FA615A"/>
    <w:rsid w:val="00FA696C"/>
    <w:rsid w:val="00FA6AAC"/>
    <w:rsid w:val="00FA738A"/>
    <w:rsid w:val="00FA77C5"/>
    <w:rsid w:val="00FB03EF"/>
    <w:rsid w:val="00FB10AB"/>
    <w:rsid w:val="00FB1502"/>
    <w:rsid w:val="00FB15DC"/>
    <w:rsid w:val="00FB1702"/>
    <w:rsid w:val="00FB19AE"/>
    <w:rsid w:val="00FB1D34"/>
    <w:rsid w:val="00FB1ED5"/>
    <w:rsid w:val="00FB2213"/>
    <w:rsid w:val="00FB3424"/>
    <w:rsid w:val="00FB3682"/>
    <w:rsid w:val="00FB38AB"/>
    <w:rsid w:val="00FB3A08"/>
    <w:rsid w:val="00FB3B19"/>
    <w:rsid w:val="00FB3BAF"/>
    <w:rsid w:val="00FB401B"/>
    <w:rsid w:val="00FB4AE4"/>
    <w:rsid w:val="00FB4CB5"/>
    <w:rsid w:val="00FB6C3A"/>
    <w:rsid w:val="00FB6DC2"/>
    <w:rsid w:val="00FB6ED8"/>
    <w:rsid w:val="00FB7381"/>
    <w:rsid w:val="00FB7A02"/>
    <w:rsid w:val="00FB7B2E"/>
    <w:rsid w:val="00FC0315"/>
    <w:rsid w:val="00FC078B"/>
    <w:rsid w:val="00FC1179"/>
    <w:rsid w:val="00FC1B53"/>
    <w:rsid w:val="00FC1FAE"/>
    <w:rsid w:val="00FC233D"/>
    <w:rsid w:val="00FC2DF7"/>
    <w:rsid w:val="00FC32E0"/>
    <w:rsid w:val="00FC340E"/>
    <w:rsid w:val="00FC3764"/>
    <w:rsid w:val="00FC3B85"/>
    <w:rsid w:val="00FC3DF0"/>
    <w:rsid w:val="00FC4187"/>
    <w:rsid w:val="00FC427C"/>
    <w:rsid w:val="00FC5426"/>
    <w:rsid w:val="00FC55DE"/>
    <w:rsid w:val="00FC563F"/>
    <w:rsid w:val="00FC5A7E"/>
    <w:rsid w:val="00FC6081"/>
    <w:rsid w:val="00FC640B"/>
    <w:rsid w:val="00FC64CC"/>
    <w:rsid w:val="00FC7060"/>
    <w:rsid w:val="00FC70A2"/>
    <w:rsid w:val="00FC7385"/>
    <w:rsid w:val="00FC73C8"/>
    <w:rsid w:val="00FC74AC"/>
    <w:rsid w:val="00FC7583"/>
    <w:rsid w:val="00FC77CE"/>
    <w:rsid w:val="00FD01F4"/>
    <w:rsid w:val="00FD045C"/>
    <w:rsid w:val="00FD04EB"/>
    <w:rsid w:val="00FD059C"/>
    <w:rsid w:val="00FD0B51"/>
    <w:rsid w:val="00FD0ED6"/>
    <w:rsid w:val="00FD1633"/>
    <w:rsid w:val="00FD1B3D"/>
    <w:rsid w:val="00FD1BF4"/>
    <w:rsid w:val="00FD327B"/>
    <w:rsid w:val="00FD371C"/>
    <w:rsid w:val="00FD3757"/>
    <w:rsid w:val="00FD3824"/>
    <w:rsid w:val="00FD3A70"/>
    <w:rsid w:val="00FD5E09"/>
    <w:rsid w:val="00FD5F05"/>
    <w:rsid w:val="00FD6265"/>
    <w:rsid w:val="00FD64CE"/>
    <w:rsid w:val="00FD6501"/>
    <w:rsid w:val="00FD65BA"/>
    <w:rsid w:val="00FD69D1"/>
    <w:rsid w:val="00FD74CB"/>
    <w:rsid w:val="00FD753A"/>
    <w:rsid w:val="00FD7683"/>
    <w:rsid w:val="00FD7C7E"/>
    <w:rsid w:val="00FD7D65"/>
    <w:rsid w:val="00FE054B"/>
    <w:rsid w:val="00FE0B6E"/>
    <w:rsid w:val="00FE0CFB"/>
    <w:rsid w:val="00FE15DE"/>
    <w:rsid w:val="00FE16E9"/>
    <w:rsid w:val="00FE25E4"/>
    <w:rsid w:val="00FE27AF"/>
    <w:rsid w:val="00FE2AC1"/>
    <w:rsid w:val="00FE2AC6"/>
    <w:rsid w:val="00FE362A"/>
    <w:rsid w:val="00FE3EAF"/>
    <w:rsid w:val="00FE4806"/>
    <w:rsid w:val="00FE54D8"/>
    <w:rsid w:val="00FE57B1"/>
    <w:rsid w:val="00FE6007"/>
    <w:rsid w:val="00FE605A"/>
    <w:rsid w:val="00FE6434"/>
    <w:rsid w:val="00FE7037"/>
    <w:rsid w:val="00FE74B2"/>
    <w:rsid w:val="00FE787E"/>
    <w:rsid w:val="00FE78E1"/>
    <w:rsid w:val="00FE7A35"/>
    <w:rsid w:val="00FE7B57"/>
    <w:rsid w:val="00FE7CC4"/>
    <w:rsid w:val="00FF00A4"/>
    <w:rsid w:val="00FF0808"/>
    <w:rsid w:val="00FF0866"/>
    <w:rsid w:val="00FF143A"/>
    <w:rsid w:val="00FF1900"/>
    <w:rsid w:val="00FF1AB8"/>
    <w:rsid w:val="00FF21CB"/>
    <w:rsid w:val="00FF271A"/>
    <w:rsid w:val="00FF2FF6"/>
    <w:rsid w:val="00FF3216"/>
    <w:rsid w:val="00FF32EF"/>
    <w:rsid w:val="00FF3A3C"/>
    <w:rsid w:val="00FF3B69"/>
    <w:rsid w:val="00FF4089"/>
    <w:rsid w:val="00FF40C0"/>
    <w:rsid w:val="00FF4308"/>
    <w:rsid w:val="00FF4415"/>
    <w:rsid w:val="00FF4B25"/>
    <w:rsid w:val="00FF5050"/>
    <w:rsid w:val="00FF50D0"/>
    <w:rsid w:val="00FF599B"/>
    <w:rsid w:val="00FF66C0"/>
    <w:rsid w:val="00FF6896"/>
    <w:rsid w:val="00FF7094"/>
    <w:rsid w:val="00FF71A6"/>
    <w:rsid w:val="00FF7679"/>
    <w:rsid w:val="00FF7983"/>
    <w:rsid w:val="00FF7CD0"/>
    <w:rsid w:val="00FF7D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6A1B14"/>
  <w15:docId w15:val="{57471E7E-6957-4061-9DC7-B733E5DF73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63B4F"/>
    <w:pPr>
      <w:spacing w:after="0" w:line="240" w:lineRule="auto"/>
    </w:pPr>
    <w:rPr>
      <w:rFonts w:ascii="Times New Roman" w:eastAsia="Times New Roman" w:hAnsi="Times New Roman" w:cs="Times New Roman"/>
      <w:noProof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E11C5"/>
    <w:pPr>
      <w:ind w:left="720"/>
    </w:pPr>
  </w:style>
  <w:style w:type="table" w:styleId="TableGrid">
    <w:name w:val="Table Grid"/>
    <w:basedOn w:val="TableNormal"/>
    <w:uiPriority w:val="39"/>
    <w:rsid w:val="00073E4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62C33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EC298D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403AD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03AD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03ADB"/>
    <w:rPr>
      <w:rFonts w:ascii="Times New Roman" w:eastAsia="Times New Roman" w:hAnsi="Times New Roman" w:cs="Times New Roman"/>
      <w:noProof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3AD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03ADB"/>
    <w:rPr>
      <w:rFonts w:ascii="Times New Roman" w:eastAsia="Times New Roman" w:hAnsi="Times New Roman" w:cs="Times New Roman"/>
      <w:b/>
      <w:bCs/>
      <w:noProof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03AD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03ADB"/>
    <w:rPr>
      <w:rFonts w:ascii="Segoe UI" w:eastAsia="Times New Roman" w:hAnsi="Segoe UI" w:cs="Segoe UI"/>
      <w:noProof/>
      <w:sz w:val="18"/>
      <w:szCs w:val="18"/>
    </w:rPr>
  </w:style>
  <w:style w:type="paragraph" w:styleId="NormalWeb">
    <w:name w:val="Normal (Web)"/>
    <w:basedOn w:val="Normal"/>
    <w:uiPriority w:val="99"/>
    <w:unhideWhenUsed/>
    <w:rsid w:val="00143CD3"/>
    <w:pPr>
      <w:spacing w:before="100" w:beforeAutospacing="1" w:after="100" w:afterAutospacing="1"/>
    </w:pPr>
    <w:rPr>
      <w:noProof w:val="0"/>
    </w:rPr>
  </w:style>
  <w:style w:type="character" w:customStyle="1" w:styleId="verse">
    <w:name w:val="verse"/>
    <w:basedOn w:val="DefaultParagraphFont"/>
    <w:rsid w:val="003D7844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5634A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1E31B9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39"/>
    <w:rsid w:val="00E5425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34618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01">
    <w:name w:val="fontstyle01"/>
    <w:basedOn w:val="DefaultParagraphFont"/>
    <w:rsid w:val="009C31F5"/>
    <w:rPr>
      <w:rFonts w:ascii="TimesNewRomanPS-BoldMT" w:hAnsi="TimesNewRomanPS-BoldMT" w:hint="default"/>
      <w:b/>
      <w:bCs/>
      <w:i w:val="0"/>
      <w:iCs w:val="0"/>
      <w:color w:val="000000"/>
      <w:sz w:val="22"/>
      <w:szCs w:val="22"/>
    </w:rPr>
  </w:style>
  <w:style w:type="character" w:customStyle="1" w:styleId="fontstyle21">
    <w:name w:val="fontstyle21"/>
    <w:basedOn w:val="DefaultParagraphFont"/>
    <w:rsid w:val="009C31F5"/>
    <w:rPr>
      <w:rFonts w:ascii="TimesNewRomanPSMT" w:hAnsi="TimesNewRomanPSMT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2C08BB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C143AD"/>
    <w:pPr>
      <w:spacing w:after="0" w:line="240" w:lineRule="auto"/>
    </w:pPr>
    <w:rPr>
      <w:rFonts w:ascii="Times New Roman" w:eastAsia="Times New Roman" w:hAnsi="Times New Roman" w:cs="Times New Roman"/>
      <w:noProof/>
      <w:sz w:val="24"/>
      <w:szCs w:val="24"/>
    </w:rPr>
  </w:style>
  <w:style w:type="character" w:customStyle="1" w:styleId="notion-enable-hover">
    <w:name w:val="notion-enable-hover"/>
    <w:basedOn w:val="DefaultParagraphFont"/>
    <w:rsid w:val="00BD1A40"/>
  </w:style>
  <w:style w:type="character" w:styleId="UnresolvedMention">
    <w:name w:val="Unresolved Mention"/>
    <w:basedOn w:val="DefaultParagraphFont"/>
    <w:uiPriority w:val="99"/>
    <w:semiHidden/>
    <w:unhideWhenUsed/>
    <w:rsid w:val="000F4D75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63094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437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1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7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6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48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19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2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93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09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329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699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768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06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003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694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83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657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024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67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05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88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291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25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54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32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01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94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53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04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22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820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61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5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353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67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90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75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608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630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479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470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983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71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323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06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497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206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942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07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19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48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87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344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810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688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07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153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94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147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189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477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317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593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664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936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804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62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32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813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439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39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660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10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553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32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379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573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80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34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349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975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571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296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73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30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790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632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596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344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561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66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95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40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87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044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hyperlink" Target="https://httltohienthanh.org/co-doc-giao-duc/loi-song-hang-ngay" TargetMode="Externa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://kinhthanh.cdnvn.com/doc-kinh-thanh/da/4?v=VI1934" TargetMode="Externa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hyperlink" Target="https://httltohienthanh.org/co-doc-giao-duc/loi-song-hang-ngay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EED970B-5B85-493E-902F-30F72B2578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2</Pages>
  <Words>1170</Words>
  <Characters>2579</Characters>
  <Application>Microsoft Office Word</Application>
  <DocSecurity>0</DocSecurity>
  <Lines>86</Lines>
  <Paragraphs>6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iet Truong</dc:creator>
  <cp:keywords/>
  <dc:description/>
  <cp:lastModifiedBy>Tien Le</cp:lastModifiedBy>
  <cp:revision>4</cp:revision>
  <cp:lastPrinted>2025-06-07T15:07:00Z</cp:lastPrinted>
  <dcterms:created xsi:type="dcterms:W3CDTF">2026-01-10T10:00:00Z</dcterms:created>
  <dcterms:modified xsi:type="dcterms:W3CDTF">2026-01-10T14:00:00Z</dcterms:modified>
</cp:coreProperties>
</file>